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8E735F" w14:textId="77777777" w:rsidR="00083259" w:rsidRPr="00F53583" w:rsidRDefault="00083259" w:rsidP="00083259">
      <w:pPr>
        <w:rPr>
          <w:rFonts w:cs="Arial"/>
          <w:color w:val="4F81BD"/>
          <w:sz w:val="22"/>
        </w:rPr>
      </w:pPr>
      <w:r w:rsidRPr="00F53583">
        <w:rPr>
          <w:noProof/>
          <w:lang w:val="en-US" w:eastAsia="en-US" w:bidi="ar-SA"/>
        </w:rPr>
        <mc:AlternateContent>
          <mc:Choice Requires="wps">
            <w:drawing>
              <wp:anchor distT="0" distB="0" distL="114300" distR="114300" simplePos="0" relativeHeight="251659264" behindDoc="1" locked="0" layoutInCell="1" allowOverlap="1" wp14:anchorId="64129E00" wp14:editId="3944496E">
                <wp:simplePos x="0" y="0"/>
                <wp:positionH relativeFrom="column">
                  <wp:posOffset>-508544</wp:posOffset>
                </wp:positionH>
                <wp:positionV relativeFrom="paragraph">
                  <wp:posOffset>-65372</wp:posOffset>
                </wp:positionV>
                <wp:extent cx="6863937" cy="9428480"/>
                <wp:effectExtent l="0" t="0" r="13335" b="20320"/>
                <wp:wrapNone/>
                <wp:docPr id="274" name="Dikdörtgen 274"/>
                <wp:cNvGraphicFramePr/>
                <a:graphic xmlns:a="http://schemas.openxmlformats.org/drawingml/2006/main">
                  <a:graphicData uri="http://schemas.microsoft.com/office/word/2010/wordprocessingShape">
                    <wps:wsp>
                      <wps:cNvSpPr/>
                      <wps:spPr>
                        <a:xfrm>
                          <a:off x="0" y="0"/>
                          <a:ext cx="6863937" cy="94284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84482B" id="Dikdörtgen 274" o:spid="_x0000_s1026" style="position:absolute;margin-left:-40.05pt;margin-top:-5.15pt;width:540.45pt;height:742.4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" filled="f" strokecolor="#243f60 [1604]" strokeweight="2pt"/>
            </w:pict>
          </mc:Fallback>
        </mc:AlternateContent>
      </w:r>
    </w:p>
    <w:p w14:paraId="7CECB2F0" w14:textId="77777777" w:rsidR="00083259" w:rsidRPr="00F53583" w:rsidRDefault="00083259" w:rsidP="00083259">
      <w:pPr>
        <w:rPr>
          <w:rFonts w:cs="Arial"/>
          <w:color w:val="4F81BD"/>
          <w:sz w:val="22"/>
        </w:rPr>
      </w:pPr>
    </w:p>
    <w:p w14:paraId="1F99A091" w14:textId="77777777" w:rsidR="00083259" w:rsidRPr="00F53583" w:rsidRDefault="00083259" w:rsidP="00083259">
      <w:pPr>
        <w:rPr>
          <w:rFonts w:cs="Arial"/>
          <w:color w:val="4F81BD"/>
          <w:sz w:val="22"/>
        </w:rPr>
      </w:pPr>
    </w:p>
    <w:p w14:paraId="63B1AC6C" w14:textId="77777777" w:rsidR="00083259" w:rsidRPr="00F53583" w:rsidRDefault="00083259" w:rsidP="00083259">
      <w:pPr>
        <w:rPr>
          <w:rFonts w:cs="Arial"/>
          <w:color w:val="4F81BD"/>
          <w:sz w:val="22"/>
        </w:rPr>
      </w:pPr>
    </w:p>
    <w:p w14:paraId="32308B98" w14:textId="00B3759E" w:rsidR="00083259" w:rsidRPr="00F53583" w:rsidRDefault="00083259" w:rsidP="00083259">
      <w:pPr>
        <w:tabs>
          <w:tab w:val="clear" w:pos="567"/>
        </w:tabs>
        <w:jc w:val="center"/>
        <w:rPr>
          <w:rFonts w:cs="Arial"/>
          <w:b/>
          <w:color w:val="1F497D" w:themeColor="text2"/>
          <w:sz w:val="32"/>
        </w:rPr>
      </w:pPr>
      <w:bookmarkStart w:id="0" w:name="_Hlk489433347"/>
      <w:r w:rsidRPr="00F53583">
        <w:rPr>
          <w:b/>
          <w:color w:val="1F497D" w:themeColor="text2"/>
          <w:sz w:val="32"/>
        </w:rPr>
        <w:t>Çevre ve Şehircilik Bakanlığının Çevresel Etki Değerlendirme (ÇED)</w:t>
      </w:r>
      <w:r w:rsidR="00B13332" w:rsidRPr="00F53583">
        <w:rPr>
          <w:b/>
          <w:color w:val="1F497D" w:themeColor="text2"/>
          <w:sz w:val="32"/>
        </w:rPr>
        <w:t xml:space="preserve"> Alanında</w:t>
      </w:r>
      <w:r w:rsidRPr="00F53583">
        <w:rPr>
          <w:b/>
          <w:color w:val="1F497D" w:themeColor="text2"/>
          <w:sz w:val="32"/>
        </w:rPr>
        <w:t xml:space="preserve"> Kapasitesinin </w:t>
      </w:r>
      <w:r w:rsidR="00244763" w:rsidRPr="00F53583">
        <w:rPr>
          <w:b/>
          <w:color w:val="1F497D" w:themeColor="text2"/>
          <w:sz w:val="32"/>
        </w:rPr>
        <w:t xml:space="preserve">Güçlendirilmesi için </w:t>
      </w:r>
      <w:r w:rsidRPr="00F53583">
        <w:rPr>
          <w:b/>
          <w:color w:val="1F497D" w:themeColor="text2"/>
          <w:sz w:val="32"/>
        </w:rPr>
        <w:t xml:space="preserve">Teknik </w:t>
      </w:r>
      <w:r w:rsidR="00B13332" w:rsidRPr="00F53583">
        <w:rPr>
          <w:b/>
          <w:color w:val="1F497D" w:themeColor="text2"/>
          <w:sz w:val="32"/>
        </w:rPr>
        <w:t xml:space="preserve">Yardım </w:t>
      </w:r>
      <w:r w:rsidRPr="00F53583">
        <w:rPr>
          <w:b/>
          <w:color w:val="1F497D" w:themeColor="text2"/>
          <w:sz w:val="32"/>
        </w:rPr>
        <w:t>Projesi</w:t>
      </w:r>
      <w:bookmarkEnd w:id="0"/>
    </w:p>
    <w:p w14:paraId="0B681054" w14:textId="77777777" w:rsidR="00083259" w:rsidRPr="00F53583" w:rsidRDefault="00083259" w:rsidP="00083259">
      <w:pPr>
        <w:tabs>
          <w:tab w:val="clear" w:pos="567"/>
        </w:tabs>
        <w:jc w:val="center"/>
        <w:rPr>
          <w:rFonts w:cs="Arial"/>
          <w:b/>
          <w:color w:val="1F497D" w:themeColor="text2"/>
          <w:sz w:val="32"/>
        </w:rPr>
      </w:pPr>
    </w:p>
    <w:p w14:paraId="32470C48" w14:textId="77777777" w:rsidR="00083259" w:rsidRPr="00F53583" w:rsidRDefault="00083259" w:rsidP="00083259">
      <w:pPr>
        <w:tabs>
          <w:tab w:val="clear" w:pos="567"/>
        </w:tabs>
        <w:jc w:val="center"/>
        <w:rPr>
          <w:rFonts w:cs="Arial"/>
          <w:b/>
          <w:color w:val="1F497D" w:themeColor="text2"/>
          <w:sz w:val="32"/>
        </w:rPr>
      </w:pPr>
    </w:p>
    <w:p w14:paraId="6AAEEE9C" w14:textId="77777777" w:rsidR="00083259" w:rsidRPr="00F53583" w:rsidRDefault="00083259" w:rsidP="00083259">
      <w:pPr>
        <w:tabs>
          <w:tab w:val="clear" w:pos="567"/>
        </w:tabs>
        <w:jc w:val="center"/>
        <w:rPr>
          <w:rFonts w:cs="Arial"/>
          <w:b/>
          <w:color w:val="1F497D" w:themeColor="text2"/>
          <w:sz w:val="32"/>
        </w:rPr>
      </w:pPr>
    </w:p>
    <w:p w14:paraId="5404C950" w14:textId="77777777" w:rsidR="00083259" w:rsidRPr="00F53583" w:rsidRDefault="0031414E" w:rsidP="00083259">
      <w:pPr>
        <w:tabs>
          <w:tab w:val="clear" w:pos="567"/>
        </w:tabs>
        <w:jc w:val="center"/>
        <w:rPr>
          <w:rFonts w:cs="Arial"/>
          <w:b/>
          <w:color w:val="1F497D" w:themeColor="text2"/>
          <w:sz w:val="32"/>
        </w:rPr>
      </w:pPr>
      <w:r w:rsidRPr="00F53583">
        <w:rPr>
          <w:rFonts w:cs="Arial"/>
          <w:b/>
          <w:noProof/>
          <w:color w:val="1F497D" w:themeColor="text2"/>
          <w:sz w:val="32"/>
          <w:lang w:val="en-US" w:eastAsia="en-US" w:bidi="ar-SA"/>
        </w:rPr>
        <w:drawing>
          <wp:inline distT="0" distB="0" distL="0" distR="0" wp14:anchorId="646B9516" wp14:editId="0E436C13">
            <wp:extent cx="4097655" cy="2379345"/>
            <wp:effectExtent l="0" t="0" r="0" b="1905"/>
            <wp:docPr id="1" name="Picture 1" descr="C:\Users\ada\Desktop\Izmit_refinery_Hydro_pro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Desktop\Izmit_refinery_Hydro_projec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7655" cy="2379345"/>
                    </a:xfrm>
                    <a:prstGeom prst="rect">
                      <a:avLst/>
                    </a:prstGeom>
                    <a:noFill/>
                    <a:ln>
                      <a:noFill/>
                    </a:ln>
                  </pic:spPr>
                </pic:pic>
              </a:graphicData>
            </a:graphic>
          </wp:inline>
        </w:drawing>
      </w:r>
    </w:p>
    <w:p w14:paraId="56ABD874" w14:textId="77777777" w:rsidR="00083259" w:rsidRPr="00F53583" w:rsidRDefault="00083259" w:rsidP="00083259">
      <w:pPr>
        <w:tabs>
          <w:tab w:val="clear" w:pos="567"/>
        </w:tabs>
        <w:jc w:val="center"/>
        <w:rPr>
          <w:b/>
          <w:color w:val="1F497D" w:themeColor="text2"/>
          <w:sz w:val="28"/>
        </w:rPr>
      </w:pPr>
    </w:p>
    <w:p w14:paraId="199BC48B" w14:textId="77777777" w:rsidR="00083259" w:rsidRPr="00F53583" w:rsidRDefault="00083259" w:rsidP="00083259">
      <w:pPr>
        <w:tabs>
          <w:tab w:val="clear" w:pos="567"/>
        </w:tabs>
        <w:jc w:val="center"/>
        <w:rPr>
          <w:b/>
          <w:color w:val="1F497D" w:themeColor="text2"/>
          <w:sz w:val="28"/>
        </w:rPr>
      </w:pPr>
    </w:p>
    <w:p w14:paraId="07CFB947" w14:textId="77777777" w:rsidR="0058573E" w:rsidRPr="00F53583" w:rsidRDefault="0058573E" w:rsidP="00083259">
      <w:pPr>
        <w:tabs>
          <w:tab w:val="clear" w:pos="567"/>
        </w:tabs>
        <w:jc w:val="center"/>
        <w:rPr>
          <w:b/>
          <w:color w:val="1F497D" w:themeColor="text2"/>
          <w:sz w:val="28"/>
        </w:rPr>
      </w:pPr>
    </w:p>
    <w:p w14:paraId="470395C9" w14:textId="77777777" w:rsidR="00083259" w:rsidRPr="00F53583" w:rsidRDefault="00083259" w:rsidP="00B5025A">
      <w:pPr>
        <w:tabs>
          <w:tab w:val="clear" w:pos="567"/>
        </w:tabs>
        <w:rPr>
          <w:b/>
          <w:color w:val="1F497D" w:themeColor="text2"/>
          <w:sz w:val="28"/>
        </w:rPr>
      </w:pPr>
    </w:p>
    <w:p w14:paraId="6F961450" w14:textId="77777777" w:rsidR="00083259" w:rsidRPr="00F53583" w:rsidRDefault="00083259" w:rsidP="00083259">
      <w:pPr>
        <w:tabs>
          <w:tab w:val="clear" w:pos="567"/>
        </w:tabs>
        <w:jc w:val="center"/>
        <w:rPr>
          <w:b/>
          <w:color w:val="1F497D" w:themeColor="text2"/>
          <w:sz w:val="28"/>
        </w:rPr>
      </w:pPr>
      <w:r w:rsidRPr="00883B87">
        <w:rPr>
          <w:b/>
          <w:color w:val="1F497D" w:themeColor="text2"/>
          <w:sz w:val="28"/>
        </w:rPr>
        <w:t>Kitapçık B01</w:t>
      </w:r>
    </w:p>
    <w:p w14:paraId="6B962829" w14:textId="148616D2" w:rsidR="00083259" w:rsidRPr="00F53583" w:rsidRDefault="00B5025A" w:rsidP="00083259">
      <w:pPr>
        <w:tabs>
          <w:tab w:val="clear" w:pos="567"/>
        </w:tabs>
        <w:jc w:val="center"/>
        <w:rPr>
          <w:b/>
          <w:color w:val="1F497D" w:themeColor="text2"/>
          <w:sz w:val="28"/>
        </w:rPr>
      </w:pPr>
      <w:r w:rsidRPr="00F53583">
        <w:rPr>
          <w:b/>
          <w:color w:val="1F497D" w:themeColor="text2"/>
          <w:sz w:val="28"/>
        </w:rPr>
        <w:t>(Ek I –</w:t>
      </w:r>
      <w:r w:rsidR="00883B87">
        <w:rPr>
          <w:b/>
          <w:color w:val="1F497D" w:themeColor="text2"/>
          <w:sz w:val="28"/>
        </w:rPr>
        <w:t xml:space="preserve"> </w:t>
      </w:r>
      <w:r w:rsidRPr="00F53583">
        <w:rPr>
          <w:b/>
          <w:color w:val="1F497D" w:themeColor="text2"/>
          <w:sz w:val="28"/>
        </w:rPr>
        <w:t xml:space="preserve">1a) </w:t>
      </w:r>
    </w:p>
    <w:p w14:paraId="7A8FAAB2" w14:textId="77777777" w:rsidR="0058573E" w:rsidRPr="00F53583" w:rsidRDefault="0058573E" w:rsidP="00083259">
      <w:pPr>
        <w:tabs>
          <w:tab w:val="clear" w:pos="567"/>
        </w:tabs>
        <w:jc w:val="center"/>
        <w:rPr>
          <w:b/>
          <w:color w:val="1F497D" w:themeColor="text2"/>
          <w:sz w:val="28"/>
        </w:rPr>
      </w:pPr>
    </w:p>
    <w:p w14:paraId="74946DF7" w14:textId="77777777" w:rsidR="00B5025A" w:rsidRPr="00F53583" w:rsidRDefault="00B5025A" w:rsidP="00083259">
      <w:pPr>
        <w:tabs>
          <w:tab w:val="clear" w:pos="567"/>
        </w:tabs>
        <w:jc w:val="center"/>
        <w:rPr>
          <w:b/>
          <w:color w:val="1F497D" w:themeColor="text2"/>
          <w:sz w:val="28"/>
        </w:rPr>
      </w:pPr>
    </w:p>
    <w:p w14:paraId="23605D57" w14:textId="62C31ED2" w:rsidR="00656F9E" w:rsidRPr="00F53583" w:rsidRDefault="00B75F6B" w:rsidP="00F53583">
      <w:pPr>
        <w:tabs>
          <w:tab w:val="clear" w:pos="567"/>
        </w:tabs>
        <w:ind w:firstLine="709"/>
        <w:jc w:val="center"/>
        <w:rPr>
          <w:b/>
          <w:color w:val="1F497D" w:themeColor="text2"/>
          <w:sz w:val="28"/>
        </w:rPr>
      </w:pPr>
      <w:r w:rsidRPr="00F53583">
        <w:rPr>
          <w:b/>
          <w:color w:val="1F497D" w:themeColor="text2"/>
          <w:sz w:val="28"/>
        </w:rPr>
        <w:t>Ham Petrol Rafinerileri</w:t>
      </w:r>
      <w:r w:rsidR="00244763" w:rsidRPr="00F53583">
        <w:rPr>
          <w:b/>
          <w:color w:val="1F497D" w:themeColor="text2"/>
          <w:sz w:val="28"/>
        </w:rPr>
        <w:t>nin</w:t>
      </w:r>
      <w:r w:rsidR="00AD4291">
        <w:rPr>
          <w:b/>
          <w:color w:val="1F497D" w:themeColor="text2"/>
          <w:sz w:val="28"/>
        </w:rPr>
        <w:t xml:space="preserve"> </w:t>
      </w:r>
      <w:r w:rsidR="00083259" w:rsidRPr="00F53583">
        <w:rPr>
          <w:b/>
          <w:color w:val="1F497D" w:themeColor="text2"/>
          <w:sz w:val="28"/>
        </w:rPr>
        <w:t>Çevresel Etki</w:t>
      </w:r>
      <w:r w:rsidR="00244763" w:rsidRPr="00F53583">
        <w:rPr>
          <w:b/>
          <w:color w:val="1F497D" w:themeColor="text2"/>
          <w:sz w:val="28"/>
        </w:rPr>
        <w:t>leri</w:t>
      </w:r>
    </w:p>
    <w:p w14:paraId="42E9A57A" w14:textId="77777777" w:rsidR="00083259" w:rsidRPr="00F53583" w:rsidRDefault="00517ABD" w:rsidP="00083259">
      <w:pPr>
        <w:tabs>
          <w:tab w:val="clear" w:pos="567"/>
        </w:tabs>
        <w:jc w:val="center"/>
        <w:rPr>
          <w:b/>
          <w:color w:val="1F497D" w:themeColor="text2"/>
          <w:sz w:val="28"/>
        </w:rPr>
        <w:sectPr w:rsidR="00083259" w:rsidRPr="00F53583" w:rsidSect="007A3076">
          <w:pgSz w:w="11906" w:h="16838" w:code="9"/>
          <w:pgMar w:top="851" w:right="1418" w:bottom="851" w:left="1418" w:header="567" w:footer="709" w:gutter="0"/>
          <w:cols w:space="708"/>
          <w:docGrid w:linePitch="360"/>
        </w:sectPr>
      </w:pPr>
      <w:r w:rsidRPr="00F53583">
        <w:rPr>
          <w:b/>
          <w:color w:val="1F497D" w:themeColor="text2"/>
          <w:sz w:val="28"/>
        </w:rPr>
        <w:t xml:space="preserve"> </w:t>
      </w:r>
    </w:p>
    <w:p w14:paraId="187E0F1E" w14:textId="77777777" w:rsidR="00BC129B" w:rsidRPr="00F53583" w:rsidRDefault="00BC129B" w:rsidP="00BC129B">
      <w:pPr>
        <w:pStyle w:val="Balk1"/>
      </w:pPr>
      <w:r w:rsidRPr="00F53583">
        <w:lastRenderedPageBreak/>
        <w:t>Giriş</w:t>
      </w:r>
    </w:p>
    <w:p w14:paraId="3716A48D" w14:textId="77777777" w:rsidR="00BC129B" w:rsidRPr="00F53583" w:rsidRDefault="00BC129B" w:rsidP="00BC129B"/>
    <w:p w14:paraId="35EF0177" w14:textId="0A622823" w:rsidR="00AD4291" w:rsidRDefault="00AD4291" w:rsidP="00AD4291">
      <w:r w:rsidRPr="00CE3D5F">
        <w:t xml:space="preserve">Bu belge </w:t>
      </w:r>
      <w:r>
        <w:t>ham petrol rafinerileri</w:t>
      </w:r>
      <w:r w:rsidRPr="00CE3D5F">
        <w:t xml:space="preserve"> </w:t>
      </w:r>
      <w:r>
        <w:t xml:space="preserve">ile </w:t>
      </w:r>
      <w:r w:rsidRPr="00CE3D5F">
        <w:t xml:space="preserve">ilişkili olup, </w:t>
      </w:r>
      <w:r>
        <w:t>bahse konu faaliyetlerin</w:t>
      </w:r>
      <w:r w:rsidRPr="00CE3D5F">
        <w:t xml:space="preserve"> çevresel etkileri</w:t>
      </w:r>
      <w:r>
        <w:t xml:space="preserve"> konusunda temel seviyede bilgi vermek amacıyla hazırlanmıştır. </w:t>
      </w:r>
    </w:p>
    <w:p w14:paraId="2D17FBD0" w14:textId="77777777" w:rsidR="00AD4291" w:rsidRDefault="00AD4291" w:rsidP="00AD4291">
      <w:pPr>
        <w:rPr>
          <w:highlight w:val="yellow"/>
        </w:rPr>
      </w:pPr>
    </w:p>
    <w:p w14:paraId="0C241C47" w14:textId="77777777" w:rsidR="00AD4291" w:rsidRDefault="00AD4291" w:rsidP="00AD4291">
      <w:r>
        <w:t>Çevresel Etki Değerlendirmesi (ÇED) alanında fikir sahibi olmak isteyenler ve planlanan yatırımların temel çevresel etkileri hakkında bilgilenmek isteyen halk, yatırımcı ve diğer ilgili kurum ve kuruluşlar ile onların temsilcileri bu belgenin hedef kitlesidir.</w:t>
      </w:r>
    </w:p>
    <w:p w14:paraId="605D8EBB" w14:textId="77777777" w:rsidR="00AD4291" w:rsidRPr="0073745D" w:rsidRDefault="00AD4291" w:rsidP="00AD4291"/>
    <w:p w14:paraId="333065EE" w14:textId="43D3BDAE" w:rsidR="00AD4291" w:rsidRDefault="00AD4291" w:rsidP="00AD4291">
      <w:r>
        <w:t>Bu belgeye konu olan</w:t>
      </w:r>
      <w:r w:rsidRPr="00F701E4" w:rsidDel="00496C23">
        <w:t xml:space="preserve"> </w:t>
      </w:r>
      <w:r w:rsidRPr="00F701E4">
        <w:t xml:space="preserve">faaliyetler, ÇED </w:t>
      </w:r>
      <w:r>
        <w:t>Yönetmeliği</w:t>
      </w:r>
      <w:r w:rsidR="00883B87">
        <w:t xml:space="preserve"> </w:t>
      </w:r>
      <w:r w:rsidRPr="00883B87">
        <w:rPr>
          <w:color w:val="000000"/>
        </w:rPr>
        <w:t>Ek I listesinin</w:t>
      </w:r>
      <w:r w:rsidR="00883B87">
        <w:rPr>
          <w:color w:val="000000"/>
        </w:rPr>
        <w:t>,</w:t>
      </w:r>
      <w:r w:rsidRPr="00883B87">
        <w:rPr>
          <w:color w:val="000000"/>
        </w:rPr>
        <w:t xml:space="preserve"> 1. </w:t>
      </w:r>
      <w:r>
        <w:t>M</w:t>
      </w:r>
      <w:r w:rsidRPr="00F701E4">
        <w:t>addesin</w:t>
      </w:r>
      <w:r w:rsidR="00883B87">
        <w:t xml:space="preserve">in </w:t>
      </w:r>
      <w:r w:rsidRPr="00883B87">
        <w:t xml:space="preserve">a) bendi </w:t>
      </w:r>
      <w:r>
        <w:t>“</w:t>
      </w:r>
      <w:r w:rsidRPr="00883B87">
        <w:t>Ham petrol rafinerileri</w:t>
      </w:r>
      <w:r>
        <w:t>”</w:t>
      </w:r>
      <w:r w:rsidR="00883B87">
        <w:t xml:space="preserve"> </w:t>
      </w:r>
      <w:r>
        <w:t>kapsamında yer almaktadır.</w:t>
      </w:r>
    </w:p>
    <w:p w14:paraId="544DB873" w14:textId="77777777" w:rsidR="00517ABD" w:rsidRPr="00F53583" w:rsidRDefault="00517ABD" w:rsidP="00BC129B"/>
    <w:p w14:paraId="44AA0465" w14:textId="77777777" w:rsidR="00BC129B" w:rsidRPr="00F53583" w:rsidRDefault="00BC129B" w:rsidP="00BC129B">
      <w:pPr>
        <w:pStyle w:val="Balk1"/>
      </w:pPr>
      <w:r w:rsidRPr="00F53583">
        <w:t>Sektörün kısa tanımı</w:t>
      </w:r>
    </w:p>
    <w:p w14:paraId="497770C1" w14:textId="77777777" w:rsidR="00BC129B" w:rsidRPr="00F53583" w:rsidRDefault="00BC129B" w:rsidP="00BC129B"/>
    <w:p w14:paraId="062D82B2" w14:textId="1A714CE5" w:rsidR="003B64BC" w:rsidRPr="00F53583" w:rsidRDefault="003B64BC" w:rsidP="003B64BC">
      <w:r w:rsidRPr="00F53583">
        <w:t>Petrol</w:t>
      </w:r>
      <w:r w:rsidR="00B13332" w:rsidRPr="00F53583">
        <w:t xml:space="preserve"> rafineleri</w:t>
      </w:r>
      <w:r w:rsidRPr="00F53583">
        <w:t xml:space="preserve"> en büyük sanayi</w:t>
      </w:r>
      <w:r w:rsidR="00B13332" w:rsidRPr="00F53583">
        <w:t xml:space="preserve"> kollarından biri olup </w:t>
      </w:r>
      <w:proofErr w:type="spellStart"/>
      <w:r w:rsidR="00B13332" w:rsidRPr="00F53583">
        <w:t>rafinerlerde</w:t>
      </w:r>
      <w:proofErr w:type="spellEnd"/>
      <w:r w:rsidR="00B13332" w:rsidRPr="00F53583">
        <w:t xml:space="preserve">, </w:t>
      </w:r>
      <w:r w:rsidRPr="00F53583">
        <w:t xml:space="preserve">ham petrol bir dizi fiziki ve kimyasal ayrışma tekniklerine tabi tutularak geniş yelpazede petrol ürünleri üretilir. Bu teknikler arasında </w:t>
      </w:r>
      <w:proofErr w:type="spellStart"/>
      <w:r w:rsidRPr="00F53583">
        <w:t>ayrımsal</w:t>
      </w:r>
      <w:proofErr w:type="spellEnd"/>
      <w:r w:rsidRPr="00F53583">
        <w:t xml:space="preserve"> damıtma, parçalama, </w:t>
      </w:r>
      <w:proofErr w:type="spellStart"/>
      <w:r w:rsidRPr="00F53583">
        <w:t>hidrojenleme</w:t>
      </w:r>
      <w:proofErr w:type="spellEnd"/>
      <w:r w:rsidRPr="00F53583">
        <w:t>, birleştirme/harmanlama işlemleri</w:t>
      </w:r>
      <w:r w:rsidR="00532769" w:rsidRPr="00F53583">
        <w:t xml:space="preserve"> ve</w:t>
      </w:r>
      <w:r w:rsidRPr="00F53583">
        <w:t xml:space="preserve"> üretim yer alır. </w:t>
      </w:r>
      <w:proofErr w:type="spellStart"/>
      <w:r w:rsidR="00B13332" w:rsidRPr="00F53583">
        <w:t>Rafinerler</w:t>
      </w:r>
      <w:proofErr w:type="spellEnd"/>
      <w:r w:rsidR="00B13332" w:rsidRPr="00F53583">
        <w:t>;</w:t>
      </w:r>
      <w:r w:rsidRPr="00F53583">
        <w:t xml:space="preserve"> petrol gazı, </w:t>
      </w:r>
      <w:proofErr w:type="spellStart"/>
      <w:r w:rsidRPr="00F53583">
        <w:t>kerosen</w:t>
      </w:r>
      <w:proofErr w:type="spellEnd"/>
      <w:r w:rsidRPr="00F53583">
        <w:t>, dizel yakıt, motor yağı, asfalt ve petrol mumu dahil her gün kullandığımız çeşitli ürünleri tedarik eder.</w:t>
      </w:r>
    </w:p>
    <w:p w14:paraId="1AFB8D54" w14:textId="77777777" w:rsidR="003B64BC" w:rsidRPr="00F53583" w:rsidRDefault="003B64BC" w:rsidP="003B64BC"/>
    <w:p w14:paraId="3F699EDD" w14:textId="095FAC46" w:rsidR="003B64BC" w:rsidRPr="00F53583" w:rsidRDefault="003B64BC" w:rsidP="003B64BC">
      <w:r w:rsidRPr="00F53583">
        <w:t xml:space="preserve">Petrol ürünlerinin </w:t>
      </w:r>
      <w:r w:rsidR="00B13332" w:rsidRPr="00F53583">
        <w:t xml:space="preserve">rafine edilme </w:t>
      </w:r>
      <w:r w:rsidRPr="00F53583">
        <w:t xml:space="preserve">süreci petrol ürünlerinin ayrıştırılması ve harmanlanmasından oluşan bir dizi </w:t>
      </w:r>
      <w:r w:rsidR="00532769" w:rsidRPr="00F53583">
        <w:t xml:space="preserve">işlemi </w:t>
      </w:r>
      <w:r w:rsidRPr="00F53583">
        <w:t>kapsar. Başlıca beş süreç aşağıda kısaca tarif edilmiştir:</w:t>
      </w:r>
    </w:p>
    <w:p w14:paraId="3509E9EB" w14:textId="77777777" w:rsidR="00B13332" w:rsidRPr="00F53583" w:rsidRDefault="00B13332" w:rsidP="003B64BC"/>
    <w:p w14:paraId="52006BD6" w14:textId="77777777" w:rsidR="003B64BC" w:rsidRPr="00F53583" w:rsidRDefault="003B64BC" w:rsidP="003B64BC">
      <w:pPr>
        <w:rPr>
          <w:i/>
          <w:u w:val="single"/>
        </w:rPr>
      </w:pPr>
      <w:r w:rsidRPr="00F53583">
        <w:rPr>
          <w:i/>
          <w:u w:val="single"/>
        </w:rPr>
        <w:t xml:space="preserve">Ayrıştırma işlemleri </w:t>
      </w:r>
    </w:p>
    <w:p w14:paraId="7535CBA1" w14:textId="77777777" w:rsidR="003B64BC" w:rsidRPr="00F53583" w:rsidRDefault="003B64BC" w:rsidP="003B64BC">
      <w:r w:rsidRPr="00F53583">
        <w:t>Bu işlemler ham petrolü oluşturan farklı fraksiyonların/hidrokarbon bileşiklerinin kaynama noktası farklılıklarına göre ayrıştırılmasını içerir. Ham petrol genellikle benzin, dizel, yağlar ve mumları oluşturan bileşenlerin tamamından oluşur. Ayrıştırma, genellikle atmosferik ve vakumlu damıtma kullanılarak gerçekleştirilir. Nihai ürünlerin üretilmesi için genellikle bu fraksiyonların ek işleme tabi tutulması gerekir.</w:t>
      </w:r>
    </w:p>
    <w:p w14:paraId="585FAF9E" w14:textId="77777777" w:rsidR="00B13332" w:rsidRPr="00F53583" w:rsidRDefault="00B13332" w:rsidP="003B64BC"/>
    <w:p w14:paraId="2BD1C5FE" w14:textId="77777777" w:rsidR="003B64BC" w:rsidRPr="00F53583" w:rsidRDefault="003B64BC" w:rsidP="003B64BC">
      <w:pPr>
        <w:rPr>
          <w:i/>
          <w:u w:val="single"/>
        </w:rPr>
      </w:pPr>
      <w:r w:rsidRPr="00F53583">
        <w:rPr>
          <w:i/>
          <w:u w:val="single"/>
        </w:rPr>
        <w:t>Dönüştürme işlemleri</w:t>
      </w:r>
    </w:p>
    <w:p w14:paraId="29A56755" w14:textId="0201C7D7" w:rsidR="003B64BC" w:rsidRPr="00F53583" w:rsidRDefault="00405E3A" w:rsidP="003B64BC">
      <w:r w:rsidRPr="00F53583">
        <w:t>P</w:t>
      </w:r>
      <w:r w:rsidR="003B64BC" w:rsidRPr="00F53583">
        <w:t xml:space="preserve">arçalama, yeniden şekillendirme, koklaştırma ve kristalleştirme, katalizörlerin ısıtılması veya kullanılmasıyla daha </w:t>
      </w:r>
      <w:r w:rsidRPr="00F53583">
        <w:t xml:space="preserve">uzun </w:t>
      </w:r>
      <w:r w:rsidR="003B64BC" w:rsidRPr="00F53583">
        <w:t>zincir moleküllerini</w:t>
      </w:r>
      <w:r w:rsidRPr="00F53583">
        <w:t>n</w:t>
      </w:r>
      <w:r w:rsidR="003B64BC" w:rsidRPr="00F53583">
        <w:t xml:space="preserve"> daha kısa zincir moleküllere parçalanması için kullanılan dönüştürme işlemleridir. Bu işlemlerle rafinerilerde benzin, dizel yakıtlar veya o sırada daha yararlı olabilecek bir </w:t>
      </w:r>
      <w:r w:rsidRPr="00F53583">
        <w:t xml:space="preserve">madde </w:t>
      </w:r>
      <w:r w:rsidR="003B64BC" w:rsidRPr="00F53583">
        <w:t>gibi daha fazla talep gören bileşenlerin oranını arttırmak için daha ağır yağ fraksiyonlar diğer hafif fraksiyonlara bölünür.</w:t>
      </w:r>
    </w:p>
    <w:p w14:paraId="69E112AB" w14:textId="77777777" w:rsidR="00B13332" w:rsidRPr="00F53583" w:rsidRDefault="00B13332" w:rsidP="003B64BC"/>
    <w:p w14:paraId="4979FB59" w14:textId="77777777" w:rsidR="003B64BC" w:rsidRPr="00F53583" w:rsidRDefault="003B64BC" w:rsidP="003B64BC">
      <w:pPr>
        <w:rPr>
          <w:u w:val="single"/>
        </w:rPr>
      </w:pPr>
      <w:r w:rsidRPr="00F53583">
        <w:rPr>
          <w:i/>
          <w:u w:val="single"/>
        </w:rPr>
        <w:t>İşleme</w:t>
      </w:r>
    </w:p>
    <w:p w14:paraId="67AC6C82" w14:textId="48B68380" w:rsidR="003B64BC" w:rsidRPr="00F53583" w:rsidRDefault="003B64BC" w:rsidP="003B64BC">
      <w:r w:rsidRPr="00F53583">
        <w:t xml:space="preserve">Petrol işleme </w:t>
      </w:r>
      <w:r w:rsidR="00405E3A" w:rsidRPr="00F53583">
        <w:t>prosesi</w:t>
      </w:r>
      <w:r w:rsidR="00B13332" w:rsidRPr="00F53583">
        <w:t>;</w:t>
      </w:r>
      <w:r w:rsidRPr="00F53583">
        <w:t xml:space="preserve"> kükürt, azot ve ağır metaller gibi yabancı maddeler</w:t>
      </w:r>
      <w:r w:rsidR="00405E3A" w:rsidRPr="00F53583">
        <w:t xml:space="preserve">i ve </w:t>
      </w:r>
      <w:r w:rsidRPr="00F53583">
        <w:t xml:space="preserve">istenmeyen bileşenleri üründen ayrıştırmak için kullanılır. Bu kapsamda </w:t>
      </w:r>
      <w:proofErr w:type="spellStart"/>
      <w:r w:rsidRPr="00F53583">
        <w:t>hidrojenleme</w:t>
      </w:r>
      <w:proofErr w:type="spellEnd"/>
      <w:r w:rsidRPr="00F53583">
        <w:t xml:space="preserve">, asfalt ayırma, asit gazı çıkarma, tuzdan arındırma, </w:t>
      </w:r>
      <w:proofErr w:type="spellStart"/>
      <w:r w:rsidRPr="00F53583">
        <w:t>hidrodesülfürizasyon</w:t>
      </w:r>
      <w:proofErr w:type="spellEnd"/>
      <w:r w:rsidRPr="00F53583">
        <w:t xml:space="preserve"> gibi süreçler gerçekleştirilir.</w:t>
      </w:r>
    </w:p>
    <w:p w14:paraId="733DC24F" w14:textId="77777777" w:rsidR="00B13332" w:rsidRDefault="00B13332" w:rsidP="003B64BC"/>
    <w:p w14:paraId="2D20A603" w14:textId="77777777" w:rsidR="00883B87" w:rsidRDefault="00883B87" w:rsidP="003B64BC"/>
    <w:p w14:paraId="588D86D9" w14:textId="77777777" w:rsidR="00883B87" w:rsidRPr="00F53583" w:rsidRDefault="00883B87" w:rsidP="003B64BC"/>
    <w:p w14:paraId="5CCB95A3" w14:textId="77777777" w:rsidR="003B64BC" w:rsidRPr="00F53583" w:rsidRDefault="003B64BC" w:rsidP="003B64BC">
      <w:pPr>
        <w:rPr>
          <w:u w:val="single"/>
        </w:rPr>
      </w:pPr>
      <w:r w:rsidRPr="00F53583">
        <w:rPr>
          <w:i/>
          <w:u w:val="single"/>
        </w:rPr>
        <w:lastRenderedPageBreak/>
        <w:t>Harmanlama/birleştirme işlemleri</w:t>
      </w:r>
    </w:p>
    <w:p w14:paraId="093862F6" w14:textId="77777777" w:rsidR="003B64BC" w:rsidRPr="00F53583" w:rsidRDefault="003B64BC" w:rsidP="003B64BC">
      <w:r w:rsidRPr="00F53583">
        <w:t xml:space="preserve">Rafinerilerde istenilen bir nihai ürünün üretilmesi için çeşitli petrol fraksiyonları ile karışımlar oluşturmak üzere harmanlama/kombinasyon işlemleri kullanılır. Bu adıma bir örnek olarak farklı oktan oranlarına sahip benzin, yağlama yağları </w:t>
      </w:r>
      <w:r w:rsidR="00AA2E0F" w:rsidRPr="00F53583">
        <w:t>veya asfalt</w:t>
      </w:r>
      <w:r w:rsidRPr="00F53583">
        <w:t xml:space="preserve"> üretmek için hidrokarbon zincirlerinin farklı karışımlarını birleştirmek gösterilebilir.</w:t>
      </w:r>
    </w:p>
    <w:p w14:paraId="21F7B5AD" w14:textId="77777777" w:rsidR="00B13332" w:rsidRPr="00F53583" w:rsidRDefault="00B13332" w:rsidP="003B64BC"/>
    <w:p w14:paraId="53393B8D" w14:textId="4B3B2F68" w:rsidR="003B64BC" w:rsidRPr="00F53583" w:rsidRDefault="003B64BC" w:rsidP="003B64BC">
      <w:pPr>
        <w:rPr>
          <w:i/>
          <w:u w:val="single"/>
        </w:rPr>
      </w:pPr>
      <w:proofErr w:type="gramStart"/>
      <w:r w:rsidRPr="00F53583">
        <w:rPr>
          <w:i/>
          <w:u w:val="single"/>
        </w:rPr>
        <w:t xml:space="preserve">Yardımcı </w:t>
      </w:r>
      <w:r w:rsidR="00B13332" w:rsidRPr="00F53583">
        <w:rPr>
          <w:i/>
          <w:u w:val="single"/>
        </w:rPr>
        <w:t xml:space="preserve"> üniteler</w:t>
      </w:r>
      <w:proofErr w:type="gramEnd"/>
    </w:p>
    <w:p w14:paraId="55AE754D" w14:textId="3896749C" w:rsidR="003B64BC" w:rsidRPr="00F53583" w:rsidRDefault="003B64BC" w:rsidP="003B64BC">
      <w:r w:rsidRPr="00F53583">
        <w:t>Rafineriler</w:t>
      </w:r>
      <w:r w:rsidR="00B13332" w:rsidRPr="00F53583">
        <w:t>de</w:t>
      </w:r>
      <w:r w:rsidRPr="00F53583">
        <w:t xml:space="preserve"> ayrıca </w:t>
      </w:r>
      <w:r w:rsidR="00B13332" w:rsidRPr="00F53583">
        <w:t xml:space="preserve">tesisler </w:t>
      </w:r>
      <w:r w:rsidRPr="00F53583">
        <w:t>için hayati önem taşıyan güç</w:t>
      </w:r>
      <w:r w:rsidR="00B13332" w:rsidRPr="00F53583">
        <w:t xml:space="preserve"> santrali</w:t>
      </w:r>
      <w:r w:rsidRPr="00F53583">
        <w:t>, atık arıtma ve diğer yardımcı hizmetlerin sağlanmasına yönelik diğer süreç ve birimler</w:t>
      </w:r>
      <w:r w:rsidR="00B13332" w:rsidRPr="00F53583">
        <w:t xml:space="preserve"> </w:t>
      </w:r>
      <w:r w:rsidRPr="00F53583">
        <w:t>de mevcuttur. Bu tesislerden gelen ürünler genellikle geri dönüştürülerek rafineri içindeki diğer süreçlerde kullanılmakla birlikte, su ve hava kirliliğinin en aza indirgenmesi açısından da önem taşır. Bu birimler arasında kazanlar, atık su arıtma ve soğutma kuleleri yer alır.</w:t>
      </w:r>
    </w:p>
    <w:p w14:paraId="20D6E616" w14:textId="77777777" w:rsidR="00BC129B" w:rsidRPr="00F53583" w:rsidRDefault="00BC129B" w:rsidP="00BC129B"/>
    <w:p w14:paraId="5F58CC53" w14:textId="352A4E11" w:rsidR="00BC129B" w:rsidRPr="00F53583" w:rsidRDefault="00BC129B" w:rsidP="00883B87">
      <w:pPr>
        <w:pStyle w:val="Balk1"/>
      </w:pPr>
      <w:r w:rsidRPr="00F53583">
        <w:t xml:space="preserve">Çevresel Etkiler </w:t>
      </w:r>
    </w:p>
    <w:p w14:paraId="6CA38742" w14:textId="443DDA55" w:rsidR="00BC129B" w:rsidRPr="00F53583" w:rsidRDefault="00AD4291" w:rsidP="00BC129B">
      <w:pPr>
        <w:pStyle w:val="Balk2"/>
      </w:pPr>
      <w:r>
        <w:t xml:space="preserve">İNŞAAT ÖNCESİ VE </w:t>
      </w:r>
      <w:r w:rsidR="00BC129B" w:rsidRPr="00F53583">
        <w:t>İNŞAAT SÜRECİ</w:t>
      </w:r>
    </w:p>
    <w:p w14:paraId="5888D986" w14:textId="77777777" w:rsidR="00BC129B" w:rsidRPr="00F53583" w:rsidRDefault="00BC129B" w:rsidP="00BC129B"/>
    <w:p w14:paraId="150DCEE9" w14:textId="64A22528" w:rsidR="003B64BC" w:rsidRPr="00F53583" w:rsidRDefault="003B64BC" w:rsidP="003B64BC">
      <w:pPr>
        <w:spacing w:line="240" w:lineRule="auto"/>
        <w:rPr>
          <w:color w:val="000000"/>
        </w:rPr>
      </w:pPr>
      <w:r w:rsidRPr="00F53583">
        <w:rPr>
          <w:color w:val="000000"/>
        </w:rPr>
        <w:t xml:space="preserve">İnşaat faaliyetleri sırasında aşağıda belirtilen çevresel etkiler </w:t>
      </w:r>
      <w:r w:rsidR="008C7D7D" w:rsidRPr="00F53583">
        <w:rPr>
          <w:color w:val="000000"/>
        </w:rPr>
        <w:t>göz önün</w:t>
      </w:r>
      <w:r w:rsidR="00DA2372" w:rsidRPr="00F53583">
        <w:rPr>
          <w:color w:val="000000"/>
        </w:rPr>
        <w:t>e alınmalıdır</w:t>
      </w:r>
      <w:r w:rsidRPr="00F53583">
        <w:rPr>
          <w:color w:val="000000"/>
        </w:rPr>
        <w:t>:</w:t>
      </w:r>
    </w:p>
    <w:p w14:paraId="4DC78355" w14:textId="77777777" w:rsidR="003B64BC" w:rsidRPr="00F53583" w:rsidRDefault="003B64BC" w:rsidP="003B64BC">
      <w:pPr>
        <w:spacing w:line="240" w:lineRule="auto"/>
        <w:rPr>
          <w:color w:val="000000"/>
        </w:rPr>
      </w:pPr>
    </w:p>
    <w:p w14:paraId="7A0620AD" w14:textId="77777777" w:rsidR="003B64BC" w:rsidRPr="00F53583" w:rsidRDefault="003B64BC" w:rsidP="003B64BC">
      <w:pPr>
        <w:pStyle w:val="Balk3"/>
      </w:pPr>
      <w:r w:rsidRPr="00F53583">
        <w:t>Gürültü ve titreşim</w:t>
      </w:r>
    </w:p>
    <w:p w14:paraId="58209404" w14:textId="487B10CB" w:rsidR="003B64BC" w:rsidRPr="00F53583" w:rsidRDefault="003B64BC" w:rsidP="00B32973">
      <w:pPr>
        <w:pStyle w:val="ListeParagraf"/>
        <w:numPr>
          <w:ilvl w:val="0"/>
          <w:numId w:val="4"/>
        </w:numPr>
      </w:pPr>
      <w:proofErr w:type="gramStart"/>
      <w:r w:rsidRPr="00F53583">
        <w:t>altyapı</w:t>
      </w:r>
      <w:proofErr w:type="gramEnd"/>
      <w:r w:rsidRPr="00F53583">
        <w:t xml:space="preserve"> </w:t>
      </w:r>
      <w:r w:rsidR="00016A47" w:rsidRPr="00F53583">
        <w:t xml:space="preserve">(üretim tesisi, servis yolları, demiryolları ve boru hatları, enerji nakil hatları ve soğutma suyu kaynakları vb.) </w:t>
      </w:r>
      <w:r w:rsidRPr="00F53583">
        <w:t>kazı ve inşaatında kullanılan makinelerden kaynaklanan gürültü</w:t>
      </w:r>
      <w:r w:rsidR="00883B87">
        <w:t>,</w:t>
      </w:r>
      <w:r w:rsidRPr="00F53583">
        <w:t xml:space="preserve"> </w:t>
      </w:r>
    </w:p>
    <w:p w14:paraId="74DB515D" w14:textId="19A4161D" w:rsidR="003B64BC" w:rsidRPr="00F53583" w:rsidRDefault="003B64BC" w:rsidP="00D51284">
      <w:pPr>
        <w:pStyle w:val="ListeParagraf"/>
        <w:numPr>
          <w:ilvl w:val="0"/>
          <w:numId w:val="4"/>
        </w:numPr>
      </w:pPr>
      <w:proofErr w:type="gramStart"/>
      <w:r w:rsidRPr="00F53583">
        <w:t>inşaat</w:t>
      </w:r>
      <w:proofErr w:type="gramEnd"/>
      <w:r w:rsidRPr="00F53583">
        <w:t xml:space="preserve"> faaliyetlerinin yarattığ</w:t>
      </w:r>
      <w:r w:rsidR="00883B87">
        <w:t xml:space="preserve">ı trafikten kaynaklanan gürültü </w:t>
      </w:r>
      <w:r w:rsidRPr="00F53583">
        <w:t>(</w:t>
      </w:r>
      <w:r w:rsidR="00DA2372" w:rsidRPr="00F53583">
        <w:t xml:space="preserve">hafriyat </w:t>
      </w:r>
      <w:r w:rsidRPr="00F53583">
        <w:t>toprağının taşınması, inşaat malzemelerinin şantiye</w:t>
      </w:r>
      <w:r w:rsidR="00DA2372" w:rsidRPr="00F53583">
        <w:t>ye</w:t>
      </w:r>
      <w:r w:rsidRPr="00F53583">
        <w:t xml:space="preserve"> ulaştırılması vb.)</w:t>
      </w:r>
      <w:r w:rsidR="00883B87">
        <w:t>,</w:t>
      </w:r>
    </w:p>
    <w:p w14:paraId="1CCD5CEA" w14:textId="54C1EA53" w:rsidR="003B64BC" w:rsidRPr="00F53583" w:rsidRDefault="003B64BC" w:rsidP="00D51284">
      <w:pPr>
        <w:pStyle w:val="ListeParagraf"/>
        <w:numPr>
          <w:ilvl w:val="0"/>
          <w:numId w:val="4"/>
        </w:numPr>
      </w:pPr>
      <w:proofErr w:type="gramStart"/>
      <w:r w:rsidRPr="00F53583">
        <w:t>üretim</w:t>
      </w:r>
      <w:proofErr w:type="gramEnd"/>
      <w:r w:rsidRPr="00F53583">
        <w:t xml:space="preserve"> tesisinin inşaatında kullanılan makinelerden </w:t>
      </w:r>
      <w:r w:rsidR="00DA2372" w:rsidRPr="00F53583">
        <w:t xml:space="preserve">kaynaklanan </w:t>
      </w:r>
      <w:r w:rsidRPr="00F53583">
        <w:t>titreşim (</w:t>
      </w:r>
      <w:proofErr w:type="spellStart"/>
      <w:r w:rsidRPr="00F53583">
        <w:t>örn</w:t>
      </w:r>
      <w:proofErr w:type="spellEnd"/>
      <w:r w:rsidRPr="00F53583">
        <w:t>. altta</w:t>
      </w:r>
      <w:r w:rsidR="00DA2372" w:rsidRPr="00F53583">
        <w:t>ki</w:t>
      </w:r>
      <w:r w:rsidRPr="00F53583">
        <w:t xml:space="preserve"> tabakaların sıkıştırılması, betonun sıkıştırılması).</w:t>
      </w:r>
    </w:p>
    <w:p w14:paraId="0D7247DD" w14:textId="77777777" w:rsidR="003B64BC" w:rsidRPr="00F53583" w:rsidRDefault="003B64BC" w:rsidP="003B64BC"/>
    <w:p w14:paraId="743BAE5E" w14:textId="77777777" w:rsidR="003B64BC" w:rsidRPr="00F53583" w:rsidRDefault="003B64BC" w:rsidP="003B64BC">
      <w:pPr>
        <w:pStyle w:val="Balk3"/>
      </w:pPr>
      <w:r w:rsidRPr="00F53583">
        <w:t>Hava kirliliği</w:t>
      </w:r>
    </w:p>
    <w:p w14:paraId="309D381F" w14:textId="46F1206A" w:rsidR="003B64BC" w:rsidRPr="00F53583" w:rsidRDefault="005F3A19" w:rsidP="00D51284">
      <w:pPr>
        <w:pStyle w:val="ListeParagraf"/>
        <w:numPr>
          <w:ilvl w:val="0"/>
          <w:numId w:val="5"/>
        </w:numPr>
      </w:pPr>
      <w:r w:rsidRPr="00F53583">
        <w:t>Hafriyat faaliyetleri</w:t>
      </w:r>
      <w:r w:rsidR="003B64BC" w:rsidRPr="00F53583">
        <w:t xml:space="preserve"> ve tozlu yüzeylerin </w:t>
      </w:r>
      <w:proofErr w:type="gramStart"/>
      <w:r w:rsidR="003B64BC" w:rsidRPr="00F53583">
        <w:t>rüzgara</w:t>
      </w:r>
      <w:proofErr w:type="gramEnd"/>
      <w:r w:rsidR="003B64BC" w:rsidRPr="00F53583">
        <w:t xml:space="preserve"> maruz kalması ve/veya </w:t>
      </w:r>
      <w:r w:rsidR="00B243E2" w:rsidRPr="00F53583">
        <w:t xml:space="preserve">hafriyat toprağının </w:t>
      </w:r>
      <w:r w:rsidR="003B64BC" w:rsidRPr="00F53583">
        <w:t>taşı</w:t>
      </w:r>
      <w:r w:rsidR="00B243E2" w:rsidRPr="00F53583">
        <w:t>n</w:t>
      </w:r>
      <w:r w:rsidR="003B64BC" w:rsidRPr="00F53583">
        <w:t>masından kaynaklanan toz emisyonu</w:t>
      </w:r>
      <w:r w:rsidR="00883B87">
        <w:t>,</w:t>
      </w:r>
    </w:p>
    <w:p w14:paraId="1A7ECD5D" w14:textId="5818B5EE" w:rsidR="003B64BC" w:rsidRPr="00F53583" w:rsidRDefault="003B64BC" w:rsidP="00D51284">
      <w:pPr>
        <w:pStyle w:val="ListeParagraf"/>
        <w:numPr>
          <w:ilvl w:val="0"/>
          <w:numId w:val="5"/>
        </w:numPr>
        <w:rPr>
          <w:rFonts w:cs="Times New Roman"/>
          <w:color w:val="1A171C"/>
        </w:rPr>
      </w:pPr>
      <w:proofErr w:type="gramStart"/>
      <w:r w:rsidRPr="00F53583">
        <w:t>inşaat</w:t>
      </w:r>
      <w:proofErr w:type="gramEnd"/>
      <w:r w:rsidRPr="00F53583">
        <w:t xml:space="preserve"> makineleri ve trafikten kaynaklanan kirletici madde emisyonu (başlıca kirleticiler: </w:t>
      </w:r>
      <w:proofErr w:type="spellStart"/>
      <w:r w:rsidRPr="00F53583">
        <w:t>NO</w:t>
      </w:r>
      <w:r w:rsidRPr="00F53583">
        <w:rPr>
          <w:vertAlign w:val="subscript"/>
        </w:rPr>
        <w:t>x</w:t>
      </w:r>
      <w:proofErr w:type="spellEnd"/>
      <w:r w:rsidRPr="00F53583">
        <w:t xml:space="preserve">, </w:t>
      </w:r>
      <w:r w:rsidR="00B243E2" w:rsidRPr="00F53583">
        <w:t xml:space="preserve">askıda </w:t>
      </w:r>
      <w:bookmarkStart w:id="1" w:name="_Hlk489433885"/>
      <w:r w:rsidR="00D37796" w:rsidRPr="00F53583">
        <w:t xml:space="preserve">katı madde </w:t>
      </w:r>
      <w:bookmarkEnd w:id="1"/>
      <w:r w:rsidRPr="00F53583">
        <w:t>PM</w:t>
      </w:r>
      <w:r w:rsidRPr="00F53583">
        <w:rPr>
          <w:vertAlign w:val="subscript"/>
        </w:rPr>
        <w:t>10</w:t>
      </w:r>
      <w:r w:rsidRPr="00F53583">
        <w:t xml:space="preserve"> ile benzen</w:t>
      </w:r>
      <w:r w:rsidR="00B243E2" w:rsidRPr="00F53583">
        <w:t>)</w:t>
      </w:r>
      <w:r w:rsidR="00883B87">
        <w:t>.</w:t>
      </w:r>
    </w:p>
    <w:p w14:paraId="0D9922EF" w14:textId="77777777" w:rsidR="003B64BC" w:rsidRPr="00F53583" w:rsidRDefault="003B64BC" w:rsidP="003B64BC">
      <w:pPr>
        <w:pStyle w:val="ListeParagraf"/>
        <w:widowControl/>
        <w:numPr>
          <w:ilvl w:val="0"/>
          <w:numId w:val="0"/>
        </w:numPr>
        <w:tabs>
          <w:tab w:val="clear" w:pos="709"/>
        </w:tabs>
        <w:spacing w:before="0" w:after="0" w:line="240" w:lineRule="auto"/>
        <w:ind w:left="360"/>
        <w:contextualSpacing/>
        <w:jc w:val="left"/>
        <w:rPr>
          <w:rFonts w:cs="Times New Roman"/>
          <w:color w:val="1A171C"/>
        </w:rPr>
      </w:pPr>
    </w:p>
    <w:p w14:paraId="46DDDC80" w14:textId="77777777" w:rsidR="003B64BC" w:rsidRPr="00F53583" w:rsidRDefault="003B64BC" w:rsidP="003B64BC">
      <w:pPr>
        <w:pStyle w:val="Balk3"/>
      </w:pPr>
      <w:r w:rsidRPr="00F53583">
        <w:t>Atıklar</w:t>
      </w:r>
    </w:p>
    <w:p w14:paraId="486104C0" w14:textId="50F44D89" w:rsidR="003B64BC" w:rsidRPr="00F53583" w:rsidRDefault="00D37796" w:rsidP="00D51284">
      <w:pPr>
        <w:pStyle w:val="ListeParagraf"/>
        <w:numPr>
          <w:ilvl w:val="0"/>
          <w:numId w:val="6"/>
        </w:numPr>
      </w:pPr>
      <w:r w:rsidRPr="00F53583">
        <w:t>K</w:t>
      </w:r>
      <w:r w:rsidR="003B64BC" w:rsidRPr="00F53583">
        <w:t>azı</w:t>
      </w:r>
      <w:r w:rsidRPr="00F53583">
        <w:t xml:space="preserve"> fazlası malzeme (toprak, taş vb.)</w:t>
      </w:r>
      <w:r w:rsidR="00883B87">
        <w:t>,</w:t>
      </w:r>
    </w:p>
    <w:p w14:paraId="4D0002F4" w14:textId="474F7249" w:rsidR="003B64BC" w:rsidRPr="00F53583" w:rsidRDefault="003B64BC" w:rsidP="00D51284">
      <w:pPr>
        <w:pStyle w:val="ListeParagraf"/>
        <w:numPr>
          <w:ilvl w:val="0"/>
          <w:numId w:val="6"/>
        </w:numPr>
      </w:pPr>
      <w:proofErr w:type="gramStart"/>
      <w:r w:rsidRPr="00F53583">
        <w:t>inşaat</w:t>
      </w:r>
      <w:proofErr w:type="gramEnd"/>
      <w:r w:rsidRPr="00F53583">
        <w:t xml:space="preserve"> faaliyetleri sırasında oluşan tehlike</w:t>
      </w:r>
      <w:r w:rsidR="001B0C59" w:rsidRPr="00F53583">
        <w:t>siz</w:t>
      </w:r>
      <w:r w:rsidRPr="00F53583">
        <w:t xml:space="preserve"> katı atıklar</w:t>
      </w:r>
      <w:r w:rsidR="00883B87">
        <w:t>,</w:t>
      </w:r>
      <w:r w:rsidRPr="00F53583">
        <w:t xml:space="preserve"> </w:t>
      </w:r>
    </w:p>
    <w:p w14:paraId="147E363E" w14:textId="4DE03B7A" w:rsidR="003B64BC" w:rsidRPr="00F53583" w:rsidRDefault="003B64BC" w:rsidP="00D51284">
      <w:pPr>
        <w:pStyle w:val="ListeParagraf"/>
        <w:numPr>
          <w:ilvl w:val="0"/>
          <w:numId w:val="6"/>
        </w:numPr>
      </w:pPr>
      <w:proofErr w:type="gramStart"/>
      <w:r w:rsidRPr="00F53583">
        <w:t>inşaat</w:t>
      </w:r>
      <w:proofErr w:type="gramEnd"/>
      <w:r w:rsidR="00D37796" w:rsidRPr="00F53583">
        <w:t xml:space="preserve"> faaliyetleri sırasında oluşan </w:t>
      </w:r>
      <w:r w:rsidRPr="00F53583">
        <w:t>tehlikeli atıklar (</w:t>
      </w:r>
      <w:r w:rsidR="00EA224C" w:rsidRPr="00F53583">
        <w:t>atık</w:t>
      </w:r>
      <w:r w:rsidRPr="00F53583">
        <w:t xml:space="preserve"> yağlar, </w:t>
      </w:r>
      <w:r w:rsidR="00EA224C" w:rsidRPr="00F53583">
        <w:t xml:space="preserve">makine </w:t>
      </w:r>
      <w:r w:rsidRPr="00F53583">
        <w:t>yağları, inşaat makinelerindeki hidrolik sıvılar, kullanılmış yağ filtreleri, kirlenmiş temizlik malzemeleri vb.)</w:t>
      </w:r>
      <w:r w:rsidR="00883B87">
        <w:t>.</w:t>
      </w:r>
    </w:p>
    <w:p w14:paraId="48F395B4" w14:textId="37017DF2" w:rsidR="00F53583" w:rsidRDefault="00F53583">
      <w:pPr>
        <w:widowControl/>
        <w:tabs>
          <w:tab w:val="clear" w:pos="567"/>
        </w:tabs>
        <w:spacing w:after="200" w:line="276" w:lineRule="auto"/>
        <w:jc w:val="left"/>
        <w:rPr>
          <w:rFonts w:eastAsia="Times New Roman" w:cs="Arial"/>
          <w:szCs w:val="20"/>
        </w:rPr>
      </w:pPr>
      <w:r>
        <w:br w:type="page"/>
      </w:r>
    </w:p>
    <w:p w14:paraId="4F498D6C" w14:textId="77777777" w:rsidR="003B64BC" w:rsidRPr="00F53583" w:rsidRDefault="003B64BC" w:rsidP="003B64BC">
      <w:pPr>
        <w:pStyle w:val="ListeParagraf"/>
        <w:widowControl/>
        <w:numPr>
          <w:ilvl w:val="0"/>
          <w:numId w:val="0"/>
        </w:numPr>
        <w:tabs>
          <w:tab w:val="clear" w:pos="709"/>
        </w:tabs>
        <w:spacing w:before="0" w:after="0" w:line="240" w:lineRule="auto"/>
        <w:ind w:left="360"/>
        <w:contextualSpacing/>
        <w:jc w:val="left"/>
      </w:pPr>
    </w:p>
    <w:p w14:paraId="43C30889" w14:textId="77777777" w:rsidR="003B64BC" w:rsidRPr="00F53583" w:rsidRDefault="003B64BC" w:rsidP="003B64BC">
      <w:pPr>
        <w:pStyle w:val="Balk3"/>
      </w:pPr>
      <w:r w:rsidRPr="00F53583">
        <w:t>Toprak</w:t>
      </w:r>
    </w:p>
    <w:p w14:paraId="2C2B4A0F" w14:textId="2C90942C" w:rsidR="003B64BC" w:rsidRPr="00F53583" w:rsidRDefault="003B64BC" w:rsidP="00D51284">
      <w:pPr>
        <w:pStyle w:val="ListeParagraf"/>
        <w:numPr>
          <w:ilvl w:val="0"/>
          <w:numId w:val="7"/>
        </w:numPr>
      </w:pPr>
      <w:proofErr w:type="gramStart"/>
      <w:r w:rsidRPr="00F53583">
        <w:t>geçici</w:t>
      </w:r>
      <w:proofErr w:type="gramEnd"/>
      <w:r w:rsidRPr="00F53583">
        <w:t xml:space="preserve"> arazi/toprak kullanımı ve </w:t>
      </w:r>
      <w:r w:rsidR="00EA224C" w:rsidRPr="00F53583">
        <w:t>işgali</w:t>
      </w:r>
      <w:r w:rsidR="00883B87">
        <w:t>,</w:t>
      </w:r>
    </w:p>
    <w:p w14:paraId="13C4F692" w14:textId="419128B6" w:rsidR="003B64BC" w:rsidRPr="00F53583" w:rsidRDefault="00EA224C" w:rsidP="00D51284">
      <w:pPr>
        <w:pStyle w:val="ListeParagraf"/>
        <w:numPr>
          <w:ilvl w:val="0"/>
          <w:numId w:val="7"/>
        </w:numPr>
      </w:pPr>
      <w:proofErr w:type="gramStart"/>
      <w:r w:rsidRPr="00F53583">
        <w:t>kalıcı</w:t>
      </w:r>
      <w:proofErr w:type="gramEnd"/>
      <w:r w:rsidRPr="00F53583">
        <w:t xml:space="preserve"> </w:t>
      </w:r>
      <w:r w:rsidR="003B64BC" w:rsidRPr="00F53583">
        <w:t>arazi /toprak kullanımı, inşaat alanında kaliteli toprak kaybı</w:t>
      </w:r>
      <w:r w:rsidR="00883B87">
        <w:t>,</w:t>
      </w:r>
    </w:p>
    <w:p w14:paraId="0633FFB5" w14:textId="78D3A7F4" w:rsidR="003B64BC" w:rsidRPr="00F53583" w:rsidRDefault="003B64BC" w:rsidP="00D51284">
      <w:pPr>
        <w:pStyle w:val="ListeParagraf"/>
        <w:numPr>
          <w:ilvl w:val="0"/>
          <w:numId w:val="7"/>
        </w:numPr>
      </w:pPr>
      <w:proofErr w:type="gramStart"/>
      <w:r w:rsidRPr="00F53583">
        <w:t>inşaat</w:t>
      </w:r>
      <w:proofErr w:type="gramEnd"/>
      <w:r w:rsidRPr="00F53583">
        <w:t xml:space="preserve"> faaliyetleri esnasında yağmur ve rüzgar nedeniyle toprak yüzeyinin erozyona uğraması (saha temizliği, kazı faaliyetleri)</w:t>
      </w:r>
      <w:r w:rsidR="00883B87">
        <w:t>,</w:t>
      </w:r>
    </w:p>
    <w:p w14:paraId="13E56CDE" w14:textId="6ADF33AC" w:rsidR="003B64BC" w:rsidRPr="00F53583" w:rsidRDefault="003B64BC" w:rsidP="00D51284">
      <w:pPr>
        <w:pStyle w:val="ListeParagraf"/>
        <w:numPr>
          <w:ilvl w:val="0"/>
          <w:numId w:val="7"/>
        </w:numPr>
      </w:pPr>
      <w:proofErr w:type="gramStart"/>
      <w:r w:rsidRPr="00F53583">
        <w:t>kaza</w:t>
      </w:r>
      <w:proofErr w:type="gramEnd"/>
      <w:r w:rsidRPr="00F53583">
        <w:t xml:space="preserve"> veya makine arızası nedeniyle toprak kirlenmesi</w:t>
      </w:r>
      <w:r w:rsidR="00883B87">
        <w:t>,</w:t>
      </w:r>
    </w:p>
    <w:p w14:paraId="638E3745" w14:textId="0FCE4D64" w:rsidR="003B64BC" w:rsidRPr="00F53583" w:rsidRDefault="003B64BC" w:rsidP="00D51284">
      <w:pPr>
        <w:pStyle w:val="ListeParagraf"/>
        <w:numPr>
          <w:ilvl w:val="0"/>
          <w:numId w:val="7"/>
        </w:numPr>
      </w:pPr>
      <w:proofErr w:type="gramStart"/>
      <w:r w:rsidRPr="00F53583">
        <w:t>sahada</w:t>
      </w:r>
      <w:proofErr w:type="gramEnd"/>
      <w:r w:rsidRPr="00F53583">
        <w:t xml:space="preserve"> önceki faaliyetler nedeniyle kazılan toprağın kirlenmesi</w:t>
      </w:r>
      <w:r w:rsidR="00883B87">
        <w:t>,</w:t>
      </w:r>
    </w:p>
    <w:p w14:paraId="7F600E14" w14:textId="787BAB33" w:rsidR="001B0C59" w:rsidRPr="00F53583" w:rsidRDefault="001B0C59" w:rsidP="00D51284">
      <w:pPr>
        <w:pStyle w:val="ListeParagraf"/>
        <w:numPr>
          <w:ilvl w:val="0"/>
          <w:numId w:val="7"/>
        </w:numPr>
      </w:pPr>
      <w:bookmarkStart w:id="2" w:name="_Hlk489433952"/>
      <w:proofErr w:type="gramStart"/>
      <w:r w:rsidRPr="00F53583">
        <w:rPr>
          <w:lang w:val="en-GB"/>
        </w:rPr>
        <w:t>excavated</w:t>
      </w:r>
      <w:proofErr w:type="gramEnd"/>
      <w:r w:rsidRPr="00F53583">
        <w:rPr>
          <w:lang w:val="en-GB"/>
        </w:rPr>
        <w:t xml:space="preserve"> soil contaminated because of previous activities on the site (historical environmental burdens)  </w:t>
      </w:r>
      <w:r w:rsidRPr="00F53583">
        <w:t>maddesi eksik</w:t>
      </w:r>
      <w:r w:rsidR="00883B87">
        <w:t>.</w:t>
      </w:r>
    </w:p>
    <w:bookmarkEnd w:id="2"/>
    <w:p w14:paraId="61EB3BDD" w14:textId="77777777" w:rsidR="003B64BC" w:rsidRPr="00F53583" w:rsidRDefault="003B64BC" w:rsidP="003B64BC">
      <w:pPr>
        <w:pStyle w:val="ListeParagraf"/>
        <w:widowControl/>
        <w:numPr>
          <w:ilvl w:val="0"/>
          <w:numId w:val="0"/>
        </w:numPr>
        <w:tabs>
          <w:tab w:val="clear" w:pos="709"/>
        </w:tabs>
        <w:spacing w:before="0" w:after="0" w:line="240" w:lineRule="auto"/>
        <w:ind w:left="360"/>
        <w:contextualSpacing/>
        <w:jc w:val="left"/>
        <w:rPr>
          <w:color w:val="000000"/>
        </w:rPr>
      </w:pPr>
    </w:p>
    <w:p w14:paraId="18647969" w14:textId="77777777" w:rsidR="003B64BC" w:rsidRPr="00F53583" w:rsidRDefault="003B64BC" w:rsidP="003B64BC">
      <w:pPr>
        <w:pStyle w:val="Balk3"/>
      </w:pPr>
      <w:r w:rsidRPr="00F53583">
        <w:t>Su kirliliği</w:t>
      </w:r>
    </w:p>
    <w:p w14:paraId="619268BD" w14:textId="462AB87E" w:rsidR="003B64BC" w:rsidRPr="00F53583" w:rsidRDefault="003B64BC" w:rsidP="00D51284">
      <w:pPr>
        <w:pStyle w:val="ListeParagraf"/>
        <w:numPr>
          <w:ilvl w:val="0"/>
          <w:numId w:val="8"/>
        </w:numPr>
      </w:pPr>
      <w:proofErr w:type="gramStart"/>
      <w:r w:rsidRPr="00F53583">
        <w:t>şantiye</w:t>
      </w:r>
      <w:proofErr w:type="gramEnd"/>
      <w:r w:rsidRPr="00F53583">
        <w:t xml:space="preserve"> </w:t>
      </w:r>
      <w:r w:rsidR="00091BD0" w:rsidRPr="00F53583">
        <w:t xml:space="preserve">tesislerinden </w:t>
      </w:r>
      <w:r w:rsidRPr="00F53583">
        <w:t>gelen kanalizasyon suyu</w:t>
      </w:r>
      <w:r w:rsidR="00883B87">
        <w:t>,</w:t>
      </w:r>
    </w:p>
    <w:p w14:paraId="48C91252" w14:textId="383D7D75" w:rsidR="003B64BC" w:rsidRPr="00F53583" w:rsidRDefault="003B64BC" w:rsidP="00D51284">
      <w:pPr>
        <w:pStyle w:val="ListeParagraf"/>
        <w:numPr>
          <w:ilvl w:val="0"/>
          <w:numId w:val="8"/>
        </w:numPr>
        <w:rPr>
          <w:rFonts w:cs="Times New Roman"/>
          <w:color w:val="1A171C"/>
        </w:rPr>
      </w:pPr>
      <w:proofErr w:type="gramStart"/>
      <w:r w:rsidRPr="00F53583">
        <w:rPr>
          <w:color w:val="1A171C"/>
        </w:rPr>
        <w:t>temel</w:t>
      </w:r>
      <w:proofErr w:type="gramEnd"/>
      <w:r w:rsidRPr="00F53583">
        <w:rPr>
          <w:color w:val="1A171C"/>
        </w:rPr>
        <w:t xml:space="preserve"> çukurlarında biriken </w:t>
      </w:r>
      <w:r w:rsidR="000E1F7E" w:rsidRPr="00F53583">
        <w:rPr>
          <w:color w:val="1A171C"/>
        </w:rPr>
        <w:t>kirl</w:t>
      </w:r>
      <w:r w:rsidR="000E1F7E">
        <w:rPr>
          <w:color w:val="1A171C"/>
        </w:rPr>
        <w:t>i</w:t>
      </w:r>
      <w:r w:rsidRPr="00F53583">
        <w:rPr>
          <w:color w:val="1A171C"/>
        </w:rPr>
        <w:t xml:space="preserve"> su (çoğunlukla askıda katı madde kirliliği)</w:t>
      </w:r>
      <w:r w:rsidR="00883B87">
        <w:rPr>
          <w:color w:val="1A171C"/>
        </w:rPr>
        <w:t>.</w:t>
      </w:r>
    </w:p>
    <w:p w14:paraId="64D0B0B3" w14:textId="77777777" w:rsidR="003B64BC" w:rsidRPr="00F53583" w:rsidRDefault="003B64BC" w:rsidP="003B64BC">
      <w:pPr>
        <w:pStyle w:val="ListeParagraf"/>
        <w:widowControl/>
        <w:numPr>
          <w:ilvl w:val="0"/>
          <w:numId w:val="0"/>
        </w:numPr>
        <w:tabs>
          <w:tab w:val="clear" w:pos="709"/>
        </w:tabs>
        <w:spacing w:before="0" w:after="0" w:line="240" w:lineRule="auto"/>
        <w:ind w:left="360"/>
        <w:contextualSpacing/>
        <w:jc w:val="left"/>
        <w:rPr>
          <w:rFonts w:cs="Times New Roman"/>
          <w:color w:val="1A171C"/>
        </w:rPr>
      </w:pPr>
    </w:p>
    <w:p w14:paraId="3517A5DC" w14:textId="77777777" w:rsidR="003B64BC" w:rsidRPr="00F53583" w:rsidRDefault="003B64BC" w:rsidP="003B64BC">
      <w:pPr>
        <w:pStyle w:val="Balk3"/>
        <w:rPr>
          <w:rFonts w:cstheme="minorBidi"/>
        </w:rPr>
      </w:pPr>
      <w:r w:rsidRPr="00F53583">
        <w:t>Flora ve fauna, ekosistemler, korunan alanlar</w:t>
      </w:r>
    </w:p>
    <w:p w14:paraId="6742B2CD" w14:textId="77777777" w:rsidR="003B64BC" w:rsidRPr="00F53583" w:rsidRDefault="003B64BC" w:rsidP="00D51284">
      <w:pPr>
        <w:pStyle w:val="ListeParagraf"/>
        <w:numPr>
          <w:ilvl w:val="0"/>
          <w:numId w:val="9"/>
        </w:numPr>
      </w:pPr>
      <w:r w:rsidRPr="00F53583">
        <w:t xml:space="preserve">flora ve </w:t>
      </w:r>
      <w:proofErr w:type="gramStart"/>
      <w:r w:rsidRPr="00F53583">
        <w:t>fauna</w:t>
      </w:r>
      <w:proofErr w:type="gramEnd"/>
      <w:r w:rsidRPr="00F53583">
        <w:t xml:space="preserve"> üzerindeki etki (yerel duruma bağlı olarak)</w:t>
      </w:r>
    </w:p>
    <w:p w14:paraId="04D24010" w14:textId="7E81BBBD" w:rsidR="003B64BC" w:rsidRPr="00F53583" w:rsidRDefault="003B64BC" w:rsidP="005A616A">
      <w:pPr>
        <w:pStyle w:val="ListeParagraf"/>
        <w:numPr>
          <w:ilvl w:val="0"/>
          <w:numId w:val="9"/>
        </w:numPr>
        <w:jc w:val="left"/>
      </w:pPr>
      <w:proofErr w:type="gramStart"/>
      <w:r w:rsidRPr="00F53583">
        <w:t>ekosistemlerde</w:t>
      </w:r>
      <w:proofErr w:type="gramEnd"/>
      <w:r w:rsidRPr="00F53583">
        <w:t xml:space="preserve"> üzerindeki etki (yerel duruma bağlı olarak) </w:t>
      </w:r>
    </w:p>
    <w:p w14:paraId="10F05445" w14:textId="77777777" w:rsidR="003B64BC" w:rsidRPr="00F53583" w:rsidRDefault="003B64BC" w:rsidP="00D51284">
      <w:pPr>
        <w:pStyle w:val="ListeParagraf"/>
        <w:numPr>
          <w:ilvl w:val="0"/>
          <w:numId w:val="9"/>
        </w:numPr>
      </w:pPr>
      <w:proofErr w:type="gramStart"/>
      <w:r w:rsidRPr="00F53583">
        <w:t>korunan</w:t>
      </w:r>
      <w:proofErr w:type="gramEnd"/>
      <w:r w:rsidRPr="00F53583">
        <w:t xml:space="preserve"> alanlar üzerindeki etki (yerel duruma bağlı olarak)</w:t>
      </w:r>
    </w:p>
    <w:p w14:paraId="6EDDA638" w14:textId="77777777" w:rsidR="003B64BC" w:rsidRPr="00F53583" w:rsidRDefault="003B64BC" w:rsidP="003B64BC">
      <w:pPr>
        <w:pStyle w:val="ListeParagraf"/>
        <w:widowControl/>
        <w:numPr>
          <w:ilvl w:val="0"/>
          <w:numId w:val="0"/>
        </w:numPr>
        <w:tabs>
          <w:tab w:val="clear" w:pos="709"/>
        </w:tabs>
        <w:spacing w:before="0" w:after="0" w:line="240" w:lineRule="auto"/>
        <w:ind w:left="360"/>
        <w:contextualSpacing/>
        <w:jc w:val="left"/>
        <w:rPr>
          <w:rFonts w:cs="Times New Roman"/>
          <w:color w:val="1A171C"/>
        </w:rPr>
      </w:pPr>
    </w:p>
    <w:p w14:paraId="483E934D" w14:textId="520C3127" w:rsidR="00BC129B" w:rsidRPr="00F53583" w:rsidRDefault="00EA224C" w:rsidP="00BC129B">
      <w:pPr>
        <w:pStyle w:val="Balk2"/>
      </w:pPr>
      <w:r w:rsidRPr="00F53583">
        <w:t>İŞLETME AŞAMASI</w:t>
      </w:r>
    </w:p>
    <w:p w14:paraId="23A5CC9D" w14:textId="77777777" w:rsidR="00BC129B" w:rsidRPr="00F53583" w:rsidRDefault="00BC129B" w:rsidP="00BC129B"/>
    <w:p w14:paraId="2AA75C22" w14:textId="77777777" w:rsidR="003B64BC" w:rsidRPr="00F53583" w:rsidRDefault="004C6B0F" w:rsidP="003B64BC">
      <w:pPr>
        <w:pStyle w:val="Balk3"/>
      </w:pPr>
      <w:r w:rsidRPr="00F53583">
        <w:t xml:space="preserve">Hava kirliliği </w:t>
      </w:r>
    </w:p>
    <w:p w14:paraId="7186478F" w14:textId="77777777" w:rsidR="003B64BC" w:rsidRPr="00F53583" w:rsidRDefault="003B64BC" w:rsidP="003B64BC">
      <w:r w:rsidRPr="00F53583">
        <w:t>En önemli hava kirleticiler sülfür oksitler, azot oksitler, karbon monoksit, aldehitler, amonyak, partiküller ve hidrokarbonlardır.</w:t>
      </w:r>
    </w:p>
    <w:p w14:paraId="47743687" w14:textId="77777777" w:rsidR="003B64BC" w:rsidRPr="00F53583" w:rsidRDefault="003B64BC" w:rsidP="003B64BC">
      <w:r w:rsidRPr="00F53583">
        <w:t xml:space="preserve">Bir petrol rafinerisindeki hava emisyonları aşağıdakiler de </w:t>
      </w:r>
      <w:proofErr w:type="gramStart"/>
      <w:r w:rsidRPr="00F53583">
        <w:t>dahil</w:t>
      </w:r>
      <w:proofErr w:type="gramEnd"/>
      <w:r w:rsidRPr="00F53583">
        <w:t xml:space="preserve"> bir çok kaynaktan oluşabilir: </w:t>
      </w:r>
    </w:p>
    <w:p w14:paraId="505CC35E" w14:textId="1B5EA60A" w:rsidR="003B64BC" w:rsidRPr="00F53583" w:rsidRDefault="003B64BC" w:rsidP="00D51284">
      <w:pPr>
        <w:pStyle w:val="ListeParagraf"/>
        <w:numPr>
          <w:ilvl w:val="0"/>
          <w:numId w:val="10"/>
        </w:numPr>
      </w:pPr>
      <w:proofErr w:type="gramStart"/>
      <w:r w:rsidRPr="00F53583">
        <w:t>ekipman</w:t>
      </w:r>
      <w:proofErr w:type="gramEnd"/>
      <w:r w:rsidRPr="00F53583">
        <w:t xml:space="preserve"> sızıntıları (valflerden veya diğer cihazlardan)</w:t>
      </w:r>
      <w:r w:rsidR="00883B87">
        <w:t>,</w:t>
      </w:r>
    </w:p>
    <w:p w14:paraId="11BFBD53" w14:textId="6D7ACEDB" w:rsidR="003B64BC" w:rsidRPr="00F53583" w:rsidRDefault="003B64BC" w:rsidP="00D51284">
      <w:pPr>
        <w:pStyle w:val="ListeParagraf"/>
        <w:numPr>
          <w:ilvl w:val="0"/>
          <w:numId w:val="10"/>
        </w:numPr>
      </w:pPr>
      <w:proofErr w:type="gramStart"/>
      <w:r w:rsidRPr="00F53583">
        <w:t>elektrik</w:t>
      </w:r>
      <w:proofErr w:type="gramEnd"/>
      <w:r w:rsidRPr="00F53583">
        <w:t xml:space="preserve"> üretmek için yakıtların yakılması kapsamında yüksek sıcaklıkta yanma işlemleri</w:t>
      </w:r>
      <w:r w:rsidR="00883B87">
        <w:t>,</w:t>
      </w:r>
    </w:p>
    <w:p w14:paraId="03CEDA45" w14:textId="1914987D" w:rsidR="003B64BC" w:rsidRPr="00F53583" w:rsidRDefault="003B64BC" w:rsidP="00D51284">
      <w:pPr>
        <w:pStyle w:val="ListeParagraf"/>
        <w:numPr>
          <w:ilvl w:val="0"/>
          <w:numId w:val="10"/>
        </w:numPr>
      </w:pPr>
      <w:r w:rsidRPr="00F53583">
        <w:t>buhar</w:t>
      </w:r>
      <w:r w:rsidR="00EA224C" w:rsidRPr="00F53583">
        <w:t xml:space="preserve"> </w:t>
      </w:r>
      <w:r w:rsidRPr="00F53583">
        <w:t xml:space="preserve">ve </w:t>
      </w:r>
      <w:proofErr w:type="gramStart"/>
      <w:r w:rsidR="00091BD0" w:rsidRPr="00F53583">
        <w:t>proses</w:t>
      </w:r>
      <w:proofErr w:type="gramEnd"/>
      <w:r w:rsidR="00091BD0" w:rsidRPr="00F53583">
        <w:t xml:space="preserve"> </w:t>
      </w:r>
      <w:r w:rsidRPr="00F53583">
        <w:t>akışkanlarının ısıtılması</w:t>
      </w:r>
      <w:r w:rsidR="00883B87">
        <w:t>,</w:t>
      </w:r>
    </w:p>
    <w:p w14:paraId="319836A0" w14:textId="77777777" w:rsidR="003B64BC" w:rsidRPr="00F53583" w:rsidRDefault="00C82CAB" w:rsidP="00D51284">
      <w:pPr>
        <w:pStyle w:val="ListeParagraf"/>
        <w:numPr>
          <w:ilvl w:val="0"/>
          <w:numId w:val="10"/>
        </w:numPr>
      </w:pPr>
      <w:proofErr w:type="gramStart"/>
      <w:r w:rsidRPr="00F53583">
        <w:t>ürünleri</w:t>
      </w:r>
      <w:r w:rsidR="003B64BC" w:rsidRPr="00F53583">
        <w:t>n</w:t>
      </w:r>
      <w:proofErr w:type="gramEnd"/>
      <w:r w:rsidR="003B64BC" w:rsidRPr="00F53583">
        <w:t xml:space="preserve"> transferi. </w:t>
      </w:r>
    </w:p>
    <w:p w14:paraId="37745C63" w14:textId="77777777" w:rsidR="003B64BC" w:rsidRPr="00F53583" w:rsidRDefault="003B64BC" w:rsidP="003B64BC">
      <w:pPr>
        <w:spacing w:line="240" w:lineRule="auto"/>
      </w:pPr>
    </w:p>
    <w:p w14:paraId="27D0E1EE" w14:textId="7B0B6944" w:rsidR="00CA70BA" w:rsidRPr="00F53583" w:rsidRDefault="00EA224C" w:rsidP="00CA70BA">
      <w:r w:rsidRPr="00F53583">
        <w:t>Rafineri tesislerinde g</w:t>
      </w:r>
      <w:r w:rsidR="003B64BC" w:rsidRPr="00F53583">
        <w:t>enel</w:t>
      </w:r>
      <w:r w:rsidRPr="00F53583">
        <w:t>likle</w:t>
      </w:r>
      <w:r w:rsidR="003B64BC" w:rsidRPr="00F53583">
        <w:t xml:space="preserve"> </w:t>
      </w:r>
      <w:r w:rsidR="00B431E2" w:rsidRPr="00F53583">
        <w:t>kirletici</w:t>
      </w:r>
      <w:r w:rsidR="00905D26" w:rsidRPr="00F53583">
        <w:t xml:space="preserve"> maddeler;</w:t>
      </w:r>
      <w:r w:rsidR="00B431E2" w:rsidRPr="00F53583">
        <w:t xml:space="preserve"> </w:t>
      </w:r>
      <w:r w:rsidR="00905D26" w:rsidRPr="00F53583">
        <w:t>baca emisyonu</w:t>
      </w:r>
      <w:r w:rsidR="00091BD0" w:rsidRPr="00F53583">
        <w:t>,</w:t>
      </w:r>
      <w:r w:rsidR="003B64BC" w:rsidRPr="00F53583">
        <w:t xml:space="preserve"> kaçak </w:t>
      </w:r>
      <w:r w:rsidR="00B431E2" w:rsidRPr="00F53583">
        <w:t>salınım</w:t>
      </w:r>
      <w:r w:rsidR="003B64BC" w:rsidRPr="00F53583">
        <w:t>, kazaen salınım vey</w:t>
      </w:r>
      <w:r w:rsidR="00905D26" w:rsidRPr="00F53583">
        <w:t>a arızalar</w:t>
      </w:r>
      <w:r w:rsidR="00091BD0" w:rsidRPr="00F53583">
        <w:t xml:space="preserve"> sebebiyle</w:t>
      </w:r>
      <w:r w:rsidR="003B64BC" w:rsidRPr="00F53583">
        <w:t xml:space="preserve"> çevreye yayılır. Uçucu hidrokarbonların ve azot oksitlerin birleşimi de en önemli hava kirliliği sorunlarından biri olan ozon oluşumuna katkıda bulunur.</w:t>
      </w:r>
      <w:r w:rsidR="00CA70BA" w:rsidRPr="00F53583">
        <w:t xml:space="preserve"> Rafinerilerde işlenen her </w:t>
      </w:r>
      <w:r w:rsidR="00883B87">
        <w:t xml:space="preserve">                        </w:t>
      </w:r>
      <w:r w:rsidR="00CA70BA" w:rsidRPr="00F53583">
        <w:t>1 milyon ton ham petrol için 20.000 - 820.000 ton karbon dioksit, 60 - 700 ton azot oksit, 10 - 3.000 ton parçacıklı madde, 30 - 6.000 ton kükürt dioksit ve 50 - 6.000 ton uçucu organik bileşik açığa çıkartılır.</w:t>
      </w:r>
    </w:p>
    <w:p w14:paraId="2377424C" w14:textId="53C34046" w:rsidR="003B64BC" w:rsidRDefault="003B64BC" w:rsidP="003B64BC">
      <w:pPr>
        <w:spacing w:line="240" w:lineRule="auto"/>
      </w:pPr>
    </w:p>
    <w:p w14:paraId="0485A7AF" w14:textId="167E876B" w:rsidR="00F53583" w:rsidRDefault="00F53583" w:rsidP="003B64BC">
      <w:pPr>
        <w:spacing w:line="240" w:lineRule="auto"/>
      </w:pPr>
    </w:p>
    <w:p w14:paraId="0F1DD91C" w14:textId="071EB45C" w:rsidR="00F53583" w:rsidRDefault="00F53583" w:rsidP="003B64BC">
      <w:pPr>
        <w:spacing w:line="240" w:lineRule="auto"/>
      </w:pPr>
    </w:p>
    <w:p w14:paraId="3FF9CED7" w14:textId="6D80E864" w:rsidR="00F53583" w:rsidRDefault="00F53583" w:rsidP="003B64BC">
      <w:pPr>
        <w:spacing w:line="240" w:lineRule="auto"/>
      </w:pPr>
    </w:p>
    <w:p w14:paraId="05603FD0" w14:textId="77777777" w:rsidR="00F53583" w:rsidRPr="00F53583" w:rsidRDefault="00F53583" w:rsidP="003B64BC">
      <w:pPr>
        <w:spacing w:line="240" w:lineRule="auto"/>
      </w:pPr>
    </w:p>
    <w:p w14:paraId="31373307" w14:textId="4BC9C43D" w:rsidR="003B64BC" w:rsidRPr="00F53583" w:rsidRDefault="003B64BC" w:rsidP="00F53583">
      <w:pPr>
        <w:pStyle w:val="Balk4"/>
      </w:pPr>
      <w:r w:rsidRPr="00F53583">
        <w:t>Toz/</w:t>
      </w:r>
      <w:r w:rsidR="00905D26" w:rsidRPr="00F53583">
        <w:t xml:space="preserve">partikül </w:t>
      </w:r>
      <w:r w:rsidRPr="00F53583">
        <w:t>madde</w:t>
      </w:r>
    </w:p>
    <w:p w14:paraId="2DAD7015" w14:textId="5D2BA42A" w:rsidR="003B64BC" w:rsidRPr="00F53583" w:rsidRDefault="003B64BC" w:rsidP="00AA2E0F">
      <w:pPr>
        <w:pStyle w:val="ListeParagraf"/>
        <w:numPr>
          <w:ilvl w:val="0"/>
          <w:numId w:val="11"/>
        </w:numPr>
      </w:pPr>
      <w:r w:rsidRPr="00F53583">
        <w:t>Petrol rafin</w:t>
      </w:r>
      <w:r w:rsidR="00B431E2" w:rsidRPr="00F53583">
        <w:t>erileri ağır metal</w:t>
      </w:r>
      <w:r w:rsidRPr="00F53583">
        <w:t xml:space="preserve"> (Pb) içeren </w:t>
      </w:r>
      <w:r w:rsidR="00905D26" w:rsidRPr="00F53583">
        <w:t xml:space="preserve">partikül </w:t>
      </w:r>
      <w:r w:rsidRPr="00F53583">
        <w:t>madde</w:t>
      </w:r>
      <w:r w:rsidR="00091BD0" w:rsidRPr="00F53583">
        <w:t>lerin</w:t>
      </w:r>
      <w:r w:rsidRPr="00F53583">
        <w:t xml:space="preserve"> (PM</w:t>
      </w:r>
      <w:r w:rsidR="00B431E2" w:rsidRPr="00F53583">
        <w:rPr>
          <w:vertAlign w:val="subscript"/>
        </w:rPr>
        <w:t>10</w:t>
      </w:r>
      <w:r w:rsidRPr="00F53583">
        <w:t xml:space="preserve">) </w:t>
      </w:r>
      <w:r w:rsidR="00091BD0" w:rsidRPr="00F53583">
        <w:t xml:space="preserve">önemli bir </w:t>
      </w:r>
      <w:r w:rsidRPr="00F53583">
        <w:t>kaynağıdır.</w:t>
      </w:r>
    </w:p>
    <w:p w14:paraId="71B1959D" w14:textId="77777777" w:rsidR="003B64BC" w:rsidRPr="00F53583" w:rsidRDefault="003B64BC" w:rsidP="003B64BC">
      <w:pPr>
        <w:spacing w:line="240" w:lineRule="auto"/>
        <w:rPr>
          <w:rFonts w:cs="Times New Roman"/>
          <w:color w:val="1A171C"/>
        </w:rPr>
      </w:pPr>
    </w:p>
    <w:p w14:paraId="44C5ACE2" w14:textId="77777777" w:rsidR="003B64BC" w:rsidRPr="00F53583" w:rsidRDefault="003B64BC" w:rsidP="00F53583">
      <w:pPr>
        <w:pStyle w:val="Balk4"/>
        <w:rPr>
          <w:rFonts w:cstheme="minorBidi"/>
          <w:color w:val="auto"/>
        </w:rPr>
      </w:pPr>
      <w:r w:rsidRPr="00F53583">
        <w:t>Gaz emisyonları</w:t>
      </w:r>
    </w:p>
    <w:p w14:paraId="6E8635E3" w14:textId="77777777" w:rsidR="003B64BC" w:rsidRPr="00F53583" w:rsidRDefault="004B5D6E" w:rsidP="003B64BC">
      <w:r w:rsidRPr="00F53583">
        <w:t>Petrol rafinerileri</w:t>
      </w:r>
      <w:r w:rsidR="003B64BC" w:rsidRPr="00F53583">
        <w:t xml:space="preserve"> tehlikeli ve zehirli hava kirleticilerinin başlıca kaynağıdır:</w:t>
      </w:r>
    </w:p>
    <w:p w14:paraId="2DCE32DD" w14:textId="7FD23DDA" w:rsidR="003B64BC" w:rsidRPr="00F53583" w:rsidRDefault="003B64BC" w:rsidP="00D51284">
      <w:pPr>
        <w:pStyle w:val="ListeParagraf"/>
        <w:numPr>
          <w:ilvl w:val="0"/>
          <w:numId w:val="12"/>
        </w:numPr>
      </w:pPr>
      <w:proofErr w:type="gramStart"/>
      <w:r w:rsidRPr="00F53583">
        <w:t>benzen</w:t>
      </w:r>
      <w:proofErr w:type="gramEnd"/>
      <w:r w:rsidRPr="00F53583">
        <w:t xml:space="preserve">, </w:t>
      </w:r>
      <w:proofErr w:type="spellStart"/>
      <w:r w:rsidRPr="00F53583">
        <w:t>toluen</w:t>
      </w:r>
      <w:proofErr w:type="spellEnd"/>
      <w:r w:rsidRPr="00F53583">
        <w:t xml:space="preserve">, </w:t>
      </w:r>
      <w:proofErr w:type="spellStart"/>
      <w:r w:rsidRPr="00F53583">
        <w:t>etilbenzen</w:t>
      </w:r>
      <w:proofErr w:type="spellEnd"/>
      <w:r w:rsidRPr="00F53583">
        <w:t xml:space="preserve"> ve </w:t>
      </w:r>
      <w:proofErr w:type="spellStart"/>
      <w:r w:rsidRPr="00F53583">
        <w:t>ksilen</w:t>
      </w:r>
      <w:proofErr w:type="spellEnd"/>
      <w:r w:rsidRPr="00F53583">
        <w:t xml:space="preserve"> (BTEX bileşikleri)</w:t>
      </w:r>
      <w:bookmarkStart w:id="3" w:name="_Hlk485580728"/>
      <w:r w:rsidR="00883B87">
        <w:t>,</w:t>
      </w:r>
    </w:p>
    <w:bookmarkEnd w:id="3"/>
    <w:p w14:paraId="5A820341" w14:textId="3F9BC09E" w:rsidR="003B64BC" w:rsidRPr="00F53583" w:rsidRDefault="003B64BC" w:rsidP="00D51284">
      <w:pPr>
        <w:pStyle w:val="ListeParagraf"/>
        <w:numPr>
          <w:ilvl w:val="0"/>
          <w:numId w:val="12"/>
        </w:numPr>
      </w:pPr>
      <w:proofErr w:type="gramStart"/>
      <w:r w:rsidRPr="00F53583">
        <w:t>azot</w:t>
      </w:r>
      <w:proofErr w:type="gramEnd"/>
      <w:r w:rsidRPr="00F53583">
        <w:t xml:space="preserve"> oksitler (</w:t>
      </w:r>
      <w:proofErr w:type="spellStart"/>
      <w:r w:rsidRPr="00F53583">
        <w:t>NO</w:t>
      </w:r>
      <w:r w:rsidRPr="00F53583">
        <w:rPr>
          <w:vertAlign w:val="subscript"/>
        </w:rPr>
        <w:t>x</w:t>
      </w:r>
      <w:proofErr w:type="spellEnd"/>
      <w:r w:rsidRPr="00F53583">
        <w:t>), karbon monoksit (CO), hidrojen sülfür (H</w:t>
      </w:r>
      <w:r w:rsidRPr="00F53583">
        <w:rPr>
          <w:vertAlign w:val="subscript"/>
        </w:rPr>
        <w:t>2</w:t>
      </w:r>
      <w:r w:rsidRPr="00F53583">
        <w:t>S), ve kükürt dioksit (SO</w:t>
      </w:r>
      <w:r w:rsidRPr="00F53583">
        <w:rPr>
          <w:vertAlign w:val="subscript"/>
        </w:rPr>
        <w:t>2</w:t>
      </w:r>
      <w:r w:rsidRPr="00F53583">
        <w:t xml:space="preserve">) </w:t>
      </w:r>
      <w:r w:rsidR="00883B87">
        <w:t>,</w:t>
      </w:r>
    </w:p>
    <w:p w14:paraId="48C3AC94" w14:textId="553940F1" w:rsidR="003B64BC" w:rsidRPr="00F53583" w:rsidRDefault="003B64BC" w:rsidP="00D51284">
      <w:pPr>
        <w:pStyle w:val="ListeParagraf"/>
        <w:numPr>
          <w:ilvl w:val="0"/>
          <w:numId w:val="12"/>
        </w:numPr>
      </w:pPr>
      <w:proofErr w:type="spellStart"/>
      <w:r w:rsidRPr="00F53583">
        <w:t>dioksinler</w:t>
      </w:r>
      <w:proofErr w:type="spellEnd"/>
      <w:r w:rsidRPr="00F53583">
        <w:t xml:space="preserve">, hidrojen </w:t>
      </w:r>
      <w:proofErr w:type="spellStart"/>
      <w:r w:rsidRPr="00F53583">
        <w:t>florür</w:t>
      </w:r>
      <w:proofErr w:type="spellEnd"/>
      <w:r w:rsidRPr="00F53583">
        <w:t>, klor</w:t>
      </w:r>
      <w:r w:rsidR="00883B87">
        <w:t>,</w:t>
      </w:r>
    </w:p>
    <w:p w14:paraId="15C08D0C" w14:textId="31CDC5F4" w:rsidR="003B64BC" w:rsidRPr="00F53583" w:rsidRDefault="003B64BC" w:rsidP="00D51284">
      <w:pPr>
        <w:pStyle w:val="ListeParagraf"/>
        <w:numPr>
          <w:ilvl w:val="0"/>
          <w:numId w:val="12"/>
        </w:numPr>
      </w:pPr>
      <w:proofErr w:type="gramStart"/>
      <w:r w:rsidRPr="00F53583">
        <w:t>doğal</w:t>
      </w:r>
      <w:proofErr w:type="gramEnd"/>
      <w:r w:rsidRPr="00F53583">
        <w:t xml:space="preserve"> gaz (metan) </w:t>
      </w:r>
      <w:r w:rsidR="00091BD0" w:rsidRPr="00F53583">
        <w:t xml:space="preserve">gibi hidrokarbonlar </w:t>
      </w:r>
      <w:r w:rsidRPr="00F53583">
        <w:t>ve diğer</w:t>
      </w:r>
      <w:r w:rsidR="00883B87">
        <w:t xml:space="preserve"> hafif uçucu yakıtlar ve yağlar.</w:t>
      </w:r>
    </w:p>
    <w:p w14:paraId="16EFD2B0" w14:textId="77777777" w:rsidR="003B64BC" w:rsidRPr="00F53583" w:rsidRDefault="003B64BC" w:rsidP="003B64BC">
      <w:pPr>
        <w:spacing w:line="240" w:lineRule="auto"/>
      </w:pPr>
    </w:p>
    <w:p w14:paraId="09726ECD" w14:textId="473FEC27" w:rsidR="003B64BC" w:rsidRPr="00F53583" w:rsidRDefault="000E4FBF" w:rsidP="003B64BC">
      <w:r w:rsidRPr="00F53583">
        <w:t xml:space="preserve">Dolum, çıkarma, katkı maddesi ekleme, yükleme/boşaltma, tank temizleme ve gazdan arındırma gibi </w:t>
      </w:r>
      <w:proofErr w:type="spellStart"/>
      <w:r w:rsidRPr="00F53583">
        <w:t>operasyonel</w:t>
      </w:r>
      <w:proofErr w:type="spellEnd"/>
      <w:r w:rsidRPr="00F53583">
        <w:t xml:space="preserve"> faaliyetler sırasında </w:t>
      </w:r>
      <w:proofErr w:type="spellStart"/>
      <w:r w:rsidRPr="00F53583">
        <w:t>VOC’ler</w:t>
      </w:r>
      <w:proofErr w:type="spellEnd"/>
      <w:r w:rsidRPr="00F53583">
        <w:t xml:space="preserve"> (uçucu </w:t>
      </w:r>
      <w:r w:rsidR="000E1F7E" w:rsidRPr="00F53583">
        <w:t>organik</w:t>
      </w:r>
      <w:r w:rsidRPr="00F53583">
        <w:t xml:space="preserve"> bileşikler) açığa çıkmaktadır.</w:t>
      </w:r>
    </w:p>
    <w:p w14:paraId="06115F2E" w14:textId="77777777" w:rsidR="003B64BC" w:rsidRPr="00F53583" w:rsidRDefault="003B64BC" w:rsidP="003B64BC"/>
    <w:p w14:paraId="637D1DBB" w14:textId="77777777" w:rsidR="003B64BC" w:rsidRPr="00F53583" w:rsidRDefault="003B64BC" w:rsidP="003B64BC">
      <w:r w:rsidRPr="00F53583">
        <w:t>Uçucu organik bileşikler (VOC) ve metan harici uçucu organik bileşikler yakıttan ortaya çıkan emisyonlardır. Tankların toplam VOC emisyonu iki tür kayıp sonucunda meydana gelir: nefeslendirme/durma kayıpları ve çıkarma kayıpları.</w:t>
      </w:r>
    </w:p>
    <w:p w14:paraId="51EA8DB6" w14:textId="77777777" w:rsidR="003B64BC" w:rsidRPr="00F53583" w:rsidRDefault="003B64BC" w:rsidP="003B64BC">
      <w:pPr>
        <w:spacing w:line="240" w:lineRule="auto"/>
        <w:rPr>
          <w:color w:val="000000"/>
        </w:rPr>
      </w:pPr>
    </w:p>
    <w:p w14:paraId="2E4B65D8" w14:textId="6B0A318C" w:rsidR="003B64BC" w:rsidRPr="00F53583" w:rsidRDefault="003B64BC" w:rsidP="003B64BC">
      <w:r w:rsidRPr="00F53583">
        <w:t>CO</w:t>
      </w:r>
      <w:r w:rsidRPr="00F53583">
        <w:rPr>
          <w:vertAlign w:val="subscript"/>
        </w:rPr>
        <w:t>2</w:t>
      </w:r>
      <w:r w:rsidRPr="00F53583">
        <w:t>, CO, VOC, kükürt ve azot oksit</w:t>
      </w:r>
      <w:r w:rsidR="00905D26" w:rsidRPr="00F53583">
        <w:t xml:space="preserve"> ve</w:t>
      </w:r>
      <w:r w:rsidRPr="00F53583">
        <w:t xml:space="preserve"> amonyağın salınması aşağıdakiler sonucunda meydana gelir:</w:t>
      </w:r>
    </w:p>
    <w:p w14:paraId="1D8EEA6F" w14:textId="77777777" w:rsidR="003B64BC" w:rsidRPr="00F53583" w:rsidRDefault="003B64BC" w:rsidP="00D51284">
      <w:pPr>
        <w:pStyle w:val="ListeParagraf"/>
        <w:numPr>
          <w:ilvl w:val="0"/>
          <w:numId w:val="13"/>
        </w:numPr>
      </w:pPr>
      <w:r w:rsidRPr="00F53583">
        <w:t>Enerji, ısı ve buhar üreten yakıtların yanmasıyla oluşan egzoz gazı</w:t>
      </w:r>
    </w:p>
    <w:p w14:paraId="0EC46B6F" w14:textId="011BA84C" w:rsidR="003B64BC" w:rsidRPr="00F53583" w:rsidRDefault="00905D26" w:rsidP="00D51284">
      <w:pPr>
        <w:pStyle w:val="ListeParagraf"/>
        <w:numPr>
          <w:ilvl w:val="0"/>
          <w:numId w:val="13"/>
        </w:numPr>
      </w:pPr>
      <w:r w:rsidRPr="00F53583">
        <w:t xml:space="preserve">Baca </w:t>
      </w:r>
      <w:r w:rsidR="003B64BC" w:rsidRPr="00F53583">
        <w:t>gazı</w:t>
      </w:r>
    </w:p>
    <w:p w14:paraId="205A4343" w14:textId="77777777" w:rsidR="003B64BC" w:rsidRPr="00F53583" w:rsidRDefault="003B64BC" w:rsidP="00D51284">
      <w:pPr>
        <w:pStyle w:val="ListeParagraf"/>
        <w:numPr>
          <w:ilvl w:val="0"/>
          <w:numId w:val="13"/>
        </w:numPr>
      </w:pPr>
      <w:r w:rsidRPr="00F53583">
        <w:t>Havalandırma ve alevlenme</w:t>
      </w:r>
    </w:p>
    <w:p w14:paraId="41D3352F" w14:textId="77777777" w:rsidR="003B64BC" w:rsidRPr="00F53583" w:rsidRDefault="003B64BC" w:rsidP="00D51284">
      <w:pPr>
        <w:pStyle w:val="ListeParagraf"/>
        <w:numPr>
          <w:ilvl w:val="0"/>
          <w:numId w:val="13"/>
        </w:numPr>
      </w:pPr>
      <w:r w:rsidRPr="00F53583">
        <w:t>Kaçak emisyonlar</w:t>
      </w:r>
    </w:p>
    <w:p w14:paraId="5EAC2FBA" w14:textId="77777777" w:rsidR="003B64BC" w:rsidRPr="00F53583" w:rsidRDefault="003B64BC" w:rsidP="003B64BC">
      <w:pPr>
        <w:spacing w:line="240" w:lineRule="auto"/>
        <w:rPr>
          <w:color w:val="000000"/>
        </w:rPr>
      </w:pPr>
    </w:p>
    <w:p w14:paraId="0EAFE2BE" w14:textId="6562CDF1" w:rsidR="003B64BC" w:rsidRPr="00F53583" w:rsidRDefault="003B64BC" w:rsidP="003B64BC">
      <w:r w:rsidRPr="00F53583">
        <w:t>Rafinerilerin yaydığı gazların çoğu insanlara zararlıdır ve kalıcı hasarlara neden olabilir. Astım, öksürük, göğüs ağrısı</w:t>
      </w:r>
      <w:r w:rsidR="00AD4291">
        <w:t xml:space="preserve"> </w:t>
      </w:r>
      <w:r w:rsidRPr="00F53583">
        <w:t>ve bronşit, gibi solunum problemlerine ve cilt tahrişleri, mide bulantısı, göz problemleri, baş ağrısı, doğum kusurları, lösemi ve kanser gibi sorunlara neden olabilirler. İnorganik yanma yan ürünlerinin çevre ve insan sağlığı üzerinde olumsuz etkileri şu şekildedir:</w:t>
      </w:r>
    </w:p>
    <w:p w14:paraId="0C9A4348" w14:textId="1D141665" w:rsidR="003B64BC" w:rsidRPr="00F53583" w:rsidRDefault="003B64BC" w:rsidP="00D51284">
      <w:pPr>
        <w:pStyle w:val="ListeParagraf"/>
        <w:numPr>
          <w:ilvl w:val="0"/>
          <w:numId w:val="14"/>
        </w:numPr>
      </w:pPr>
      <w:r w:rsidRPr="00F53583">
        <w:t>CO</w:t>
      </w:r>
      <w:r w:rsidRPr="00F53583">
        <w:rPr>
          <w:vertAlign w:val="subscript"/>
        </w:rPr>
        <w:t>2</w:t>
      </w:r>
      <w:r w:rsidRPr="00F53583">
        <w:t xml:space="preserve">, sera </w:t>
      </w:r>
      <w:r w:rsidR="00905D26" w:rsidRPr="00F53583">
        <w:t>gazları</w:t>
      </w:r>
    </w:p>
    <w:p w14:paraId="1513D3BC" w14:textId="0CD651E0" w:rsidR="003B64BC" w:rsidRPr="00F53583" w:rsidRDefault="003B64BC" w:rsidP="00D51284">
      <w:pPr>
        <w:pStyle w:val="ListeParagraf"/>
        <w:numPr>
          <w:ilvl w:val="0"/>
          <w:numId w:val="14"/>
        </w:numPr>
      </w:pPr>
      <w:r w:rsidRPr="00F53583">
        <w:t>SO</w:t>
      </w:r>
      <w:r w:rsidRPr="00F53583">
        <w:rPr>
          <w:vertAlign w:val="subscript"/>
        </w:rPr>
        <w:t>2</w:t>
      </w:r>
      <w:r w:rsidRPr="00F53583">
        <w:t xml:space="preserve"> bitkiler ve suda yaşayan hayvanlar için zararlı olan asit yağmurlarına neden olur</w:t>
      </w:r>
      <w:r w:rsidR="00AC7E76" w:rsidRPr="00F53583">
        <w:t>.</w:t>
      </w:r>
      <w:r w:rsidRPr="00F53583">
        <w:t xml:space="preserve"> SO</w:t>
      </w:r>
      <w:r w:rsidRPr="00F53583">
        <w:rPr>
          <w:vertAlign w:val="subscript"/>
        </w:rPr>
        <w:t>2</w:t>
      </w:r>
      <w:r w:rsidRPr="00F53583">
        <w:t xml:space="preserve"> özellikle çocuklarda ve yaşlılarda solunum yolu hastalıklarını ve kalp hastalıklarını ilerletir</w:t>
      </w:r>
    </w:p>
    <w:p w14:paraId="34AE9E14" w14:textId="26ABEFAB" w:rsidR="003B64BC" w:rsidRPr="00F53583" w:rsidRDefault="003B64BC" w:rsidP="00D51284">
      <w:pPr>
        <w:pStyle w:val="ListeParagraf"/>
        <w:numPr>
          <w:ilvl w:val="0"/>
          <w:numId w:val="14"/>
        </w:numPr>
      </w:pPr>
      <w:proofErr w:type="spellStart"/>
      <w:r w:rsidRPr="00F53583">
        <w:t>NO</w:t>
      </w:r>
      <w:r w:rsidRPr="00F53583">
        <w:rPr>
          <w:vertAlign w:val="subscript"/>
        </w:rPr>
        <w:t>x</w:t>
      </w:r>
      <w:proofErr w:type="spellEnd"/>
      <w:r w:rsidRPr="00F53583">
        <w:t xml:space="preserve"> akciğerleri tahriş edip tahrip eden </w:t>
      </w:r>
      <w:r w:rsidR="00905D26" w:rsidRPr="00F53583">
        <w:t>yer seviyesi</w:t>
      </w:r>
      <w:r w:rsidRPr="00F53583">
        <w:t xml:space="preserve"> ozon</w:t>
      </w:r>
      <w:r w:rsidR="00905D26" w:rsidRPr="00F53583">
        <w:t xml:space="preserve"> miktarın</w:t>
      </w:r>
      <w:r w:rsidRPr="00F53583">
        <w:t>a katkıda bulunur</w:t>
      </w:r>
    </w:p>
    <w:p w14:paraId="29F32362" w14:textId="587CCF39" w:rsidR="00F53583" w:rsidRDefault="00F53583">
      <w:pPr>
        <w:widowControl/>
        <w:tabs>
          <w:tab w:val="clear" w:pos="567"/>
        </w:tabs>
        <w:spacing w:after="200" w:line="276" w:lineRule="auto"/>
        <w:jc w:val="left"/>
        <w:rPr>
          <w:strike/>
          <w:color w:val="000000"/>
        </w:rPr>
      </w:pPr>
      <w:r>
        <w:rPr>
          <w:strike/>
          <w:color w:val="000000"/>
        </w:rPr>
        <w:br w:type="page"/>
      </w:r>
    </w:p>
    <w:p w14:paraId="4726B48B" w14:textId="77777777" w:rsidR="003B64BC" w:rsidRPr="00F53583" w:rsidRDefault="003B64BC" w:rsidP="003B64BC">
      <w:pPr>
        <w:spacing w:line="240" w:lineRule="auto"/>
        <w:rPr>
          <w:strike/>
          <w:color w:val="000000"/>
        </w:rPr>
      </w:pPr>
    </w:p>
    <w:p w14:paraId="6FA13054" w14:textId="77777777" w:rsidR="003B64BC" w:rsidRPr="00F53583" w:rsidRDefault="003B64BC" w:rsidP="00FB7BC5">
      <w:pPr>
        <w:pStyle w:val="Balk3"/>
        <w:rPr>
          <w:color w:val="auto"/>
        </w:rPr>
      </w:pPr>
      <w:r w:rsidRPr="00F53583">
        <w:t>Toprak</w:t>
      </w:r>
    </w:p>
    <w:p w14:paraId="58ABA196" w14:textId="77777777" w:rsidR="00AD4291" w:rsidRDefault="003B64BC" w:rsidP="00883B87">
      <w:pPr>
        <w:pStyle w:val="ListeParagraf"/>
      </w:pPr>
      <w:r w:rsidRPr="00F53583">
        <w:t>Kullanılan katalizörler veya kok tozları</w:t>
      </w:r>
      <w:r w:rsidR="00AD4291">
        <w:t>nın</w:t>
      </w:r>
      <w:r w:rsidRPr="00F53583">
        <w:t xml:space="preserve">, tank tabanları ve </w:t>
      </w:r>
      <w:r w:rsidR="00905D26" w:rsidRPr="00F53583">
        <w:t xml:space="preserve">rafineri </w:t>
      </w:r>
      <w:r w:rsidRPr="00F53583">
        <w:t>süreçlerinde oluşan tortul atıklar</w:t>
      </w:r>
      <w:r w:rsidR="00AD4291">
        <w:t>ın</w:t>
      </w:r>
      <w:r w:rsidRPr="00F53583">
        <w:t xml:space="preserve"> sızıntı yoluyla veya taşınma işlemi sırasında sahada veya saha dışında meydana gelen kaza veya dökülmeler sonucu toprak kirlenmesi</w:t>
      </w:r>
      <w:r w:rsidR="00AD4291">
        <w:t xml:space="preserve">, </w:t>
      </w:r>
    </w:p>
    <w:p w14:paraId="590361BA" w14:textId="0ABB3863" w:rsidR="00AD4291" w:rsidRDefault="003B64BC" w:rsidP="00883B87">
      <w:pPr>
        <w:pStyle w:val="ListeParagraf"/>
      </w:pPr>
      <w:r w:rsidRPr="00F53583">
        <w:t xml:space="preserve">Yer üstü depolama tanklarında buharlaşan </w:t>
      </w:r>
      <w:r w:rsidR="00AD4291">
        <w:t>uçucu organik bileşikler</w:t>
      </w:r>
      <w:r w:rsidRPr="00F53583">
        <w:t xml:space="preserve"> kaybından kaynaklanan yoğunlaşma</w:t>
      </w:r>
      <w:r w:rsidR="00AD4291">
        <w:t xml:space="preserve"> sonucu toprak kirlenmesi,</w:t>
      </w:r>
    </w:p>
    <w:p w14:paraId="542FB8EF" w14:textId="30D30187" w:rsidR="003B64BC" w:rsidRPr="00F53583" w:rsidRDefault="003B64BC" w:rsidP="00883B87">
      <w:pPr>
        <w:pStyle w:val="ListeParagraf"/>
      </w:pPr>
      <w:r w:rsidRPr="00F53583">
        <w:t>Geçmişteki üretim faaliyetleri</w:t>
      </w:r>
      <w:r w:rsidR="00AC7E76" w:rsidRPr="00F53583">
        <w:t xml:space="preserve"> sırasında</w:t>
      </w:r>
      <w:r w:rsidRPr="00F53583">
        <w:t xml:space="preserve"> rafineri sahasında </w:t>
      </w:r>
      <w:bookmarkStart w:id="4" w:name="_Hlk489434229"/>
      <w:r w:rsidR="00AC7E76" w:rsidRPr="00F53583">
        <w:t>mevcut durumda temizlenmesi gereken</w:t>
      </w:r>
      <w:bookmarkEnd w:id="4"/>
      <w:r w:rsidR="00AC7E76" w:rsidRPr="00F53583">
        <w:t xml:space="preserve"> </w:t>
      </w:r>
      <w:r w:rsidRPr="00F53583">
        <w:t>dökülmeler</w:t>
      </w:r>
      <w:r w:rsidR="00B32973" w:rsidRPr="00F53583">
        <w:t xml:space="preserve"> /sızıntılar</w:t>
      </w:r>
      <w:r w:rsidR="00AD4291">
        <w:t>,</w:t>
      </w:r>
    </w:p>
    <w:p w14:paraId="45D69971" w14:textId="77777777" w:rsidR="003B64BC" w:rsidRPr="00F53583" w:rsidRDefault="003B64BC" w:rsidP="003B64BC">
      <w:pPr>
        <w:spacing w:line="240" w:lineRule="auto"/>
        <w:rPr>
          <w:color w:val="000000"/>
        </w:rPr>
      </w:pPr>
    </w:p>
    <w:p w14:paraId="54C95E1D" w14:textId="77777777" w:rsidR="003B64BC" w:rsidRPr="00F53583" w:rsidRDefault="003B64BC" w:rsidP="003B64BC">
      <w:pPr>
        <w:spacing w:line="240" w:lineRule="auto"/>
        <w:rPr>
          <w:color w:val="000000"/>
        </w:rPr>
      </w:pPr>
    </w:p>
    <w:p w14:paraId="4C2C651D" w14:textId="77777777" w:rsidR="003B64BC" w:rsidRPr="00F53583" w:rsidRDefault="003B64BC" w:rsidP="00FB7BC5">
      <w:pPr>
        <w:pStyle w:val="Balk3"/>
        <w:rPr>
          <w:color w:val="auto"/>
        </w:rPr>
      </w:pPr>
      <w:r w:rsidRPr="00F53583">
        <w:t>Su</w:t>
      </w:r>
    </w:p>
    <w:p w14:paraId="76438DA8" w14:textId="77777777" w:rsidR="004C439D" w:rsidRDefault="004C439D" w:rsidP="004C439D"/>
    <w:p w14:paraId="36A7ADA3" w14:textId="77777777" w:rsidR="004C439D" w:rsidRDefault="004C439D" w:rsidP="00883B87">
      <w:pPr>
        <w:pStyle w:val="ListeParagraf"/>
        <w:numPr>
          <w:ilvl w:val="0"/>
          <w:numId w:val="27"/>
        </w:numPr>
      </w:pPr>
      <w:r w:rsidRPr="00F53583">
        <w:t>Proses atık suları aşağıdakilerden kaynaklanır:</w:t>
      </w:r>
    </w:p>
    <w:p w14:paraId="59BD09E0" w14:textId="4E35ADED" w:rsidR="004C439D" w:rsidRDefault="004C439D" w:rsidP="00883B87">
      <w:pPr>
        <w:pStyle w:val="ListeParagraf"/>
        <w:numPr>
          <w:ilvl w:val="0"/>
          <w:numId w:val="28"/>
        </w:numPr>
      </w:pPr>
      <w:proofErr w:type="gramStart"/>
      <w:r w:rsidRPr="00F53583">
        <w:t>tuzdan</w:t>
      </w:r>
      <w:proofErr w:type="gramEnd"/>
      <w:r w:rsidRPr="00F53583">
        <w:t xml:space="preserve"> arındırma işleminden kaynaklanan atık su</w:t>
      </w:r>
      <w:r w:rsidR="00883B87">
        <w:t>,</w:t>
      </w:r>
    </w:p>
    <w:p w14:paraId="4430B10A" w14:textId="7C5E2A7F" w:rsidR="004C439D" w:rsidRDefault="004C439D" w:rsidP="00883B87">
      <w:pPr>
        <w:pStyle w:val="ListeParagraf"/>
        <w:numPr>
          <w:ilvl w:val="0"/>
          <w:numId w:val="28"/>
        </w:numPr>
      </w:pPr>
      <w:proofErr w:type="gramStart"/>
      <w:r w:rsidRPr="00F53583">
        <w:t>soğutma</w:t>
      </w:r>
      <w:proofErr w:type="gramEnd"/>
      <w:r w:rsidRPr="00F53583">
        <w:t xml:space="preserve"> kulelerinden kaynaklanan su</w:t>
      </w:r>
      <w:r w:rsidR="00883B87">
        <w:t>,</w:t>
      </w:r>
    </w:p>
    <w:p w14:paraId="1B049E3B" w14:textId="43913C54" w:rsidR="004C439D" w:rsidRDefault="004C439D" w:rsidP="00883B87">
      <w:pPr>
        <w:pStyle w:val="ListeParagraf"/>
        <w:numPr>
          <w:ilvl w:val="0"/>
          <w:numId w:val="28"/>
        </w:numPr>
      </w:pPr>
      <w:proofErr w:type="gramStart"/>
      <w:r w:rsidRPr="00F53583">
        <w:t>kirlenmiş</w:t>
      </w:r>
      <w:proofErr w:type="gramEnd"/>
      <w:r w:rsidRPr="00F53583">
        <w:t xml:space="preserve"> yağmur suyu</w:t>
      </w:r>
      <w:r w:rsidR="00883B87">
        <w:t>,</w:t>
      </w:r>
    </w:p>
    <w:p w14:paraId="1B370FDB" w14:textId="35C43576" w:rsidR="004C439D" w:rsidRDefault="004C439D" w:rsidP="00883B87">
      <w:pPr>
        <w:pStyle w:val="ListeParagraf"/>
        <w:numPr>
          <w:ilvl w:val="0"/>
          <w:numId w:val="28"/>
        </w:numPr>
      </w:pPr>
      <w:proofErr w:type="gramStart"/>
      <w:r w:rsidRPr="00F53583">
        <w:t>damıtma</w:t>
      </w:r>
      <w:proofErr w:type="gramEnd"/>
      <w:r w:rsidRPr="00F53583">
        <w:t xml:space="preserve"> veya parçalama</w:t>
      </w:r>
      <w:r w:rsidR="00883B87">
        <w:t>,</w:t>
      </w:r>
    </w:p>
    <w:p w14:paraId="6E128A3A" w14:textId="1B0E1162" w:rsidR="004C439D" w:rsidRDefault="00883B87" w:rsidP="00883B87">
      <w:pPr>
        <w:pStyle w:val="ListeParagraf"/>
        <w:numPr>
          <w:ilvl w:val="0"/>
          <w:numId w:val="28"/>
        </w:numPr>
      </w:pPr>
      <w:proofErr w:type="gramStart"/>
      <w:r>
        <w:t>sızıntılar</w:t>
      </w:r>
      <w:proofErr w:type="gramEnd"/>
      <w:r>
        <w:t xml:space="preserve"> ve dökülmeler.</w:t>
      </w:r>
    </w:p>
    <w:p w14:paraId="0F3FE408" w14:textId="77777777" w:rsidR="004C439D" w:rsidRDefault="004C439D" w:rsidP="00883B87">
      <w:pPr>
        <w:pStyle w:val="ListeParagraf"/>
        <w:numPr>
          <w:ilvl w:val="0"/>
          <w:numId w:val="0"/>
        </w:numPr>
        <w:ind w:left="1440"/>
      </w:pPr>
    </w:p>
    <w:p w14:paraId="0B87B401" w14:textId="0E34BCB0" w:rsidR="00AD4291" w:rsidRDefault="00883B87" w:rsidP="00883B87">
      <w:pPr>
        <w:pStyle w:val="ListeParagraf"/>
        <w:numPr>
          <w:ilvl w:val="0"/>
          <w:numId w:val="27"/>
        </w:numPr>
      </w:pPr>
      <w:r w:rsidRPr="00F53583">
        <w:t xml:space="preserve">bazı </w:t>
      </w:r>
      <w:r w:rsidR="003C7764" w:rsidRPr="00F53583">
        <w:t xml:space="preserve">tesislerde </w:t>
      </w:r>
      <w:r w:rsidR="003B64BC" w:rsidRPr="00F53583">
        <w:t xml:space="preserve">üretilen atık suyun </w:t>
      </w:r>
      <w:proofErr w:type="spellStart"/>
      <w:r w:rsidR="003C7764" w:rsidRPr="00F53583">
        <w:t>bertarafında</w:t>
      </w:r>
      <w:proofErr w:type="spellEnd"/>
      <w:r w:rsidR="003C7764" w:rsidRPr="00F53583">
        <w:t xml:space="preserve"> </w:t>
      </w:r>
      <w:r w:rsidR="003B64BC" w:rsidRPr="00F53583">
        <w:t xml:space="preserve">derin </w:t>
      </w:r>
      <w:proofErr w:type="gramStart"/>
      <w:r w:rsidR="003B64BC" w:rsidRPr="00F53583">
        <w:t>enjeksiyon</w:t>
      </w:r>
      <w:proofErr w:type="gramEnd"/>
      <w:r w:rsidR="003B64BC" w:rsidRPr="00F53583">
        <w:t xml:space="preserve"> kuyuları kullan</w:t>
      </w:r>
      <w:r w:rsidR="00AD4291">
        <w:t>ılması sonucu</w:t>
      </w:r>
      <w:r w:rsidR="003B64BC" w:rsidRPr="00F53583">
        <w:t xml:space="preserve"> </w:t>
      </w:r>
      <w:proofErr w:type="spellStart"/>
      <w:r w:rsidR="003B64BC" w:rsidRPr="00F53583">
        <w:t>ak</w:t>
      </w:r>
      <w:r w:rsidR="00AD4291">
        <w:t>üf</w:t>
      </w:r>
      <w:r w:rsidR="003B64BC" w:rsidRPr="00F53583">
        <w:t>erde</w:t>
      </w:r>
      <w:proofErr w:type="spellEnd"/>
      <w:r w:rsidR="003B64BC" w:rsidRPr="00F53583">
        <w:t xml:space="preserve"> ve yeraltı suların</w:t>
      </w:r>
      <w:r w:rsidR="00AD4291">
        <w:t>a sızıntı olması,</w:t>
      </w:r>
    </w:p>
    <w:p w14:paraId="11AAE355" w14:textId="5308D93D" w:rsidR="004C439D" w:rsidRDefault="00883B87" w:rsidP="00883B87">
      <w:pPr>
        <w:pStyle w:val="ListeParagraf"/>
        <w:numPr>
          <w:ilvl w:val="0"/>
          <w:numId w:val="27"/>
        </w:numPr>
      </w:pPr>
      <w:proofErr w:type="gramStart"/>
      <w:r>
        <w:t>o</w:t>
      </w:r>
      <w:r w:rsidRPr="00F53583">
        <w:t>luşabilecek</w:t>
      </w:r>
      <w:proofErr w:type="gramEnd"/>
      <w:r w:rsidRPr="00F53583">
        <w:t xml:space="preserve"> </w:t>
      </w:r>
      <w:r w:rsidR="004C439D" w:rsidRPr="00F53583">
        <w:t>ham madde veya ürün sızıntısı veya salınımı sebebiyle yüzey sularını</w:t>
      </w:r>
      <w:r w:rsidR="004C439D">
        <w:t>n</w:t>
      </w:r>
      <w:r w:rsidR="004C439D" w:rsidRPr="00F53583">
        <w:t>, toprağı</w:t>
      </w:r>
      <w:r w:rsidR="004C439D">
        <w:t xml:space="preserve">n </w:t>
      </w:r>
      <w:r w:rsidR="004C439D" w:rsidRPr="00F53583">
        <w:t>ve yer altı sularını</w:t>
      </w:r>
      <w:r w:rsidR="004C439D">
        <w:t>n</w:t>
      </w:r>
      <w:r w:rsidR="004C439D" w:rsidRPr="00F53583">
        <w:t xml:space="preserve"> </w:t>
      </w:r>
      <w:r w:rsidR="004C439D">
        <w:t>kirlenmesi,</w:t>
      </w:r>
    </w:p>
    <w:p w14:paraId="2CAB4A94" w14:textId="7E672C47" w:rsidR="004C439D" w:rsidRDefault="00883B87" w:rsidP="00883B87">
      <w:pPr>
        <w:pStyle w:val="ListeParagraf"/>
        <w:numPr>
          <w:ilvl w:val="0"/>
          <w:numId w:val="27"/>
        </w:numPr>
      </w:pPr>
      <w:proofErr w:type="gramStart"/>
      <w:r>
        <w:t>e</w:t>
      </w:r>
      <w:r w:rsidRPr="00F53583">
        <w:t>kipman</w:t>
      </w:r>
      <w:proofErr w:type="gramEnd"/>
      <w:r w:rsidRPr="00F53583">
        <w:t xml:space="preserve"> </w:t>
      </w:r>
      <w:r w:rsidR="00B32973" w:rsidRPr="00F53583">
        <w:t>sızıntıları ve dökülmeleri ile ham petrolün tuzdan arındırılması gibi</w:t>
      </w:r>
      <w:r w:rsidR="004C439D">
        <w:t xml:space="preserve"> işlemler sonucu açığa çıka atık su,</w:t>
      </w:r>
    </w:p>
    <w:p w14:paraId="418EBAE7" w14:textId="4181540C" w:rsidR="004C439D" w:rsidRDefault="00883B87" w:rsidP="00883B87">
      <w:pPr>
        <w:pStyle w:val="ListeParagraf"/>
      </w:pPr>
      <w:proofErr w:type="gramStart"/>
      <w:r w:rsidRPr="00F53583">
        <w:t>damıtma</w:t>
      </w:r>
      <w:proofErr w:type="gramEnd"/>
      <w:r w:rsidR="003B64BC" w:rsidRPr="00F53583">
        <w:t xml:space="preserve">, </w:t>
      </w:r>
      <w:r w:rsidR="00B32973" w:rsidRPr="00F53583">
        <w:t xml:space="preserve">akışkan </w:t>
      </w:r>
      <w:r w:rsidR="001567AE" w:rsidRPr="00F53583">
        <w:t xml:space="preserve">katalitik </w:t>
      </w:r>
      <w:r w:rsidR="003B64BC" w:rsidRPr="00F53583">
        <w:t xml:space="preserve">parçalama ve </w:t>
      </w:r>
      <w:r w:rsidR="008552E0" w:rsidRPr="00F53583">
        <w:t xml:space="preserve">katalitik </w:t>
      </w:r>
      <w:r w:rsidR="000857CB" w:rsidRPr="00F53583">
        <w:t>proseslerinde</w:t>
      </w:r>
      <w:r w:rsidR="003B64BC" w:rsidRPr="00F53583">
        <w:t xml:space="preserve"> ortaya çıkan yağlı atık su</w:t>
      </w:r>
      <w:r w:rsidR="000857CB" w:rsidRPr="00F53583">
        <w:t>,</w:t>
      </w:r>
      <w:r w:rsidR="003B64BC" w:rsidRPr="00F53583">
        <w:t xml:space="preserve"> yağ kalıntılarını ve atık suda mevcut olabilecek </w:t>
      </w:r>
      <w:r w:rsidR="000857CB" w:rsidRPr="00F53583">
        <w:t>sülfürler</w:t>
      </w:r>
      <w:r w:rsidR="003B64BC" w:rsidRPr="00F53583">
        <w:t>, amonyak, askıda katı maddeler ve diğer bileşikler</w:t>
      </w:r>
      <w:r w:rsidR="004C439D">
        <w:t>,</w:t>
      </w:r>
    </w:p>
    <w:p w14:paraId="034501E7" w14:textId="10A1EC42" w:rsidR="003B64BC" w:rsidRPr="00F53583" w:rsidRDefault="003B64BC" w:rsidP="00883B87">
      <w:pPr>
        <w:pStyle w:val="ListeParagraf"/>
      </w:pPr>
      <w:r w:rsidRPr="00F53583">
        <w:t xml:space="preserve"> </w:t>
      </w:r>
      <w:proofErr w:type="gramStart"/>
      <w:r w:rsidR="00883B87" w:rsidRPr="00F53583">
        <w:t>geçmişte</w:t>
      </w:r>
      <w:proofErr w:type="gramEnd"/>
      <w:r w:rsidR="00883B87" w:rsidRPr="00F53583">
        <w:t xml:space="preserve"> </w:t>
      </w:r>
      <w:r w:rsidR="001D7776" w:rsidRPr="00F53583">
        <w:t>yapılan</w:t>
      </w:r>
      <w:r w:rsidRPr="00F53583">
        <w:t xml:space="preserve"> deşarjlardan kaynakl</w:t>
      </w:r>
      <w:r w:rsidR="001D7776" w:rsidRPr="00F53583">
        <w:t>ı</w:t>
      </w:r>
      <w:r w:rsidRPr="00F53583">
        <w:t xml:space="preserve"> </w:t>
      </w:r>
      <w:r w:rsidR="00B32973" w:rsidRPr="00F53583">
        <w:t>ciddi ölçüdeki kirlilikler</w:t>
      </w:r>
      <w:r w:rsidR="004C439D">
        <w:t>im</w:t>
      </w:r>
      <w:r w:rsidR="00B32973" w:rsidRPr="00F53583">
        <w:t xml:space="preserve"> </w:t>
      </w:r>
      <w:r w:rsidRPr="00F53583">
        <w:t xml:space="preserve">yüzey sularında kalmaya devam </w:t>
      </w:r>
      <w:r w:rsidR="004C439D">
        <w:t>etmesi,</w:t>
      </w:r>
    </w:p>
    <w:p w14:paraId="554B7269" w14:textId="77777777" w:rsidR="003B64BC" w:rsidRPr="00F53583" w:rsidRDefault="003B64BC" w:rsidP="00D51284">
      <w:pPr>
        <w:pStyle w:val="ListeParagraf"/>
        <w:numPr>
          <w:ilvl w:val="0"/>
          <w:numId w:val="16"/>
        </w:numPr>
      </w:pPr>
      <w:proofErr w:type="gramStart"/>
      <w:r w:rsidRPr="00F53583">
        <w:t>tanklarda</w:t>
      </w:r>
      <w:proofErr w:type="gramEnd"/>
      <w:r w:rsidRPr="00F53583">
        <w:t xml:space="preserve"> atık</w:t>
      </w:r>
      <w:r w:rsidR="00C94D5C" w:rsidRPr="00F53583">
        <w:t xml:space="preserve"> </w:t>
      </w:r>
      <w:r w:rsidRPr="00F53583">
        <w:t>su kaynaklı korozyonun artması nedeniyle tankların zarar görmesi</w:t>
      </w:r>
    </w:p>
    <w:p w14:paraId="4A710035" w14:textId="7E3132B2" w:rsidR="003B64BC" w:rsidRDefault="00FE611D" w:rsidP="00D51284">
      <w:pPr>
        <w:pStyle w:val="ListeParagraf"/>
        <w:numPr>
          <w:ilvl w:val="0"/>
          <w:numId w:val="16"/>
        </w:numPr>
      </w:pPr>
      <w:proofErr w:type="spellStart"/>
      <w:r w:rsidRPr="00F53583">
        <w:t>atıksu</w:t>
      </w:r>
      <w:proofErr w:type="spellEnd"/>
      <w:r w:rsidRPr="00F53583">
        <w:t xml:space="preserve"> deşarjından dolayı su yüzeylerinde kirlenme</w:t>
      </w:r>
    </w:p>
    <w:p w14:paraId="68F80C21" w14:textId="77777777" w:rsidR="003B64BC" w:rsidRDefault="003B64BC" w:rsidP="003B64BC">
      <w:pPr>
        <w:spacing w:line="240" w:lineRule="auto"/>
        <w:rPr>
          <w:color w:val="000000"/>
        </w:rPr>
      </w:pPr>
    </w:p>
    <w:p w14:paraId="18375DD8" w14:textId="77777777" w:rsidR="00883B87" w:rsidRDefault="00883B87" w:rsidP="003B64BC">
      <w:pPr>
        <w:spacing w:line="240" w:lineRule="auto"/>
        <w:rPr>
          <w:color w:val="000000"/>
        </w:rPr>
      </w:pPr>
    </w:p>
    <w:p w14:paraId="1F17D9E6" w14:textId="77777777" w:rsidR="00883B87" w:rsidRDefault="00883B87" w:rsidP="003B64BC">
      <w:pPr>
        <w:spacing w:line="240" w:lineRule="auto"/>
        <w:rPr>
          <w:color w:val="000000"/>
        </w:rPr>
      </w:pPr>
    </w:p>
    <w:p w14:paraId="710F0965" w14:textId="77777777" w:rsidR="00883B87" w:rsidRDefault="00883B87" w:rsidP="003B64BC">
      <w:pPr>
        <w:spacing w:line="240" w:lineRule="auto"/>
        <w:rPr>
          <w:color w:val="000000"/>
        </w:rPr>
      </w:pPr>
    </w:p>
    <w:p w14:paraId="68E85469" w14:textId="77777777" w:rsidR="00883B87" w:rsidRDefault="00883B87" w:rsidP="003B64BC">
      <w:pPr>
        <w:spacing w:line="240" w:lineRule="auto"/>
        <w:rPr>
          <w:color w:val="000000"/>
        </w:rPr>
      </w:pPr>
    </w:p>
    <w:p w14:paraId="33FB2F90" w14:textId="77777777" w:rsidR="00883B87" w:rsidRDefault="00883B87" w:rsidP="003B64BC">
      <w:pPr>
        <w:spacing w:line="240" w:lineRule="auto"/>
        <w:rPr>
          <w:color w:val="000000"/>
        </w:rPr>
      </w:pPr>
    </w:p>
    <w:p w14:paraId="465C84F9" w14:textId="77777777" w:rsidR="00883B87" w:rsidRPr="00F53583" w:rsidRDefault="00883B87" w:rsidP="003B64BC">
      <w:pPr>
        <w:spacing w:line="240" w:lineRule="auto"/>
        <w:rPr>
          <w:color w:val="000000"/>
        </w:rPr>
      </w:pPr>
    </w:p>
    <w:p w14:paraId="0EF6358B" w14:textId="77777777" w:rsidR="003B64BC" w:rsidRPr="00F53583" w:rsidRDefault="003B64BC" w:rsidP="00FB7BC5">
      <w:pPr>
        <w:pStyle w:val="Balk3"/>
        <w:rPr>
          <w:color w:val="auto"/>
        </w:rPr>
      </w:pPr>
      <w:r w:rsidRPr="00F53583">
        <w:lastRenderedPageBreak/>
        <w:t>Atık</w:t>
      </w:r>
    </w:p>
    <w:p w14:paraId="00030853" w14:textId="77777777" w:rsidR="003B64BC" w:rsidRPr="00F53583" w:rsidRDefault="003B64BC" w:rsidP="00FB7BC5"/>
    <w:p w14:paraId="0F62F7DA" w14:textId="02E6C9A5" w:rsidR="003B64BC" w:rsidRPr="00F53583" w:rsidRDefault="00247C80" w:rsidP="00FB7BC5">
      <w:r w:rsidRPr="00F53583">
        <w:t xml:space="preserve">Meydana gelen </w:t>
      </w:r>
      <w:r w:rsidR="003B64BC" w:rsidRPr="00F53583">
        <w:t>tehlikeli atıklar şunları içerir:</w:t>
      </w:r>
    </w:p>
    <w:p w14:paraId="62CB134D" w14:textId="76EFD7EA" w:rsidR="003B64BC" w:rsidRPr="00F53583" w:rsidRDefault="001E69EE" w:rsidP="00D51284">
      <w:pPr>
        <w:pStyle w:val="ListeParagraf"/>
        <w:numPr>
          <w:ilvl w:val="0"/>
          <w:numId w:val="17"/>
        </w:numPr>
      </w:pPr>
      <w:bookmarkStart w:id="5" w:name="_Hlk489434635"/>
      <w:r w:rsidRPr="00F53583">
        <w:t>Sudaki kalıntılar, kum, pullanmış pas, inorganik tuzlar ve katkı maddelerinden oluşan t</w:t>
      </w:r>
      <w:r w:rsidR="003B64BC" w:rsidRPr="00F53583">
        <w:t xml:space="preserve">ank tabanlarındaki </w:t>
      </w:r>
      <w:proofErr w:type="spellStart"/>
      <w:r w:rsidRPr="00F53583">
        <w:t>şlam</w:t>
      </w:r>
      <w:proofErr w:type="spellEnd"/>
      <w:r w:rsidRPr="00F53583">
        <w:t xml:space="preserve"> </w:t>
      </w:r>
      <w:r w:rsidR="003B64BC" w:rsidRPr="00F53583">
        <w:t>atıklar</w:t>
      </w:r>
      <w:r w:rsidRPr="00F53583">
        <w:t>ı</w:t>
      </w:r>
      <w:bookmarkEnd w:id="5"/>
      <w:r w:rsidR="00883B87">
        <w:t>,</w:t>
      </w:r>
    </w:p>
    <w:p w14:paraId="23B065FA" w14:textId="6A3B33B3" w:rsidR="003B64BC" w:rsidRPr="00F53583" w:rsidRDefault="003B64BC" w:rsidP="00D51284">
      <w:pPr>
        <w:pStyle w:val="ListeParagraf"/>
        <w:numPr>
          <w:ilvl w:val="0"/>
          <w:numId w:val="17"/>
        </w:numPr>
      </w:pPr>
      <w:r w:rsidRPr="00F53583">
        <w:t>Yağ/su ayırma sistemlerinden çıkan</w:t>
      </w:r>
      <w:r w:rsidR="00C37E3C" w:rsidRPr="00F53583">
        <w:t xml:space="preserve"> çamur</w:t>
      </w:r>
      <w:r w:rsidR="00FB3DCF" w:rsidRPr="00F53583">
        <w:t xml:space="preserve"> </w:t>
      </w:r>
      <w:r w:rsidRPr="00F53583">
        <w:t>atık</w:t>
      </w:r>
      <w:r w:rsidR="00FB3DCF" w:rsidRPr="00F53583">
        <w:t>ları</w:t>
      </w:r>
      <w:r w:rsidR="00883B87">
        <w:t>,</w:t>
      </w:r>
      <w:r w:rsidRPr="00F53583">
        <w:t xml:space="preserve"> </w:t>
      </w:r>
    </w:p>
    <w:p w14:paraId="4144E051" w14:textId="7C3B586E" w:rsidR="003B64BC" w:rsidRPr="00F53583" w:rsidRDefault="003B64BC" w:rsidP="00D51284">
      <w:pPr>
        <w:pStyle w:val="ListeParagraf"/>
        <w:numPr>
          <w:ilvl w:val="0"/>
          <w:numId w:val="17"/>
        </w:numPr>
      </w:pPr>
      <w:r w:rsidRPr="00F53583">
        <w:t>Dökülen temizlik malzemeleri</w:t>
      </w:r>
      <w:r w:rsidR="00883B87">
        <w:t>,</w:t>
      </w:r>
    </w:p>
    <w:p w14:paraId="0A5E5B9F" w14:textId="61C182CC" w:rsidR="003B64BC" w:rsidRPr="00F53583" w:rsidRDefault="003B64BC" w:rsidP="00D51284">
      <w:pPr>
        <w:pStyle w:val="ListeParagraf"/>
        <w:numPr>
          <w:ilvl w:val="0"/>
          <w:numId w:val="17"/>
        </w:numPr>
      </w:pPr>
      <w:r w:rsidRPr="00F53583">
        <w:t>Kontamine ekipman ve koruyucu giysiler</w:t>
      </w:r>
      <w:r w:rsidR="00883B87">
        <w:t>.</w:t>
      </w:r>
    </w:p>
    <w:p w14:paraId="60ED8E38" w14:textId="77777777" w:rsidR="003B64BC" w:rsidRPr="00F53583" w:rsidRDefault="003B64BC" w:rsidP="003B64BC">
      <w:pPr>
        <w:spacing w:line="240" w:lineRule="auto"/>
        <w:rPr>
          <w:color w:val="000000"/>
        </w:rPr>
      </w:pPr>
    </w:p>
    <w:p w14:paraId="1475E1AC" w14:textId="77777777" w:rsidR="003B64BC" w:rsidRPr="00F53583" w:rsidRDefault="003B64BC" w:rsidP="00FB7BC5">
      <w:r w:rsidRPr="00F53583">
        <w:t>Tehlikeli atıklar şu riskleri taşır:</w:t>
      </w:r>
    </w:p>
    <w:p w14:paraId="095F4979" w14:textId="57C3A7E5" w:rsidR="003B64BC" w:rsidRPr="00F53583" w:rsidRDefault="003B64BC" w:rsidP="00D51284">
      <w:pPr>
        <w:pStyle w:val="ListeParagraf"/>
        <w:numPr>
          <w:ilvl w:val="0"/>
          <w:numId w:val="18"/>
        </w:numPr>
      </w:pPr>
      <w:proofErr w:type="gramStart"/>
      <w:r w:rsidRPr="00F53583">
        <w:t>tehlikeli</w:t>
      </w:r>
      <w:proofErr w:type="gramEnd"/>
      <w:r w:rsidRPr="00F53583">
        <w:t xml:space="preserve"> atıklardan kaynaklanan saha kirliliği</w:t>
      </w:r>
      <w:r w:rsidR="00883B87">
        <w:t>,</w:t>
      </w:r>
    </w:p>
    <w:p w14:paraId="27924D19" w14:textId="080CE997" w:rsidR="003B64BC" w:rsidRPr="00F53583" w:rsidRDefault="00750264" w:rsidP="00D51284">
      <w:pPr>
        <w:pStyle w:val="ListeParagraf"/>
        <w:numPr>
          <w:ilvl w:val="0"/>
          <w:numId w:val="18"/>
        </w:numPr>
      </w:pPr>
      <w:bookmarkStart w:id="6" w:name="_Hlk489434671"/>
      <w:proofErr w:type="gramStart"/>
      <w:r w:rsidRPr="00F53583">
        <w:t>su</w:t>
      </w:r>
      <w:proofErr w:type="gramEnd"/>
      <w:r w:rsidRPr="00F53583">
        <w:t xml:space="preserve"> kaynaklarının kirlenmesi</w:t>
      </w:r>
      <w:bookmarkEnd w:id="6"/>
      <w:r w:rsidR="00883B87">
        <w:t>.</w:t>
      </w:r>
    </w:p>
    <w:p w14:paraId="32A47D04" w14:textId="755351A0" w:rsidR="003B64BC" w:rsidRPr="00F53583" w:rsidRDefault="00CA70BA" w:rsidP="003B64BC">
      <w:pPr>
        <w:spacing w:line="240" w:lineRule="auto"/>
        <w:rPr>
          <w:color w:val="000000"/>
        </w:rPr>
      </w:pPr>
      <w:r w:rsidRPr="00F53583">
        <w:t>Rafinerilerde işlenen her 1 mily</w:t>
      </w:r>
      <w:r w:rsidR="00883B87">
        <w:t>on ton ham petrol için ortalama</w:t>
      </w:r>
      <w:r w:rsidRPr="00F53583">
        <w:t xml:space="preserve"> 0,1 - 5 milyon ton atık su ve 10 - 2,000 ton katı atık üretilir.</w:t>
      </w:r>
    </w:p>
    <w:p w14:paraId="6B5CE07C" w14:textId="77777777" w:rsidR="003B64BC" w:rsidRPr="00F53583" w:rsidRDefault="003B64BC" w:rsidP="003B64BC">
      <w:pPr>
        <w:spacing w:line="240" w:lineRule="auto"/>
        <w:rPr>
          <w:color w:val="000000"/>
        </w:rPr>
      </w:pPr>
    </w:p>
    <w:p w14:paraId="651CF3AC" w14:textId="7F83FCDE" w:rsidR="003B64BC" w:rsidRPr="00F53583" w:rsidRDefault="003B64BC" w:rsidP="00FB7BC5">
      <w:pPr>
        <w:pStyle w:val="Balk3"/>
        <w:rPr>
          <w:color w:val="auto"/>
        </w:rPr>
      </w:pPr>
      <w:r w:rsidRPr="00F53583">
        <w:t xml:space="preserve">Diğer etkiler (örneğin, koku, ses, titreşim, elektromanyetik alan </w:t>
      </w:r>
      <w:r w:rsidR="002D6DFB" w:rsidRPr="00F53583">
        <w:t>vb.</w:t>
      </w:r>
      <w:r w:rsidRPr="00F53583">
        <w:t>)</w:t>
      </w:r>
    </w:p>
    <w:p w14:paraId="3662ACF6" w14:textId="77777777" w:rsidR="004C439D" w:rsidRDefault="003B64BC" w:rsidP="00883B87">
      <w:pPr>
        <w:pStyle w:val="ListeParagraf"/>
        <w:numPr>
          <w:ilvl w:val="0"/>
          <w:numId w:val="29"/>
        </w:numPr>
      </w:pPr>
      <w:r w:rsidRPr="00F53583">
        <w:t xml:space="preserve">Rafinerinin işletilmesiyle artan nakliye </w:t>
      </w:r>
      <w:r w:rsidR="00D91AAB" w:rsidRPr="00F53583">
        <w:t xml:space="preserve">ve trafik </w:t>
      </w:r>
      <w:r w:rsidRPr="00F53583">
        <w:t>faaliyetleri, yakın yerleşim yerlerinde gürültü seviyesinde</w:t>
      </w:r>
      <w:r w:rsidR="004C439D">
        <w:t>ki artış,</w:t>
      </w:r>
    </w:p>
    <w:p w14:paraId="64C2F07C" w14:textId="25DFA635" w:rsidR="004C439D" w:rsidRDefault="003B64BC" w:rsidP="00883B87">
      <w:pPr>
        <w:pStyle w:val="ListeParagraf"/>
        <w:numPr>
          <w:ilvl w:val="0"/>
          <w:numId w:val="29"/>
        </w:numPr>
      </w:pPr>
      <w:r w:rsidRPr="00F53583">
        <w:t>Çalışanların yüksek ses seviyelerine maruz kalması</w:t>
      </w:r>
      <w:r w:rsidR="004C439D">
        <w:t>,</w:t>
      </w:r>
    </w:p>
    <w:p w14:paraId="4DC56CE5" w14:textId="43DC3ED4" w:rsidR="004C439D" w:rsidRDefault="003B64BC" w:rsidP="00883B87">
      <w:pPr>
        <w:pStyle w:val="ListeParagraf"/>
      </w:pPr>
      <w:r w:rsidRPr="00F53583">
        <w:t xml:space="preserve">Rafinerilerden yayılan gürültünün insanlar ve hayvanlar üzerinde </w:t>
      </w:r>
      <w:r w:rsidR="004C439D">
        <w:t>etkileri,</w:t>
      </w:r>
    </w:p>
    <w:p w14:paraId="47584B35" w14:textId="67AE769E" w:rsidR="004C439D" w:rsidRDefault="002C57E0" w:rsidP="00883B87">
      <w:pPr>
        <w:pStyle w:val="ListeParagraf"/>
      </w:pPr>
      <w:r w:rsidRPr="00F53583">
        <w:t>Rafinerilerden kaynaklanan k</w:t>
      </w:r>
      <w:r w:rsidR="003B64BC" w:rsidRPr="00F53583">
        <w:t>oku</w:t>
      </w:r>
      <w:r w:rsidR="00D91AAB" w:rsidRPr="00F53583">
        <w:t xml:space="preserve"> emisyonları</w:t>
      </w:r>
      <w:r w:rsidR="004C439D">
        <w:t xml:space="preserve"> (</w:t>
      </w:r>
      <w:r w:rsidR="004C439D" w:rsidRPr="00F53583">
        <w:t>Ham petrol nispeten yüksek miktarda kükürt içerir. Yakıt üretmek için rafineride ham petrol ısıtıldığında kükürt, renksiz</w:t>
      </w:r>
      <w:r w:rsidR="004C439D">
        <w:t xml:space="preserve"> ve çok kuvvetli bir kokuya sahip</w:t>
      </w:r>
      <w:r w:rsidR="004C439D" w:rsidRPr="00F53583">
        <w:t xml:space="preserve"> bir gaz olan kükürt dioksit haline dönüştürülür</w:t>
      </w:r>
      <w:r w:rsidR="004C439D">
        <w:t>.)</w:t>
      </w:r>
      <w:r w:rsidR="00883B87">
        <w:t>,</w:t>
      </w:r>
    </w:p>
    <w:p w14:paraId="6BCCE487" w14:textId="6CAB04C5" w:rsidR="004C439D" w:rsidRDefault="00883B87" w:rsidP="00883B87">
      <w:pPr>
        <w:pStyle w:val="ListeParagraf"/>
      </w:pPr>
      <w:r>
        <w:t xml:space="preserve">Titreşim </w:t>
      </w:r>
      <w:r w:rsidR="004C439D">
        <w:t>(</w:t>
      </w:r>
      <w:r w:rsidR="003B64BC" w:rsidRPr="00F53583">
        <w:t>sıklıkla teknolojik araçların ve ulaşım ar</w:t>
      </w:r>
      <w:r w:rsidR="00CB4230" w:rsidRPr="00F53583">
        <w:t>açlarının neden olduğu gürültüy</w:t>
      </w:r>
      <w:r w:rsidR="003B64BC" w:rsidRPr="00F53583">
        <w:t>le ilişkilidir.</w:t>
      </w:r>
      <w:r w:rsidR="004C439D">
        <w:t>)</w:t>
      </w:r>
      <w:r>
        <w:t>,</w:t>
      </w:r>
    </w:p>
    <w:p w14:paraId="0A583A98" w14:textId="77777777" w:rsidR="004C439D" w:rsidRDefault="004C439D" w:rsidP="00883B87">
      <w:pPr>
        <w:pStyle w:val="ListeParagraf"/>
      </w:pPr>
      <w:r w:rsidRPr="00F53583">
        <w:t>Rafineri tesislerinde kaza sonucu çıkan yangınlar, patlamalar, kimyasal sızıntılar ve gaz sızıntılar</w:t>
      </w:r>
      <w:r>
        <w:t>ı,</w:t>
      </w:r>
    </w:p>
    <w:p w14:paraId="622F20F0" w14:textId="77777777" w:rsidR="004C439D" w:rsidRDefault="004C439D" w:rsidP="00883B87">
      <w:pPr>
        <w:pStyle w:val="ListeParagraf"/>
      </w:pPr>
      <w:r w:rsidRPr="00F53583">
        <w:rPr>
          <w:color w:val="000000"/>
        </w:rPr>
        <w:t>Rafineriler</w:t>
      </w:r>
      <w:r>
        <w:rPr>
          <w:color w:val="000000"/>
        </w:rPr>
        <w:t>in</w:t>
      </w:r>
      <w:r w:rsidRPr="00F53583">
        <w:rPr>
          <w:color w:val="000000"/>
        </w:rPr>
        <w:t xml:space="preserve"> </w:t>
      </w:r>
      <w:r w:rsidRPr="00F53583">
        <w:t xml:space="preserve">karbondioksit formunda önemli miktarda sera gazı emisyonu ürettikleri için iklim üzerinde </w:t>
      </w:r>
      <w:r>
        <w:t>etkileri,</w:t>
      </w:r>
    </w:p>
    <w:p w14:paraId="222A6731" w14:textId="26632EEB" w:rsidR="004C439D" w:rsidRPr="00F53583" w:rsidRDefault="004C439D" w:rsidP="004C439D">
      <w:pPr>
        <w:pStyle w:val="ListeParagraf"/>
      </w:pPr>
      <w:r w:rsidRPr="00F53583">
        <w:t>Rafineri tesisleri genellikle kurulduğu alanın peyzajını değişt</w:t>
      </w:r>
      <w:r>
        <w:t>iren büyük fiziksel yapılar olduğu için, r</w:t>
      </w:r>
      <w:r w:rsidRPr="00F53583">
        <w:t>afineri tesisinde yer alan ünitelerin boyutu ve miktarı</w:t>
      </w:r>
      <w:r>
        <w:t>na bağlı olarak görsel etkiler,</w:t>
      </w:r>
    </w:p>
    <w:p w14:paraId="42DF5C94" w14:textId="7D89F1C1" w:rsidR="003B64BC" w:rsidRPr="00F53583" w:rsidRDefault="003B64BC" w:rsidP="00883B87">
      <w:pPr>
        <w:pStyle w:val="ListeParagraf"/>
      </w:pPr>
      <w:bookmarkStart w:id="7" w:name="_Hlk489434795"/>
      <w:r w:rsidRPr="00F53583">
        <w:t xml:space="preserve">Elektromanyetik alanlar </w:t>
      </w:r>
      <w:r w:rsidR="00876793" w:rsidRPr="00F53583">
        <w:t xml:space="preserve">önemli bir etki </w:t>
      </w:r>
      <w:r w:rsidRPr="00F53583">
        <w:t>değerlendiril</w:t>
      </w:r>
      <w:r w:rsidR="00876793" w:rsidRPr="00F53583">
        <w:t>memektedir</w:t>
      </w:r>
      <w:bookmarkEnd w:id="7"/>
      <w:r w:rsidR="00876793" w:rsidRPr="00F53583">
        <w:t>.</w:t>
      </w:r>
    </w:p>
    <w:p w14:paraId="27C7F9F0" w14:textId="77777777" w:rsidR="003B64BC" w:rsidRPr="00F53583" w:rsidRDefault="003B64BC" w:rsidP="003B64BC">
      <w:pPr>
        <w:spacing w:line="240" w:lineRule="auto"/>
        <w:rPr>
          <w:color w:val="000000"/>
        </w:rPr>
      </w:pPr>
    </w:p>
    <w:p w14:paraId="3DCC2C2D" w14:textId="77777777" w:rsidR="003B64BC" w:rsidRPr="00F53583" w:rsidRDefault="003B64BC" w:rsidP="00FB7BC5">
      <w:pPr>
        <w:pStyle w:val="Balk3"/>
        <w:rPr>
          <w:color w:val="auto"/>
        </w:rPr>
      </w:pPr>
      <w:r w:rsidRPr="00F53583">
        <w:t>Enerji tüketimi</w:t>
      </w:r>
    </w:p>
    <w:p w14:paraId="5CC798D5" w14:textId="5A0798DA" w:rsidR="003B64BC" w:rsidRPr="00F53583" w:rsidRDefault="003B64BC" w:rsidP="00883B87">
      <w:pPr>
        <w:pStyle w:val="ListeParagraf"/>
      </w:pPr>
      <w:bookmarkStart w:id="8" w:name="_Hlk485586655"/>
      <w:r w:rsidRPr="00F53583">
        <w:t>Petrol rafinerileri</w:t>
      </w:r>
      <w:r w:rsidR="002E36E3" w:rsidRPr="00F53583">
        <w:t>nde işletme aşamasında</w:t>
      </w:r>
      <w:r w:rsidRPr="00F53583">
        <w:t xml:space="preserve"> </w:t>
      </w:r>
      <w:r w:rsidR="002E36E3" w:rsidRPr="00F53583">
        <w:t xml:space="preserve">yüksek </w:t>
      </w:r>
      <w:r w:rsidRPr="00F53583">
        <w:t>miktarda enerji tüketi</w:t>
      </w:r>
      <w:r w:rsidR="002E36E3" w:rsidRPr="00F53583">
        <w:t>li</w:t>
      </w:r>
      <w:r w:rsidRPr="00F53583">
        <w:t xml:space="preserve">r. </w:t>
      </w:r>
    </w:p>
    <w:bookmarkEnd w:id="8"/>
    <w:p w14:paraId="703EFF17" w14:textId="77777777" w:rsidR="003B64BC" w:rsidRPr="00F53583" w:rsidRDefault="003B64BC" w:rsidP="003B64BC">
      <w:pPr>
        <w:spacing w:line="240" w:lineRule="auto"/>
        <w:rPr>
          <w:color w:val="000000"/>
        </w:rPr>
      </w:pPr>
    </w:p>
    <w:p w14:paraId="3BCCFBC8" w14:textId="77777777" w:rsidR="003B64BC" w:rsidRPr="00F53583" w:rsidRDefault="003B64BC" w:rsidP="00FB7BC5">
      <w:pPr>
        <w:pStyle w:val="Balk3"/>
        <w:rPr>
          <w:color w:val="auto"/>
        </w:rPr>
      </w:pPr>
      <w:r w:rsidRPr="00F53583">
        <w:t>Su tüketimi</w:t>
      </w:r>
    </w:p>
    <w:p w14:paraId="41E40D2F" w14:textId="43149AEE" w:rsidR="003B64BC" w:rsidRPr="00F53583" w:rsidRDefault="003B64BC" w:rsidP="00883B87">
      <w:pPr>
        <w:pStyle w:val="ListeParagraf"/>
      </w:pPr>
      <w:r w:rsidRPr="00883B87">
        <w:t>Petrol rafinerileri</w:t>
      </w:r>
      <w:r w:rsidR="002E36E3" w:rsidRPr="00883B87">
        <w:t>nde işletme aşamasında</w:t>
      </w:r>
      <w:r w:rsidRPr="00883B87">
        <w:t xml:space="preserve"> </w:t>
      </w:r>
      <w:r w:rsidR="002E36E3" w:rsidRPr="00883B87">
        <w:t xml:space="preserve">yüksek </w:t>
      </w:r>
      <w:r w:rsidRPr="00883B87">
        <w:t>miktarda su tüketi</w:t>
      </w:r>
      <w:r w:rsidR="002E36E3" w:rsidRPr="00883B87">
        <w:t>mi olmaktadır</w:t>
      </w:r>
      <w:r w:rsidRPr="00883B87">
        <w:t>. Bu rafineriler 1</w:t>
      </w:r>
      <w:r w:rsidRPr="00F53583">
        <w:t xml:space="preserve"> milyon ton işlenmiş </w:t>
      </w:r>
      <w:r w:rsidR="00C656C7" w:rsidRPr="00F53583">
        <w:t xml:space="preserve">petrol </w:t>
      </w:r>
      <w:r w:rsidRPr="00F53583">
        <w:t>başına 0,1 - 5 milyon ton atık su üretir.</w:t>
      </w:r>
    </w:p>
    <w:p w14:paraId="64DAA2A2" w14:textId="77777777" w:rsidR="003B64BC" w:rsidRPr="00F53583" w:rsidRDefault="003B64BC" w:rsidP="003B64BC">
      <w:pPr>
        <w:spacing w:line="240" w:lineRule="auto"/>
        <w:rPr>
          <w:color w:val="000000"/>
        </w:rPr>
      </w:pPr>
    </w:p>
    <w:p w14:paraId="329E0389" w14:textId="08887135" w:rsidR="003B64BC" w:rsidRPr="00F53583" w:rsidRDefault="003B64BC" w:rsidP="00F53583">
      <w:pPr>
        <w:pStyle w:val="Balk3"/>
        <w:jc w:val="left"/>
        <w:rPr>
          <w:color w:val="auto"/>
        </w:rPr>
      </w:pPr>
      <w:r w:rsidRPr="00F53583">
        <w:lastRenderedPageBreak/>
        <w:t xml:space="preserve">Hammadde tüketimi </w:t>
      </w:r>
    </w:p>
    <w:p w14:paraId="07261BE2" w14:textId="77777777" w:rsidR="00CA70BA" w:rsidRPr="00F53583" w:rsidRDefault="002E36E3" w:rsidP="00F53583">
      <w:r w:rsidRPr="00F53583">
        <w:t>Avrupa’da yer alan rafinerilerinin kapasitesi yılda 0,5 milyon ton petrol ile yılda 20 milyon tondan fazla ham petrol aralığında</w:t>
      </w:r>
      <w:r w:rsidR="00CA70BA" w:rsidRPr="00F53583">
        <w:t xml:space="preserve"> değişmektedir.</w:t>
      </w:r>
      <w:r w:rsidRPr="00F53583">
        <w:t xml:space="preserve"> </w:t>
      </w:r>
    </w:p>
    <w:p w14:paraId="302D610F" w14:textId="77777777" w:rsidR="00BC129B" w:rsidRPr="00F53583" w:rsidRDefault="00BC129B" w:rsidP="00BC129B"/>
    <w:p w14:paraId="57F1559D" w14:textId="31A31FB4" w:rsidR="00BC129B" w:rsidRPr="00F53583" w:rsidRDefault="00BC129B" w:rsidP="00BC129B">
      <w:pPr>
        <w:pStyle w:val="Balk2"/>
      </w:pPr>
      <w:r w:rsidRPr="00F53583">
        <w:t>KAPA</w:t>
      </w:r>
      <w:r w:rsidR="00684252" w:rsidRPr="00F53583">
        <w:t>NIŞ</w:t>
      </w:r>
      <w:r w:rsidRPr="00F53583">
        <w:t xml:space="preserve"> / İŞLETME</w:t>
      </w:r>
      <w:r w:rsidR="000E0DF4" w:rsidRPr="00F53583">
        <w:t xml:space="preserve"> SONRASI</w:t>
      </w:r>
    </w:p>
    <w:p w14:paraId="606E47B8" w14:textId="69E40675" w:rsidR="00FB7BC5" w:rsidRPr="00F53583" w:rsidRDefault="00684252" w:rsidP="00FB7BC5">
      <w:r w:rsidRPr="00F53583">
        <w:t>Kapanış</w:t>
      </w:r>
      <w:r w:rsidR="00FB7BC5" w:rsidRPr="00F53583">
        <w:t xml:space="preserve"> faaliyetleri sırasında aşağıda belirtilen çevresel etkiler dikkate alın</w:t>
      </w:r>
      <w:r w:rsidRPr="00F53583">
        <w:t>malıdır</w:t>
      </w:r>
      <w:r w:rsidR="00FB7BC5" w:rsidRPr="00F53583">
        <w:t>:</w:t>
      </w:r>
    </w:p>
    <w:p w14:paraId="01C235F7" w14:textId="77777777" w:rsidR="00FB7BC5" w:rsidRPr="00F53583" w:rsidRDefault="00FB7BC5" w:rsidP="00FB7BC5"/>
    <w:p w14:paraId="129CE939" w14:textId="77777777" w:rsidR="00FB7BC5" w:rsidRPr="00F53583" w:rsidRDefault="00FB7BC5" w:rsidP="00FB7BC5">
      <w:pPr>
        <w:pStyle w:val="Balk3"/>
      </w:pPr>
      <w:r w:rsidRPr="00F53583">
        <w:t>Gürültü ve titreşim</w:t>
      </w:r>
    </w:p>
    <w:p w14:paraId="28ABF4CC" w14:textId="6F86AEF2" w:rsidR="00FB7BC5" w:rsidRPr="00F53583" w:rsidRDefault="000E0DF4" w:rsidP="00D51284">
      <w:pPr>
        <w:pStyle w:val="ListeParagraf"/>
        <w:numPr>
          <w:ilvl w:val="0"/>
          <w:numId w:val="20"/>
        </w:numPr>
      </w:pPr>
      <w:r w:rsidRPr="00F53583">
        <w:t xml:space="preserve">Rafineri </w:t>
      </w:r>
      <w:r w:rsidR="00FB7BC5" w:rsidRPr="00F53583">
        <w:t>tesisinin yıkımında kullanılan makinelerin çıkardığı gürültü</w:t>
      </w:r>
      <w:r w:rsidR="00883B87">
        <w:t>,</w:t>
      </w:r>
    </w:p>
    <w:p w14:paraId="67DAEC5B" w14:textId="1CF27A45" w:rsidR="00FB7BC5" w:rsidRPr="00F53583" w:rsidRDefault="000E0DF4" w:rsidP="00D51284">
      <w:pPr>
        <w:pStyle w:val="ListeParagraf"/>
        <w:numPr>
          <w:ilvl w:val="0"/>
          <w:numId w:val="20"/>
        </w:numPr>
      </w:pPr>
      <w:r w:rsidRPr="00F53583">
        <w:t>Kapama</w:t>
      </w:r>
      <w:r w:rsidR="00FB7BC5" w:rsidRPr="00F53583">
        <w:t xml:space="preserve"> faaliyetlerinin yarattığı trafikten kaynaklanan gürültü (bina enkazının temizlenmesi gibi)</w:t>
      </w:r>
      <w:r w:rsidR="00883B87">
        <w:t>,</w:t>
      </w:r>
    </w:p>
    <w:p w14:paraId="54AA4C61" w14:textId="1D496264" w:rsidR="00FB7BC5" w:rsidRPr="00F53583" w:rsidRDefault="000E0DF4" w:rsidP="00D51284">
      <w:pPr>
        <w:pStyle w:val="ListeParagraf"/>
        <w:numPr>
          <w:ilvl w:val="0"/>
          <w:numId w:val="20"/>
        </w:numPr>
      </w:pPr>
      <w:r w:rsidRPr="00F53583">
        <w:t xml:space="preserve">Rafineri </w:t>
      </w:r>
      <w:r w:rsidR="00FB7BC5" w:rsidRPr="00F53583">
        <w:t>tesisinin yıkımında kullanılan makinelerin çıkardığı titreşim</w:t>
      </w:r>
      <w:r w:rsidR="00883B87">
        <w:t>.</w:t>
      </w:r>
    </w:p>
    <w:p w14:paraId="1A74EFCC" w14:textId="77777777" w:rsidR="00FB7BC5" w:rsidRPr="00F53583" w:rsidRDefault="00FB7BC5" w:rsidP="00FB7BC5">
      <w:pPr>
        <w:pStyle w:val="ListeParagraf"/>
        <w:widowControl/>
        <w:numPr>
          <w:ilvl w:val="0"/>
          <w:numId w:val="0"/>
        </w:numPr>
        <w:tabs>
          <w:tab w:val="clear" w:pos="709"/>
        </w:tabs>
        <w:spacing w:before="0" w:after="0" w:line="240" w:lineRule="auto"/>
        <w:ind w:left="360"/>
        <w:contextualSpacing/>
        <w:jc w:val="left"/>
        <w:rPr>
          <w:color w:val="000000"/>
        </w:rPr>
      </w:pPr>
    </w:p>
    <w:p w14:paraId="6C9A9308" w14:textId="77777777" w:rsidR="00FB7BC5" w:rsidRPr="00F53583" w:rsidRDefault="00FB7BC5" w:rsidP="00FB7BC5">
      <w:pPr>
        <w:pStyle w:val="Balk3"/>
      </w:pPr>
      <w:r w:rsidRPr="00F53583">
        <w:t>Hava kirliliği</w:t>
      </w:r>
    </w:p>
    <w:p w14:paraId="01077CD1" w14:textId="23504815" w:rsidR="00FB7BC5" w:rsidRPr="00F53583" w:rsidRDefault="00FB7BC5" w:rsidP="00D51284">
      <w:pPr>
        <w:pStyle w:val="ListeParagraf"/>
        <w:numPr>
          <w:ilvl w:val="0"/>
          <w:numId w:val="21"/>
        </w:numPr>
      </w:pPr>
      <w:proofErr w:type="gramStart"/>
      <w:r w:rsidRPr="00F53583">
        <w:t>tozlu</w:t>
      </w:r>
      <w:proofErr w:type="gramEnd"/>
      <w:r w:rsidRPr="00F53583">
        <w:t xml:space="preserve"> yüzeylerin rüzgar ve/veya işletmeden çıkarma faaliyetlerinin yarattığı trafiğe maruz kalması sonucu </w:t>
      </w:r>
      <w:r w:rsidR="000E0DF4" w:rsidRPr="00F53583">
        <w:t xml:space="preserve">oluşan </w:t>
      </w:r>
      <w:r w:rsidRPr="00F53583">
        <w:t>toz emisyonu</w:t>
      </w:r>
      <w:r w:rsidR="00883B87">
        <w:t>,</w:t>
      </w:r>
      <w:r w:rsidRPr="00F53583">
        <w:t xml:space="preserve"> </w:t>
      </w:r>
    </w:p>
    <w:p w14:paraId="174C086A" w14:textId="59EA187B" w:rsidR="00FB7BC5" w:rsidRPr="00F53583" w:rsidRDefault="000E0DF4" w:rsidP="00D51284">
      <w:pPr>
        <w:pStyle w:val="ListeParagraf"/>
        <w:numPr>
          <w:ilvl w:val="0"/>
          <w:numId w:val="21"/>
        </w:numPr>
      </w:pPr>
      <w:r w:rsidRPr="00F53583">
        <w:t xml:space="preserve">Rafineri </w:t>
      </w:r>
      <w:r w:rsidR="00FB7BC5" w:rsidRPr="00F53583">
        <w:t>tesisinin yıkımında kullanılan makinelerden açığa çıkan kirleticilerin emisyonu (</w:t>
      </w:r>
      <w:proofErr w:type="spellStart"/>
      <w:r w:rsidR="00FB7BC5" w:rsidRPr="00F53583">
        <w:t>NO</w:t>
      </w:r>
      <w:r w:rsidR="00FB7BC5" w:rsidRPr="00F53583">
        <w:rPr>
          <w:vertAlign w:val="subscript"/>
        </w:rPr>
        <w:t>x</w:t>
      </w:r>
      <w:proofErr w:type="spellEnd"/>
      <w:r w:rsidR="00FB7BC5" w:rsidRPr="00F53583">
        <w:t xml:space="preserve">, </w:t>
      </w:r>
      <w:r w:rsidR="00B64E1E" w:rsidRPr="00F53583">
        <w:t xml:space="preserve">askıda </w:t>
      </w:r>
      <w:r w:rsidRPr="00F53583">
        <w:t>katı madde vb.</w:t>
      </w:r>
      <w:r w:rsidR="00FB7BC5" w:rsidRPr="00F53583">
        <w:t>)</w:t>
      </w:r>
      <w:r w:rsidR="00883B87">
        <w:t>.</w:t>
      </w:r>
    </w:p>
    <w:p w14:paraId="5AEB7D9C" w14:textId="77777777" w:rsidR="00FB7BC5" w:rsidRPr="00F53583" w:rsidRDefault="00FB7BC5" w:rsidP="00FB7BC5">
      <w:pPr>
        <w:pStyle w:val="ListeParagraf"/>
        <w:widowControl/>
        <w:numPr>
          <w:ilvl w:val="0"/>
          <w:numId w:val="0"/>
        </w:numPr>
        <w:tabs>
          <w:tab w:val="clear" w:pos="709"/>
        </w:tabs>
        <w:spacing w:before="0" w:after="0" w:line="240" w:lineRule="auto"/>
        <w:ind w:left="360"/>
        <w:contextualSpacing/>
        <w:jc w:val="left"/>
        <w:rPr>
          <w:color w:val="000000"/>
        </w:rPr>
      </w:pPr>
    </w:p>
    <w:p w14:paraId="173EAA5F" w14:textId="77777777" w:rsidR="00FB7BC5" w:rsidRPr="00F53583" w:rsidRDefault="00FB7BC5" w:rsidP="00FB7BC5">
      <w:pPr>
        <w:pStyle w:val="Balk3"/>
      </w:pPr>
      <w:r w:rsidRPr="00F53583">
        <w:t>Atıklar</w:t>
      </w:r>
    </w:p>
    <w:p w14:paraId="5A1AAE77" w14:textId="04BA1222" w:rsidR="00FB7BC5" w:rsidRPr="00F53583" w:rsidRDefault="000E0DF4" w:rsidP="00D51284">
      <w:pPr>
        <w:pStyle w:val="ListeParagraf"/>
        <w:numPr>
          <w:ilvl w:val="0"/>
          <w:numId w:val="22"/>
        </w:numPr>
      </w:pPr>
      <w:r w:rsidRPr="00F53583">
        <w:t xml:space="preserve">Rafineri </w:t>
      </w:r>
      <w:r w:rsidR="00FB7BC5" w:rsidRPr="00F53583">
        <w:t xml:space="preserve">tesisinin </w:t>
      </w:r>
      <w:r w:rsidRPr="00F53583">
        <w:t>kapatılması</w:t>
      </w:r>
      <w:r w:rsidR="00FB7BC5" w:rsidRPr="00F53583">
        <w:t xml:space="preserve"> bir sonucu olarak tehlike</w:t>
      </w:r>
      <w:r w:rsidR="00B64E1E" w:rsidRPr="00F53583">
        <w:t>siz</w:t>
      </w:r>
      <w:r w:rsidR="00FB7BC5" w:rsidRPr="00F53583">
        <w:t xml:space="preserve"> atık </w:t>
      </w:r>
      <w:r w:rsidR="00B64E1E" w:rsidRPr="00F53583">
        <w:t>oluşumu</w:t>
      </w:r>
      <w:r w:rsidR="00883B87">
        <w:t>,</w:t>
      </w:r>
    </w:p>
    <w:p w14:paraId="4CA3EEA9" w14:textId="715667F5" w:rsidR="00FB7BC5" w:rsidRPr="00F53583" w:rsidRDefault="000E0DF4" w:rsidP="00D51284">
      <w:pPr>
        <w:pStyle w:val="ListeParagraf"/>
        <w:numPr>
          <w:ilvl w:val="0"/>
          <w:numId w:val="22"/>
        </w:numPr>
      </w:pPr>
      <w:r w:rsidRPr="00F53583">
        <w:t>Kapanan</w:t>
      </w:r>
      <w:r w:rsidR="00FB7BC5" w:rsidRPr="00F53583">
        <w:t xml:space="preserve"> tesislerde </w:t>
      </w:r>
      <w:r w:rsidR="00B64E1E" w:rsidRPr="00F53583">
        <w:t xml:space="preserve">oluşan </w:t>
      </w:r>
      <w:r w:rsidR="00FB7BC5" w:rsidRPr="00F53583">
        <w:t>(</w:t>
      </w:r>
      <w:r w:rsidRPr="00F53583">
        <w:t xml:space="preserve">kontamine olmuş </w:t>
      </w:r>
      <w:r w:rsidR="00FB7BC5" w:rsidRPr="00F53583">
        <w:t xml:space="preserve">bina </w:t>
      </w:r>
      <w:r w:rsidRPr="00F53583">
        <w:t>yıkıntısı</w:t>
      </w:r>
      <w:r w:rsidR="00FB7BC5" w:rsidRPr="00F53583">
        <w:t xml:space="preserve">) ve </w:t>
      </w:r>
      <w:r w:rsidRPr="00F53583">
        <w:t>kapama</w:t>
      </w:r>
      <w:r w:rsidR="00FB7BC5" w:rsidRPr="00F53583">
        <w:t xml:space="preserve"> faaliyetleri</w:t>
      </w:r>
      <w:r w:rsidR="003D1029" w:rsidRPr="00F53583">
        <w:t xml:space="preserve">nde kullanılan makinelerin </w:t>
      </w:r>
      <w:r w:rsidR="00B64E1E" w:rsidRPr="00F53583">
        <w:t xml:space="preserve">sebep olduğu </w:t>
      </w:r>
      <w:r w:rsidR="00FB7BC5" w:rsidRPr="00F53583">
        <w:t>(</w:t>
      </w:r>
      <w:r w:rsidRPr="00F53583">
        <w:t xml:space="preserve">kontamine olmuş </w:t>
      </w:r>
      <w:r w:rsidR="00FB7BC5" w:rsidRPr="00F53583">
        <w:t xml:space="preserve">temizlik malzemeleri, </w:t>
      </w:r>
      <w:r w:rsidRPr="00F53583">
        <w:t>atık yağlar</w:t>
      </w:r>
      <w:r w:rsidR="00FB7BC5" w:rsidRPr="00F53583">
        <w:t xml:space="preserve"> ve hidrolik sıvılar vb.) tehlikeli atıklar</w:t>
      </w:r>
      <w:r w:rsidR="00883B87">
        <w:t>,</w:t>
      </w:r>
    </w:p>
    <w:p w14:paraId="4807A4A8" w14:textId="1ADF1865" w:rsidR="00FB7BC5" w:rsidRPr="00F53583" w:rsidRDefault="00FB7BC5" w:rsidP="00D51284">
      <w:pPr>
        <w:pStyle w:val="ListeParagraf"/>
        <w:numPr>
          <w:ilvl w:val="0"/>
          <w:numId w:val="22"/>
        </w:numPr>
      </w:pPr>
      <w:proofErr w:type="gramStart"/>
      <w:r w:rsidRPr="00F53583">
        <w:t>önceki</w:t>
      </w:r>
      <w:proofErr w:type="gramEnd"/>
      <w:r w:rsidRPr="00F53583">
        <w:t xml:space="preserve"> faaliyetler</w:t>
      </w:r>
      <w:r w:rsidR="00B64E1E" w:rsidRPr="00F53583">
        <w:t xml:space="preserve"> sonucu kontamine </w:t>
      </w:r>
      <w:r w:rsidR="000E0DF4" w:rsidRPr="00F53583">
        <w:t xml:space="preserve">olmuş </w:t>
      </w:r>
      <w:r w:rsidR="00B64E1E" w:rsidRPr="00F53583">
        <w:t>hafriyat toprağı</w:t>
      </w:r>
      <w:r w:rsidR="00883B87">
        <w:t>.</w:t>
      </w:r>
    </w:p>
    <w:p w14:paraId="6844A402" w14:textId="77777777" w:rsidR="00FB7BC5" w:rsidRPr="00F53583" w:rsidRDefault="00FB7BC5" w:rsidP="00FB7BC5">
      <w:pPr>
        <w:pStyle w:val="ListeParagraf"/>
        <w:widowControl/>
        <w:numPr>
          <w:ilvl w:val="0"/>
          <w:numId w:val="0"/>
        </w:numPr>
        <w:tabs>
          <w:tab w:val="clear" w:pos="709"/>
        </w:tabs>
        <w:spacing w:before="0" w:after="0" w:line="240" w:lineRule="auto"/>
        <w:ind w:left="360"/>
        <w:contextualSpacing/>
        <w:jc w:val="left"/>
        <w:rPr>
          <w:color w:val="000000"/>
        </w:rPr>
      </w:pPr>
    </w:p>
    <w:p w14:paraId="2C54DEE8" w14:textId="77777777" w:rsidR="00FB7BC5" w:rsidRPr="00F53583" w:rsidRDefault="00FB7BC5" w:rsidP="00FB7BC5">
      <w:pPr>
        <w:pStyle w:val="Balk3"/>
      </w:pPr>
      <w:r w:rsidRPr="00F53583">
        <w:t>Su kirliliği</w:t>
      </w:r>
    </w:p>
    <w:p w14:paraId="4EF83FA0" w14:textId="7BB78DDD" w:rsidR="00FB7BC5" w:rsidRPr="00F53583" w:rsidRDefault="000E0DF4" w:rsidP="00D51284">
      <w:pPr>
        <w:pStyle w:val="ListeParagraf"/>
        <w:numPr>
          <w:ilvl w:val="0"/>
          <w:numId w:val="23"/>
        </w:numPr>
      </w:pPr>
      <w:bookmarkStart w:id="9" w:name="_Hlk489435101"/>
      <w:r w:rsidRPr="00F53583">
        <w:t>Kapama faaliyetleri sırasında kurulacak olan şantiye tesisinden kaynaklı evsel sıvı atıklar</w:t>
      </w:r>
      <w:bookmarkEnd w:id="9"/>
      <w:r w:rsidR="00883B87">
        <w:t>.</w:t>
      </w:r>
    </w:p>
    <w:p w14:paraId="24ADB2B2" w14:textId="77777777" w:rsidR="00FB7BC5" w:rsidRPr="00F53583" w:rsidRDefault="00FB7BC5" w:rsidP="00FB7BC5">
      <w:pPr>
        <w:pStyle w:val="Balk3"/>
      </w:pPr>
      <w:r w:rsidRPr="00F53583">
        <w:t>Toprak</w:t>
      </w:r>
    </w:p>
    <w:p w14:paraId="36AD1AC6" w14:textId="4BCA59CF" w:rsidR="00FB7BC5" w:rsidRPr="00F53583" w:rsidRDefault="004B0636" w:rsidP="00D51284">
      <w:pPr>
        <w:pStyle w:val="ListeParagraf"/>
        <w:numPr>
          <w:ilvl w:val="0"/>
          <w:numId w:val="23"/>
        </w:numPr>
      </w:pPr>
      <w:r w:rsidRPr="00F53583">
        <w:t>Üretim vb. önceki</w:t>
      </w:r>
      <w:r w:rsidR="00FB7BC5" w:rsidRPr="00F53583">
        <w:t xml:space="preserve"> faaliyetler sonucunda </w:t>
      </w:r>
      <w:r w:rsidRPr="00F53583">
        <w:t>oluşmuş toprak kirliliğinin ortaya çıkması</w:t>
      </w:r>
      <w:r w:rsidR="00883B87">
        <w:t>,</w:t>
      </w:r>
    </w:p>
    <w:p w14:paraId="204C231C" w14:textId="77777777" w:rsidR="00883B87" w:rsidRDefault="004B0636" w:rsidP="00F53583">
      <w:pPr>
        <w:pStyle w:val="ListeParagraf"/>
        <w:numPr>
          <w:ilvl w:val="0"/>
          <w:numId w:val="23"/>
        </w:numPr>
      </w:pPr>
      <w:r w:rsidRPr="00F53583">
        <w:t>Kapama faaliyetleri sırasında k</w:t>
      </w:r>
      <w:r w:rsidR="00FB7BC5" w:rsidRPr="00F53583">
        <w:t xml:space="preserve">aza veya makine arızası nedeniyle </w:t>
      </w:r>
      <w:r w:rsidRPr="00F53583">
        <w:t>oluşan toprak kirliliği</w:t>
      </w:r>
      <w:r w:rsidR="00883B87">
        <w:t>.</w:t>
      </w:r>
    </w:p>
    <w:p w14:paraId="25888891" w14:textId="77777777" w:rsidR="00883B87" w:rsidRDefault="00883B87" w:rsidP="00883B87">
      <w:pPr>
        <w:pStyle w:val="ListeParagraf"/>
        <w:numPr>
          <w:ilvl w:val="0"/>
          <w:numId w:val="0"/>
        </w:numPr>
        <w:ind w:left="1352"/>
      </w:pPr>
    </w:p>
    <w:p w14:paraId="01EBEE0F" w14:textId="77777777" w:rsidR="00883B87" w:rsidRDefault="00883B87" w:rsidP="00883B87">
      <w:pPr>
        <w:pStyle w:val="ListeParagraf"/>
        <w:numPr>
          <w:ilvl w:val="0"/>
          <w:numId w:val="0"/>
        </w:numPr>
        <w:ind w:left="1352"/>
      </w:pPr>
    </w:p>
    <w:p w14:paraId="53185E96" w14:textId="77777777" w:rsidR="00883B87" w:rsidRDefault="00883B87" w:rsidP="00883B87">
      <w:pPr>
        <w:pStyle w:val="ListeParagraf"/>
        <w:numPr>
          <w:ilvl w:val="0"/>
          <w:numId w:val="0"/>
        </w:numPr>
        <w:ind w:left="1352"/>
      </w:pPr>
    </w:p>
    <w:p w14:paraId="6A19EADD" w14:textId="23EBBB98" w:rsidR="00BC129B" w:rsidRPr="00F53583" w:rsidRDefault="004B0636" w:rsidP="00883B87">
      <w:pPr>
        <w:pStyle w:val="ListeParagraf"/>
        <w:numPr>
          <w:ilvl w:val="0"/>
          <w:numId w:val="0"/>
        </w:numPr>
        <w:ind w:left="1352"/>
      </w:pPr>
      <w:r w:rsidRPr="00F53583">
        <w:t xml:space="preserve"> </w:t>
      </w:r>
    </w:p>
    <w:p w14:paraId="58A8D601" w14:textId="7FFDAAA5" w:rsidR="00BC129B" w:rsidRPr="00F53583" w:rsidRDefault="00BC129B" w:rsidP="00883B87">
      <w:pPr>
        <w:pStyle w:val="Balk1"/>
      </w:pPr>
      <w:r w:rsidRPr="00F53583">
        <w:lastRenderedPageBreak/>
        <w:t xml:space="preserve">Özet </w:t>
      </w:r>
    </w:p>
    <w:p w14:paraId="68F16F9E" w14:textId="77777777" w:rsidR="00883B87" w:rsidRDefault="00883B87" w:rsidP="00FB7BC5"/>
    <w:p w14:paraId="6026CDA3" w14:textId="13D28C2E" w:rsidR="00FB7BC5" w:rsidRPr="00F53583" w:rsidRDefault="00FB7BC5" w:rsidP="00FB7BC5">
      <w:r w:rsidRPr="00F53583">
        <w:t xml:space="preserve">Petrol rafinerileri büyük miktarda enerji ve su tüketen, büyük miktarda atık su üreten, atmosfere tehlikeli gazlar salan ve </w:t>
      </w:r>
      <w:r w:rsidR="004B0636" w:rsidRPr="00F53583">
        <w:t xml:space="preserve">arıtımı ve </w:t>
      </w:r>
      <w:proofErr w:type="spellStart"/>
      <w:r w:rsidR="004B0636" w:rsidRPr="00F53583">
        <w:t>bertarafı</w:t>
      </w:r>
      <w:proofErr w:type="spellEnd"/>
      <w:r w:rsidR="004B0636" w:rsidRPr="00F53583">
        <w:t xml:space="preserve"> </w:t>
      </w:r>
      <w:r w:rsidRPr="00F53583">
        <w:t>zor katı atık üreten başlıca kirletici</w:t>
      </w:r>
      <w:r w:rsidR="004B0636" w:rsidRPr="00F53583">
        <w:t>ler arasında yer almaktadır</w:t>
      </w:r>
      <w:r w:rsidRPr="00F53583">
        <w:t>.</w:t>
      </w:r>
    </w:p>
    <w:p w14:paraId="4BABC7EC" w14:textId="77777777" w:rsidR="00FB7BC5" w:rsidRPr="00F53583" w:rsidRDefault="00FB7BC5" w:rsidP="00FB7BC5"/>
    <w:p w14:paraId="18217D2E" w14:textId="52FB015E" w:rsidR="00FB7BC5" w:rsidRPr="00F53583" w:rsidRDefault="00FB7BC5" w:rsidP="00FB7BC5">
      <w:r w:rsidRPr="00F53583">
        <w:t xml:space="preserve">Ham petrol rafinerilerinin </w:t>
      </w:r>
      <w:r w:rsidR="00ED084B" w:rsidRPr="00F53583">
        <w:t>işletme</w:t>
      </w:r>
      <w:r w:rsidR="004B0636" w:rsidRPr="00F53583">
        <w:t xml:space="preserve"> aşamasındaki </w:t>
      </w:r>
      <w:r w:rsidRPr="00F53583">
        <w:t xml:space="preserve">potansiyel çevresel etkileri </w:t>
      </w:r>
      <w:r w:rsidR="004B0636" w:rsidRPr="00F53583">
        <w:t>aşağıda yer almaktadır</w:t>
      </w:r>
      <w:r w:rsidRPr="00F53583">
        <w:t>:</w:t>
      </w:r>
    </w:p>
    <w:p w14:paraId="57CC1C62" w14:textId="14DE8C49" w:rsidR="00FB7BC5" w:rsidRPr="00F53583" w:rsidRDefault="00FB7BC5" w:rsidP="00D51284">
      <w:pPr>
        <w:pStyle w:val="ListeParagraf"/>
        <w:numPr>
          <w:ilvl w:val="0"/>
          <w:numId w:val="24"/>
        </w:numPr>
      </w:pPr>
      <w:r w:rsidRPr="00F53583">
        <w:rPr>
          <w:i/>
        </w:rPr>
        <w:t>Hava</w:t>
      </w:r>
      <w:r w:rsidRPr="00F53583">
        <w:t xml:space="preserve"> - </w:t>
      </w:r>
      <w:r w:rsidR="004B0636" w:rsidRPr="00F53583">
        <w:t>B</w:t>
      </w:r>
      <w:r w:rsidR="00ED084B" w:rsidRPr="00F53583">
        <w:t xml:space="preserve">acalardan </w:t>
      </w:r>
      <w:r w:rsidRPr="00F53583">
        <w:t xml:space="preserve">çıkan </w:t>
      </w:r>
      <w:r w:rsidR="004B0636" w:rsidRPr="00F53583">
        <w:t xml:space="preserve">çeşitli </w:t>
      </w:r>
      <w:r w:rsidRPr="00F53583">
        <w:t xml:space="preserve">kirletici ve rafinerilerdeki </w:t>
      </w:r>
      <w:proofErr w:type="gramStart"/>
      <w:r w:rsidRPr="00F53583">
        <w:t>ekipman</w:t>
      </w:r>
      <w:proofErr w:type="gramEnd"/>
      <w:r w:rsidRPr="00F53583">
        <w:t xml:space="preserve"> sızıntıları</w:t>
      </w:r>
      <w:r w:rsidR="004B0636" w:rsidRPr="00F53583">
        <w:t>ndan kaynaklı kirlilik</w:t>
      </w:r>
    </w:p>
    <w:p w14:paraId="4C69D12A" w14:textId="59F823B9" w:rsidR="00FB7BC5" w:rsidRPr="00F53583" w:rsidRDefault="00FB7BC5" w:rsidP="00D51284">
      <w:pPr>
        <w:pStyle w:val="ListeParagraf"/>
        <w:numPr>
          <w:ilvl w:val="0"/>
          <w:numId w:val="24"/>
        </w:numPr>
      </w:pPr>
      <w:r w:rsidRPr="00F53583">
        <w:rPr>
          <w:i/>
        </w:rPr>
        <w:t>Toprak</w:t>
      </w:r>
      <w:r w:rsidRPr="00F53583">
        <w:t xml:space="preserve"> - </w:t>
      </w:r>
      <w:r w:rsidR="004B0636" w:rsidRPr="00F53583">
        <w:t>Tehlikeli atıklardan kaynaklı kirlilik</w:t>
      </w:r>
    </w:p>
    <w:p w14:paraId="367ECE8C" w14:textId="5781B134" w:rsidR="00D1453A" w:rsidRPr="00F53583" w:rsidRDefault="00FB7BC5">
      <w:pPr>
        <w:pStyle w:val="ListeParagraf"/>
        <w:numPr>
          <w:ilvl w:val="0"/>
          <w:numId w:val="24"/>
        </w:numPr>
        <w:jc w:val="left"/>
      </w:pPr>
      <w:r w:rsidRPr="00F53583">
        <w:rPr>
          <w:i/>
        </w:rPr>
        <w:t>Su</w:t>
      </w:r>
      <w:r w:rsidRPr="00F53583">
        <w:t xml:space="preserve"> </w:t>
      </w:r>
      <w:r w:rsidR="00D1453A" w:rsidRPr="00F53583">
        <w:t>–</w:t>
      </w:r>
      <w:r w:rsidRPr="00F53583">
        <w:t xml:space="preserve"> </w:t>
      </w:r>
      <w:r w:rsidR="00D1453A" w:rsidRPr="00F53583">
        <w:t xml:space="preserve"> Alıcı su ortamına arıtılmadan verilen deşarjlardan kaynaklı kirlilik ve kazara meydana gelen petrol sızıntılarından kaynaklı yüzey ve yeraltı suyu kirliliği</w:t>
      </w:r>
      <w:r w:rsidR="00D1453A" w:rsidRPr="00F53583" w:rsidDel="00D1453A">
        <w:t xml:space="preserve"> </w:t>
      </w:r>
    </w:p>
    <w:p w14:paraId="55DC7B24" w14:textId="77777777" w:rsidR="00FB7BC5" w:rsidRPr="00F53583" w:rsidRDefault="00FB7BC5" w:rsidP="00FB7BC5">
      <w:pPr>
        <w:pStyle w:val="ListeParagraf"/>
        <w:widowControl/>
        <w:numPr>
          <w:ilvl w:val="0"/>
          <w:numId w:val="0"/>
        </w:numPr>
        <w:tabs>
          <w:tab w:val="clear" w:pos="709"/>
        </w:tabs>
        <w:spacing w:before="0" w:after="0" w:line="240" w:lineRule="auto"/>
        <w:ind w:left="720"/>
        <w:contextualSpacing/>
        <w:rPr>
          <w:color w:val="000000"/>
        </w:rPr>
      </w:pPr>
    </w:p>
    <w:p w14:paraId="066CF9D6" w14:textId="25EA5256" w:rsidR="00FB7BC5" w:rsidRPr="00AA2E0F" w:rsidRDefault="00D1453A" w:rsidP="00FB7BC5">
      <w:r w:rsidRPr="00F53583">
        <w:t>Rafineri tesislerinde kaynaklı d</w:t>
      </w:r>
      <w:r w:rsidR="00FB7BC5" w:rsidRPr="00F53583">
        <w:t xml:space="preserve">iğer çevresel etkiler arasında sera </w:t>
      </w:r>
      <w:r w:rsidRPr="00F53583">
        <w:t xml:space="preserve">gazı </w:t>
      </w:r>
      <w:r w:rsidR="00FB7BC5" w:rsidRPr="00F53583">
        <w:t>etkisi</w:t>
      </w:r>
      <w:r w:rsidRPr="00F53583">
        <w:t>nin artması</w:t>
      </w:r>
      <w:r w:rsidR="00FB7BC5" w:rsidRPr="00F53583">
        <w:t xml:space="preserve">, asit yağmurları, </w:t>
      </w:r>
      <w:r w:rsidRPr="00F53583">
        <w:t>su kalitesinde azalmasında</w:t>
      </w:r>
      <w:r w:rsidR="00FB7BC5" w:rsidRPr="00F53583">
        <w:t>, yeraltı sularında kirlili</w:t>
      </w:r>
      <w:r w:rsidRPr="00F53583">
        <w:t>k vb.</w:t>
      </w:r>
      <w:r w:rsidR="00883B87">
        <w:t xml:space="preserve"> </w:t>
      </w:r>
      <w:r w:rsidR="00FB7BC5" w:rsidRPr="00F53583">
        <w:t>yer al</w:t>
      </w:r>
      <w:r w:rsidRPr="00F53583">
        <w:t>maktadır</w:t>
      </w:r>
      <w:r w:rsidR="00FB7BC5" w:rsidRPr="00F53583">
        <w:t xml:space="preserve">. </w:t>
      </w:r>
      <w:bookmarkStart w:id="10" w:name="_GoBack"/>
      <w:bookmarkEnd w:id="10"/>
    </w:p>
    <w:p w14:paraId="1DB92D7C" w14:textId="77777777" w:rsidR="00BC129B" w:rsidRPr="00AA2E0F" w:rsidRDefault="00BC129B" w:rsidP="005F48EA"/>
    <w:sectPr w:rsidR="00BC129B" w:rsidRPr="00AA2E0F" w:rsidSect="007A3076">
      <w:headerReference w:type="default" r:id="rId10"/>
      <w:footerReference w:type="default" r:id="rId11"/>
      <w:pgSz w:w="11906" w:h="16838" w:code="9"/>
      <w:pgMar w:top="851" w:right="1418" w:bottom="851" w:left="1418" w:header="567"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0FEFFF" w14:textId="77777777" w:rsidR="00A70E2C" w:rsidRDefault="00A70E2C" w:rsidP="00811804">
      <w:r>
        <w:separator/>
      </w:r>
    </w:p>
    <w:p w14:paraId="2776D8EA" w14:textId="77777777" w:rsidR="00A70E2C" w:rsidRDefault="00A70E2C"/>
  </w:endnote>
  <w:endnote w:type="continuationSeparator" w:id="0">
    <w:p w14:paraId="755BE714" w14:textId="77777777" w:rsidR="00A70E2C" w:rsidRDefault="00A70E2C" w:rsidP="00811804">
      <w:r>
        <w:continuationSeparator/>
      </w:r>
    </w:p>
    <w:p w14:paraId="61BCD064" w14:textId="77777777" w:rsidR="00A70E2C" w:rsidRDefault="00A70E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A00002AF" w:usb1="400078FB"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3A7CE2" w14:textId="77777777" w:rsidR="00083259" w:rsidRDefault="00083259" w:rsidP="001A3051">
    <w:pPr>
      <w:pStyle w:val="Altbilgi"/>
      <w:pBdr>
        <w:bottom w:val="single" w:sz="4" w:space="1" w:color="auto"/>
      </w:pBdr>
      <w:jc w:val="center"/>
      <w:rPr>
        <w:rFonts w:cs="Arial"/>
        <w:szCs w:val="20"/>
      </w:rPr>
    </w:pPr>
  </w:p>
  <w:p w14:paraId="57D5DB51" w14:textId="77777777" w:rsidR="00083259" w:rsidRDefault="00083259" w:rsidP="001A3051">
    <w:pPr>
      <w:pStyle w:val="Altbilgi"/>
      <w:jc w:val="center"/>
      <w:rPr>
        <w:rFonts w:cs="Arial"/>
        <w:szCs w:val="20"/>
      </w:rPr>
    </w:pPr>
  </w:p>
  <w:p w14:paraId="424B9DE0" w14:textId="77777777" w:rsidR="00083259" w:rsidRPr="00A05D4A" w:rsidRDefault="00083259" w:rsidP="001A3051">
    <w:pPr>
      <w:pStyle w:val="Altbilgi"/>
      <w:jc w:val="center"/>
      <w:rPr>
        <w:rFonts w:cs="Arial"/>
        <w:color w:val="4F81BD"/>
        <w:szCs w:val="20"/>
      </w:rPr>
    </w:pPr>
    <w:r>
      <w:rPr>
        <w:color w:val="4F81BD"/>
      </w:rPr>
      <w:t>NIRAS IC Konsorsiyumu</w:t>
    </w:r>
    <w:r>
      <w:tab/>
    </w:r>
    <w:r>
      <w:rPr>
        <w:color w:val="4F81BD"/>
      </w:rPr>
      <w:t>Faaliyet. 1.2.1 – Kitapçık B01</w:t>
    </w:r>
    <w:r>
      <w:tab/>
    </w:r>
    <w:r>
      <w:rPr>
        <w:color w:val="4F81BD"/>
      </w:rPr>
      <w:t xml:space="preserve">Haziran 2017  </w:t>
    </w:r>
    <w:r>
      <w:tab/>
    </w:r>
    <w:r>
      <w:rPr>
        <w:rFonts w:cs="Arial"/>
        <w:color w:val="4F81BD"/>
        <w:szCs w:val="20"/>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F35E96" w14:textId="77777777" w:rsidR="00A70E2C" w:rsidRDefault="00A70E2C" w:rsidP="00811804">
      <w:r>
        <w:separator/>
      </w:r>
    </w:p>
    <w:p w14:paraId="4380814D" w14:textId="77777777" w:rsidR="00A70E2C" w:rsidRDefault="00A70E2C"/>
  </w:footnote>
  <w:footnote w:type="continuationSeparator" w:id="0">
    <w:p w14:paraId="2E04D272" w14:textId="77777777" w:rsidR="00A70E2C" w:rsidRDefault="00A70E2C" w:rsidP="00811804">
      <w:r>
        <w:continuationSeparator/>
      </w:r>
    </w:p>
    <w:p w14:paraId="0A0A2A1F" w14:textId="77777777" w:rsidR="00A70E2C" w:rsidRDefault="00A70E2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BCA2C" w14:textId="5B9D3EAE" w:rsidR="00083259" w:rsidRPr="00E6320A" w:rsidRDefault="00B13332" w:rsidP="00F53583">
    <w:pPr>
      <w:pStyle w:val="stbilgi"/>
      <w:pBdr>
        <w:bottom w:val="single" w:sz="4" w:space="1" w:color="auto"/>
      </w:pBdr>
      <w:jc w:val="center"/>
    </w:pPr>
    <w:r w:rsidRPr="00B13332">
      <w:rPr>
        <w:color w:val="4F81BD"/>
        <w:sz w:val="22"/>
      </w:rPr>
      <w:t>Çevre ve Şehircilik Bakanlığının Çevresel Etki Değerlendirme (ÇED) Alanında Kapasitesinin Artırılması Güçlendirilmesi için Teknik Destek Yardım Projes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70"/>
    <w:multiLevelType w:val="multilevel"/>
    <w:tmpl w:val="894EE8E2"/>
    <w:styleLink w:val="List18"/>
    <w:lvl w:ilvl="0">
      <w:start w:val="1"/>
      <w:numFmt w:val="bullet"/>
      <w:lvlText w:val="•"/>
      <w:lvlJc w:val="left"/>
      <w:pPr>
        <w:tabs>
          <w:tab w:val="num" w:pos="1571"/>
        </w:tabs>
        <w:ind w:left="1571" w:hanging="360"/>
      </w:pPr>
      <w:rPr>
        <w:rFonts w:hint="default"/>
        <w:position w:val="0"/>
        <w:shd w:val="clear" w:color="auto" w:fill="FEFFFF"/>
      </w:rPr>
    </w:lvl>
    <w:lvl w:ilvl="1">
      <w:start w:val="1"/>
      <w:numFmt w:val="bullet"/>
      <w:lvlText w:val="➢"/>
      <w:lvlJc w:val="left"/>
      <w:pPr>
        <w:tabs>
          <w:tab w:val="num" w:pos="2291"/>
        </w:tabs>
        <w:ind w:left="2291" w:hanging="360"/>
      </w:pPr>
      <w:rPr>
        <w:rFonts w:hint="default"/>
        <w:position w:val="0"/>
        <w:shd w:val="clear" w:color="auto" w:fill="FEFFFF"/>
      </w:rPr>
    </w:lvl>
    <w:lvl w:ilvl="2">
      <w:start w:val="1"/>
      <w:numFmt w:val="bullet"/>
      <w:lvlText w:val="▪"/>
      <w:lvlJc w:val="left"/>
      <w:pPr>
        <w:tabs>
          <w:tab w:val="num" w:pos="3011"/>
        </w:tabs>
        <w:ind w:left="3011" w:hanging="360"/>
      </w:pPr>
      <w:rPr>
        <w:rFonts w:hint="default"/>
        <w:position w:val="0"/>
        <w:shd w:val="clear" w:color="auto" w:fill="FEFFFF"/>
      </w:rPr>
    </w:lvl>
    <w:lvl w:ilvl="3">
      <w:start w:val="1"/>
      <w:numFmt w:val="bullet"/>
      <w:lvlText w:val="•"/>
      <w:lvlJc w:val="left"/>
      <w:pPr>
        <w:tabs>
          <w:tab w:val="num" w:pos="3731"/>
        </w:tabs>
        <w:ind w:left="3731" w:hanging="360"/>
      </w:pPr>
      <w:rPr>
        <w:rFonts w:hint="default"/>
        <w:position w:val="0"/>
        <w:shd w:val="clear" w:color="auto" w:fill="FEFFFF"/>
      </w:rPr>
    </w:lvl>
    <w:lvl w:ilvl="4">
      <w:start w:val="1"/>
      <w:numFmt w:val="bullet"/>
      <w:lvlText w:val="o"/>
      <w:lvlJc w:val="left"/>
      <w:pPr>
        <w:tabs>
          <w:tab w:val="num" w:pos="4451"/>
        </w:tabs>
        <w:ind w:left="4451" w:hanging="360"/>
      </w:pPr>
      <w:rPr>
        <w:rFonts w:hint="default"/>
        <w:position w:val="0"/>
        <w:shd w:val="clear" w:color="auto" w:fill="FEFFFF"/>
      </w:rPr>
    </w:lvl>
    <w:lvl w:ilvl="5">
      <w:start w:val="1"/>
      <w:numFmt w:val="bullet"/>
      <w:lvlText w:val="▪"/>
      <w:lvlJc w:val="left"/>
      <w:pPr>
        <w:tabs>
          <w:tab w:val="num" w:pos="5171"/>
        </w:tabs>
        <w:ind w:left="5171" w:hanging="360"/>
      </w:pPr>
      <w:rPr>
        <w:rFonts w:hint="default"/>
        <w:position w:val="0"/>
        <w:shd w:val="clear" w:color="auto" w:fill="FEFFFF"/>
      </w:rPr>
    </w:lvl>
    <w:lvl w:ilvl="6">
      <w:start w:val="1"/>
      <w:numFmt w:val="bullet"/>
      <w:lvlText w:val="•"/>
      <w:lvlJc w:val="left"/>
      <w:pPr>
        <w:tabs>
          <w:tab w:val="num" w:pos="5891"/>
        </w:tabs>
        <w:ind w:left="5891" w:hanging="360"/>
      </w:pPr>
      <w:rPr>
        <w:rFonts w:hint="default"/>
        <w:position w:val="0"/>
        <w:shd w:val="clear" w:color="auto" w:fill="FEFFFF"/>
      </w:rPr>
    </w:lvl>
    <w:lvl w:ilvl="7">
      <w:start w:val="1"/>
      <w:numFmt w:val="bullet"/>
      <w:lvlText w:val="o"/>
      <w:lvlJc w:val="left"/>
      <w:pPr>
        <w:tabs>
          <w:tab w:val="num" w:pos="6611"/>
        </w:tabs>
        <w:ind w:left="6611" w:hanging="360"/>
      </w:pPr>
      <w:rPr>
        <w:rFonts w:hint="default"/>
        <w:position w:val="0"/>
        <w:shd w:val="clear" w:color="auto" w:fill="FEFFFF"/>
      </w:rPr>
    </w:lvl>
    <w:lvl w:ilvl="8">
      <w:start w:val="1"/>
      <w:numFmt w:val="bullet"/>
      <w:lvlText w:val="▪"/>
      <w:lvlJc w:val="left"/>
      <w:pPr>
        <w:tabs>
          <w:tab w:val="num" w:pos="7331"/>
        </w:tabs>
        <w:ind w:left="7331" w:hanging="360"/>
      </w:pPr>
      <w:rPr>
        <w:rFonts w:hint="default"/>
        <w:position w:val="0"/>
        <w:shd w:val="clear" w:color="auto" w:fill="FEFFFF"/>
      </w:rPr>
    </w:lvl>
  </w:abstractNum>
  <w:abstractNum w:abstractNumId="1">
    <w:nsid w:val="02301694"/>
    <w:multiLevelType w:val="hybridMultilevel"/>
    <w:tmpl w:val="B8041D4A"/>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2">
    <w:nsid w:val="033B12A1"/>
    <w:multiLevelType w:val="hybridMultilevel"/>
    <w:tmpl w:val="C8E0D2A2"/>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1633AB"/>
    <w:multiLevelType w:val="hybridMultilevel"/>
    <w:tmpl w:val="55644BDA"/>
    <w:lvl w:ilvl="0" w:tplc="FB8A6A8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3300DB"/>
    <w:multiLevelType w:val="hybridMultilevel"/>
    <w:tmpl w:val="E390963E"/>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
    <w:nsid w:val="1A655AB0"/>
    <w:multiLevelType w:val="hybridMultilevel"/>
    <w:tmpl w:val="A8C29D24"/>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6">
    <w:nsid w:val="1C7F6BDF"/>
    <w:multiLevelType w:val="hybridMultilevel"/>
    <w:tmpl w:val="46FCB9C4"/>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7">
    <w:nsid w:val="1FE005FD"/>
    <w:multiLevelType w:val="hybridMultilevel"/>
    <w:tmpl w:val="C74AF01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
    <w:nsid w:val="2BF10A10"/>
    <w:multiLevelType w:val="hybridMultilevel"/>
    <w:tmpl w:val="5D4E1328"/>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9">
    <w:nsid w:val="2C2B2A62"/>
    <w:multiLevelType w:val="hybridMultilevel"/>
    <w:tmpl w:val="C632041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5A01EA"/>
    <w:multiLevelType w:val="hybridMultilevel"/>
    <w:tmpl w:val="2E468526"/>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11">
    <w:nsid w:val="453B2C95"/>
    <w:multiLevelType w:val="multilevel"/>
    <w:tmpl w:val="CE40E3E8"/>
    <w:lvl w:ilvl="0">
      <w:start w:val="1"/>
      <w:numFmt w:val="upperRoman"/>
      <w:pStyle w:val="Balk1"/>
      <w:lvlText w:val="%1."/>
      <w:lvlJc w:val="left"/>
      <w:pPr>
        <w:ind w:left="0" w:firstLine="0"/>
      </w:pPr>
      <w:rPr>
        <w:rFonts w:hint="default"/>
      </w:rPr>
    </w:lvl>
    <w:lvl w:ilvl="1">
      <w:start w:val="1"/>
      <w:numFmt w:val="decimal"/>
      <w:pStyle w:val="Balk2"/>
      <w:lvlText w:val="%1.%2."/>
      <w:lvlJc w:val="left"/>
      <w:pPr>
        <w:ind w:left="0" w:firstLine="0"/>
      </w:pPr>
      <w:rPr>
        <w:rFonts w:hint="default"/>
      </w:rPr>
    </w:lvl>
    <w:lvl w:ilvl="2">
      <w:start w:val="1"/>
      <w:numFmt w:val="decimal"/>
      <w:pStyle w:val="Balk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2">
    <w:nsid w:val="48A51DCA"/>
    <w:multiLevelType w:val="hybridMultilevel"/>
    <w:tmpl w:val="143CC944"/>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3">
    <w:nsid w:val="499405C6"/>
    <w:multiLevelType w:val="hybridMultilevel"/>
    <w:tmpl w:val="6EF074DA"/>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14">
    <w:nsid w:val="4CCE3790"/>
    <w:multiLevelType w:val="hybridMultilevel"/>
    <w:tmpl w:val="AAD8994E"/>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CB5C7F"/>
    <w:multiLevelType w:val="hybridMultilevel"/>
    <w:tmpl w:val="5DB43474"/>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16">
    <w:nsid w:val="58A875A1"/>
    <w:multiLevelType w:val="hybridMultilevel"/>
    <w:tmpl w:val="0AFA92F6"/>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17">
    <w:nsid w:val="59F95CC0"/>
    <w:multiLevelType w:val="hybridMultilevel"/>
    <w:tmpl w:val="EA48738C"/>
    <w:lvl w:ilvl="0" w:tplc="041F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AD85CF2"/>
    <w:multiLevelType w:val="hybridMultilevel"/>
    <w:tmpl w:val="154A1C54"/>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9">
    <w:nsid w:val="5E467A23"/>
    <w:multiLevelType w:val="hybridMultilevel"/>
    <w:tmpl w:val="A8B0E20E"/>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20">
    <w:nsid w:val="60626A5D"/>
    <w:multiLevelType w:val="hybridMultilevel"/>
    <w:tmpl w:val="7C6830B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nsid w:val="61A30319"/>
    <w:multiLevelType w:val="hybridMultilevel"/>
    <w:tmpl w:val="0722ECE8"/>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2">
    <w:nsid w:val="6F432E98"/>
    <w:multiLevelType w:val="hybridMultilevel"/>
    <w:tmpl w:val="52AC0E42"/>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23">
    <w:nsid w:val="71EF1D66"/>
    <w:multiLevelType w:val="hybridMultilevel"/>
    <w:tmpl w:val="F03E020A"/>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24">
    <w:nsid w:val="72D10090"/>
    <w:multiLevelType w:val="hybridMultilevel"/>
    <w:tmpl w:val="8E7E01AE"/>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abstractNum w:abstractNumId="25">
    <w:nsid w:val="79C97786"/>
    <w:multiLevelType w:val="hybridMultilevel"/>
    <w:tmpl w:val="2BF83B16"/>
    <w:lvl w:ilvl="0" w:tplc="4A226EAA">
      <w:start w:val="1"/>
      <w:numFmt w:val="bullet"/>
      <w:pStyle w:val="ListeParagraf"/>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nsid w:val="7ABC5574"/>
    <w:multiLevelType w:val="hybridMultilevel"/>
    <w:tmpl w:val="F5929988"/>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7">
    <w:nsid w:val="7B1A5B5E"/>
    <w:multiLevelType w:val="hybridMultilevel"/>
    <w:tmpl w:val="BF9676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8">
    <w:nsid w:val="7E8A360B"/>
    <w:multiLevelType w:val="hybridMultilevel"/>
    <w:tmpl w:val="F280ACA4"/>
    <w:lvl w:ilvl="0" w:tplc="04150001">
      <w:start w:val="1"/>
      <w:numFmt w:val="bullet"/>
      <w:lvlText w:val=""/>
      <w:lvlJc w:val="left"/>
      <w:pPr>
        <w:ind w:left="1352" w:hanging="360"/>
      </w:pPr>
      <w:rPr>
        <w:rFonts w:ascii="Symbol" w:hAnsi="Symbol" w:hint="default"/>
      </w:rPr>
    </w:lvl>
    <w:lvl w:ilvl="1" w:tplc="04150003" w:tentative="1">
      <w:start w:val="1"/>
      <w:numFmt w:val="bullet"/>
      <w:lvlText w:val="o"/>
      <w:lvlJc w:val="left"/>
      <w:pPr>
        <w:ind w:left="2072" w:hanging="360"/>
      </w:pPr>
      <w:rPr>
        <w:rFonts w:ascii="Courier New" w:hAnsi="Courier New" w:cs="Courier New" w:hint="default"/>
      </w:rPr>
    </w:lvl>
    <w:lvl w:ilvl="2" w:tplc="04150005" w:tentative="1">
      <w:start w:val="1"/>
      <w:numFmt w:val="bullet"/>
      <w:lvlText w:val=""/>
      <w:lvlJc w:val="left"/>
      <w:pPr>
        <w:ind w:left="2792" w:hanging="360"/>
      </w:pPr>
      <w:rPr>
        <w:rFonts w:ascii="Wingdings" w:hAnsi="Wingdings" w:hint="default"/>
      </w:rPr>
    </w:lvl>
    <w:lvl w:ilvl="3" w:tplc="04150001" w:tentative="1">
      <w:start w:val="1"/>
      <w:numFmt w:val="bullet"/>
      <w:lvlText w:val=""/>
      <w:lvlJc w:val="left"/>
      <w:pPr>
        <w:ind w:left="3512" w:hanging="360"/>
      </w:pPr>
      <w:rPr>
        <w:rFonts w:ascii="Symbol" w:hAnsi="Symbol" w:hint="default"/>
      </w:rPr>
    </w:lvl>
    <w:lvl w:ilvl="4" w:tplc="04150003" w:tentative="1">
      <w:start w:val="1"/>
      <w:numFmt w:val="bullet"/>
      <w:lvlText w:val="o"/>
      <w:lvlJc w:val="left"/>
      <w:pPr>
        <w:ind w:left="4232" w:hanging="360"/>
      </w:pPr>
      <w:rPr>
        <w:rFonts w:ascii="Courier New" w:hAnsi="Courier New" w:cs="Courier New" w:hint="default"/>
      </w:rPr>
    </w:lvl>
    <w:lvl w:ilvl="5" w:tplc="04150005" w:tentative="1">
      <w:start w:val="1"/>
      <w:numFmt w:val="bullet"/>
      <w:lvlText w:val=""/>
      <w:lvlJc w:val="left"/>
      <w:pPr>
        <w:ind w:left="4952" w:hanging="360"/>
      </w:pPr>
      <w:rPr>
        <w:rFonts w:ascii="Wingdings" w:hAnsi="Wingdings" w:hint="default"/>
      </w:rPr>
    </w:lvl>
    <w:lvl w:ilvl="6" w:tplc="04150001" w:tentative="1">
      <w:start w:val="1"/>
      <w:numFmt w:val="bullet"/>
      <w:lvlText w:val=""/>
      <w:lvlJc w:val="left"/>
      <w:pPr>
        <w:ind w:left="5672" w:hanging="360"/>
      </w:pPr>
      <w:rPr>
        <w:rFonts w:ascii="Symbol" w:hAnsi="Symbol" w:hint="default"/>
      </w:rPr>
    </w:lvl>
    <w:lvl w:ilvl="7" w:tplc="04150003" w:tentative="1">
      <w:start w:val="1"/>
      <w:numFmt w:val="bullet"/>
      <w:lvlText w:val="o"/>
      <w:lvlJc w:val="left"/>
      <w:pPr>
        <w:ind w:left="6392" w:hanging="360"/>
      </w:pPr>
      <w:rPr>
        <w:rFonts w:ascii="Courier New" w:hAnsi="Courier New" w:cs="Courier New" w:hint="default"/>
      </w:rPr>
    </w:lvl>
    <w:lvl w:ilvl="8" w:tplc="04150005" w:tentative="1">
      <w:start w:val="1"/>
      <w:numFmt w:val="bullet"/>
      <w:lvlText w:val=""/>
      <w:lvlJc w:val="left"/>
      <w:pPr>
        <w:ind w:left="7112" w:hanging="360"/>
      </w:pPr>
      <w:rPr>
        <w:rFonts w:ascii="Wingdings" w:hAnsi="Wingdings" w:hint="default"/>
      </w:rPr>
    </w:lvl>
  </w:abstractNum>
  <w:num w:numId="1">
    <w:abstractNumId w:val="0"/>
  </w:num>
  <w:num w:numId="2">
    <w:abstractNumId w:val="11"/>
  </w:num>
  <w:num w:numId="3">
    <w:abstractNumId w:val="25"/>
  </w:num>
  <w:num w:numId="4">
    <w:abstractNumId w:val="5"/>
  </w:num>
  <w:num w:numId="5">
    <w:abstractNumId w:val="23"/>
  </w:num>
  <w:num w:numId="6">
    <w:abstractNumId w:val="16"/>
  </w:num>
  <w:num w:numId="7">
    <w:abstractNumId w:val="1"/>
  </w:num>
  <w:num w:numId="8">
    <w:abstractNumId w:val="10"/>
  </w:num>
  <w:num w:numId="9">
    <w:abstractNumId w:val="15"/>
  </w:num>
  <w:num w:numId="10">
    <w:abstractNumId w:val="7"/>
  </w:num>
  <w:num w:numId="11">
    <w:abstractNumId w:val="13"/>
  </w:num>
  <w:num w:numId="12">
    <w:abstractNumId w:val="20"/>
  </w:num>
  <w:num w:numId="13">
    <w:abstractNumId w:val="21"/>
  </w:num>
  <w:num w:numId="14">
    <w:abstractNumId w:val="26"/>
  </w:num>
  <w:num w:numId="15">
    <w:abstractNumId w:val="12"/>
  </w:num>
  <w:num w:numId="16">
    <w:abstractNumId w:val="19"/>
  </w:num>
  <w:num w:numId="17">
    <w:abstractNumId w:val="4"/>
  </w:num>
  <w:num w:numId="18">
    <w:abstractNumId w:val="27"/>
  </w:num>
  <w:num w:numId="19">
    <w:abstractNumId w:val="8"/>
  </w:num>
  <w:num w:numId="20">
    <w:abstractNumId w:val="22"/>
  </w:num>
  <w:num w:numId="21">
    <w:abstractNumId w:val="6"/>
  </w:num>
  <w:num w:numId="22">
    <w:abstractNumId w:val="24"/>
  </w:num>
  <w:num w:numId="23">
    <w:abstractNumId w:val="28"/>
  </w:num>
  <w:num w:numId="24">
    <w:abstractNumId w:val="18"/>
  </w:num>
  <w:num w:numId="25">
    <w:abstractNumId w:val="3"/>
  </w:num>
  <w:num w:numId="26">
    <w:abstractNumId w:val="14"/>
  </w:num>
  <w:num w:numId="27">
    <w:abstractNumId w:val="9"/>
  </w:num>
  <w:num w:numId="28">
    <w:abstractNumId w:val="17"/>
  </w:num>
  <w:num w:numId="29">
    <w:abstractNumId w:val="2"/>
  </w:num>
  <w:num w:numId="30">
    <w:abstractNumId w:val="25"/>
  </w:num>
  <w:num w:numId="31">
    <w:abstractNumId w:val="25"/>
  </w:num>
  <w:num w:numId="32">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tr-TR" w:vendorID="1" w:dllVersion="512" w:checkStyle="1"/>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wMbI0szAyNTc2M7JU0lEKTi0uzszPAykwrAUAhspD+SwAAAA="/>
  </w:docVars>
  <w:rsids>
    <w:rsidRoot w:val="001D24F1"/>
    <w:rsid w:val="000015CF"/>
    <w:rsid w:val="00002752"/>
    <w:rsid w:val="00004E51"/>
    <w:rsid w:val="0000532C"/>
    <w:rsid w:val="0000669F"/>
    <w:rsid w:val="00007B7D"/>
    <w:rsid w:val="00010301"/>
    <w:rsid w:val="000110E2"/>
    <w:rsid w:val="0001174B"/>
    <w:rsid w:val="00012251"/>
    <w:rsid w:val="000125E8"/>
    <w:rsid w:val="00013189"/>
    <w:rsid w:val="0001464E"/>
    <w:rsid w:val="00016A47"/>
    <w:rsid w:val="00021811"/>
    <w:rsid w:val="00021F55"/>
    <w:rsid w:val="000222F7"/>
    <w:rsid w:val="000223F9"/>
    <w:rsid w:val="000269BD"/>
    <w:rsid w:val="000278E8"/>
    <w:rsid w:val="0003039C"/>
    <w:rsid w:val="00030E9E"/>
    <w:rsid w:val="00031EF6"/>
    <w:rsid w:val="00031F34"/>
    <w:rsid w:val="00035B8F"/>
    <w:rsid w:val="00036291"/>
    <w:rsid w:val="000369FB"/>
    <w:rsid w:val="000436A3"/>
    <w:rsid w:val="00045860"/>
    <w:rsid w:val="000460C5"/>
    <w:rsid w:val="00046357"/>
    <w:rsid w:val="00046E92"/>
    <w:rsid w:val="0004705F"/>
    <w:rsid w:val="0004768A"/>
    <w:rsid w:val="000476E0"/>
    <w:rsid w:val="00047D51"/>
    <w:rsid w:val="00051892"/>
    <w:rsid w:val="00052547"/>
    <w:rsid w:val="000537F3"/>
    <w:rsid w:val="0005450B"/>
    <w:rsid w:val="000548C7"/>
    <w:rsid w:val="00055B7F"/>
    <w:rsid w:val="00060446"/>
    <w:rsid w:val="00060662"/>
    <w:rsid w:val="00060BEB"/>
    <w:rsid w:val="00061623"/>
    <w:rsid w:val="000635B5"/>
    <w:rsid w:val="000636F2"/>
    <w:rsid w:val="00065B45"/>
    <w:rsid w:val="00067E0F"/>
    <w:rsid w:val="000713D5"/>
    <w:rsid w:val="000724C8"/>
    <w:rsid w:val="00072897"/>
    <w:rsid w:val="0007536B"/>
    <w:rsid w:val="000768A8"/>
    <w:rsid w:val="00076D0B"/>
    <w:rsid w:val="00076E2A"/>
    <w:rsid w:val="00081C9E"/>
    <w:rsid w:val="00081DEF"/>
    <w:rsid w:val="000821F1"/>
    <w:rsid w:val="00083259"/>
    <w:rsid w:val="000842A8"/>
    <w:rsid w:val="000857CB"/>
    <w:rsid w:val="00086057"/>
    <w:rsid w:val="00086D19"/>
    <w:rsid w:val="0008789A"/>
    <w:rsid w:val="00087C8C"/>
    <w:rsid w:val="00091BD0"/>
    <w:rsid w:val="000924A3"/>
    <w:rsid w:val="000949A6"/>
    <w:rsid w:val="000961A1"/>
    <w:rsid w:val="00096658"/>
    <w:rsid w:val="00096773"/>
    <w:rsid w:val="00097EF5"/>
    <w:rsid w:val="00097FA6"/>
    <w:rsid w:val="000A0D94"/>
    <w:rsid w:val="000A1F6E"/>
    <w:rsid w:val="000A2760"/>
    <w:rsid w:val="000A3549"/>
    <w:rsid w:val="000A4370"/>
    <w:rsid w:val="000A58BB"/>
    <w:rsid w:val="000A7F2D"/>
    <w:rsid w:val="000B0B79"/>
    <w:rsid w:val="000B191A"/>
    <w:rsid w:val="000B195A"/>
    <w:rsid w:val="000B2618"/>
    <w:rsid w:val="000B30C2"/>
    <w:rsid w:val="000B36BF"/>
    <w:rsid w:val="000B456B"/>
    <w:rsid w:val="000B57A4"/>
    <w:rsid w:val="000B6A5D"/>
    <w:rsid w:val="000C1433"/>
    <w:rsid w:val="000C2579"/>
    <w:rsid w:val="000C3772"/>
    <w:rsid w:val="000C3975"/>
    <w:rsid w:val="000C46FB"/>
    <w:rsid w:val="000C490D"/>
    <w:rsid w:val="000C516E"/>
    <w:rsid w:val="000D168F"/>
    <w:rsid w:val="000D1BE3"/>
    <w:rsid w:val="000D2C79"/>
    <w:rsid w:val="000D4560"/>
    <w:rsid w:val="000D53D6"/>
    <w:rsid w:val="000D6C18"/>
    <w:rsid w:val="000D74FF"/>
    <w:rsid w:val="000E0549"/>
    <w:rsid w:val="000E079A"/>
    <w:rsid w:val="000E09B2"/>
    <w:rsid w:val="000E0DF4"/>
    <w:rsid w:val="000E1368"/>
    <w:rsid w:val="000E1924"/>
    <w:rsid w:val="000E1F7E"/>
    <w:rsid w:val="000E2DE8"/>
    <w:rsid w:val="000E4FBF"/>
    <w:rsid w:val="000E612C"/>
    <w:rsid w:val="000E65C1"/>
    <w:rsid w:val="000F0E32"/>
    <w:rsid w:val="000F24B8"/>
    <w:rsid w:val="000F3041"/>
    <w:rsid w:val="000F34FA"/>
    <w:rsid w:val="000F5A7C"/>
    <w:rsid w:val="000F6859"/>
    <w:rsid w:val="000F7BFF"/>
    <w:rsid w:val="001023E1"/>
    <w:rsid w:val="00102BEC"/>
    <w:rsid w:val="00103832"/>
    <w:rsid w:val="00111826"/>
    <w:rsid w:val="00111C93"/>
    <w:rsid w:val="0011310E"/>
    <w:rsid w:val="00116E51"/>
    <w:rsid w:val="001177B5"/>
    <w:rsid w:val="001203C7"/>
    <w:rsid w:val="00125979"/>
    <w:rsid w:val="00125DC0"/>
    <w:rsid w:val="00125F4F"/>
    <w:rsid w:val="0012751F"/>
    <w:rsid w:val="0013228D"/>
    <w:rsid w:val="001323FC"/>
    <w:rsid w:val="0014005B"/>
    <w:rsid w:val="0014130C"/>
    <w:rsid w:val="00141E3F"/>
    <w:rsid w:val="001436E9"/>
    <w:rsid w:val="001437B5"/>
    <w:rsid w:val="00145DCF"/>
    <w:rsid w:val="001465A0"/>
    <w:rsid w:val="00146DDC"/>
    <w:rsid w:val="0014799E"/>
    <w:rsid w:val="0015093D"/>
    <w:rsid w:val="00150D78"/>
    <w:rsid w:val="00151918"/>
    <w:rsid w:val="00152E56"/>
    <w:rsid w:val="001539CD"/>
    <w:rsid w:val="001567AE"/>
    <w:rsid w:val="0016231A"/>
    <w:rsid w:val="00164074"/>
    <w:rsid w:val="0016528C"/>
    <w:rsid w:val="0016698C"/>
    <w:rsid w:val="00166F49"/>
    <w:rsid w:val="00171FEE"/>
    <w:rsid w:val="001722F5"/>
    <w:rsid w:val="00172E38"/>
    <w:rsid w:val="00173449"/>
    <w:rsid w:val="0017458A"/>
    <w:rsid w:val="00174D64"/>
    <w:rsid w:val="00175017"/>
    <w:rsid w:val="001769E2"/>
    <w:rsid w:val="001773F5"/>
    <w:rsid w:val="001821D7"/>
    <w:rsid w:val="001827A9"/>
    <w:rsid w:val="00182BD7"/>
    <w:rsid w:val="00184CAC"/>
    <w:rsid w:val="0019094F"/>
    <w:rsid w:val="00190BC2"/>
    <w:rsid w:val="00191BA0"/>
    <w:rsid w:val="00191FE6"/>
    <w:rsid w:val="001920B0"/>
    <w:rsid w:val="00192C68"/>
    <w:rsid w:val="00192E83"/>
    <w:rsid w:val="00194489"/>
    <w:rsid w:val="0019460A"/>
    <w:rsid w:val="00194F9C"/>
    <w:rsid w:val="001963A2"/>
    <w:rsid w:val="00196C29"/>
    <w:rsid w:val="00196D6A"/>
    <w:rsid w:val="001A1421"/>
    <w:rsid w:val="001A2D53"/>
    <w:rsid w:val="001A3051"/>
    <w:rsid w:val="001A3676"/>
    <w:rsid w:val="001A5C14"/>
    <w:rsid w:val="001A7F29"/>
    <w:rsid w:val="001B0C59"/>
    <w:rsid w:val="001B0CE6"/>
    <w:rsid w:val="001B1536"/>
    <w:rsid w:val="001B25A2"/>
    <w:rsid w:val="001B2689"/>
    <w:rsid w:val="001B32DD"/>
    <w:rsid w:val="001B3D77"/>
    <w:rsid w:val="001B4135"/>
    <w:rsid w:val="001B5864"/>
    <w:rsid w:val="001B5B29"/>
    <w:rsid w:val="001B5EF1"/>
    <w:rsid w:val="001B7982"/>
    <w:rsid w:val="001C13BB"/>
    <w:rsid w:val="001C3308"/>
    <w:rsid w:val="001C3EAC"/>
    <w:rsid w:val="001C6B43"/>
    <w:rsid w:val="001D1EBD"/>
    <w:rsid w:val="001D24F1"/>
    <w:rsid w:val="001D430E"/>
    <w:rsid w:val="001D4BF6"/>
    <w:rsid w:val="001D7129"/>
    <w:rsid w:val="001D7776"/>
    <w:rsid w:val="001E041B"/>
    <w:rsid w:val="001E17FF"/>
    <w:rsid w:val="001E1A04"/>
    <w:rsid w:val="001E445F"/>
    <w:rsid w:val="001E60AB"/>
    <w:rsid w:val="001E6901"/>
    <w:rsid w:val="001E69EE"/>
    <w:rsid w:val="001E6E18"/>
    <w:rsid w:val="001F1DBB"/>
    <w:rsid w:val="001F2A45"/>
    <w:rsid w:val="001F3102"/>
    <w:rsid w:val="001F41B1"/>
    <w:rsid w:val="001F4EE5"/>
    <w:rsid w:val="001F582C"/>
    <w:rsid w:val="001F60C2"/>
    <w:rsid w:val="001F70B4"/>
    <w:rsid w:val="001F7613"/>
    <w:rsid w:val="001F7D37"/>
    <w:rsid w:val="00202411"/>
    <w:rsid w:val="00203FB1"/>
    <w:rsid w:val="002040D9"/>
    <w:rsid w:val="00207B34"/>
    <w:rsid w:val="00210780"/>
    <w:rsid w:val="00210FE4"/>
    <w:rsid w:val="00213CD0"/>
    <w:rsid w:val="002178F6"/>
    <w:rsid w:val="002205FD"/>
    <w:rsid w:val="00220DC5"/>
    <w:rsid w:val="00221004"/>
    <w:rsid w:val="00221019"/>
    <w:rsid w:val="00223763"/>
    <w:rsid w:val="002246AB"/>
    <w:rsid w:val="00225429"/>
    <w:rsid w:val="00226CED"/>
    <w:rsid w:val="002270A3"/>
    <w:rsid w:val="002274F1"/>
    <w:rsid w:val="00227738"/>
    <w:rsid w:val="0023241D"/>
    <w:rsid w:val="00232526"/>
    <w:rsid w:val="002325A7"/>
    <w:rsid w:val="00232A82"/>
    <w:rsid w:val="002342F7"/>
    <w:rsid w:val="00234D40"/>
    <w:rsid w:val="00235692"/>
    <w:rsid w:val="0023702F"/>
    <w:rsid w:val="00237C29"/>
    <w:rsid w:val="002404E1"/>
    <w:rsid w:val="00240A9F"/>
    <w:rsid w:val="00241393"/>
    <w:rsid w:val="00241B18"/>
    <w:rsid w:val="00242AF3"/>
    <w:rsid w:val="00244763"/>
    <w:rsid w:val="00244BE2"/>
    <w:rsid w:val="00244F3E"/>
    <w:rsid w:val="00247C80"/>
    <w:rsid w:val="00250595"/>
    <w:rsid w:val="0025270A"/>
    <w:rsid w:val="002552A4"/>
    <w:rsid w:val="0025533F"/>
    <w:rsid w:val="00255BCE"/>
    <w:rsid w:val="00256CE4"/>
    <w:rsid w:val="00261393"/>
    <w:rsid w:val="00262C03"/>
    <w:rsid w:val="00264FAB"/>
    <w:rsid w:val="00267E7B"/>
    <w:rsid w:val="0027462A"/>
    <w:rsid w:val="00280D4D"/>
    <w:rsid w:val="0028124B"/>
    <w:rsid w:val="00283A0C"/>
    <w:rsid w:val="0028411F"/>
    <w:rsid w:val="00286F50"/>
    <w:rsid w:val="0028754D"/>
    <w:rsid w:val="00287F27"/>
    <w:rsid w:val="00290780"/>
    <w:rsid w:val="00292221"/>
    <w:rsid w:val="002940BD"/>
    <w:rsid w:val="00294429"/>
    <w:rsid w:val="0029509C"/>
    <w:rsid w:val="002A08B7"/>
    <w:rsid w:val="002A1B98"/>
    <w:rsid w:val="002A4A8A"/>
    <w:rsid w:val="002A4BB4"/>
    <w:rsid w:val="002A6FAE"/>
    <w:rsid w:val="002B029A"/>
    <w:rsid w:val="002B3704"/>
    <w:rsid w:val="002B38A7"/>
    <w:rsid w:val="002B3B4A"/>
    <w:rsid w:val="002B4A09"/>
    <w:rsid w:val="002B4B56"/>
    <w:rsid w:val="002B515E"/>
    <w:rsid w:val="002B548C"/>
    <w:rsid w:val="002B5973"/>
    <w:rsid w:val="002B6820"/>
    <w:rsid w:val="002B704F"/>
    <w:rsid w:val="002C2561"/>
    <w:rsid w:val="002C2669"/>
    <w:rsid w:val="002C26E9"/>
    <w:rsid w:val="002C3554"/>
    <w:rsid w:val="002C38C5"/>
    <w:rsid w:val="002C3965"/>
    <w:rsid w:val="002C57E0"/>
    <w:rsid w:val="002C772E"/>
    <w:rsid w:val="002C7B7B"/>
    <w:rsid w:val="002D0CE8"/>
    <w:rsid w:val="002D16D1"/>
    <w:rsid w:val="002D267B"/>
    <w:rsid w:val="002D3B88"/>
    <w:rsid w:val="002D4573"/>
    <w:rsid w:val="002D6DFB"/>
    <w:rsid w:val="002E083F"/>
    <w:rsid w:val="002E098B"/>
    <w:rsid w:val="002E25E4"/>
    <w:rsid w:val="002E33F0"/>
    <w:rsid w:val="002E36E3"/>
    <w:rsid w:val="002E3ACC"/>
    <w:rsid w:val="002E495C"/>
    <w:rsid w:val="002E6AE2"/>
    <w:rsid w:val="002E76FC"/>
    <w:rsid w:val="002F0E43"/>
    <w:rsid w:val="002F2755"/>
    <w:rsid w:val="002F2793"/>
    <w:rsid w:val="002F3D2D"/>
    <w:rsid w:val="002F3FD9"/>
    <w:rsid w:val="002F79A4"/>
    <w:rsid w:val="003003E5"/>
    <w:rsid w:val="00300BBE"/>
    <w:rsid w:val="00303490"/>
    <w:rsid w:val="0030639A"/>
    <w:rsid w:val="00307BC1"/>
    <w:rsid w:val="00311EF6"/>
    <w:rsid w:val="00313160"/>
    <w:rsid w:val="0031414E"/>
    <w:rsid w:val="003148EA"/>
    <w:rsid w:val="0031612E"/>
    <w:rsid w:val="0031721A"/>
    <w:rsid w:val="00321A2F"/>
    <w:rsid w:val="0032359C"/>
    <w:rsid w:val="003241D0"/>
    <w:rsid w:val="00324914"/>
    <w:rsid w:val="00324D09"/>
    <w:rsid w:val="00324DFC"/>
    <w:rsid w:val="00325A29"/>
    <w:rsid w:val="00326918"/>
    <w:rsid w:val="00326BFB"/>
    <w:rsid w:val="003300A9"/>
    <w:rsid w:val="00330390"/>
    <w:rsid w:val="003304FE"/>
    <w:rsid w:val="0033069E"/>
    <w:rsid w:val="00330B8B"/>
    <w:rsid w:val="00332C04"/>
    <w:rsid w:val="003353A0"/>
    <w:rsid w:val="00337322"/>
    <w:rsid w:val="00342863"/>
    <w:rsid w:val="00345BC3"/>
    <w:rsid w:val="0034611A"/>
    <w:rsid w:val="0034659A"/>
    <w:rsid w:val="0034678A"/>
    <w:rsid w:val="0034731C"/>
    <w:rsid w:val="00347654"/>
    <w:rsid w:val="0034781A"/>
    <w:rsid w:val="00347D5C"/>
    <w:rsid w:val="00347E2A"/>
    <w:rsid w:val="0035184B"/>
    <w:rsid w:val="00351AFF"/>
    <w:rsid w:val="003562F2"/>
    <w:rsid w:val="00356F27"/>
    <w:rsid w:val="00357E23"/>
    <w:rsid w:val="00361408"/>
    <w:rsid w:val="00362B67"/>
    <w:rsid w:val="003676A3"/>
    <w:rsid w:val="0037216C"/>
    <w:rsid w:val="00372A08"/>
    <w:rsid w:val="00373932"/>
    <w:rsid w:val="00376B9F"/>
    <w:rsid w:val="003775C6"/>
    <w:rsid w:val="00377AFB"/>
    <w:rsid w:val="00377FAC"/>
    <w:rsid w:val="00380352"/>
    <w:rsid w:val="00383ACC"/>
    <w:rsid w:val="00385D4E"/>
    <w:rsid w:val="00385E91"/>
    <w:rsid w:val="00386A93"/>
    <w:rsid w:val="00387E30"/>
    <w:rsid w:val="00390EE8"/>
    <w:rsid w:val="003918E1"/>
    <w:rsid w:val="00391E41"/>
    <w:rsid w:val="003936C2"/>
    <w:rsid w:val="00394F43"/>
    <w:rsid w:val="00397341"/>
    <w:rsid w:val="003A5025"/>
    <w:rsid w:val="003A7F0F"/>
    <w:rsid w:val="003B0526"/>
    <w:rsid w:val="003B0F07"/>
    <w:rsid w:val="003B116E"/>
    <w:rsid w:val="003B1CEF"/>
    <w:rsid w:val="003B2782"/>
    <w:rsid w:val="003B2865"/>
    <w:rsid w:val="003B5872"/>
    <w:rsid w:val="003B64BC"/>
    <w:rsid w:val="003B664F"/>
    <w:rsid w:val="003B7994"/>
    <w:rsid w:val="003C2D2C"/>
    <w:rsid w:val="003C3774"/>
    <w:rsid w:val="003C3FFB"/>
    <w:rsid w:val="003C472D"/>
    <w:rsid w:val="003C5F8D"/>
    <w:rsid w:val="003C748A"/>
    <w:rsid w:val="003C7764"/>
    <w:rsid w:val="003C779E"/>
    <w:rsid w:val="003D04B1"/>
    <w:rsid w:val="003D1029"/>
    <w:rsid w:val="003D1848"/>
    <w:rsid w:val="003D3B3E"/>
    <w:rsid w:val="003D4BE6"/>
    <w:rsid w:val="003D4F2B"/>
    <w:rsid w:val="003D6293"/>
    <w:rsid w:val="003D7002"/>
    <w:rsid w:val="003E0288"/>
    <w:rsid w:val="003E0351"/>
    <w:rsid w:val="003E0564"/>
    <w:rsid w:val="003E175A"/>
    <w:rsid w:val="003E3162"/>
    <w:rsid w:val="003E35DC"/>
    <w:rsid w:val="003E3A11"/>
    <w:rsid w:val="003E3AA5"/>
    <w:rsid w:val="003E3AE5"/>
    <w:rsid w:val="003E49B4"/>
    <w:rsid w:val="003E4C78"/>
    <w:rsid w:val="003E72A8"/>
    <w:rsid w:val="003F0D65"/>
    <w:rsid w:val="003F2DF6"/>
    <w:rsid w:val="003F61A0"/>
    <w:rsid w:val="00401E79"/>
    <w:rsid w:val="00405E3A"/>
    <w:rsid w:val="004061B0"/>
    <w:rsid w:val="00406B7E"/>
    <w:rsid w:val="0040744E"/>
    <w:rsid w:val="0041186F"/>
    <w:rsid w:val="00411F0A"/>
    <w:rsid w:val="00412DC9"/>
    <w:rsid w:val="00414A0C"/>
    <w:rsid w:val="0041567D"/>
    <w:rsid w:val="00415943"/>
    <w:rsid w:val="00417485"/>
    <w:rsid w:val="00417AC9"/>
    <w:rsid w:val="004217DB"/>
    <w:rsid w:val="004224CC"/>
    <w:rsid w:val="00424D0F"/>
    <w:rsid w:val="00425901"/>
    <w:rsid w:val="00425CCE"/>
    <w:rsid w:val="00426CB6"/>
    <w:rsid w:val="00427EBB"/>
    <w:rsid w:val="004300AB"/>
    <w:rsid w:val="00431076"/>
    <w:rsid w:val="00431AE0"/>
    <w:rsid w:val="00432364"/>
    <w:rsid w:val="00432BC7"/>
    <w:rsid w:val="00433709"/>
    <w:rsid w:val="004343A5"/>
    <w:rsid w:val="00437DF1"/>
    <w:rsid w:val="00440829"/>
    <w:rsid w:val="0044282E"/>
    <w:rsid w:val="004428C7"/>
    <w:rsid w:val="00443A9D"/>
    <w:rsid w:val="00447F87"/>
    <w:rsid w:val="00452247"/>
    <w:rsid w:val="004538DA"/>
    <w:rsid w:val="004563D4"/>
    <w:rsid w:val="004621BD"/>
    <w:rsid w:val="00466026"/>
    <w:rsid w:val="0046686A"/>
    <w:rsid w:val="00467F0C"/>
    <w:rsid w:val="00467FE2"/>
    <w:rsid w:val="0047123B"/>
    <w:rsid w:val="00473C50"/>
    <w:rsid w:val="00473E97"/>
    <w:rsid w:val="00474C6D"/>
    <w:rsid w:val="00477860"/>
    <w:rsid w:val="004806C8"/>
    <w:rsid w:val="004808BF"/>
    <w:rsid w:val="00481069"/>
    <w:rsid w:val="00481830"/>
    <w:rsid w:val="004822E6"/>
    <w:rsid w:val="00483C66"/>
    <w:rsid w:val="00484555"/>
    <w:rsid w:val="00484A53"/>
    <w:rsid w:val="004858B7"/>
    <w:rsid w:val="00486074"/>
    <w:rsid w:val="00487811"/>
    <w:rsid w:val="004923F7"/>
    <w:rsid w:val="00492B9E"/>
    <w:rsid w:val="0049358B"/>
    <w:rsid w:val="0049368E"/>
    <w:rsid w:val="00493A47"/>
    <w:rsid w:val="00494D95"/>
    <w:rsid w:val="004A0211"/>
    <w:rsid w:val="004A05FF"/>
    <w:rsid w:val="004A0922"/>
    <w:rsid w:val="004A2D51"/>
    <w:rsid w:val="004A5515"/>
    <w:rsid w:val="004A5E98"/>
    <w:rsid w:val="004A77D6"/>
    <w:rsid w:val="004A7882"/>
    <w:rsid w:val="004B027E"/>
    <w:rsid w:val="004B0636"/>
    <w:rsid w:val="004B0F19"/>
    <w:rsid w:val="004B0F83"/>
    <w:rsid w:val="004B1C1E"/>
    <w:rsid w:val="004B1D9B"/>
    <w:rsid w:val="004B2218"/>
    <w:rsid w:val="004B330C"/>
    <w:rsid w:val="004B5160"/>
    <w:rsid w:val="004B5D6E"/>
    <w:rsid w:val="004B7C73"/>
    <w:rsid w:val="004C1663"/>
    <w:rsid w:val="004C2C3D"/>
    <w:rsid w:val="004C2EBE"/>
    <w:rsid w:val="004C3B56"/>
    <w:rsid w:val="004C439D"/>
    <w:rsid w:val="004C6B0F"/>
    <w:rsid w:val="004C78FA"/>
    <w:rsid w:val="004D3569"/>
    <w:rsid w:val="004D381C"/>
    <w:rsid w:val="004D5C3E"/>
    <w:rsid w:val="004D5D06"/>
    <w:rsid w:val="004D5E26"/>
    <w:rsid w:val="004D677C"/>
    <w:rsid w:val="004D6B71"/>
    <w:rsid w:val="004D7669"/>
    <w:rsid w:val="004D7B4D"/>
    <w:rsid w:val="004E0881"/>
    <w:rsid w:val="004E1051"/>
    <w:rsid w:val="004E4D07"/>
    <w:rsid w:val="004E4E4A"/>
    <w:rsid w:val="004E4F89"/>
    <w:rsid w:val="004E5777"/>
    <w:rsid w:val="004E57B8"/>
    <w:rsid w:val="004E7E68"/>
    <w:rsid w:val="004F132F"/>
    <w:rsid w:val="004F1EE0"/>
    <w:rsid w:val="004F2A99"/>
    <w:rsid w:val="004F4E07"/>
    <w:rsid w:val="004F4E97"/>
    <w:rsid w:val="004F5387"/>
    <w:rsid w:val="004F5E8D"/>
    <w:rsid w:val="004F6632"/>
    <w:rsid w:val="004F75EB"/>
    <w:rsid w:val="004F7639"/>
    <w:rsid w:val="004F7653"/>
    <w:rsid w:val="005018CB"/>
    <w:rsid w:val="00501F71"/>
    <w:rsid w:val="00506235"/>
    <w:rsid w:val="00506DE7"/>
    <w:rsid w:val="00511841"/>
    <w:rsid w:val="005132BB"/>
    <w:rsid w:val="005142EC"/>
    <w:rsid w:val="00514CBE"/>
    <w:rsid w:val="00515E47"/>
    <w:rsid w:val="005173FC"/>
    <w:rsid w:val="00517ABD"/>
    <w:rsid w:val="00520315"/>
    <w:rsid w:val="0052065F"/>
    <w:rsid w:val="00520B0A"/>
    <w:rsid w:val="00521556"/>
    <w:rsid w:val="00522B39"/>
    <w:rsid w:val="005252A2"/>
    <w:rsid w:val="00525E3B"/>
    <w:rsid w:val="00530A1E"/>
    <w:rsid w:val="00531933"/>
    <w:rsid w:val="00532769"/>
    <w:rsid w:val="00533E66"/>
    <w:rsid w:val="0053460D"/>
    <w:rsid w:val="00535185"/>
    <w:rsid w:val="0053589F"/>
    <w:rsid w:val="00536BD6"/>
    <w:rsid w:val="00537752"/>
    <w:rsid w:val="005402D5"/>
    <w:rsid w:val="00542197"/>
    <w:rsid w:val="0054305B"/>
    <w:rsid w:val="00543A3D"/>
    <w:rsid w:val="005453C5"/>
    <w:rsid w:val="0054619D"/>
    <w:rsid w:val="00546207"/>
    <w:rsid w:val="00546D9B"/>
    <w:rsid w:val="00547390"/>
    <w:rsid w:val="00547909"/>
    <w:rsid w:val="0055201B"/>
    <w:rsid w:val="005526DF"/>
    <w:rsid w:val="0055437E"/>
    <w:rsid w:val="00555A12"/>
    <w:rsid w:val="0055670A"/>
    <w:rsid w:val="005603B9"/>
    <w:rsid w:val="00560D37"/>
    <w:rsid w:val="0056345F"/>
    <w:rsid w:val="00565144"/>
    <w:rsid w:val="005653D6"/>
    <w:rsid w:val="00565DA2"/>
    <w:rsid w:val="005675A0"/>
    <w:rsid w:val="005709B5"/>
    <w:rsid w:val="00571272"/>
    <w:rsid w:val="005718BA"/>
    <w:rsid w:val="005720C5"/>
    <w:rsid w:val="0057263D"/>
    <w:rsid w:val="00572B08"/>
    <w:rsid w:val="00574FCD"/>
    <w:rsid w:val="005769A9"/>
    <w:rsid w:val="00582D63"/>
    <w:rsid w:val="00583FC4"/>
    <w:rsid w:val="00584CFC"/>
    <w:rsid w:val="005851D3"/>
    <w:rsid w:val="0058573E"/>
    <w:rsid w:val="005858C5"/>
    <w:rsid w:val="00590DCC"/>
    <w:rsid w:val="005939EC"/>
    <w:rsid w:val="00593E69"/>
    <w:rsid w:val="00597ABF"/>
    <w:rsid w:val="00597E08"/>
    <w:rsid w:val="005A03EF"/>
    <w:rsid w:val="005A111D"/>
    <w:rsid w:val="005A1151"/>
    <w:rsid w:val="005A129E"/>
    <w:rsid w:val="005A16D6"/>
    <w:rsid w:val="005A1DBB"/>
    <w:rsid w:val="005A266A"/>
    <w:rsid w:val="005A3F7C"/>
    <w:rsid w:val="005A5857"/>
    <w:rsid w:val="005A5884"/>
    <w:rsid w:val="005A6024"/>
    <w:rsid w:val="005A616A"/>
    <w:rsid w:val="005A61AB"/>
    <w:rsid w:val="005A72B5"/>
    <w:rsid w:val="005A7611"/>
    <w:rsid w:val="005B07FA"/>
    <w:rsid w:val="005B0867"/>
    <w:rsid w:val="005B0B45"/>
    <w:rsid w:val="005B195A"/>
    <w:rsid w:val="005B4CB9"/>
    <w:rsid w:val="005B4E80"/>
    <w:rsid w:val="005B5AA1"/>
    <w:rsid w:val="005B5B2D"/>
    <w:rsid w:val="005B7D0F"/>
    <w:rsid w:val="005C1BB2"/>
    <w:rsid w:val="005C1E90"/>
    <w:rsid w:val="005C2ED3"/>
    <w:rsid w:val="005C3D31"/>
    <w:rsid w:val="005C3E7B"/>
    <w:rsid w:val="005C50B1"/>
    <w:rsid w:val="005C54CD"/>
    <w:rsid w:val="005C6713"/>
    <w:rsid w:val="005D1D63"/>
    <w:rsid w:val="005D1EE2"/>
    <w:rsid w:val="005D2E7B"/>
    <w:rsid w:val="005D3B59"/>
    <w:rsid w:val="005D4085"/>
    <w:rsid w:val="005D4F5F"/>
    <w:rsid w:val="005D5058"/>
    <w:rsid w:val="005E0291"/>
    <w:rsid w:val="005E032B"/>
    <w:rsid w:val="005E143E"/>
    <w:rsid w:val="005E1547"/>
    <w:rsid w:val="005E37A1"/>
    <w:rsid w:val="005E4A68"/>
    <w:rsid w:val="005E6BA5"/>
    <w:rsid w:val="005E7F5E"/>
    <w:rsid w:val="005F121F"/>
    <w:rsid w:val="005F33BD"/>
    <w:rsid w:val="005F341E"/>
    <w:rsid w:val="005F3A19"/>
    <w:rsid w:val="005F4424"/>
    <w:rsid w:val="005F48EA"/>
    <w:rsid w:val="005F6F1D"/>
    <w:rsid w:val="005F7369"/>
    <w:rsid w:val="005F7879"/>
    <w:rsid w:val="005F79B8"/>
    <w:rsid w:val="006031F9"/>
    <w:rsid w:val="006049D1"/>
    <w:rsid w:val="00606BD9"/>
    <w:rsid w:val="00606DD6"/>
    <w:rsid w:val="00607490"/>
    <w:rsid w:val="00610ACA"/>
    <w:rsid w:val="00611833"/>
    <w:rsid w:val="00612919"/>
    <w:rsid w:val="00612A9F"/>
    <w:rsid w:val="00613226"/>
    <w:rsid w:val="00613739"/>
    <w:rsid w:val="00614295"/>
    <w:rsid w:val="00620C50"/>
    <w:rsid w:val="00620E1B"/>
    <w:rsid w:val="00621508"/>
    <w:rsid w:val="006217AE"/>
    <w:rsid w:val="00622482"/>
    <w:rsid w:val="00622AEA"/>
    <w:rsid w:val="00623E95"/>
    <w:rsid w:val="00625C74"/>
    <w:rsid w:val="00626E03"/>
    <w:rsid w:val="006274CE"/>
    <w:rsid w:val="0062796C"/>
    <w:rsid w:val="00631099"/>
    <w:rsid w:val="00631894"/>
    <w:rsid w:val="006356FB"/>
    <w:rsid w:val="00635D32"/>
    <w:rsid w:val="00637AA4"/>
    <w:rsid w:val="00637B31"/>
    <w:rsid w:val="00640C69"/>
    <w:rsid w:val="00640EA5"/>
    <w:rsid w:val="00644946"/>
    <w:rsid w:val="00644B5A"/>
    <w:rsid w:val="00644D77"/>
    <w:rsid w:val="00644D8A"/>
    <w:rsid w:val="00645910"/>
    <w:rsid w:val="00645A86"/>
    <w:rsid w:val="00647A08"/>
    <w:rsid w:val="00650A18"/>
    <w:rsid w:val="006537EA"/>
    <w:rsid w:val="00653B1F"/>
    <w:rsid w:val="00653B50"/>
    <w:rsid w:val="00655E41"/>
    <w:rsid w:val="00656F51"/>
    <w:rsid w:val="00656F9E"/>
    <w:rsid w:val="006572B4"/>
    <w:rsid w:val="00657377"/>
    <w:rsid w:val="006574CB"/>
    <w:rsid w:val="00657A57"/>
    <w:rsid w:val="00661A9C"/>
    <w:rsid w:val="00661B32"/>
    <w:rsid w:val="00661C78"/>
    <w:rsid w:val="00662593"/>
    <w:rsid w:val="00664704"/>
    <w:rsid w:val="0066696E"/>
    <w:rsid w:val="00666D3B"/>
    <w:rsid w:val="00667777"/>
    <w:rsid w:val="00670567"/>
    <w:rsid w:val="0067063E"/>
    <w:rsid w:val="0067070D"/>
    <w:rsid w:val="006707C1"/>
    <w:rsid w:val="006712CA"/>
    <w:rsid w:val="00671D92"/>
    <w:rsid w:val="00671ED8"/>
    <w:rsid w:val="00675F96"/>
    <w:rsid w:val="00676139"/>
    <w:rsid w:val="00680ED2"/>
    <w:rsid w:val="00682410"/>
    <w:rsid w:val="00683754"/>
    <w:rsid w:val="00683A53"/>
    <w:rsid w:val="00684252"/>
    <w:rsid w:val="00685876"/>
    <w:rsid w:val="00685E24"/>
    <w:rsid w:val="006909E3"/>
    <w:rsid w:val="006929B0"/>
    <w:rsid w:val="006942E4"/>
    <w:rsid w:val="00695C2B"/>
    <w:rsid w:val="0069769A"/>
    <w:rsid w:val="006A025F"/>
    <w:rsid w:val="006A0C05"/>
    <w:rsid w:val="006A26C2"/>
    <w:rsid w:val="006A5454"/>
    <w:rsid w:val="006A7281"/>
    <w:rsid w:val="006B0746"/>
    <w:rsid w:val="006B1155"/>
    <w:rsid w:val="006B1C99"/>
    <w:rsid w:val="006B34C4"/>
    <w:rsid w:val="006B3EA0"/>
    <w:rsid w:val="006B712B"/>
    <w:rsid w:val="006B7D8B"/>
    <w:rsid w:val="006C024C"/>
    <w:rsid w:val="006C05C5"/>
    <w:rsid w:val="006C18CD"/>
    <w:rsid w:val="006C308F"/>
    <w:rsid w:val="006C3971"/>
    <w:rsid w:val="006C402E"/>
    <w:rsid w:val="006D0012"/>
    <w:rsid w:val="006D00C0"/>
    <w:rsid w:val="006D064F"/>
    <w:rsid w:val="006D06A5"/>
    <w:rsid w:val="006D07AC"/>
    <w:rsid w:val="006D19DE"/>
    <w:rsid w:val="006D33D4"/>
    <w:rsid w:val="006D43B3"/>
    <w:rsid w:val="006E1741"/>
    <w:rsid w:val="006E29E1"/>
    <w:rsid w:val="006E3C68"/>
    <w:rsid w:val="006E3FE0"/>
    <w:rsid w:val="006E4748"/>
    <w:rsid w:val="006E4F49"/>
    <w:rsid w:val="006E5E66"/>
    <w:rsid w:val="006E6AC0"/>
    <w:rsid w:val="006E76CC"/>
    <w:rsid w:val="006F1C0A"/>
    <w:rsid w:val="006F6F68"/>
    <w:rsid w:val="006F7649"/>
    <w:rsid w:val="006F7DCD"/>
    <w:rsid w:val="006F7E5B"/>
    <w:rsid w:val="007018A6"/>
    <w:rsid w:val="0070196D"/>
    <w:rsid w:val="00704D2E"/>
    <w:rsid w:val="00705D3B"/>
    <w:rsid w:val="0070654C"/>
    <w:rsid w:val="00710357"/>
    <w:rsid w:val="00710CB8"/>
    <w:rsid w:val="0071394E"/>
    <w:rsid w:val="00714CB1"/>
    <w:rsid w:val="007169DF"/>
    <w:rsid w:val="00716ACD"/>
    <w:rsid w:val="007178D0"/>
    <w:rsid w:val="00717C0F"/>
    <w:rsid w:val="00717C28"/>
    <w:rsid w:val="00720DD1"/>
    <w:rsid w:val="007229FB"/>
    <w:rsid w:val="00722DCC"/>
    <w:rsid w:val="00723AC1"/>
    <w:rsid w:val="007268DA"/>
    <w:rsid w:val="007273CA"/>
    <w:rsid w:val="00727A3F"/>
    <w:rsid w:val="00730FDB"/>
    <w:rsid w:val="00731BB0"/>
    <w:rsid w:val="00736069"/>
    <w:rsid w:val="00736310"/>
    <w:rsid w:val="007363BF"/>
    <w:rsid w:val="0074007E"/>
    <w:rsid w:val="00741320"/>
    <w:rsid w:val="00741788"/>
    <w:rsid w:val="00743789"/>
    <w:rsid w:val="007444F6"/>
    <w:rsid w:val="00744E59"/>
    <w:rsid w:val="00750264"/>
    <w:rsid w:val="00752E8F"/>
    <w:rsid w:val="00753F7F"/>
    <w:rsid w:val="00754062"/>
    <w:rsid w:val="007545E6"/>
    <w:rsid w:val="007576B3"/>
    <w:rsid w:val="00760933"/>
    <w:rsid w:val="007621CB"/>
    <w:rsid w:val="00763730"/>
    <w:rsid w:val="0076392E"/>
    <w:rsid w:val="00765666"/>
    <w:rsid w:val="00766588"/>
    <w:rsid w:val="007713E1"/>
    <w:rsid w:val="0077177E"/>
    <w:rsid w:val="00775629"/>
    <w:rsid w:val="00777C7B"/>
    <w:rsid w:val="00781D71"/>
    <w:rsid w:val="007830B0"/>
    <w:rsid w:val="00783741"/>
    <w:rsid w:val="0078449E"/>
    <w:rsid w:val="0078609C"/>
    <w:rsid w:val="0078791B"/>
    <w:rsid w:val="007917CE"/>
    <w:rsid w:val="007922C9"/>
    <w:rsid w:val="00792E62"/>
    <w:rsid w:val="007931F0"/>
    <w:rsid w:val="007939E4"/>
    <w:rsid w:val="00793F7A"/>
    <w:rsid w:val="007951CD"/>
    <w:rsid w:val="0079606C"/>
    <w:rsid w:val="00796921"/>
    <w:rsid w:val="0079702C"/>
    <w:rsid w:val="00797C27"/>
    <w:rsid w:val="007A29A9"/>
    <w:rsid w:val="007A3076"/>
    <w:rsid w:val="007A3EE5"/>
    <w:rsid w:val="007A4EC4"/>
    <w:rsid w:val="007A7E10"/>
    <w:rsid w:val="007B0D18"/>
    <w:rsid w:val="007B13F4"/>
    <w:rsid w:val="007B145E"/>
    <w:rsid w:val="007B49AA"/>
    <w:rsid w:val="007B522D"/>
    <w:rsid w:val="007B577C"/>
    <w:rsid w:val="007B5D6D"/>
    <w:rsid w:val="007C2E56"/>
    <w:rsid w:val="007C53FE"/>
    <w:rsid w:val="007C6879"/>
    <w:rsid w:val="007C716F"/>
    <w:rsid w:val="007C7419"/>
    <w:rsid w:val="007D0090"/>
    <w:rsid w:val="007D2755"/>
    <w:rsid w:val="007D33E7"/>
    <w:rsid w:val="007D34AF"/>
    <w:rsid w:val="007D5BC0"/>
    <w:rsid w:val="007D79FD"/>
    <w:rsid w:val="007E042C"/>
    <w:rsid w:val="007E2BDD"/>
    <w:rsid w:val="007E344D"/>
    <w:rsid w:val="007E35B2"/>
    <w:rsid w:val="007E51D3"/>
    <w:rsid w:val="007E520E"/>
    <w:rsid w:val="007E5B54"/>
    <w:rsid w:val="007E6376"/>
    <w:rsid w:val="007E6895"/>
    <w:rsid w:val="007E753F"/>
    <w:rsid w:val="007F3F58"/>
    <w:rsid w:val="007F4586"/>
    <w:rsid w:val="007F461B"/>
    <w:rsid w:val="007F5E23"/>
    <w:rsid w:val="0080209A"/>
    <w:rsid w:val="00802E72"/>
    <w:rsid w:val="00806A9F"/>
    <w:rsid w:val="00807462"/>
    <w:rsid w:val="00811804"/>
    <w:rsid w:val="00812F84"/>
    <w:rsid w:val="0082084A"/>
    <w:rsid w:val="00820B88"/>
    <w:rsid w:val="00822744"/>
    <w:rsid w:val="00824B41"/>
    <w:rsid w:val="00825706"/>
    <w:rsid w:val="008257EF"/>
    <w:rsid w:val="0082592C"/>
    <w:rsid w:val="00831B27"/>
    <w:rsid w:val="00831C6C"/>
    <w:rsid w:val="00832858"/>
    <w:rsid w:val="0083351E"/>
    <w:rsid w:val="00833ADE"/>
    <w:rsid w:val="00833D11"/>
    <w:rsid w:val="00834382"/>
    <w:rsid w:val="0083666B"/>
    <w:rsid w:val="00837F7A"/>
    <w:rsid w:val="00840A05"/>
    <w:rsid w:val="00840AD0"/>
    <w:rsid w:val="00841671"/>
    <w:rsid w:val="00845D84"/>
    <w:rsid w:val="00846902"/>
    <w:rsid w:val="00847FAF"/>
    <w:rsid w:val="0085060E"/>
    <w:rsid w:val="008508EF"/>
    <w:rsid w:val="00850D0A"/>
    <w:rsid w:val="008516BB"/>
    <w:rsid w:val="00853ADB"/>
    <w:rsid w:val="008552E0"/>
    <w:rsid w:val="0085590F"/>
    <w:rsid w:val="00855C8C"/>
    <w:rsid w:val="008578B1"/>
    <w:rsid w:val="00857C6A"/>
    <w:rsid w:val="00860462"/>
    <w:rsid w:val="00863B3A"/>
    <w:rsid w:val="00864BDA"/>
    <w:rsid w:val="008663A0"/>
    <w:rsid w:val="00866C81"/>
    <w:rsid w:val="008670E0"/>
    <w:rsid w:val="00870F9D"/>
    <w:rsid w:val="008712AE"/>
    <w:rsid w:val="00872FA2"/>
    <w:rsid w:val="008740FE"/>
    <w:rsid w:val="00874E82"/>
    <w:rsid w:val="008757FD"/>
    <w:rsid w:val="00876284"/>
    <w:rsid w:val="00876793"/>
    <w:rsid w:val="00876E9D"/>
    <w:rsid w:val="00877291"/>
    <w:rsid w:val="00882794"/>
    <w:rsid w:val="00883B87"/>
    <w:rsid w:val="008849C1"/>
    <w:rsid w:val="0088556B"/>
    <w:rsid w:val="008873B2"/>
    <w:rsid w:val="00887AEC"/>
    <w:rsid w:val="00887BC3"/>
    <w:rsid w:val="00893CE1"/>
    <w:rsid w:val="008A1D04"/>
    <w:rsid w:val="008A2765"/>
    <w:rsid w:val="008A3147"/>
    <w:rsid w:val="008A446E"/>
    <w:rsid w:val="008A54AC"/>
    <w:rsid w:val="008A5E7D"/>
    <w:rsid w:val="008B07B2"/>
    <w:rsid w:val="008B17AC"/>
    <w:rsid w:val="008B6E63"/>
    <w:rsid w:val="008B7B91"/>
    <w:rsid w:val="008C059E"/>
    <w:rsid w:val="008C0E13"/>
    <w:rsid w:val="008C12DF"/>
    <w:rsid w:val="008C1B2B"/>
    <w:rsid w:val="008C22FC"/>
    <w:rsid w:val="008C3127"/>
    <w:rsid w:val="008C322C"/>
    <w:rsid w:val="008C3F5C"/>
    <w:rsid w:val="008C4C39"/>
    <w:rsid w:val="008C7D7D"/>
    <w:rsid w:val="008D07BD"/>
    <w:rsid w:val="008D3AEF"/>
    <w:rsid w:val="008D5916"/>
    <w:rsid w:val="008D6A7D"/>
    <w:rsid w:val="008E0F6F"/>
    <w:rsid w:val="008E1F41"/>
    <w:rsid w:val="008E3416"/>
    <w:rsid w:val="008E3C8E"/>
    <w:rsid w:val="008E3C9F"/>
    <w:rsid w:val="008E6011"/>
    <w:rsid w:val="008E78C8"/>
    <w:rsid w:val="008F2854"/>
    <w:rsid w:val="008F392D"/>
    <w:rsid w:val="008F4123"/>
    <w:rsid w:val="008F426F"/>
    <w:rsid w:val="008F4C08"/>
    <w:rsid w:val="008F5144"/>
    <w:rsid w:val="008F7E68"/>
    <w:rsid w:val="008F7F61"/>
    <w:rsid w:val="009015A7"/>
    <w:rsid w:val="00902311"/>
    <w:rsid w:val="00903963"/>
    <w:rsid w:val="009039C6"/>
    <w:rsid w:val="009040CF"/>
    <w:rsid w:val="009042C7"/>
    <w:rsid w:val="009051C0"/>
    <w:rsid w:val="00905D26"/>
    <w:rsid w:val="009130B6"/>
    <w:rsid w:val="00914F6A"/>
    <w:rsid w:val="00915622"/>
    <w:rsid w:val="00915886"/>
    <w:rsid w:val="0092062D"/>
    <w:rsid w:val="0092090B"/>
    <w:rsid w:val="009209B2"/>
    <w:rsid w:val="009211EB"/>
    <w:rsid w:val="00922C96"/>
    <w:rsid w:val="00923214"/>
    <w:rsid w:val="00923C3C"/>
    <w:rsid w:val="00926243"/>
    <w:rsid w:val="0093083A"/>
    <w:rsid w:val="009315EA"/>
    <w:rsid w:val="00937653"/>
    <w:rsid w:val="009401F3"/>
    <w:rsid w:val="00940C64"/>
    <w:rsid w:val="00940D8C"/>
    <w:rsid w:val="00941786"/>
    <w:rsid w:val="009442DB"/>
    <w:rsid w:val="00944D2F"/>
    <w:rsid w:val="00944E95"/>
    <w:rsid w:val="00946401"/>
    <w:rsid w:val="00947D33"/>
    <w:rsid w:val="00951109"/>
    <w:rsid w:val="00952268"/>
    <w:rsid w:val="0095305C"/>
    <w:rsid w:val="009570AE"/>
    <w:rsid w:val="009604C7"/>
    <w:rsid w:val="00961BAF"/>
    <w:rsid w:val="00963944"/>
    <w:rsid w:val="00964B8A"/>
    <w:rsid w:val="00965602"/>
    <w:rsid w:val="00965E5C"/>
    <w:rsid w:val="00966794"/>
    <w:rsid w:val="00971BAD"/>
    <w:rsid w:val="00972D62"/>
    <w:rsid w:val="00973FE2"/>
    <w:rsid w:val="00974B0E"/>
    <w:rsid w:val="00974EFE"/>
    <w:rsid w:val="00975480"/>
    <w:rsid w:val="00976221"/>
    <w:rsid w:val="0097721D"/>
    <w:rsid w:val="00977567"/>
    <w:rsid w:val="00981385"/>
    <w:rsid w:val="00982486"/>
    <w:rsid w:val="00982588"/>
    <w:rsid w:val="00982C7C"/>
    <w:rsid w:val="009832B9"/>
    <w:rsid w:val="0098547D"/>
    <w:rsid w:val="0099015A"/>
    <w:rsid w:val="00990963"/>
    <w:rsid w:val="00997A0B"/>
    <w:rsid w:val="00997A31"/>
    <w:rsid w:val="00997C8A"/>
    <w:rsid w:val="00997E75"/>
    <w:rsid w:val="00997EBA"/>
    <w:rsid w:val="009A52BE"/>
    <w:rsid w:val="009A6397"/>
    <w:rsid w:val="009A64AB"/>
    <w:rsid w:val="009A70D3"/>
    <w:rsid w:val="009A7D42"/>
    <w:rsid w:val="009B0C0C"/>
    <w:rsid w:val="009B0C17"/>
    <w:rsid w:val="009B0D2D"/>
    <w:rsid w:val="009B2C4F"/>
    <w:rsid w:val="009B2DAB"/>
    <w:rsid w:val="009B317B"/>
    <w:rsid w:val="009B3309"/>
    <w:rsid w:val="009B34F3"/>
    <w:rsid w:val="009B4C92"/>
    <w:rsid w:val="009B5010"/>
    <w:rsid w:val="009C0EFE"/>
    <w:rsid w:val="009C1341"/>
    <w:rsid w:val="009C1EBF"/>
    <w:rsid w:val="009C47D2"/>
    <w:rsid w:val="009C4FD7"/>
    <w:rsid w:val="009C6360"/>
    <w:rsid w:val="009C6597"/>
    <w:rsid w:val="009C7E4A"/>
    <w:rsid w:val="009D0D6D"/>
    <w:rsid w:val="009D0FF5"/>
    <w:rsid w:val="009D17E4"/>
    <w:rsid w:val="009D2B1C"/>
    <w:rsid w:val="009D3A71"/>
    <w:rsid w:val="009D4564"/>
    <w:rsid w:val="009D4881"/>
    <w:rsid w:val="009D60F7"/>
    <w:rsid w:val="009D64A5"/>
    <w:rsid w:val="009D750D"/>
    <w:rsid w:val="009D77E1"/>
    <w:rsid w:val="009E004B"/>
    <w:rsid w:val="009E61B8"/>
    <w:rsid w:val="009E7471"/>
    <w:rsid w:val="009F479B"/>
    <w:rsid w:val="009F527C"/>
    <w:rsid w:val="009F63BD"/>
    <w:rsid w:val="009F65FE"/>
    <w:rsid w:val="009F7081"/>
    <w:rsid w:val="009F7840"/>
    <w:rsid w:val="009F7FBE"/>
    <w:rsid w:val="00A03D43"/>
    <w:rsid w:val="00A04752"/>
    <w:rsid w:val="00A05B7D"/>
    <w:rsid w:val="00A07229"/>
    <w:rsid w:val="00A07C97"/>
    <w:rsid w:val="00A100AD"/>
    <w:rsid w:val="00A140C1"/>
    <w:rsid w:val="00A159FD"/>
    <w:rsid w:val="00A15D1A"/>
    <w:rsid w:val="00A165D5"/>
    <w:rsid w:val="00A166B9"/>
    <w:rsid w:val="00A204CD"/>
    <w:rsid w:val="00A21B51"/>
    <w:rsid w:val="00A245BF"/>
    <w:rsid w:val="00A25690"/>
    <w:rsid w:val="00A266FB"/>
    <w:rsid w:val="00A271B8"/>
    <w:rsid w:val="00A27CA5"/>
    <w:rsid w:val="00A32FC3"/>
    <w:rsid w:val="00A33A72"/>
    <w:rsid w:val="00A33BBD"/>
    <w:rsid w:val="00A34405"/>
    <w:rsid w:val="00A34A13"/>
    <w:rsid w:val="00A43FAF"/>
    <w:rsid w:val="00A45D66"/>
    <w:rsid w:val="00A45DD3"/>
    <w:rsid w:val="00A500A7"/>
    <w:rsid w:val="00A50B03"/>
    <w:rsid w:val="00A50FED"/>
    <w:rsid w:val="00A5336F"/>
    <w:rsid w:val="00A54988"/>
    <w:rsid w:val="00A56657"/>
    <w:rsid w:val="00A5668C"/>
    <w:rsid w:val="00A56A72"/>
    <w:rsid w:val="00A61B25"/>
    <w:rsid w:val="00A61E52"/>
    <w:rsid w:val="00A62349"/>
    <w:rsid w:val="00A641C6"/>
    <w:rsid w:val="00A70E2C"/>
    <w:rsid w:val="00A77598"/>
    <w:rsid w:val="00A80958"/>
    <w:rsid w:val="00A813BE"/>
    <w:rsid w:val="00A815B8"/>
    <w:rsid w:val="00A83375"/>
    <w:rsid w:val="00A86097"/>
    <w:rsid w:val="00A87BF1"/>
    <w:rsid w:val="00A9017B"/>
    <w:rsid w:val="00A90B29"/>
    <w:rsid w:val="00A91561"/>
    <w:rsid w:val="00A91FD0"/>
    <w:rsid w:val="00A92545"/>
    <w:rsid w:val="00A92B53"/>
    <w:rsid w:val="00A93A7F"/>
    <w:rsid w:val="00A96529"/>
    <w:rsid w:val="00A96BE3"/>
    <w:rsid w:val="00A97300"/>
    <w:rsid w:val="00AA1DF6"/>
    <w:rsid w:val="00AA21DE"/>
    <w:rsid w:val="00AA2D7B"/>
    <w:rsid w:val="00AA2E0F"/>
    <w:rsid w:val="00AA36E3"/>
    <w:rsid w:val="00AA3EE6"/>
    <w:rsid w:val="00AA4ED6"/>
    <w:rsid w:val="00AA7790"/>
    <w:rsid w:val="00AA78C2"/>
    <w:rsid w:val="00AB4449"/>
    <w:rsid w:val="00AB4E00"/>
    <w:rsid w:val="00AC2370"/>
    <w:rsid w:val="00AC2377"/>
    <w:rsid w:val="00AC66C2"/>
    <w:rsid w:val="00AC68E6"/>
    <w:rsid w:val="00AC6934"/>
    <w:rsid w:val="00AC7E76"/>
    <w:rsid w:val="00AD1A8E"/>
    <w:rsid w:val="00AD3943"/>
    <w:rsid w:val="00AD4291"/>
    <w:rsid w:val="00AD6199"/>
    <w:rsid w:val="00AD682F"/>
    <w:rsid w:val="00AD77F7"/>
    <w:rsid w:val="00AD7D62"/>
    <w:rsid w:val="00AE1834"/>
    <w:rsid w:val="00AE2112"/>
    <w:rsid w:val="00AE351B"/>
    <w:rsid w:val="00AE3F4B"/>
    <w:rsid w:val="00AE4071"/>
    <w:rsid w:val="00AE48C8"/>
    <w:rsid w:val="00AE71C3"/>
    <w:rsid w:val="00AF0434"/>
    <w:rsid w:val="00AF386B"/>
    <w:rsid w:val="00AF479A"/>
    <w:rsid w:val="00AF4E44"/>
    <w:rsid w:val="00AF4F95"/>
    <w:rsid w:val="00AF69F0"/>
    <w:rsid w:val="00AF6D2B"/>
    <w:rsid w:val="00AF77C0"/>
    <w:rsid w:val="00AF7A44"/>
    <w:rsid w:val="00B01A65"/>
    <w:rsid w:val="00B02366"/>
    <w:rsid w:val="00B02587"/>
    <w:rsid w:val="00B047EC"/>
    <w:rsid w:val="00B04AD8"/>
    <w:rsid w:val="00B0539F"/>
    <w:rsid w:val="00B05C5C"/>
    <w:rsid w:val="00B0697C"/>
    <w:rsid w:val="00B06EC3"/>
    <w:rsid w:val="00B0755E"/>
    <w:rsid w:val="00B07A97"/>
    <w:rsid w:val="00B13332"/>
    <w:rsid w:val="00B14A23"/>
    <w:rsid w:val="00B14E9F"/>
    <w:rsid w:val="00B21817"/>
    <w:rsid w:val="00B21CCB"/>
    <w:rsid w:val="00B23A3E"/>
    <w:rsid w:val="00B243E2"/>
    <w:rsid w:val="00B26920"/>
    <w:rsid w:val="00B27DC1"/>
    <w:rsid w:val="00B302E6"/>
    <w:rsid w:val="00B3173A"/>
    <w:rsid w:val="00B31BE4"/>
    <w:rsid w:val="00B3234A"/>
    <w:rsid w:val="00B32713"/>
    <w:rsid w:val="00B32943"/>
    <w:rsid w:val="00B32973"/>
    <w:rsid w:val="00B32FBF"/>
    <w:rsid w:val="00B3324A"/>
    <w:rsid w:val="00B34527"/>
    <w:rsid w:val="00B34F39"/>
    <w:rsid w:val="00B369C2"/>
    <w:rsid w:val="00B36A70"/>
    <w:rsid w:val="00B412EE"/>
    <w:rsid w:val="00B431E2"/>
    <w:rsid w:val="00B43CA5"/>
    <w:rsid w:val="00B44F16"/>
    <w:rsid w:val="00B44FFD"/>
    <w:rsid w:val="00B463B1"/>
    <w:rsid w:val="00B474B3"/>
    <w:rsid w:val="00B5025A"/>
    <w:rsid w:val="00B50817"/>
    <w:rsid w:val="00B50CA6"/>
    <w:rsid w:val="00B517A5"/>
    <w:rsid w:val="00B51DF4"/>
    <w:rsid w:val="00B545F4"/>
    <w:rsid w:val="00B55019"/>
    <w:rsid w:val="00B55F01"/>
    <w:rsid w:val="00B57035"/>
    <w:rsid w:val="00B60953"/>
    <w:rsid w:val="00B61CD1"/>
    <w:rsid w:val="00B62062"/>
    <w:rsid w:val="00B62170"/>
    <w:rsid w:val="00B62A7C"/>
    <w:rsid w:val="00B64A96"/>
    <w:rsid w:val="00B64E1E"/>
    <w:rsid w:val="00B64F89"/>
    <w:rsid w:val="00B669E7"/>
    <w:rsid w:val="00B6737B"/>
    <w:rsid w:val="00B71520"/>
    <w:rsid w:val="00B71B25"/>
    <w:rsid w:val="00B726B5"/>
    <w:rsid w:val="00B72A2C"/>
    <w:rsid w:val="00B75F6B"/>
    <w:rsid w:val="00B7706C"/>
    <w:rsid w:val="00B77CF1"/>
    <w:rsid w:val="00B822B9"/>
    <w:rsid w:val="00B82587"/>
    <w:rsid w:val="00B85963"/>
    <w:rsid w:val="00B87DFA"/>
    <w:rsid w:val="00B91659"/>
    <w:rsid w:val="00B922D0"/>
    <w:rsid w:val="00B9235E"/>
    <w:rsid w:val="00B948BA"/>
    <w:rsid w:val="00B94A49"/>
    <w:rsid w:val="00B95B41"/>
    <w:rsid w:val="00B95C88"/>
    <w:rsid w:val="00B960F1"/>
    <w:rsid w:val="00B96464"/>
    <w:rsid w:val="00B97D37"/>
    <w:rsid w:val="00BA0FDF"/>
    <w:rsid w:val="00BA160B"/>
    <w:rsid w:val="00BA17D5"/>
    <w:rsid w:val="00BA29C5"/>
    <w:rsid w:val="00BA3278"/>
    <w:rsid w:val="00BA42E6"/>
    <w:rsid w:val="00BA4FF3"/>
    <w:rsid w:val="00BA7294"/>
    <w:rsid w:val="00BB188B"/>
    <w:rsid w:val="00BB18D1"/>
    <w:rsid w:val="00BB2F28"/>
    <w:rsid w:val="00BB3419"/>
    <w:rsid w:val="00BB3DBA"/>
    <w:rsid w:val="00BB408B"/>
    <w:rsid w:val="00BB5816"/>
    <w:rsid w:val="00BB6BB9"/>
    <w:rsid w:val="00BB6F44"/>
    <w:rsid w:val="00BB7079"/>
    <w:rsid w:val="00BB749B"/>
    <w:rsid w:val="00BC129B"/>
    <w:rsid w:val="00BC197E"/>
    <w:rsid w:val="00BC42DC"/>
    <w:rsid w:val="00BC6031"/>
    <w:rsid w:val="00BD12DB"/>
    <w:rsid w:val="00BD318B"/>
    <w:rsid w:val="00BD3275"/>
    <w:rsid w:val="00BD5C9B"/>
    <w:rsid w:val="00BE4F82"/>
    <w:rsid w:val="00BE584E"/>
    <w:rsid w:val="00BF004F"/>
    <w:rsid w:val="00BF0849"/>
    <w:rsid w:val="00BF0BFB"/>
    <w:rsid w:val="00BF2701"/>
    <w:rsid w:val="00BF4623"/>
    <w:rsid w:val="00BF576F"/>
    <w:rsid w:val="00BF7D85"/>
    <w:rsid w:val="00C01205"/>
    <w:rsid w:val="00C025A9"/>
    <w:rsid w:val="00C02BDD"/>
    <w:rsid w:val="00C044F1"/>
    <w:rsid w:val="00C0450F"/>
    <w:rsid w:val="00C04F5D"/>
    <w:rsid w:val="00C0571E"/>
    <w:rsid w:val="00C069CF"/>
    <w:rsid w:val="00C06A15"/>
    <w:rsid w:val="00C103D0"/>
    <w:rsid w:val="00C1059F"/>
    <w:rsid w:val="00C1126A"/>
    <w:rsid w:val="00C115D7"/>
    <w:rsid w:val="00C11877"/>
    <w:rsid w:val="00C11E5F"/>
    <w:rsid w:val="00C131AB"/>
    <w:rsid w:val="00C1397C"/>
    <w:rsid w:val="00C14091"/>
    <w:rsid w:val="00C158BD"/>
    <w:rsid w:val="00C158CA"/>
    <w:rsid w:val="00C17864"/>
    <w:rsid w:val="00C17D82"/>
    <w:rsid w:val="00C20168"/>
    <w:rsid w:val="00C21962"/>
    <w:rsid w:val="00C22CF1"/>
    <w:rsid w:val="00C24758"/>
    <w:rsid w:val="00C25996"/>
    <w:rsid w:val="00C267A1"/>
    <w:rsid w:val="00C27D68"/>
    <w:rsid w:val="00C32E13"/>
    <w:rsid w:val="00C3570B"/>
    <w:rsid w:val="00C35B53"/>
    <w:rsid w:val="00C36C33"/>
    <w:rsid w:val="00C375AE"/>
    <w:rsid w:val="00C37E3C"/>
    <w:rsid w:val="00C402D1"/>
    <w:rsid w:val="00C4064F"/>
    <w:rsid w:val="00C419BA"/>
    <w:rsid w:val="00C426A2"/>
    <w:rsid w:val="00C4499A"/>
    <w:rsid w:val="00C47A44"/>
    <w:rsid w:val="00C50720"/>
    <w:rsid w:val="00C5197C"/>
    <w:rsid w:val="00C52070"/>
    <w:rsid w:val="00C53346"/>
    <w:rsid w:val="00C53CC6"/>
    <w:rsid w:val="00C56407"/>
    <w:rsid w:val="00C60948"/>
    <w:rsid w:val="00C622B6"/>
    <w:rsid w:val="00C62357"/>
    <w:rsid w:val="00C63D7A"/>
    <w:rsid w:val="00C63EC6"/>
    <w:rsid w:val="00C64E89"/>
    <w:rsid w:val="00C656C7"/>
    <w:rsid w:val="00C66403"/>
    <w:rsid w:val="00C67099"/>
    <w:rsid w:val="00C70CFA"/>
    <w:rsid w:val="00C71D7B"/>
    <w:rsid w:val="00C720FC"/>
    <w:rsid w:val="00C7359B"/>
    <w:rsid w:val="00C75572"/>
    <w:rsid w:val="00C80236"/>
    <w:rsid w:val="00C82380"/>
    <w:rsid w:val="00C82CAB"/>
    <w:rsid w:val="00C8303F"/>
    <w:rsid w:val="00C83F66"/>
    <w:rsid w:val="00C85D46"/>
    <w:rsid w:val="00C87D38"/>
    <w:rsid w:val="00C900B8"/>
    <w:rsid w:val="00C9073F"/>
    <w:rsid w:val="00C932F4"/>
    <w:rsid w:val="00C948D8"/>
    <w:rsid w:val="00C94D5C"/>
    <w:rsid w:val="00C9541C"/>
    <w:rsid w:val="00C95E56"/>
    <w:rsid w:val="00CA08D0"/>
    <w:rsid w:val="00CA1B6D"/>
    <w:rsid w:val="00CA1DB4"/>
    <w:rsid w:val="00CA3FCE"/>
    <w:rsid w:val="00CA4E46"/>
    <w:rsid w:val="00CA4E72"/>
    <w:rsid w:val="00CA70BA"/>
    <w:rsid w:val="00CA7848"/>
    <w:rsid w:val="00CA7DA7"/>
    <w:rsid w:val="00CB2467"/>
    <w:rsid w:val="00CB26D6"/>
    <w:rsid w:val="00CB4230"/>
    <w:rsid w:val="00CB5AFF"/>
    <w:rsid w:val="00CB6543"/>
    <w:rsid w:val="00CB6D2D"/>
    <w:rsid w:val="00CC3AA3"/>
    <w:rsid w:val="00CC45BA"/>
    <w:rsid w:val="00CC630D"/>
    <w:rsid w:val="00CC63B5"/>
    <w:rsid w:val="00CC6963"/>
    <w:rsid w:val="00CC6C48"/>
    <w:rsid w:val="00CC6E5F"/>
    <w:rsid w:val="00CD246D"/>
    <w:rsid w:val="00CD352B"/>
    <w:rsid w:val="00CD5802"/>
    <w:rsid w:val="00CD5DAB"/>
    <w:rsid w:val="00CD6A82"/>
    <w:rsid w:val="00CE0A57"/>
    <w:rsid w:val="00CE0A6B"/>
    <w:rsid w:val="00CE11EB"/>
    <w:rsid w:val="00CE1C6D"/>
    <w:rsid w:val="00CE52F1"/>
    <w:rsid w:val="00CE6A3B"/>
    <w:rsid w:val="00CE7105"/>
    <w:rsid w:val="00CE762D"/>
    <w:rsid w:val="00CE79CE"/>
    <w:rsid w:val="00CE7AA5"/>
    <w:rsid w:val="00CF014A"/>
    <w:rsid w:val="00CF23F1"/>
    <w:rsid w:val="00CF27F3"/>
    <w:rsid w:val="00CF2830"/>
    <w:rsid w:val="00CF2BB5"/>
    <w:rsid w:val="00CF3D8B"/>
    <w:rsid w:val="00CF6391"/>
    <w:rsid w:val="00CF65DF"/>
    <w:rsid w:val="00CF7961"/>
    <w:rsid w:val="00D0151A"/>
    <w:rsid w:val="00D02593"/>
    <w:rsid w:val="00D039EF"/>
    <w:rsid w:val="00D0450F"/>
    <w:rsid w:val="00D04B90"/>
    <w:rsid w:val="00D06F3D"/>
    <w:rsid w:val="00D079D2"/>
    <w:rsid w:val="00D10B1C"/>
    <w:rsid w:val="00D1143F"/>
    <w:rsid w:val="00D118FE"/>
    <w:rsid w:val="00D12E5D"/>
    <w:rsid w:val="00D1306E"/>
    <w:rsid w:val="00D1453A"/>
    <w:rsid w:val="00D159C4"/>
    <w:rsid w:val="00D16232"/>
    <w:rsid w:val="00D16367"/>
    <w:rsid w:val="00D2032C"/>
    <w:rsid w:val="00D203F3"/>
    <w:rsid w:val="00D208F8"/>
    <w:rsid w:val="00D2118A"/>
    <w:rsid w:val="00D22312"/>
    <w:rsid w:val="00D2304A"/>
    <w:rsid w:val="00D237E3"/>
    <w:rsid w:val="00D23962"/>
    <w:rsid w:val="00D24167"/>
    <w:rsid w:val="00D25466"/>
    <w:rsid w:val="00D25EC4"/>
    <w:rsid w:val="00D26664"/>
    <w:rsid w:val="00D3084F"/>
    <w:rsid w:val="00D35BEA"/>
    <w:rsid w:val="00D36EBB"/>
    <w:rsid w:val="00D37796"/>
    <w:rsid w:val="00D408DA"/>
    <w:rsid w:val="00D418A1"/>
    <w:rsid w:val="00D4311A"/>
    <w:rsid w:val="00D4498D"/>
    <w:rsid w:val="00D4539A"/>
    <w:rsid w:val="00D46412"/>
    <w:rsid w:val="00D47822"/>
    <w:rsid w:val="00D5051D"/>
    <w:rsid w:val="00D50EC9"/>
    <w:rsid w:val="00D51284"/>
    <w:rsid w:val="00D52606"/>
    <w:rsid w:val="00D54976"/>
    <w:rsid w:val="00D56787"/>
    <w:rsid w:val="00D60E4F"/>
    <w:rsid w:val="00D624D5"/>
    <w:rsid w:val="00D62A61"/>
    <w:rsid w:val="00D63783"/>
    <w:rsid w:val="00D641C1"/>
    <w:rsid w:val="00D65EE0"/>
    <w:rsid w:val="00D66990"/>
    <w:rsid w:val="00D67D92"/>
    <w:rsid w:val="00D702CA"/>
    <w:rsid w:val="00D71B92"/>
    <w:rsid w:val="00D721F6"/>
    <w:rsid w:val="00D74009"/>
    <w:rsid w:val="00D7435A"/>
    <w:rsid w:val="00D77162"/>
    <w:rsid w:val="00D773F6"/>
    <w:rsid w:val="00D82AEE"/>
    <w:rsid w:val="00D83AFE"/>
    <w:rsid w:val="00D85B55"/>
    <w:rsid w:val="00D875A2"/>
    <w:rsid w:val="00D90DF5"/>
    <w:rsid w:val="00D91AAB"/>
    <w:rsid w:val="00D920C6"/>
    <w:rsid w:val="00D92730"/>
    <w:rsid w:val="00D931AD"/>
    <w:rsid w:val="00D932E3"/>
    <w:rsid w:val="00D93B88"/>
    <w:rsid w:val="00D94887"/>
    <w:rsid w:val="00D948E4"/>
    <w:rsid w:val="00D94D49"/>
    <w:rsid w:val="00D963C9"/>
    <w:rsid w:val="00D965A3"/>
    <w:rsid w:val="00D97B57"/>
    <w:rsid w:val="00DA0B3A"/>
    <w:rsid w:val="00DA1305"/>
    <w:rsid w:val="00DA18CD"/>
    <w:rsid w:val="00DA2372"/>
    <w:rsid w:val="00DA2AB4"/>
    <w:rsid w:val="00DA2C1B"/>
    <w:rsid w:val="00DA3019"/>
    <w:rsid w:val="00DA3141"/>
    <w:rsid w:val="00DA57BA"/>
    <w:rsid w:val="00DA7770"/>
    <w:rsid w:val="00DA785E"/>
    <w:rsid w:val="00DB017F"/>
    <w:rsid w:val="00DB06B8"/>
    <w:rsid w:val="00DB0CBB"/>
    <w:rsid w:val="00DB31C9"/>
    <w:rsid w:val="00DB48AC"/>
    <w:rsid w:val="00DB5048"/>
    <w:rsid w:val="00DB5C0E"/>
    <w:rsid w:val="00DB62F5"/>
    <w:rsid w:val="00DB6D20"/>
    <w:rsid w:val="00DB720B"/>
    <w:rsid w:val="00DC5E6E"/>
    <w:rsid w:val="00DC7DF9"/>
    <w:rsid w:val="00DD13C0"/>
    <w:rsid w:val="00DD1F70"/>
    <w:rsid w:val="00DD205C"/>
    <w:rsid w:val="00DD29CA"/>
    <w:rsid w:val="00DD2B8F"/>
    <w:rsid w:val="00DD2D7C"/>
    <w:rsid w:val="00DD4C7D"/>
    <w:rsid w:val="00DD53E6"/>
    <w:rsid w:val="00DD58C8"/>
    <w:rsid w:val="00DD5ED3"/>
    <w:rsid w:val="00DD6056"/>
    <w:rsid w:val="00DD6D13"/>
    <w:rsid w:val="00DE0B57"/>
    <w:rsid w:val="00DE1968"/>
    <w:rsid w:val="00DE2B77"/>
    <w:rsid w:val="00DE357C"/>
    <w:rsid w:val="00DE3963"/>
    <w:rsid w:val="00DE6D28"/>
    <w:rsid w:val="00DF1FD8"/>
    <w:rsid w:val="00DF475F"/>
    <w:rsid w:val="00DF700B"/>
    <w:rsid w:val="00DF7ADB"/>
    <w:rsid w:val="00E00D13"/>
    <w:rsid w:val="00E01296"/>
    <w:rsid w:val="00E03A53"/>
    <w:rsid w:val="00E04E1B"/>
    <w:rsid w:val="00E116D3"/>
    <w:rsid w:val="00E121BF"/>
    <w:rsid w:val="00E12222"/>
    <w:rsid w:val="00E13905"/>
    <w:rsid w:val="00E13CBC"/>
    <w:rsid w:val="00E1529E"/>
    <w:rsid w:val="00E16AA6"/>
    <w:rsid w:val="00E20D87"/>
    <w:rsid w:val="00E2593E"/>
    <w:rsid w:val="00E27C90"/>
    <w:rsid w:val="00E3018F"/>
    <w:rsid w:val="00E31B03"/>
    <w:rsid w:val="00E3503F"/>
    <w:rsid w:val="00E40AAE"/>
    <w:rsid w:val="00E421FD"/>
    <w:rsid w:val="00E432B7"/>
    <w:rsid w:val="00E44019"/>
    <w:rsid w:val="00E46A47"/>
    <w:rsid w:val="00E47E1E"/>
    <w:rsid w:val="00E5203C"/>
    <w:rsid w:val="00E524CC"/>
    <w:rsid w:val="00E53151"/>
    <w:rsid w:val="00E54B26"/>
    <w:rsid w:val="00E5568F"/>
    <w:rsid w:val="00E572C4"/>
    <w:rsid w:val="00E57A21"/>
    <w:rsid w:val="00E61BA0"/>
    <w:rsid w:val="00E62695"/>
    <w:rsid w:val="00E62DE0"/>
    <w:rsid w:val="00E6320A"/>
    <w:rsid w:val="00E64533"/>
    <w:rsid w:val="00E64905"/>
    <w:rsid w:val="00E659C0"/>
    <w:rsid w:val="00E668CD"/>
    <w:rsid w:val="00E679A7"/>
    <w:rsid w:val="00E67DD5"/>
    <w:rsid w:val="00E7112F"/>
    <w:rsid w:val="00E7240D"/>
    <w:rsid w:val="00E744AB"/>
    <w:rsid w:val="00E758CF"/>
    <w:rsid w:val="00E764B0"/>
    <w:rsid w:val="00E77BC5"/>
    <w:rsid w:val="00E81FF0"/>
    <w:rsid w:val="00E83C14"/>
    <w:rsid w:val="00E844C2"/>
    <w:rsid w:val="00E85C93"/>
    <w:rsid w:val="00E862EE"/>
    <w:rsid w:val="00E8653A"/>
    <w:rsid w:val="00E87916"/>
    <w:rsid w:val="00E93F31"/>
    <w:rsid w:val="00E953B3"/>
    <w:rsid w:val="00E9557A"/>
    <w:rsid w:val="00E956F6"/>
    <w:rsid w:val="00E97A77"/>
    <w:rsid w:val="00EA14D5"/>
    <w:rsid w:val="00EA224C"/>
    <w:rsid w:val="00EA40C9"/>
    <w:rsid w:val="00EA48C9"/>
    <w:rsid w:val="00EA53E7"/>
    <w:rsid w:val="00EA66BC"/>
    <w:rsid w:val="00EA7786"/>
    <w:rsid w:val="00EA7CA5"/>
    <w:rsid w:val="00EA7E09"/>
    <w:rsid w:val="00EB0B1B"/>
    <w:rsid w:val="00EB18C6"/>
    <w:rsid w:val="00EB427A"/>
    <w:rsid w:val="00EB578A"/>
    <w:rsid w:val="00EB780B"/>
    <w:rsid w:val="00EC1981"/>
    <w:rsid w:val="00EC22A6"/>
    <w:rsid w:val="00EC241F"/>
    <w:rsid w:val="00EC2825"/>
    <w:rsid w:val="00EC2E5C"/>
    <w:rsid w:val="00EC3E3D"/>
    <w:rsid w:val="00EC4053"/>
    <w:rsid w:val="00EC5949"/>
    <w:rsid w:val="00EC6C29"/>
    <w:rsid w:val="00ED084B"/>
    <w:rsid w:val="00ED2519"/>
    <w:rsid w:val="00ED25A3"/>
    <w:rsid w:val="00ED49AB"/>
    <w:rsid w:val="00ED5C29"/>
    <w:rsid w:val="00ED6742"/>
    <w:rsid w:val="00ED6FE8"/>
    <w:rsid w:val="00ED7A31"/>
    <w:rsid w:val="00EE148C"/>
    <w:rsid w:val="00EE22C5"/>
    <w:rsid w:val="00EE3052"/>
    <w:rsid w:val="00EE4578"/>
    <w:rsid w:val="00EE54A5"/>
    <w:rsid w:val="00EE6872"/>
    <w:rsid w:val="00EE6B59"/>
    <w:rsid w:val="00EE743A"/>
    <w:rsid w:val="00EF0D99"/>
    <w:rsid w:val="00EF195E"/>
    <w:rsid w:val="00EF333D"/>
    <w:rsid w:val="00EF595B"/>
    <w:rsid w:val="00F01071"/>
    <w:rsid w:val="00F01BE8"/>
    <w:rsid w:val="00F03E94"/>
    <w:rsid w:val="00F0412A"/>
    <w:rsid w:val="00F04BD7"/>
    <w:rsid w:val="00F0523C"/>
    <w:rsid w:val="00F052C9"/>
    <w:rsid w:val="00F055E0"/>
    <w:rsid w:val="00F1354A"/>
    <w:rsid w:val="00F15D85"/>
    <w:rsid w:val="00F20C45"/>
    <w:rsid w:val="00F224A5"/>
    <w:rsid w:val="00F238A8"/>
    <w:rsid w:val="00F24E5D"/>
    <w:rsid w:val="00F307C8"/>
    <w:rsid w:val="00F310E2"/>
    <w:rsid w:val="00F33C44"/>
    <w:rsid w:val="00F357E5"/>
    <w:rsid w:val="00F362F1"/>
    <w:rsid w:val="00F37059"/>
    <w:rsid w:val="00F3790D"/>
    <w:rsid w:val="00F40F0D"/>
    <w:rsid w:val="00F43756"/>
    <w:rsid w:val="00F4397A"/>
    <w:rsid w:val="00F441C9"/>
    <w:rsid w:val="00F44287"/>
    <w:rsid w:val="00F463E3"/>
    <w:rsid w:val="00F50816"/>
    <w:rsid w:val="00F53583"/>
    <w:rsid w:val="00F55B70"/>
    <w:rsid w:val="00F55F9E"/>
    <w:rsid w:val="00F5653D"/>
    <w:rsid w:val="00F5777F"/>
    <w:rsid w:val="00F616B6"/>
    <w:rsid w:val="00F624E1"/>
    <w:rsid w:val="00F6639F"/>
    <w:rsid w:val="00F67755"/>
    <w:rsid w:val="00F700BA"/>
    <w:rsid w:val="00F70692"/>
    <w:rsid w:val="00F70BAB"/>
    <w:rsid w:val="00F71A71"/>
    <w:rsid w:val="00F71E0C"/>
    <w:rsid w:val="00F72BA7"/>
    <w:rsid w:val="00F72D4F"/>
    <w:rsid w:val="00F72EDD"/>
    <w:rsid w:val="00F75D17"/>
    <w:rsid w:val="00F76A0A"/>
    <w:rsid w:val="00F803F0"/>
    <w:rsid w:val="00F80B14"/>
    <w:rsid w:val="00F8282C"/>
    <w:rsid w:val="00F82A2C"/>
    <w:rsid w:val="00F82D2D"/>
    <w:rsid w:val="00F8365D"/>
    <w:rsid w:val="00F844D6"/>
    <w:rsid w:val="00F84B23"/>
    <w:rsid w:val="00F85EFA"/>
    <w:rsid w:val="00F87DF9"/>
    <w:rsid w:val="00F931D9"/>
    <w:rsid w:val="00F9455B"/>
    <w:rsid w:val="00F96FD2"/>
    <w:rsid w:val="00FA1210"/>
    <w:rsid w:val="00FA18C9"/>
    <w:rsid w:val="00FA2CFB"/>
    <w:rsid w:val="00FA4F7F"/>
    <w:rsid w:val="00FB0195"/>
    <w:rsid w:val="00FB1605"/>
    <w:rsid w:val="00FB27AA"/>
    <w:rsid w:val="00FB3DCF"/>
    <w:rsid w:val="00FB4B63"/>
    <w:rsid w:val="00FB53BC"/>
    <w:rsid w:val="00FB71BB"/>
    <w:rsid w:val="00FB7BC5"/>
    <w:rsid w:val="00FC3C20"/>
    <w:rsid w:val="00FC3C66"/>
    <w:rsid w:val="00FC4792"/>
    <w:rsid w:val="00FC588E"/>
    <w:rsid w:val="00FC6084"/>
    <w:rsid w:val="00FC7054"/>
    <w:rsid w:val="00FC7B33"/>
    <w:rsid w:val="00FD1FEC"/>
    <w:rsid w:val="00FD3951"/>
    <w:rsid w:val="00FD3D93"/>
    <w:rsid w:val="00FD6524"/>
    <w:rsid w:val="00FD77B1"/>
    <w:rsid w:val="00FE0053"/>
    <w:rsid w:val="00FE00CF"/>
    <w:rsid w:val="00FE1471"/>
    <w:rsid w:val="00FE23F7"/>
    <w:rsid w:val="00FE3300"/>
    <w:rsid w:val="00FE3E48"/>
    <w:rsid w:val="00FE4BF2"/>
    <w:rsid w:val="00FE611D"/>
    <w:rsid w:val="00FE61F4"/>
    <w:rsid w:val="00FE75D3"/>
    <w:rsid w:val="00FE7EFB"/>
    <w:rsid w:val="00FF01BD"/>
    <w:rsid w:val="00FF27F4"/>
    <w:rsid w:val="00FF2B26"/>
    <w:rsid w:val="00FF3147"/>
    <w:rsid w:val="00FF6E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C3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tr-TR" w:bidi="tr-T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able of figures" w:qFormat="1"/>
    <w:lsdException w:name="List Bullet 2"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0" w:unhideWhenUsed="0" w:qFormat="1"/>
    <w:lsdException w:name="Document Map" w:uiPriority="0"/>
    <w:lsdException w:name="Normal (Web)"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6D2D"/>
    <w:pPr>
      <w:widowControl w:val="0"/>
      <w:tabs>
        <w:tab w:val="left" w:pos="567"/>
      </w:tabs>
      <w:spacing w:after="0" w:line="300" w:lineRule="auto"/>
      <w:jc w:val="both"/>
    </w:pPr>
    <w:rPr>
      <w:rFonts w:ascii="Arial" w:hAnsi="Arial"/>
      <w:sz w:val="20"/>
    </w:rPr>
  </w:style>
  <w:style w:type="paragraph" w:styleId="Balk1">
    <w:name w:val="heading 1"/>
    <w:basedOn w:val="Normal"/>
    <w:next w:val="Normal"/>
    <w:link w:val="Balk1Char"/>
    <w:uiPriority w:val="9"/>
    <w:qFormat/>
    <w:rsid w:val="00125979"/>
    <w:pPr>
      <w:keepNext/>
      <w:keepLines/>
      <w:numPr>
        <w:numId w:val="2"/>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clear" w:pos="567"/>
        <w:tab w:val="left" w:pos="992"/>
      </w:tabs>
      <w:ind w:left="170"/>
      <w:outlineLvl w:val="0"/>
    </w:pPr>
    <w:rPr>
      <w:rFonts w:eastAsiaTheme="majorEastAsia" w:cstheme="majorBidi"/>
      <w:b/>
      <w:bCs/>
      <w:caps/>
      <w:color w:val="FFFFFF" w:themeColor="background1"/>
      <w:sz w:val="24"/>
      <w:szCs w:val="28"/>
    </w:rPr>
  </w:style>
  <w:style w:type="paragraph" w:styleId="Balk2">
    <w:name w:val="heading 2"/>
    <w:basedOn w:val="Normal"/>
    <w:next w:val="Normal"/>
    <w:link w:val="Balk2Char"/>
    <w:uiPriority w:val="9"/>
    <w:unhideWhenUsed/>
    <w:qFormat/>
    <w:rsid w:val="00BD318B"/>
    <w:pPr>
      <w:keepNext/>
      <w:keepLines/>
      <w:numPr>
        <w:ilvl w:val="1"/>
        <w:numId w:val="2"/>
      </w:numPr>
      <w:tabs>
        <w:tab w:val="clear" w:pos="567"/>
        <w:tab w:val="left" w:pos="992"/>
      </w:tabs>
      <w:ind w:left="992" w:hanging="992"/>
      <w:outlineLvl w:val="1"/>
    </w:pPr>
    <w:rPr>
      <w:rFonts w:eastAsia="Times New Roman" w:cstheme="majorBidi"/>
      <w:b/>
      <w:bCs/>
      <w:color w:val="000000" w:themeColor="text1"/>
      <w:spacing w:val="1"/>
      <w:szCs w:val="26"/>
    </w:rPr>
  </w:style>
  <w:style w:type="paragraph" w:styleId="Balk3">
    <w:name w:val="heading 3"/>
    <w:basedOn w:val="Normal"/>
    <w:next w:val="Normal"/>
    <w:link w:val="Balk3Char"/>
    <w:uiPriority w:val="9"/>
    <w:unhideWhenUsed/>
    <w:qFormat/>
    <w:rsid w:val="00250595"/>
    <w:pPr>
      <w:keepNext/>
      <w:keepLines/>
      <w:numPr>
        <w:ilvl w:val="2"/>
        <w:numId w:val="2"/>
      </w:numPr>
      <w:tabs>
        <w:tab w:val="clear" w:pos="567"/>
        <w:tab w:val="left" w:pos="992"/>
      </w:tabs>
      <w:spacing w:after="60"/>
      <w:ind w:left="992" w:hanging="992"/>
      <w:outlineLvl w:val="2"/>
    </w:pPr>
    <w:rPr>
      <w:rFonts w:eastAsiaTheme="majorEastAsia" w:cstheme="majorBidi"/>
      <w:b/>
      <w:bCs/>
      <w:color w:val="000000" w:themeColor="text1"/>
    </w:rPr>
  </w:style>
  <w:style w:type="paragraph" w:styleId="Balk4">
    <w:name w:val="heading 4"/>
    <w:basedOn w:val="Normal"/>
    <w:next w:val="Normal"/>
    <w:link w:val="Balk4Char"/>
    <w:uiPriority w:val="9"/>
    <w:unhideWhenUsed/>
    <w:qFormat/>
    <w:rsid w:val="00347E2A"/>
    <w:pPr>
      <w:keepNext/>
      <w:keepLines/>
      <w:numPr>
        <w:ilvl w:val="3"/>
        <w:numId w:val="2"/>
      </w:numPr>
      <w:tabs>
        <w:tab w:val="clear" w:pos="567"/>
        <w:tab w:val="left" w:pos="992"/>
      </w:tabs>
      <w:outlineLvl w:val="3"/>
    </w:pPr>
    <w:rPr>
      <w:rFonts w:eastAsia="Times New Roman" w:cstheme="majorBidi"/>
      <w:b/>
      <w:bCs/>
      <w:iCs/>
      <w:color w:val="000000" w:themeColor="text1"/>
    </w:rPr>
  </w:style>
  <w:style w:type="paragraph" w:styleId="Balk5">
    <w:name w:val="heading 5"/>
    <w:basedOn w:val="Normal"/>
    <w:next w:val="Normal"/>
    <w:link w:val="Balk5Char"/>
    <w:uiPriority w:val="9"/>
    <w:unhideWhenUsed/>
    <w:qFormat/>
    <w:rsid w:val="00AA36E3"/>
    <w:pPr>
      <w:keepNext/>
      <w:keepLines/>
      <w:outlineLvl w:val="4"/>
    </w:pPr>
    <w:rPr>
      <w:rFonts w:eastAsiaTheme="majorEastAsia" w:cstheme="majorBidi"/>
      <w:b/>
      <w:color w:val="000000" w:themeColor="text1"/>
    </w:rPr>
  </w:style>
  <w:style w:type="paragraph" w:styleId="Balk6">
    <w:name w:val="heading 6"/>
    <w:basedOn w:val="Normal"/>
    <w:next w:val="Normal"/>
    <w:link w:val="Balk6Char"/>
    <w:unhideWhenUsed/>
    <w:qFormat/>
    <w:rsid w:val="001827A9"/>
    <w:pPr>
      <w:keepNext/>
      <w:keepLines/>
      <w:spacing w:before="200" w:line="276" w:lineRule="auto"/>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rsid w:val="001827A9"/>
    <w:pPr>
      <w:keepNext/>
      <w:tabs>
        <w:tab w:val="clear" w:pos="567"/>
      </w:tabs>
      <w:spacing w:line="276" w:lineRule="auto"/>
      <w:jc w:val="center"/>
      <w:outlineLvl w:val="6"/>
    </w:pPr>
    <w:rPr>
      <w:rFonts w:ascii="Tahoma" w:eastAsia="Times New Roman" w:hAnsi="Tahoma" w:cs="Times New Roman"/>
      <w:b/>
      <w:szCs w:val="20"/>
    </w:rPr>
  </w:style>
  <w:style w:type="paragraph" w:styleId="Balk8">
    <w:name w:val="heading 8"/>
    <w:basedOn w:val="Normal"/>
    <w:next w:val="Normal"/>
    <w:link w:val="Balk8Char"/>
    <w:qFormat/>
    <w:rsid w:val="001827A9"/>
    <w:pPr>
      <w:keepNext/>
      <w:tabs>
        <w:tab w:val="clear" w:pos="567"/>
      </w:tabs>
      <w:spacing w:line="276" w:lineRule="auto"/>
      <w:outlineLvl w:val="7"/>
    </w:pPr>
    <w:rPr>
      <w:rFonts w:eastAsia="Times New Roman" w:cs="Times New Roman"/>
      <w:color w:val="000000"/>
      <w:szCs w:val="20"/>
    </w:rPr>
  </w:style>
  <w:style w:type="paragraph" w:styleId="Balk9">
    <w:name w:val="heading 9"/>
    <w:basedOn w:val="Normal"/>
    <w:next w:val="Normal"/>
    <w:link w:val="Balk9Char"/>
    <w:qFormat/>
    <w:rsid w:val="001827A9"/>
    <w:pPr>
      <w:keepNext/>
      <w:tabs>
        <w:tab w:val="clear" w:pos="567"/>
      </w:tabs>
      <w:spacing w:line="276" w:lineRule="auto"/>
      <w:jc w:val="center"/>
      <w:outlineLvl w:val="8"/>
    </w:pPr>
    <w:rPr>
      <w:rFonts w:ascii="Tahoma" w:eastAsia="Times New Roman" w:hAnsi="Tahoma" w:cs="Times New Roman"/>
      <w:b/>
      <w:color w:val="00000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11804"/>
    <w:rPr>
      <w:rFonts w:ascii="Tahoma" w:hAnsi="Tahoma" w:cs="Tahoma"/>
      <w:sz w:val="16"/>
      <w:szCs w:val="16"/>
    </w:rPr>
  </w:style>
  <w:style w:type="character" w:customStyle="1" w:styleId="BalonMetniChar">
    <w:name w:val="Balon Metni Char"/>
    <w:basedOn w:val="VarsaylanParagrafYazTipi"/>
    <w:link w:val="BalonMetni"/>
    <w:uiPriority w:val="99"/>
    <w:semiHidden/>
    <w:rsid w:val="00811804"/>
    <w:rPr>
      <w:rFonts w:ascii="Tahoma" w:hAnsi="Tahoma" w:cs="Tahoma"/>
      <w:sz w:val="16"/>
      <w:szCs w:val="16"/>
    </w:rPr>
  </w:style>
  <w:style w:type="character" w:styleId="Kpr">
    <w:name w:val="Hyperlink"/>
    <w:basedOn w:val="VarsaylanParagrafYazTipi"/>
    <w:uiPriority w:val="99"/>
    <w:unhideWhenUsed/>
    <w:rsid w:val="00811804"/>
    <w:rPr>
      <w:color w:val="0000FF" w:themeColor="hyperlink"/>
      <w:u w:val="single"/>
    </w:rPr>
  </w:style>
  <w:style w:type="character" w:styleId="AklamaBavurusu">
    <w:name w:val="annotation reference"/>
    <w:basedOn w:val="VarsaylanParagrafYazTipi"/>
    <w:uiPriority w:val="99"/>
    <w:unhideWhenUsed/>
    <w:rsid w:val="00811804"/>
    <w:rPr>
      <w:sz w:val="16"/>
      <w:szCs w:val="16"/>
    </w:rPr>
  </w:style>
  <w:style w:type="paragraph" w:styleId="AklamaMetni">
    <w:name w:val="annotation text"/>
    <w:basedOn w:val="Normal"/>
    <w:link w:val="AklamaMetniChar"/>
    <w:uiPriority w:val="99"/>
    <w:unhideWhenUsed/>
    <w:rsid w:val="00811804"/>
    <w:rPr>
      <w:szCs w:val="20"/>
    </w:rPr>
  </w:style>
  <w:style w:type="character" w:customStyle="1" w:styleId="AklamaMetniChar">
    <w:name w:val="Açıklama Metni Char"/>
    <w:basedOn w:val="VarsaylanParagrafYazTipi"/>
    <w:link w:val="AklamaMetni"/>
    <w:uiPriority w:val="99"/>
    <w:rsid w:val="00811804"/>
    <w:rPr>
      <w:rFonts w:ascii="Arial" w:hAnsi="Arial"/>
      <w:sz w:val="20"/>
      <w:szCs w:val="20"/>
    </w:rPr>
  </w:style>
  <w:style w:type="paragraph" w:styleId="AklamaKonusu">
    <w:name w:val="annotation subject"/>
    <w:basedOn w:val="AklamaMetni"/>
    <w:next w:val="AklamaMetni"/>
    <w:link w:val="AklamaKonusuChar"/>
    <w:uiPriority w:val="99"/>
    <w:semiHidden/>
    <w:unhideWhenUsed/>
    <w:rsid w:val="00811804"/>
    <w:rPr>
      <w:b/>
      <w:bCs/>
    </w:rPr>
  </w:style>
  <w:style w:type="character" w:customStyle="1" w:styleId="AklamaKonusuChar">
    <w:name w:val="Açıklama Konusu Char"/>
    <w:basedOn w:val="AklamaMetniChar"/>
    <w:link w:val="AklamaKonusu"/>
    <w:uiPriority w:val="99"/>
    <w:semiHidden/>
    <w:rsid w:val="00811804"/>
    <w:rPr>
      <w:rFonts w:ascii="Arial" w:hAnsi="Arial"/>
      <w:b/>
      <w:bCs/>
      <w:sz w:val="20"/>
      <w:szCs w:val="20"/>
    </w:rPr>
  </w:style>
  <w:style w:type="paragraph" w:styleId="stbilgi">
    <w:name w:val="header"/>
    <w:aliases w:val="En-tête client,Header1"/>
    <w:basedOn w:val="Normal"/>
    <w:link w:val="stbilgiChar"/>
    <w:uiPriority w:val="99"/>
    <w:unhideWhenUsed/>
    <w:rsid w:val="00811804"/>
    <w:pPr>
      <w:tabs>
        <w:tab w:val="clear" w:pos="567"/>
        <w:tab w:val="center" w:pos="4536"/>
        <w:tab w:val="right" w:pos="9072"/>
      </w:tabs>
    </w:pPr>
  </w:style>
  <w:style w:type="character" w:customStyle="1" w:styleId="stbilgiChar">
    <w:name w:val="Üstbilgi Char"/>
    <w:aliases w:val="En-tête client Char,Header1 Char"/>
    <w:basedOn w:val="VarsaylanParagrafYazTipi"/>
    <w:link w:val="stbilgi"/>
    <w:uiPriority w:val="99"/>
    <w:rsid w:val="00811804"/>
    <w:rPr>
      <w:rFonts w:ascii="Arial" w:hAnsi="Arial"/>
      <w:sz w:val="20"/>
    </w:rPr>
  </w:style>
  <w:style w:type="paragraph" w:styleId="Altbilgi">
    <w:name w:val="footer"/>
    <w:basedOn w:val="Normal"/>
    <w:link w:val="AltbilgiChar"/>
    <w:uiPriority w:val="99"/>
    <w:unhideWhenUsed/>
    <w:rsid w:val="00811804"/>
    <w:pPr>
      <w:tabs>
        <w:tab w:val="clear" w:pos="567"/>
        <w:tab w:val="center" w:pos="4536"/>
        <w:tab w:val="right" w:pos="9072"/>
      </w:tabs>
    </w:pPr>
  </w:style>
  <w:style w:type="character" w:customStyle="1" w:styleId="AltbilgiChar">
    <w:name w:val="Altbilgi Char"/>
    <w:basedOn w:val="VarsaylanParagrafYazTipi"/>
    <w:link w:val="Altbilgi"/>
    <w:uiPriority w:val="99"/>
    <w:rsid w:val="00811804"/>
    <w:rPr>
      <w:rFonts w:ascii="Arial" w:hAnsi="Arial"/>
      <w:sz w:val="20"/>
    </w:rPr>
  </w:style>
  <w:style w:type="table" w:styleId="TabloKlavuzu">
    <w:name w:val="Table Grid"/>
    <w:basedOn w:val="NormalTablo"/>
    <w:uiPriority w:val="59"/>
    <w:rsid w:val="00811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25979"/>
    <w:rPr>
      <w:rFonts w:ascii="Arial" w:eastAsiaTheme="majorEastAsia" w:hAnsi="Arial" w:cstheme="majorBidi"/>
      <w:b/>
      <w:bCs/>
      <w:caps/>
      <w:color w:val="FFFFFF" w:themeColor="background1"/>
      <w:sz w:val="24"/>
      <w:szCs w:val="28"/>
      <w:shd w:val="clear" w:color="auto" w:fill="000080"/>
    </w:rPr>
  </w:style>
  <w:style w:type="character" w:customStyle="1" w:styleId="Balk2Char">
    <w:name w:val="Başlık 2 Char"/>
    <w:basedOn w:val="VarsaylanParagrafYazTipi"/>
    <w:link w:val="Balk2"/>
    <w:uiPriority w:val="9"/>
    <w:rsid w:val="00BD318B"/>
    <w:rPr>
      <w:rFonts w:ascii="Arial" w:eastAsia="Times New Roman" w:hAnsi="Arial" w:cstheme="majorBidi"/>
      <w:b/>
      <w:bCs/>
      <w:color w:val="000000" w:themeColor="text1"/>
      <w:spacing w:val="1"/>
      <w:sz w:val="20"/>
      <w:szCs w:val="26"/>
    </w:rPr>
  </w:style>
  <w:style w:type="character" w:styleId="DipnotBavurusu">
    <w:name w:val="footnote reference"/>
    <w:uiPriority w:val="99"/>
    <w:rsid w:val="009B34F3"/>
    <w:rPr>
      <w:rFonts w:ascii="Arial" w:hAnsi="Arial" w:cs="Arial"/>
      <w:color w:val="auto"/>
      <w:sz w:val="16"/>
      <w:szCs w:val="16"/>
      <w:u w:val="none"/>
      <w:vertAlign w:val="superscript"/>
      <w:lang w:val="tr-TR"/>
    </w:rPr>
  </w:style>
  <w:style w:type="character" w:customStyle="1" w:styleId="Balk3Char">
    <w:name w:val="Başlık 3 Char"/>
    <w:basedOn w:val="VarsaylanParagrafYazTipi"/>
    <w:link w:val="Balk3"/>
    <w:uiPriority w:val="9"/>
    <w:rsid w:val="00250595"/>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uiPriority w:val="9"/>
    <w:rsid w:val="00347E2A"/>
    <w:rPr>
      <w:rFonts w:ascii="Arial" w:eastAsia="Times New Roman" w:hAnsi="Arial" w:cstheme="majorBidi"/>
      <w:b/>
      <w:bCs/>
      <w:iCs/>
      <w:color w:val="000000" w:themeColor="text1"/>
      <w:sz w:val="20"/>
    </w:rPr>
  </w:style>
  <w:style w:type="character" w:styleId="HafifBavuru">
    <w:name w:val="Subtle Reference"/>
    <w:basedOn w:val="VarsaylanParagrafYazTipi"/>
    <w:uiPriority w:val="31"/>
    <w:qFormat/>
    <w:rsid w:val="005B07FA"/>
    <w:rPr>
      <w:smallCaps/>
      <w:color w:val="C0504D" w:themeColor="accent2"/>
      <w:u w:val="single"/>
    </w:rPr>
  </w:style>
  <w:style w:type="paragraph" w:styleId="Dzeltme">
    <w:name w:val="Revision"/>
    <w:hidden/>
    <w:uiPriority w:val="99"/>
    <w:semiHidden/>
    <w:rsid w:val="00BC42DC"/>
    <w:pPr>
      <w:spacing w:after="0" w:line="240" w:lineRule="auto"/>
    </w:pPr>
    <w:rPr>
      <w:rFonts w:ascii="Arial" w:hAnsi="Arial"/>
      <w:sz w:val="20"/>
    </w:rPr>
  </w:style>
  <w:style w:type="paragraph" w:customStyle="1" w:styleId="AydnTablo">
    <w:name w:val="Aydın Tablo"/>
    <w:basedOn w:val="ResimYazs"/>
    <w:next w:val="Normal"/>
    <w:qFormat/>
    <w:rsid w:val="008C322C"/>
    <w:pPr>
      <w:keepNext/>
      <w:spacing w:before="0" w:after="120"/>
      <w:ind w:firstLine="567"/>
    </w:pPr>
  </w:style>
  <w:style w:type="paragraph" w:styleId="ListeParagraf">
    <w:name w:val="List Paragraph"/>
    <w:basedOn w:val="Normal"/>
    <w:link w:val="ListeParagrafChar"/>
    <w:uiPriority w:val="34"/>
    <w:qFormat/>
    <w:rsid w:val="007A3076"/>
    <w:pPr>
      <w:numPr>
        <w:numId w:val="3"/>
      </w:numPr>
      <w:tabs>
        <w:tab w:val="clear" w:pos="567"/>
        <w:tab w:val="left" w:pos="709"/>
      </w:tabs>
      <w:spacing w:before="120" w:after="120"/>
    </w:pPr>
    <w:rPr>
      <w:rFonts w:eastAsia="Times New Roman" w:cs="Arial"/>
      <w:szCs w:val="20"/>
    </w:rPr>
  </w:style>
  <w:style w:type="character" w:customStyle="1" w:styleId="ListeParagrafChar">
    <w:name w:val="Liste Paragraf Char"/>
    <w:link w:val="ListeParagraf"/>
    <w:uiPriority w:val="34"/>
    <w:rsid w:val="007A3076"/>
    <w:rPr>
      <w:rFonts w:ascii="Arial" w:eastAsia="Times New Roman" w:hAnsi="Arial" w:cs="Arial"/>
      <w:sz w:val="20"/>
      <w:szCs w:val="20"/>
    </w:rPr>
  </w:style>
  <w:style w:type="paragraph" w:customStyle="1" w:styleId="Aydnekil">
    <w:name w:val="Aydın Şekil"/>
    <w:basedOn w:val="ResimYazs"/>
    <w:next w:val="Normal"/>
    <w:qFormat/>
    <w:rsid w:val="00593E69"/>
    <w:pPr>
      <w:spacing w:after="0"/>
    </w:pPr>
    <w:rPr>
      <w:bCs w:val="0"/>
      <w:color w:val="000000" w:themeColor="text1"/>
      <w:shd w:val="clear" w:color="auto" w:fill="FFFFFF"/>
    </w:rPr>
  </w:style>
  <w:style w:type="paragraph" w:styleId="ekillerTablosu">
    <w:name w:val="table of figures"/>
    <w:basedOn w:val="Normal"/>
    <w:next w:val="Normal"/>
    <w:uiPriority w:val="99"/>
    <w:unhideWhenUsed/>
    <w:qFormat/>
    <w:rsid w:val="00CF23F1"/>
    <w:pPr>
      <w:tabs>
        <w:tab w:val="clear" w:pos="567"/>
      </w:tabs>
      <w:spacing w:line="276" w:lineRule="auto"/>
    </w:pPr>
  </w:style>
  <w:style w:type="table" w:styleId="OrtaGlgeleme1-Vurgu1">
    <w:name w:val="Medium Shading 1 Accent 1"/>
    <w:basedOn w:val="NormalTablo"/>
    <w:uiPriority w:val="63"/>
    <w:rsid w:val="00F224A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870F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1">
    <w:name w:val="toc 1"/>
    <w:basedOn w:val="Normal"/>
    <w:next w:val="Normal"/>
    <w:autoRedefine/>
    <w:uiPriority w:val="39"/>
    <w:unhideWhenUsed/>
    <w:qFormat/>
    <w:rsid w:val="005B0B45"/>
    <w:pPr>
      <w:tabs>
        <w:tab w:val="clear" w:pos="567"/>
      </w:tabs>
      <w:spacing w:after="60" w:line="276" w:lineRule="auto"/>
      <w:ind w:left="851" w:hanging="851"/>
    </w:pPr>
    <w:rPr>
      <w:b/>
    </w:rPr>
  </w:style>
  <w:style w:type="paragraph" w:styleId="T2">
    <w:name w:val="toc 2"/>
    <w:basedOn w:val="Normal"/>
    <w:next w:val="Normal"/>
    <w:autoRedefine/>
    <w:uiPriority w:val="39"/>
    <w:unhideWhenUsed/>
    <w:qFormat/>
    <w:rsid w:val="00CF23F1"/>
    <w:pPr>
      <w:tabs>
        <w:tab w:val="clear" w:pos="567"/>
        <w:tab w:val="left" w:pos="1100"/>
        <w:tab w:val="right" w:leader="dot" w:pos="9062"/>
      </w:tabs>
      <w:spacing w:after="60" w:line="276" w:lineRule="auto"/>
      <w:ind w:left="851" w:hanging="851"/>
    </w:pPr>
  </w:style>
  <w:style w:type="paragraph" w:styleId="T3">
    <w:name w:val="toc 3"/>
    <w:basedOn w:val="Normal"/>
    <w:next w:val="Normal"/>
    <w:autoRedefine/>
    <w:uiPriority w:val="39"/>
    <w:unhideWhenUsed/>
    <w:qFormat/>
    <w:rsid w:val="00CF23F1"/>
    <w:pPr>
      <w:tabs>
        <w:tab w:val="clear" w:pos="567"/>
        <w:tab w:val="right" w:leader="dot" w:pos="9060"/>
      </w:tabs>
      <w:spacing w:after="60" w:line="276" w:lineRule="auto"/>
      <w:ind w:left="851" w:hanging="851"/>
    </w:pPr>
  </w:style>
  <w:style w:type="paragraph" w:styleId="TBal">
    <w:name w:val="TOC Heading"/>
    <w:basedOn w:val="Balk1"/>
    <w:next w:val="Normal"/>
    <w:uiPriority w:val="39"/>
    <w:semiHidden/>
    <w:unhideWhenUsed/>
    <w:qFormat/>
    <w:rsid w:val="005132BB"/>
    <w:pPr>
      <w:spacing w:before="480" w:line="276" w:lineRule="auto"/>
      <w:jc w:val="left"/>
      <w:outlineLvl w:val="9"/>
    </w:pPr>
    <w:rPr>
      <w:rFonts w:asciiTheme="majorHAnsi" w:hAnsiTheme="majorHAnsi"/>
      <w:color w:val="365F91" w:themeColor="accent1" w:themeShade="BF"/>
      <w:sz w:val="28"/>
    </w:rPr>
  </w:style>
  <w:style w:type="numbering" w:customStyle="1" w:styleId="List18">
    <w:name w:val="List 18"/>
    <w:basedOn w:val="ListeYok"/>
    <w:semiHidden/>
    <w:rsid w:val="003676A3"/>
    <w:pPr>
      <w:numPr>
        <w:numId w:val="1"/>
      </w:numPr>
    </w:pPr>
  </w:style>
  <w:style w:type="paragraph" w:styleId="ResimYazs">
    <w:name w:val="caption"/>
    <w:basedOn w:val="Normal"/>
    <w:link w:val="ResimYazsChar"/>
    <w:unhideWhenUsed/>
    <w:qFormat/>
    <w:rsid w:val="00B32943"/>
    <w:pPr>
      <w:tabs>
        <w:tab w:val="clear" w:pos="567"/>
      </w:tabs>
      <w:spacing w:before="120" w:after="240"/>
      <w:jc w:val="center"/>
    </w:pPr>
    <w:rPr>
      <w:rFonts w:eastAsia="Calibri" w:cs="Times New Roman"/>
      <w:bCs/>
      <w:sz w:val="18"/>
      <w:szCs w:val="18"/>
    </w:rPr>
  </w:style>
  <w:style w:type="paragraph" w:styleId="GvdeMetni">
    <w:name w:val="Body Text"/>
    <w:basedOn w:val="Normal"/>
    <w:link w:val="GvdeMetniChar"/>
    <w:uiPriority w:val="99"/>
    <w:semiHidden/>
    <w:unhideWhenUsed/>
    <w:rsid w:val="00543A3D"/>
    <w:pPr>
      <w:spacing w:after="120"/>
    </w:pPr>
  </w:style>
  <w:style w:type="character" w:customStyle="1" w:styleId="GvdeMetniChar">
    <w:name w:val="Gövde Metni Char"/>
    <w:basedOn w:val="VarsaylanParagrafYazTipi"/>
    <w:link w:val="GvdeMetni"/>
    <w:uiPriority w:val="99"/>
    <w:semiHidden/>
    <w:rsid w:val="00543A3D"/>
    <w:rPr>
      <w:rFonts w:ascii="Arial" w:hAnsi="Arial"/>
      <w:sz w:val="20"/>
    </w:rPr>
  </w:style>
  <w:style w:type="character" w:customStyle="1" w:styleId="ResimYazsChar">
    <w:name w:val="Resim Yazısı Char"/>
    <w:basedOn w:val="VarsaylanParagrafYazTipi"/>
    <w:link w:val="ResimYazs"/>
    <w:rsid w:val="00B32943"/>
    <w:rPr>
      <w:rFonts w:ascii="Arial" w:eastAsia="Calibri" w:hAnsi="Arial" w:cs="Times New Roman"/>
      <w:bCs/>
      <w:sz w:val="18"/>
      <w:szCs w:val="18"/>
      <w:lang w:val="tr-TR"/>
    </w:rPr>
  </w:style>
  <w:style w:type="paragraph" w:styleId="AralkYok">
    <w:name w:val="No Spacing"/>
    <w:link w:val="AralkYokChar"/>
    <w:uiPriority w:val="1"/>
    <w:qFormat/>
    <w:rsid w:val="004A05FF"/>
    <w:pPr>
      <w:spacing w:after="0" w:line="240" w:lineRule="auto"/>
    </w:pPr>
    <w:rPr>
      <w:rFonts w:eastAsiaTheme="minorEastAsia"/>
    </w:rPr>
  </w:style>
  <w:style w:type="character" w:customStyle="1" w:styleId="AralkYokChar">
    <w:name w:val="Aralık Yok Char"/>
    <w:basedOn w:val="VarsaylanParagrafYazTipi"/>
    <w:link w:val="AralkYok"/>
    <w:uiPriority w:val="1"/>
    <w:rsid w:val="004A05FF"/>
    <w:rPr>
      <w:rFonts w:eastAsiaTheme="minorEastAsia"/>
      <w:lang w:eastAsia="tr-TR"/>
    </w:rPr>
  </w:style>
  <w:style w:type="paragraph" w:styleId="T4">
    <w:name w:val="toc 4"/>
    <w:basedOn w:val="Normal"/>
    <w:next w:val="Normal"/>
    <w:autoRedefine/>
    <w:uiPriority w:val="39"/>
    <w:unhideWhenUsed/>
    <w:rsid w:val="005B0B45"/>
    <w:pPr>
      <w:tabs>
        <w:tab w:val="clear" w:pos="567"/>
      </w:tabs>
      <w:spacing w:after="60" w:line="276" w:lineRule="auto"/>
      <w:ind w:left="851" w:hanging="851"/>
    </w:pPr>
  </w:style>
  <w:style w:type="character" w:customStyle="1" w:styleId="Balk5Char">
    <w:name w:val="Başlık 5 Char"/>
    <w:basedOn w:val="VarsaylanParagrafYazTipi"/>
    <w:link w:val="Balk5"/>
    <w:uiPriority w:val="9"/>
    <w:rsid w:val="00AA36E3"/>
    <w:rPr>
      <w:rFonts w:ascii="Arial" w:eastAsiaTheme="majorEastAsia" w:hAnsi="Arial" w:cstheme="majorBidi"/>
      <w:b/>
      <w:color w:val="000000" w:themeColor="text1"/>
      <w:sz w:val="20"/>
    </w:rPr>
  </w:style>
  <w:style w:type="paragraph" w:styleId="T5">
    <w:name w:val="toc 5"/>
    <w:basedOn w:val="Normal"/>
    <w:next w:val="Normal"/>
    <w:autoRedefine/>
    <w:uiPriority w:val="39"/>
    <w:unhideWhenUsed/>
    <w:rsid w:val="005B0B45"/>
    <w:pPr>
      <w:tabs>
        <w:tab w:val="clear" w:pos="567"/>
        <w:tab w:val="right" w:leader="dot" w:pos="9062"/>
      </w:tabs>
      <w:spacing w:after="60" w:line="276" w:lineRule="auto"/>
    </w:pPr>
    <w:rPr>
      <w:i/>
      <w:smallCaps/>
      <w:u w:val="single"/>
    </w:rPr>
  </w:style>
  <w:style w:type="paragraph" w:styleId="T6">
    <w:name w:val="toc 6"/>
    <w:basedOn w:val="Normal"/>
    <w:next w:val="Normal"/>
    <w:autoRedefine/>
    <w:uiPriority w:val="39"/>
    <w:unhideWhenUsed/>
    <w:rsid w:val="006D07AC"/>
    <w:pPr>
      <w:tabs>
        <w:tab w:val="clear" w:pos="567"/>
      </w:tabs>
      <w:spacing w:after="80" w:line="276" w:lineRule="auto"/>
      <w:ind w:left="1100"/>
      <w:jc w:val="left"/>
    </w:pPr>
    <w:rPr>
      <w:rFonts w:asciiTheme="minorHAnsi" w:eastAsiaTheme="minorEastAsia" w:hAnsiTheme="minorHAnsi"/>
      <w:sz w:val="22"/>
    </w:rPr>
  </w:style>
  <w:style w:type="paragraph" w:styleId="T7">
    <w:name w:val="toc 7"/>
    <w:basedOn w:val="Normal"/>
    <w:next w:val="Normal"/>
    <w:autoRedefine/>
    <w:uiPriority w:val="39"/>
    <w:unhideWhenUsed/>
    <w:rsid w:val="0037216C"/>
    <w:pPr>
      <w:tabs>
        <w:tab w:val="clear" w:pos="567"/>
      </w:tabs>
      <w:spacing w:after="100" w:line="276" w:lineRule="auto"/>
      <w:ind w:left="1320"/>
      <w:jc w:val="left"/>
    </w:pPr>
    <w:rPr>
      <w:rFonts w:asciiTheme="minorHAnsi" w:eastAsiaTheme="minorEastAsia" w:hAnsiTheme="minorHAnsi"/>
      <w:sz w:val="22"/>
    </w:rPr>
  </w:style>
  <w:style w:type="paragraph" w:styleId="T8">
    <w:name w:val="toc 8"/>
    <w:basedOn w:val="Normal"/>
    <w:next w:val="Normal"/>
    <w:autoRedefine/>
    <w:uiPriority w:val="39"/>
    <w:unhideWhenUsed/>
    <w:rsid w:val="0037216C"/>
    <w:pPr>
      <w:tabs>
        <w:tab w:val="clear" w:pos="567"/>
      </w:tabs>
      <w:spacing w:after="100" w:line="276" w:lineRule="auto"/>
      <w:ind w:left="1540"/>
      <w:jc w:val="left"/>
    </w:pPr>
    <w:rPr>
      <w:rFonts w:asciiTheme="minorHAnsi" w:eastAsiaTheme="minorEastAsia" w:hAnsiTheme="minorHAnsi"/>
      <w:sz w:val="22"/>
    </w:rPr>
  </w:style>
  <w:style w:type="paragraph" w:styleId="T9">
    <w:name w:val="toc 9"/>
    <w:basedOn w:val="Normal"/>
    <w:next w:val="Normal"/>
    <w:autoRedefine/>
    <w:uiPriority w:val="39"/>
    <w:unhideWhenUsed/>
    <w:rsid w:val="0037216C"/>
    <w:pPr>
      <w:tabs>
        <w:tab w:val="clear" w:pos="567"/>
      </w:tabs>
      <w:spacing w:after="100" w:line="276" w:lineRule="auto"/>
      <w:ind w:left="1760"/>
      <w:jc w:val="left"/>
    </w:pPr>
    <w:rPr>
      <w:rFonts w:asciiTheme="minorHAnsi" w:eastAsiaTheme="minorEastAsia" w:hAnsiTheme="minorHAnsi"/>
      <w:sz w:val="22"/>
    </w:rPr>
  </w:style>
  <w:style w:type="table" w:customStyle="1" w:styleId="ESRANINTABLOSU">
    <w:name w:val="ESRANIN TABLOSU"/>
    <w:basedOn w:val="TabloKlavuz1"/>
    <w:rsid w:val="008E3C9F"/>
    <w:pPr>
      <w:jc w:val="center"/>
    </w:pPr>
    <w:rPr>
      <w:rFonts w:ascii="Arial" w:eastAsia="Times New Roman" w:hAnsi="Arial" w:cs="Times New Roman"/>
      <w:sz w:val="16"/>
      <w:szCs w:val="20"/>
      <w:lang w:val="en-GB" w:eastAsia="en-GB" w:bidi="ar-SA"/>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8E3C9F"/>
    <w:pPr>
      <w:tabs>
        <w:tab w:val="left" w:pos="567"/>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
    <w:name w:val="Orta Gölgeleme 1 - Vurgu 11"/>
    <w:basedOn w:val="NormalTablo"/>
    <w:uiPriority w:val="63"/>
    <w:rsid w:val="00F844D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sid w:val="001827A9"/>
    <w:rPr>
      <w:rFonts w:asciiTheme="majorHAnsi" w:eastAsiaTheme="majorEastAsia" w:hAnsiTheme="majorHAnsi" w:cstheme="majorBidi"/>
      <w:i/>
      <w:iCs/>
      <w:color w:val="243F60" w:themeColor="accent1" w:themeShade="7F"/>
      <w:sz w:val="20"/>
    </w:rPr>
  </w:style>
  <w:style w:type="character" w:customStyle="1" w:styleId="Balk7Char">
    <w:name w:val="Başlık 7 Char"/>
    <w:basedOn w:val="VarsaylanParagrafYazTipi"/>
    <w:link w:val="Balk7"/>
    <w:rsid w:val="001827A9"/>
    <w:rPr>
      <w:rFonts w:ascii="Tahoma" w:eastAsia="Times New Roman" w:hAnsi="Tahoma" w:cs="Times New Roman"/>
      <w:b/>
      <w:sz w:val="20"/>
      <w:szCs w:val="20"/>
      <w:lang w:eastAsia="tr-TR"/>
    </w:rPr>
  </w:style>
  <w:style w:type="character" w:customStyle="1" w:styleId="Balk8Char">
    <w:name w:val="Başlık 8 Char"/>
    <w:basedOn w:val="VarsaylanParagrafYazTipi"/>
    <w:link w:val="Balk8"/>
    <w:rsid w:val="001827A9"/>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sid w:val="001827A9"/>
    <w:rPr>
      <w:rFonts w:ascii="Tahoma" w:eastAsia="Times New Roman" w:hAnsi="Tahoma" w:cs="Times New Roman"/>
      <w:b/>
      <w:color w:val="000000"/>
      <w:sz w:val="20"/>
      <w:szCs w:val="20"/>
      <w:lang w:eastAsia="tr-TR"/>
    </w:rPr>
  </w:style>
  <w:style w:type="paragraph" w:styleId="GvdeMetniGirintisi">
    <w:name w:val="Body Text Indent"/>
    <w:basedOn w:val="Normal"/>
    <w:link w:val="GvdeMetniGirintisiChar"/>
    <w:semiHidden/>
    <w:unhideWhenUsed/>
    <w:rsid w:val="001827A9"/>
    <w:pPr>
      <w:spacing w:after="120" w:line="276" w:lineRule="auto"/>
      <w:ind w:left="283"/>
    </w:pPr>
  </w:style>
  <w:style w:type="character" w:customStyle="1" w:styleId="GvdeMetniGirintisiChar">
    <w:name w:val="Gövde Metni Girintisi Char"/>
    <w:basedOn w:val="VarsaylanParagrafYazTipi"/>
    <w:link w:val="GvdeMetniGirintisi"/>
    <w:semiHidden/>
    <w:rsid w:val="001827A9"/>
    <w:rPr>
      <w:rFonts w:ascii="Arial" w:hAnsi="Arial"/>
      <w:sz w:val="20"/>
    </w:rPr>
  </w:style>
  <w:style w:type="numbering" w:customStyle="1" w:styleId="ListeYok1">
    <w:name w:val="Liste Yok1"/>
    <w:next w:val="ListeYok"/>
    <w:semiHidden/>
    <w:unhideWhenUsed/>
    <w:rsid w:val="001827A9"/>
  </w:style>
  <w:style w:type="table" w:customStyle="1" w:styleId="Style2GMTR">
    <w:name w:val="Style2_GMTR"/>
    <w:basedOn w:val="NormalTablo"/>
    <w:uiPriority w:val="99"/>
    <w:rsid w:val="001827A9"/>
    <w:pPr>
      <w:spacing w:after="0" w:line="360" w:lineRule="auto"/>
      <w:jc w:val="right"/>
    </w:pPr>
    <w:rPr>
      <w:rFonts w:ascii="Arial" w:eastAsiaTheme="minorEastAsia" w:hAnsi="Arial"/>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paragraph" w:styleId="Dizin1">
    <w:name w:val="index 1"/>
    <w:basedOn w:val="Normal"/>
    <w:next w:val="Normal"/>
    <w:autoRedefine/>
    <w:semiHidden/>
    <w:rsid w:val="001827A9"/>
    <w:pPr>
      <w:tabs>
        <w:tab w:val="clear" w:pos="567"/>
        <w:tab w:val="right" w:pos="4343"/>
      </w:tabs>
      <w:spacing w:line="276" w:lineRule="auto"/>
      <w:ind w:left="200" w:hanging="200"/>
    </w:pPr>
    <w:rPr>
      <w:rFonts w:eastAsia="Times New Roman" w:cs="Times New Roman"/>
      <w:sz w:val="18"/>
      <w:szCs w:val="20"/>
    </w:rPr>
  </w:style>
  <w:style w:type="paragraph" w:styleId="BelgeBalantlar">
    <w:name w:val="Document Map"/>
    <w:basedOn w:val="Normal"/>
    <w:link w:val="BelgeBalantlarChar"/>
    <w:semiHidden/>
    <w:rsid w:val="001827A9"/>
    <w:pPr>
      <w:shd w:val="clear" w:color="auto" w:fill="000080"/>
      <w:tabs>
        <w:tab w:val="clear" w:pos="567"/>
      </w:tabs>
      <w:spacing w:line="276" w:lineRule="auto"/>
    </w:pPr>
    <w:rPr>
      <w:rFonts w:ascii="Tahoma" w:eastAsia="Times New Roman" w:hAnsi="Tahoma" w:cs="Arial Black"/>
      <w:color w:val="000000"/>
      <w:szCs w:val="20"/>
    </w:rPr>
  </w:style>
  <w:style w:type="character" w:customStyle="1" w:styleId="BelgeBalantlarChar">
    <w:name w:val="Belge Bağlantıları Char"/>
    <w:basedOn w:val="VarsaylanParagrafYazTipi"/>
    <w:link w:val="BelgeBalantlar"/>
    <w:semiHidden/>
    <w:rsid w:val="001827A9"/>
    <w:rPr>
      <w:rFonts w:ascii="Tahoma" w:eastAsia="Times New Roman" w:hAnsi="Tahoma" w:cs="Arial Black"/>
      <w:color w:val="000000"/>
      <w:sz w:val="20"/>
      <w:szCs w:val="20"/>
      <w:shd w:val="clear" w:color="auto" w:fill="000080"/>
      <w:lang w:eastAsia="tr-TR"/>
    </w:rPr>
  </w:style>
  <w:style w:type="character" w:styleId="Vurgu">
    <w:name w:val="Emphasis"/>
    <w:qFormat/>
    <w:rsid w:val="001827A9"/>
    <w:rPr>
      <w:i/>
      <w:iCs/>
    </w:rPr>
  </w:style>
  <w:style w:type="numbering" w:customStyle="1" w:styleId="ListeYok11">
    <w:name w:val="Liste Yok11"/>
    <w:next w:val="ListeYok"/>
    <w:semiHidden/>
    <w:rsid w:val="001827A9"/>
  </w:style>
  <w:style w:type="numbering" w:customStyle="1" w:styleId="ListeYok2">
    <w:name w:val="Liste Yok2"/>
    <w:next w:val="ListeYok"/>
    <w:uiPriority w:val="99"/>
    <w:semiHidden/>
    <w:unhideWhenUsed/>
    <w:rsid w:val="001827A9"/>
  </w:style>
  <w:style w:type="numbering" w:customStyle="1" w:styleId="ListeYok12">
    <w:name w:val="Liste Yok12"/>
    <w:next w:val="ListeYok"/>
    <w:semiHidden/>
    <w:rsid w:val="001827A9"/>
  </w:style>
  <w:style w:type="table" w:customStyle="1" w:styleId="TabloKlavuzu1">
    <w:name w:val="Tablo Kılavuzu1"/>
    <w:basedOn w:val="NormalTablo"/>
    <w:next w:val="TabloKlavuzu"/>
    <w:rsid w:val="001827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1827A9"/>
  </w:style>
  <w:style w:type="paragraph" w:styleId="ListeMaddemi2">
    <w:name w:val="List Bullet 2"/>
    <w:basedOn w:val="Normal"/>
    <w:semiHidden/>
    <w:rsid w:val="001827A9"/>
    <w:pPr>
      <w:tabs>
        <w:tab w:val="clear" w:pos="567"/>
        <w:tab w:val="num" w:pos="720"/>
      </w:tabs>
      <w:spacing w:line="276" w:lineRule="auto"/>
      <w:ind w:left="720" w:hanging="360"/>
      <w:jc w:val="left"/>
    </w:pPr>
    <w:rPr>
      <w:rFonts w:ascii="Times New Roman" w:eastAsia="Times New Roman" w:hAnsi="Times New Roman" w:cs="Times New Roman"/>
      <w:sz w:val="24"/>
      <w:szCs w:val="24"/>
    </w:rPr>
  </w:style>
  <w:style w:type="paragraph" w:styleId="SonnotMetni">
    <w:name w:val="endnote text"/>
    <w:basedOn w:val="Normal"/>
    <w:link w:val="SonnotMetniChar"/>
    <w:uiPriority w:val="99"/>
    <w:semiHidden/>
    <w:unhideWhenUsed/>
    <w:rsid w:val="001827A9"/>
    <w:pPr>
      <w:spacing w:line="276" w:lineRule="auto"/>
    </w:pPr>
    <w:rPr>
      <w:szCs w:val="20"/>
    </w:rPr>
  </w:style>
  <w:style w:type="character" w:customStyle="1" w:styleId="SonnotMetniChar">
    <w:name w:val="Sonnot Metni Char"/>
    <w:basedOn w:val="VarsaylanParagrafYazTipi"/>
    <w:link w:val="SonnotMetni"/>
    <w:uiPriority w:val="99"/>
    <w:semiHidden/>
    <w:rsid w:val="001827A9"/>
    <w:rPr>
      <w:rFonts w:ascii="Arial" w:hAnsi="Arial"/>
      <w:sz w:val="20"/>
      <w:szCs w:val="20"/>
    </w:rPr>
  </w:style>
  <w:style w:type="character" w:styleId="SonnotBavurusu">
    <w:name w:val="endnote reference"/>
    <w:basedOn w:val="VarsaylanParagrafYazTipi"/>
    <w:uiPriority w:val="99"/>
    <w:semiHidden/>
    <w:unhideWhenUsed/>
    <w:rsid w:val="001827A9"/>
    <w:rPr>
      <w:vertAlign w:val="superscript"/>
    </w:rPr>
  </w:style>
  <w:style w:type="character" w:customStyle="1" w:styleId="GvdeMetniChar1">
    <w:name w:val="Gövde Metni Char1"/>
    <w:basedOn w:val="VarsaylanParagrafYazTipi"/>
    <w:semiHidden/>
    <w:rsid w:val="001827A9"/>
    <w:rPr>
      <w:rFonts w:ascii="Arial" w:hAnsi="Arial"/>
      <w:sz w:val="20"/>
    </w:rPr>
  </w:style>
  <w:style w:type="character" w:styleId="zlenenKpr">
    <w:name w:val="FollowedHyperlink"/>
    <w:basedOn w:val="VarsaylanParagrafYazTipi"/>
    <w:uiPriority w:val="99"/>
    <w:semiHidden/>
    <w:unhideWhenUsed/>
    <w:rsid w:val="001827A9"/>
    <w:rPr>
      <w:color w:val="800080" w:themeColor="followedHyperlink"/>
      <w:u w:val="single"/>
    </w:rPr>
  </w:style>
  <w:style w:type="paragraph" w:styleId="GvdeMetniGirintisi3">
    <w:name w:val="Body Text Indent 3"/>
    <w:basedOn w:val="Normal"/>
    <w:link w:val="GvdeMetniGirintisi3Char"/>
    <w:uiPriority w:val="99"/>
    <w:semiHidden/>
    <w:unhideWhenUsed/>
    <w:rsid w:val="001827A9"/>
    <w:pPr>
      <w:spacing w:after="120" w:line="276" w:lineRule="auto"/>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1827A9"/>
    <w:rPr>
      <w:rFonts w:ascii="Arial" w:hAnsi="Arial"/>
      <w:sz w:val="16"/>
      <w:szCs w:val="16"/>
    </w:rPr>
  </w:style>
  <w:style w:type="table" w:customStyle="1" w:styleId="Style2GMTR1">
    <w:name w:val="Style2_GMTR1"/>
    <w:basedOn w:val="NormalTablo"/>
    <w:uiPriority w:val="99"/>
    <w:rsid w:val="001827A9"/>
    <w:pPr>
      <w:spacing w:after="0" w:line="360" w:lineRule="auto"/>
      <w:jc w:val="right"/>
    </w:pPr>
    <w:rPr>
      <w:rFonts w:ascii="Arial" w:eastAsia="Times New Roman" w:hAnsi="Arial"/>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rsid w:val="001827A9"/>
    <w:pPr>
      <w:spacing w:after="0" w:line="240" w:lineRule="auto"/>
      <w:jc w:val="center"/>
    </w:pPr>
    <w:rPr>
      <w:rFonts w:ascii="Arial" w:eastAsiaTheme="minorEastAsia" w:hAnsi="Arial" w:cs="Arial"/>
      <w:sz w:val="20"/>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3">
    <w:name w:val="Body Text 3"/>
    <w:basedOn w:val="Normal"/>
    <w:link w:val="GvdeMetni3Char"/>
    <w:uiPriority w:val="99"/>
    <w:semiHidden/>
    <w:unhideWhenUsed/>
    <w:rsid w:val="00C17864"/>
    <w:pPr>
      <w:spacing w:after="120"/>
    </w:pPr>
    <w:rPr>
      <w:sz w:val="16"/>
      <w:szCs w:val="16"/>
    </w:rPr>
  </w:style>
  <w:style w:type="character" w:customStyle="1" w:styleId="GvdeMetni3Char">
    <w:name w:val="Gövde Metni 3 Char"/>
    <w:basedOn w:val="VarsaylanParagrafYazTipi"/>
    <w:link w:val="GvdeMetni3"/>
    <w:uiPriority w:val="99"/>
    <w:semiHidden/>
    <w:rsid w:val="00C17864"/>
    <w:rPr>
      <w:rFonts w:ascii="Arial" w:hAnsi="Arial"/>
      <w:sz w:val="16"/>
      <w:szCs w:val="16"/>
    </w:rPr>
  </w:style>
  <w:style w:type="paragraph" w:styleId="NormalWeb">
    <w:name w:val="Normal (Web)"/>
    <w:aliases w:val="Char Char Char"/>
    <w:basedOn w:val="Normal"/>
    <w:uiPriority w:val="99"/>
    <w:semiHidden/>
    <w:unhideWhenUsed/>
    <w:qFormat/>
    <w:rsid w:val="00C85D46"/>
    <w:pPr>
      <w:tabs>
        <w:tab w:val="clear" w:pos="567"/>
      </w:tabs>
      <w:autoSpaceDE w:val="0"/>
      <w:autoSpaceDN w:val="0"/>
      <w:adjustRightInd w:val="0"/>
      <w:spacing w:line="240" w:lineRule="auto"/>
      <w:jc w:val="left"/>
    </w:pPr>
    <w:rPr>
      <w:rFonts w:ascii="Times New Roman" w:hAnsi="Times New Roman" w:cs="Times New Roman"/>
      <w:sz w:val="24"/>
      <w:szCs w:val="24"/>
    </w:rPr>
  </w:style>
  <w:style w:type="table" w:customStyle="1" w:styleId="TabloKlavuzu4">
    <w:name w:val="Tablo Kılavuzu4"/>
    <w:basedOn w:val="NormalTablo"/>
    <w:next w:val="TabloKlavuzu"/>
    <w:uiPriority w:val="59"/>
    <w:rsid w:val="007A7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NormalTablo"/>
    <w:uiPriority w:val="51"/>
    <w:rsid w:val="00B06EC3"/>
    <w:pPr>
      <w:spacing w:after="0" w:line="240" w:lineRule="auto"/>
    </w:pPr>
    <w:rPr>
      <w:rFonts w:ascii="Calibri" w:eastAsia="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rsid w:val="00F71E0C"/>
    <w:pPr>
      <w:keepNext/>
      <w:shd w:val="clear" w:color="auto" w:fill="E6E6E6"/>
      <w:spacing w:after="240" w:line="240" w:lineRule="auto"/>
      <w:ind w:firstLine="720"/>
      <w:jc w:val="both"/>
    </w:pPr>
    <w:rPr>
      <w:rFonts w:ascii="Times New Roman" w:eastAsia="Times New Roman" w:hAnsi="Times New Roman" w:cs="Arial"/>
      <w:b/>
      <w:bCs/>
      <w:kern w:val="32"/>
      <w:sz w:val="24"/>
      <w:szCs w:val="32"/>
    </w:rPr>
  </w:style>
  <w:style w:type="paragraph" w:styleId="DipnotMetni">
    <w:name w:val="footnote text"/>
    <w:basedOn w:val="Normal"/>
    <w:link w:val="DipnotMetniChar"/>
    <w:uiPriority w:val="99"/>
    <w:semiHidden/>
    <w:unhideWhenUsed/>
    <w:qFormat/>
    <w:rsid w:val="00666D3B"/>
    <w:pPr>
      <w:spacing w:line="240" w:lineRule="auto"/>
    </w:pPr>
    <w:rPr>
      <w:szCs w:val="20"/>
    </w:rPr>
  </w:style>
  <w:style w:type="character" w:customStyle="1" w:styleId="DipnotMetniChar">
    <w:name w:val="Dipnot Metni Char"/>
    <w:basedOn w:val="VarsaylanParagrafYazTipi"/>
    <w:link w:val="DipnotMetni"/>
    <w:uiPriority w:val="99"/>
    <w:semiHidden/>
    <w:rsid w:val="00666D3B"/>
    <w:rPr>
      <w:rFonts w:ascii="Arial" w:hAnsi="Arial"/>
      <w:sz w:val="20"/>
      <w:szCs w:val="20"/>
    </w:rPr>
  </w:style>
  <w:style w:type="table" w:customStyle="1" w:styleId="ListTable6Colorful10">
    <w:name w:val="List Table 6 Colorful1"/>
    <w:basedOn w:val="NormalTablo"/>
    <w:uiPriority w:val="51"/>
    <w:rsid w:val="00447F87"/>
    <w:pPr>
      <w:spacing w:after="0" w:line="240" w:lineRule="auto"/>
    </w:pPr>
    <w:rPr>
      <w:rFonts w:ascii="Calibri" w:eastAsia="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ncedenBiimlendirilmi">
    <w:name w:val="HTML Preformatted"/>
    <w:basedOn w:val="Normal"/>
    <w:link w:val="HTMLncedenBiimlendirilmiChar"/>
    <w:uiPriority w:val="99"/>
    <w:unhideWhenUsed/>
    <w:rsid w:val="00C87D38"/>
    <w:pPr>
      <w:widowControl/>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rPr>
  </w:style>
  <w:style w:type="character" w:customStyle="1" w:styleId="HTMLncedenBiimlendirilmiChar">
    <w:name w:val="HTML Önceden Biçimlendirilmiş Char"/>
    <w:basedOn w:val="VarsaylanParagrafYazTipi"/>
    <w:link w:val="HTMLncedenBiimlendirilmi"/>
    <w:uiPriority w:val="99"/>
    <w:rsid w:val="00C87D38"/>
    <w:rPr>
      <w:rFonts w:ascii="Courier" w:eastAsiaTheme="minorEastAsia" w:hAnsi="Courier" w:cs="Courier"/>
      <w:sz w:val="20"/>
      <w:szCs w:val="20"/>
      <w:lang w:val="tr-TR"/>
    </w:rPr>
  </w:style>
  <w:style w:type="table" w:customStyle="1" w:styleId="AkListe-Vurgu11">
    <w:name w:val="Açık Liste - Vurgu 11"/>
    <w:basedOn w:val="NormalTablo"/>
    <w:uiPriority w:val="61"/>
    <w:rsid w:val="00443A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rsid w:val="00443A9D"/>
  </w:style>
  <w:style w:type="paragraph" w:customStyle="1" w:styleId="Nagwekspisutreci1">
    <w:name w:val="Nagłówek spisu treści1"/>
    <w:basedOn w:val="Balk1"/>
    <w:next w:val="Normal"/>
    <w:uiPriority w:val="99"/>
    <w:qFormat/>
    <w:rsid w:val="00E6320A"/>
    <w:pPr>
      <w:widowControl/>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tr-TR" w:bidi="tr-T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able of figures" w:qFormat="1"/>
    <w:lsdException w:name="List Bullet 2"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0" w:unhideWhenUsed="0" w:qFormat="1"/>
    <w:lsdException w:name="Document Map" w:uiPriority="0"/>
    <w:lsdException w:name="Normal (Web)"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6D2D"/>
    <w:pPr>
      <w:widowControl w:val="0"/>
      <w:tabs>
        <w:tab w:val="left" w:pos="567"/>
      </w:tabs>
      <w:spacing w:after="0" w:line="300" w:lineRule="auto"/>
      <w:jc w:val="both"/>
    </w:pPr>
    <w:rPr>
      <w:rFonts w:ascii="Arial" w:hAnsi="Arial"/>
      <w:sz w:val="20"/>
    </w:rPr>
  </w:style>
  <w:style w:type="paragraph" w:styleId="Balk1">
    <w:name w:val="heading 1"/>
    <w:basedOn w:val="Normal"/>
    <w:next w:val="Normal"/>
    <w:link w:val="Balk1Char"/>
    <w:uiPriority w:val="9"/>
    <w:qFormat/>
    <w:rsid w:val="00125979"/>
    <w:pPr>
      <w:keepNext/>
      <w:keepLines/>
      <w:numPr>
        <w:numId w:val="2"/>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clear" w:pos="567"/>
        <w:tab w:val="left" w:pos="992"/>
      </w:tabs>
      <w:ind w:left="170"/>
      <w:outlineLvl w:val="0"/>
    </w:pPr>
    <w:rPr>
      <w:rFonts w:eastAsiaTheme="majorEastAsia" w:cstheme="majorBidi"/>
      <w:b/>
      <w:bCs/>
      <w:caps/>
      <w:color w:val="FFFFFF" w:themeColor="background1"/>
      <w:sz w:val="24"/>
      <w:szCs w:val="28"/>
    </w:rPr>
  </w:style>
  <w:style w:type="paragraph" w:styleId="Balk2">
    <w:name w:val="heading 2"/>
    <w:basedOn w:val="Normal"/>
    <w:next w:val="Normal"/>
    <w:link w:val="Balk2Char"/>
    <w:uiPriority w:val="9"/>
    <w:unhideWhenUsed/>
    <w:qFormat/>
    <w:rsid w:val="00BD318B"/>
    <w:pPr>
      <w:keepNext/>
      <w:keepLines/>
      <w:numPr>
        <w:ilvl w:val="1"/>
        <w:numId w:val="2"/>
      </w:numPr>
      <w:tabs>
        <w:tab w:val="clear" w:pos="567"/>
        <w:tab w:val="left" w:pos="992"/>
      </w:tabs>
      <w:ind w:left="992" w:hanging="992"/>
      <w:outlineLvl w:val="1"/>
    </w:pPr>
    <w:rPr>
      <w:rFonts w:eastAsia="Times New Roman" w:cstheme="majorBidi"/>
      <w:b/>
      <w:bCs/>
      <w:color w:val="000000" w:themeColor="text1"/>
      <w:spacing w:val="1"/>
      <w:szCs w:val="26"/>
    </w:rPr>
  </w:style>
  <w:style w:type="paragraph" w:styleId="Balk3">
    <w:name w:val="heading 3"/>
    <w:basedOn w:val="Normal"/>
    <w:next w:val="Normal"/>
    <w:link w:val="Balk3Char"/>
    <w:uiPriority w:val="9"/>
    <w:unhideWhenUsed/>
    <w:qFormat/>
    <w:rsid w:val="00250595"/>
    <w:pPr>
      <w:keepNext/>
      <w:keepLines/>
      <w:numPr>
        <w:ilvl w:val="2"/>
        <w:numId w:val="2"/>
      </w:numPr>
      <w:tabs>
        <w:tab w:val="clear" w:pos="567"/>
        <w:tab w:val="left" w:pos="992"/>
      </w:tabs>
      <w:spacing w:after="60"/>
      <w:ind w:left="992" w:hanging="992"/>
      <w:outlineLvl w:val="2"/>
    </w:pPr>
    <w:rPr>
      <w:rFonts w:eastAsiaTheme="majorEastAsia" w:cstheme="majorBidi"/>
      <w:b/>
      <w:bCs/>
      <w:color w:val="000000" w:themeColor="text1"/>
    </w:rPr>
  </w:style>
  <w:style w:type="paragraph" w:styleId="Balk4">
    <w:name w:val="heading 4"/>
    <w:basedOn w:val="Normal"/>
    <w:next w:val="Normal"/>
    <w:link w:val="Balk4Char"/>
    <w:uiPriority w:val="9"/>
    <w:unhideWhenUsed/>
    <w:qFormat/>
    <w:rsid w:val="00347E2A"/>
    <w:pPr>
      <w:keepNext/>
      <w:keepLines/>
      <w:numPr>
        <w:ilvl w:val="3"/>
        <w:numId w:val="2"/>
      </w:numPr>
      <w:tabs>
        <w:tab w:val="clear" w:pos="567"/>
        <w:tab w:val="left" w:pos="992"/>
      </w:tabs>
      <w:outlineLvl w:val="3"/>
    </w:pPr>
    <w:rPr>
      <w:rFonts w:eastAsia="Times New Roman" w:cstheme="majorBidi"/>
      <w:b/>
      <w:bCs/>
      <w:iCs/>
      <w:color w:val="000000" w:themeColor="text1"/>
    </w:rPr>
  </w:style>
  <w:style w:type="paragraph" w:styleId="Balk5">
    <w:name w:val="heading 5"/>
    <w:basedOn w:val="Normal"/>
    <w:next w:val="Normal"/>
    <w:link w:val="Balk5Char"/>
    <w:uiPriority w:val="9"/>
    <w:unhideWhenUsed/>
    <w:qFormat/>
    <w:rsid w:val="00AA36E3"/>
    <w:pPr>
      <w:keepNext/>
      <w:keepLines/>
      <w:outlineLvl w:val="4"/>
    </w:pPr>
    <w:rPr>
      <w:rFonts w:eastAsiaTheme="majorEastAsia" w:cstheme="majorBidi"/>
      <w:b/>
      <w:color w:val="000000" w:themeColor="text1"/>
    </w:rPr>
  </w:style>
  <w:style w:type="paragraph" w:styleId="Balk6">
    <w:name w:val="heading 6"/>
    <w:basedOn w:val="Normal"/>
    <w:next w:val="Normal"/>
    <w:link w:val="Balk6Char"/>
    <w:unhideWhenUsed/>
    <w:qFormat/>
    <w:rsid w:val="001827A9"/>
    <w:pPr>
      <w:keepNext/>
      <w:keepLines/>
      <w:spacing w:before="200" w:line="276" w:lineRule="auto"/>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rsid w:val="001827A9"/>
    <w:pPr>
      <w:keepNext/>
      <w:tabs>
        <w:tab w:val="clear" w:pos="567"/>
      </w:tabs>
      <w:spacing w:line="276" w:lineRule="auto"/>
      <w:jc w:val="center"/>
      <w:outlineLvl w:val="6"/>
    </w:pPr>
    <w:rPr>
      <w:rFonts w:ascii="Tahoma" w:eastAsia="Times New Roman" w:hAnsi="Tahoma" w:cs="Times New Roman"/>
      <w:b/>
      <w:szCs w:val="20"/>
    </w:rPr>
  </w:style>
  <w:style w:type="paragraph" w:styleId="Balk8">
    <w:name w:val="heading 8"/>
    <w:basedOn w:val="Normal"/>
    <w:next w:val="Normal"/>
    <w:link w:val="Balk8Char"/>
    <w:qFormat/>
    <w:rsid w:val="001827A9"/>
    <w:pPr>
      <w:keepNext/>
      <w:tabs>
        <w:tab w:val="clear" w:pos="567"/>
      </w:tabs>
      <w:spacing w:line="276" w:lineRule="auto"/>
      <w:outlineLvl w:val="7"/>
    </w:pPr>
    <w:rPr>
      <w:rFonts w:eastAsia="Times New Roman" w:cs="Times New Roman"/>
      <w:color w:val="000000"/>
      <w:szCs w:val="20"/>
    </w:rPr>
  </w:style>
  <w:style w:type="paragraph" w:styleId="Balk9">
    <w:name w:val="heading 9"/>
    <w:basedOn w:val="Normal"/>
    <w:next w:val="Normal"/>
    <w:link w:val="Balk9Char"/>
    <w:qFormat/>
    <w:rsid w:val="001827A9"/>
    <w:pPr>
      <w:keepNext/>
      <w:tabs>
        <w:tab w:val="clear" w:pos="567"/>
      </w:tabs>
      <w:spacing w:line="276" w:lineRule="auto"/>
      <w:jc w:val="center"/>
      <w:outlineLvl w:val="8"/>
    </w:pPr>
    <w:rPr>
      <w:rFonts w:ascii="Tahoma" w:eastAsia="Times New Roman" w:hAnsi="Tahoma" w:cs="Times New Roman"/>
      <w:b/>
      <w:color w:val="00000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11804"/>
    <w:rPr>
      <w:rFonts w:ascii="Tahoma" w:hAnsi="Tahoma" w:cs="Tahoma"/>
      <w:sz w:val="16"/>
      <w:szCs w:val="16"/>
    </w:rPr>
  </w:style>
  <w:style w:type="character" w:customStyle="1" w:styleId="BalonMetniChar">
    <w:name w:val="Balon Metni Char"/>
    <w:basedOn w:val="VarsaylanParagrafYazTipi"/>
    <w:link w:val="BalonMetni"/>
    <w:uiPriority w:val="99"/>
    <w:semiHidden/>
    <w:rsid w:val="00811804"/>
    <w:rPr>
      <w:rFonts w:ascii="Tahoma" w:hAnsi="Tahoma" w:cs="Tahoma"/>
      <w:sz w:val="16"/>
      <w:szCs w:val="16"/>
    </w:rPr>
  </w:style>
  <w:style w:type="character" w:styleId="Kpr">
    <w:name w:val="Hyperlink"/>
    <w:basedOn w:val="VarsaylanParagrafYazTipi"/>
    <w:uiPriority w:val="99"/>
    <w:unhideWhenUsed/>
    <w:rsid w:val="00811804"/>
    <w:rPr>
      <w:color w:val="0000FF" w:themeColor="hyperlink"/>
      <w:u w:val="single"/>
    </w:rPr>
  </w:style>
  <w:style w:type="character" w:styleId="AklamaBavurusu">
    <w:name w:val="annotation reference"/>
    <w:basedOn w:val="VarsaylanParagrafYazTipi"/>
    <w:uiPriority w:val="99"/>
    <w:unhideWhenUsed/>
    <w:rsid w:val="00811804"/>
    <w:rPr>
      <w:sz w:val="16"/>
      <w:szCs w:val="16"/>
    </w:rPr>
  </w:style>
  <w:style w:type="paragraph" w:styleId="AklamaMetni">
    <w:name w:val="annotation text"/>
    <w:basedOn w:val="Normal"/>
    <w:link w:val="AklamaMetniChar"/>
    <w:uiPriority w:val="99"/>
    <w:unhideWhenUsed/>
    <w:rsid w:val="00811804"/>
    <w:rPr>
      <w:szCs w:val="20"/>
    </w:rPr>
  </w:style>
  <w:style w:type="character" w:customStyle="1" w:styleId="AklamaMetniChar">
    <w:name w:val="Açıklama Metni Char"/>
    <w:basedOn w:val="VarsaylanParagrafYazTipi"/>
    <w:link w:val="AklamaMetni"/>
    <w:uiPriority w:val="99"/>
    <w:rsid w:val="00811804"/>
    <w:rPr>
      <w:rFonts w:ascii="Arial" w:hAnsi="Arial"/>
      <w:sz w:val="20"/>
      <w:szCs w:val="20"/>
    </w:rPr>
  </w:style>
  <w:style w:type="paragraph" w:styleId="AklamaKonusu">
    <w:name w:val="annotation subject"/>
    <w:basedOn w:val="AklamaMetni"/>
    <w:next w:val="AklamaMetni"/>
    <w:link w:val="AklamaKonusuChar"/>
    <w:uiPriority w:val="99"/>
    <w:semiHidden/>
    <w:unhideWhenUsed/>
    <w:rsid w:val="00811804"/>
    <w:rPr>
      <w:b/>
      <w:bCs/>
    </w:rPr>
  </w:style>
  <w:style w:type="character" w:customStyle="1" w:styleId="AklamaKonusuChar">
    <w:name w:val="Açıklama Konusu Char"/>
    <w:basedOn w:val="AklamaMetniChar"/>
    <w:link w:val="AklamaKonusu"/>
    <w:uiPriority w:val="99"/>
    <w:semiHidden/>
    <w:rsid w:val="00811804"/>
    <w:rPr>
      <w:rFonts w:ascii="Arial" w:hAnsi="Arial"/>
      <w:b/>
      <w:bCs/>
      <w:sz w:val="20"/>
      <w:szCs w:val="20"/>
    </w:rPr>
  </w:style>
  <w:style w:type="paragraph" w:styleId="stbilgi">
    <w:name w:val="header"/>
    <w:aliases w:val="En-tête client,Header1"/>
    <w:basedOn w:val="Normal"/>
    <w:link w:val="stbilgiChar"/>
    <w:uiPriority w:val="99"/>
    <w:unhideWhenUsed/>
    <w:rsid w:val="00811804"/>
    <w:pPr>
      <w:tabs>
        <w:tab w:val="clear" w:pos="567"/>
        <w:tab w:val="center" w:pos="4536"/>
        <w:tab w:val="right" w:pos="9072"/>
      </w:tabs>
    </w:pPr>
  </w:style>
  <w:style w:type="character" w:customStyle="1" w:styleId="stbilgiChar">
    <w:name w:val="Üstbilgi Char"/>
    <w:aliases w:val="En-tête client Char,Header1 Char"/>
    <w:basedOn w:val="VarsaylanParagrafYazTipi"/>
    <w:link w:val="stbilgi"/>
    <w:uiPriority w:val="99"/>
    <w:rsid w:val="00811804"/>
    <w:rPr>
      <w:rFonts w:ascii="Arial" w:hAnsi="Arial"/>
      <w:sz w:val="20"/>
    </w:rPr>
  </w:style>
  <w:style w:type="paragraph" w:styleId="Altbilgi">
    <w:name w:val="footer"/>
    <w:basedOn w:val="Normal"/>
    <w:link w:val="AltbilgiChar"/>
    <w:uiPriority w:val="99"/>
    <w:unhideWhenUsed/>
    <w:rsid w:val="00811804"/>
    <w:pPr>
      <w:tabs>
        <w:tab w:val="clear" w:pos="567"/>
        <w:tab w:val="center" w:pos="4536"/>
        <w:tab w:val="right" w:pos="9072"/>
      </w:tabs>
    </w:pPr>
  </w:style>
  <w:style w:type="character" w:customStyle="1" w:styleId="AltbilgiChar">
    <w:name w:val="Altbilgi Char"/>
    <w:basedOn w:val="VarsaylanParagrafYazTipi"/>
    <w:link w:val="Altbilgi"/>
    <w:uiPriority w:val="99"/>
    <w:rsid w:val="00811804"/>
    <w:rPr>
      <w:rFonts w:ascii="Arial" w:hAnsi="Arial"/>
      <w:sz w:val="20"/>
    </w:rPr>
  </w:style>
  <w:style w:type="table" w:styleId="TabloKlavuzu">
    <w:name w:val="Table Grid"/>
    <w:basedOn w:val="NormalTablo"/>
    <w:uiPriority w:val="59"/>
    <w:rsid w:val="00811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25979"/>
    <w:rPr>
      <w:rFonts w:ascii="Arial" w:eastAsiaTheme="majorEastAsia" w:hAnsi="Arial" w:cstheme="majorBidi"/>
      <w:b/>
      <w:bCs/>
      <w:caps/>
      <w:color w:val="FFFFFF" w:themeColor="background1"/>
      <w:sz w:val="24"/>
      <w:szCs w:val="28"/>
      <w:shd w:val="clear" w:color="auto" w:fill="000080"/>
    </w:rPr>
  </w:style>
  <w:style w:type="character" w:customStyle="1" w:styleId="Balk2Char">
    <w:name w:val="Başlık 2 Char"/>
    <w:basedOn w:val="VarsaylanParagrafYazTipi"/>
    <w:link w:val="Balk2"/>
    <w:uiPriority w:val="9"/>
    <w:rsid w:val="00BD318B"/>
    <w:rPr>
      <w:rFonts w:ascii="Arial" w:eastAsia="Times New Roman" w:hAnsi="Arial" w:cstheme="majorBidi"/>
      <w:b/>
      <w:bCs/>
      <w:color w:val="000000" w:themeColor="text1"/>
      <w:spacing w:val="1"/>
      <w:sz w:val="20"/>
      <w:szCs w:val="26"/>
    </w:rPr>
  </w:style>
  <w:style w:type="character" w:styleId="DipnotBavurusu">
    <w:name w:val="footnote reference"/>
    <w:uiPriority w:val="99"/>
    <w:rsid w:val="009B34F3"/>
    <w:rPr>
      <w:rFonts w:ascii="Arial" w:hAnsi="Arial" w:cs="Arial"/>
      <w:color w:val="auto"/>
      <w:sz w:val="16"/>
      <w:szCs w:val="16"/>
      <w:u w:val="none"/>
      <w:vertAlign w:val="superscript"/>
      <w:lang w:val="tr-TR"/>
    </w:rPr>
  </w:style>
  <w:style w:type="character" w:customStyle="1" w:styleId="Balk3Char">
    <w:name w:val="Başlık 3 Char"/>
    <w:basedOn w:val="VarsaylanParagrafYazTipi"/>
    <w:link w:val="Balk3"/>
    <w:uiPriority w:val="9"/>
    <w:rsid w:val="00250595"/>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uiPriority w:val="9"/>
    <w:rsid w:val="00347E2A"/>
    <w:rPr>
      <w:rFonts w:ascii="Arial" w:eastAsia="Times New Roman" w:hAnsi="Arial" w:cstheme="majorBidi"/>
      <w:b/>
      <w:bCs/>
      <w:iCs/>
      <w:color w:val="000000" w:themeColor="text1"/>
      <w:sz w:val="20"/>
    </w:rPr>
  </w:style>
  <w:style w:type="character" w:styleId="HafifBavuru">
    <w:name w:val="Subtle Reference"/>
    <w:basedOn w:val="VarsaylanParagrafYazTipi"/>
    <w:uiPriority w:val="31"/>
    <w:qFormat/>
    <w:rsid w:val="005B07FA"/>
    <w:rPr>
      <w:smallCaps/>
      <w:color w:val="C0504D" w:themeColor="accent2"/>
      <w:u w:val="single"/>
    </w:rPr>
  </w:style>
  <w:style w:type="paragraph" w:styleId="Dzeltme">
    <w:name w:val="Revision"/>
    <w:hidden/>
    <w:uiPriority w:val="99"/>
    <w:semiHidden/>
    <w:rsid w:val="00BC42DC"/>
    <w:pPr>
      <w:spacing w:after="0" w:line="240" w:lineRule="auto"/>
    </w:pPr>
    <w:rPr>
      <w:rFonts w:ascii="Arial" w:hAnsi="Arial"/>
      <w:sz w:val="20"/>
    </w:rPr>
  </w:style>
  <w:style w:type="paragraph" w:customStyle="1" w:styleId="AydnTablo">
    <w:name w:val="Aydın Tablo"/>
    <w:basedOn w:val="ResimYazs"/>
    <w:next w:val="Normal"/>
    <w:qFormat/>
    <w:rsid w:val="008C322C"/>
    <w:pPr>
      <w:keepNext/>
      <w:spacing w:before="0" w:after="120"/>
      <w:ind w:firstLine="567"/>
    </w:pPr>
  </w:style>
  <w:style w:type="paragraph" w:styleId="ListeParagraf">
    <w:name w:val="List Paragraph"/>
    <w:basedOn w:val="Normal"/>
    <w:link w:val="ListeParagrafChar"/>
    <w:uiPriority w:val="34"/>
    <w:qFormat/>
    <w:rsid w:val="007A3076"/>
    <w:pPr>
      <w:numPr>
        <w:numId w:val="3"/>
      </w:numPr>
      <w:tabs>
        <w:tab w:val="clear" w:pos="567"/>
        <w:tab w:val="left" w:pos="709"/>
      </w:tabs>
      <w:spacing w:before="120" w:after="120"/>
    </w:pPr>
    <w:rPr>
      <w:rFonts w:eastAsia="Times New Roman" w:cs="Arial"/>
      <w:szCs w:val="20"/>
    </w:rPr>
  </w:style>
  <w:style w:type="character" w:customStyle="1" w:styleId="ListeParagrafChar">
    <w:name w:val="Liste Paragraf Char"/>
    <w:link w:val="ListeParagraf"/>
    <w:uiPriority w:val="34"/>
    <w:rsid w:val="007A3076"/>
    <w:rPr>
      <w:rFonts w:ascii="Arial" w:eastAsia="Times New Roman" w:hAnsi="Arial" w:cs="Arial"/>
      <w:sz w:val="20"/>
      <w:szCs w:val="20"/>
    </w:rPr>
  </w:style>
  <w:style w:type="paragraph" w:customStyle="1" w:styleId="Aydnekil">
    <w:name w:val="Aydın Şekil"/>
    <w:basedOn w:val="ResimYazs"/>
    <w:next w:val="Normal"/>
    <w:qFormat/>
    <w:rsid w:val="00593E69"/>
    <w:pPr>
      <w:spacing w:after="0"/>
    </w:pPr>
    <w:rPr>
      <w:bCs w:val="0"/>
      <w:color w:val="000000" w:themeColor="text1"/>
      <w:shd w:val="clear" w:color="auto" w:fill="FFFFFF"/>
    </w:rPr>
  </w:style>
  <w:style w:type="paragraph" w:styleId="ekillerTablosu">
    <w:name w:val="table of figures"/>
    <w:basedOn w:val="Normal"/>
    <w:next w:val="Normal"/>
    <w:uiPriority w:val="99"/>
    <w:unhideWhenUsed/>
    <w:qFormat/>
    <w:rsid w:val="00CF23F1"/>
    <w:pPr>
      <w:tabs>
        <w:tab w:val="clear" w:pos="567"/>
      </w:tabs>
      <w:spacing w:line="276" w:lineRule="auto"/>
    </w:pPr>
  </w:style>
  <w:style w:type="table" w:styleId="OrtaGlgeleme1-Vurgu1">
    <w:name w:val="Medium Shading 1 Accent 1"/>
    <w:basedOn w:val="NormalTablo"/>
    <w:uiPriority w:val="63"/>
    <w:rsid w:val="00F224A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870F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1">
    <w:name w:val="toc 1"/>
    <w:basedOn w:val="Normal"/>
    <w:next w:val="Normal"/>
    <w:autoRedefine/>
    <w:uiPriority w:val="39"/>
    <w:unhideWhenUsed/>
    <w:qFormat/>
    <w:rsid w:val="005B0B45"/>
    <w:pPr>
      <w:tabs>
        <w:tab w:val="clear" w:pos="567"/>
      </w:tabs>
      <w:spacing w:after="60" w:line="276" w:lineRule="auto"/>
      <w:ind w:left="851" w:hanging="851"/>
    </w:pPr>
    <w:rPr>
      <w:b/>
    </w:rPr>
  </w:style>
  <w:style w:type="paragraph" w:styleId="T2">
    <w:name w:val="toc 2"/>
    <w:basedOn w:val="Normal"/>
    <w:next w:val="Normal"/>
    <w:autoRedefine/>
    <w:uiPriority w:val="39"/>
    <w:unhideWhenUsed/>
    <w:qFormat/>
    <w:rsid w:val="00CF23F1"/>
    <w:pPr>
      <w:tabs>
        <w:tab w:val="clear" w:pos="567"/>
        <w:tab w:val="left" w:pos="1100"/>
        <w:tab w:val="right" w:leader="dot" w:pos="9062"/>
      </w:tabs>
      <w:spacing w:after="60" w:line="276" w:lineRule="auto"/>
      <w:ind w:left="851" w:hanging="851"/>
    </w:pPr>
  </w:style>
  <w:style w:type="paragraph" w:styleId="T3">
    <w:name w:val="toc 3"/>
    <w:basedOn w:val="Normal"/>
    <w:next w:val="Normal"/>
    <w:autoRedefine/>
    <w:uiPriority w:val="39"/>
    <w:unhideWhenUsed/>
    <w:qFormat/>
    <w:rsid w:val="00CF23F1"/>
    <w:pPr>
      <w:tabs>
        <w:tab w:val="clear" w:pos="567"/>
        <w:tab w:val="right" w:leader="dot" w:pos="9060"/>
      </w:tabs>
      <w:spacing w:after="60" w:line="276" w:lineRule="auto"/>
      <w:ind w:left="851" w:hanging="851"/>
    </w:pPr>
  </w:style>
  <w:style w:type="paragraph" w:styleId="TBal">
    <w:name w:val="TOC Heading"/>
    <w:basedOn w:val="Balk1"/>
    <w:next w:val="Normal"/>
    <w:uiPriority w:val="39"/>
    <w:semiHidden/>
    <w:unhideWhenUsed/>
    <w:qFormat/>
    <w:rsid w:val="005132BB"/>
    <w:pPr>
      <w:spacing w:before="480" w:line="276" w:lineRule="auto"/>
      <w:jc w:val="left"/>
      <w:outlineLvl w:val="9"/>
    </w:pPr>
    <w:rPr>
      <w:rFonts w:asciiTheme="majorHAnsi" w:hAnsiTheme="majorHAnsi"/>
      <w:color w:val="365F91" w:themeColor="accent1" w:themeShade="BF"/>
      <w:sz w:val="28"/>
    </w:rPr>
  </w:style>
  <w:style w:type="numbering" w:customStyle="1" w:styleId="List18">
    <w:name w:val="List 18"/>
    <w:basedOn w:val="ListeYok"/>
    <w:semiHidden/>
    <w:rsid w:val="003676A3"/>
    <w:pPr>
      <w:numPr>
        <w:numId w:val="1"/>
      </w:numPr>
    </w:pPr>
  </w:style>
  <w:style w:type="paragraph" w:styleId="ResimYazs">
    <w:name w:val="caption"/>
    <w:basedOn w:val="Normal"/>
    <w:link w:val="ResimYazsChar"/>
    <w:unhideWhenUsed/>
    <w:qFormat/>
    <w:rsid w:val="00B32943"/>
    <w:pPr>
      <w:tabs>
        <w:tab w:val="clear" w:pos="567"/>
      </w:tabs>
      <w:spacing w:before="120" w:after="240"/>
      <w:jc w:val="center"/>
    </w:pPr>
    <w:rPr>
      <w:rFonts w:eastAsia="Calibri" w:cs="Times New Roman"/>
      <w:bCs/>
      <w:sz w:val="18"/>
      <w:szCs w:val="18"/>
    </w:rPr>
  </w:style>
  <w:style w:type="paragraph" w:styleId="GvdeMetni">
    <w:name w:val="Body Text"/>
    <w:basedOn w:val="Normal"/>
    <w:link w:val="GvdeMetniChar"/>
    <w:uiPriority w:val="99"/>
    <w:semiHidden/>
    <w:unhideWhenUsed/>
    <w:rsid w:val="00543A3D"/>
    <w:pPr>
      <w:spacing w:after="120"/>
    </w:pPr>
  </w:style>
  <w:style w:type="character" w:customStyle="1" w:styleId="GvdeMetniChar">
    <w:name w:val="Gövde Metni Char"/>
    <w:basedOn w:val="VarsaylanParagrafYazTipi"/>
    <w:link w:val="GvdeMetni"/>
    <w:uiPriority w:val="99"/>
    <w:semiHidden/>
    <w:rsid w:val="00543A3D"/>
    <w:rPr>
      <w:rFonts w:ascii="Arial" w:hAnsi="Arial"/>
      <w:sz w:val="20"/>
    </w:rPr>
  </w:style>
  <w:style w:type="character" w:customStyle="1" w:styleId="ResimYazsChar">
    <w:name w:val="Resim Yazısı Char"/>
    <w:basedOn w:val="VarsaylanParagrafYazTipi"/>
    <w:link w:val="ResimYazs"/>
    <w:rsid w:val="00B32943"/>
    <w:rPr>
      <w:rFonts w:ascii="Arial" w:eastAsia="Calibri" w:hAnsi="Arial" w:cs="Times New Roman"/>
      <w:bCs/>
      <w:sz w:val="18"/>
      <w:szCs w:val="18"/>
      <w:lang w:val="tr-TR"/>
    </w:rPr>
  </w:style>
  <w:style w:type="paragraph" w:styleId="AralkYok">
    <w:name w:val="No Spacing"/>
    <w:link w:val="AralkYokChar"/>
    <w:uiPriority w:val="1"/>
    <w:qFormat/>
    <w:rsid w:val="004A05FF"/>
    <w:pPr>
      <w:spacing w:after="0" w:line="240" w:lineRule="auto"/>
    </w:pPr>
    <w:rPr>
      <w:rFonts w:eastAsiaTheme="minorEastAsia"/>
    </w:rPr>
  </w:style>
  <w:style w:type="character" w:customStyle="1" w:styleId="AralkYokChar">
    <w:name w:val="Aralık Yok Char"/>
    <w:basedOn w:val="VarsaylanParagrafYazTipi"/>
    <w:link w:val="AralkYok"/>
    <w:uiPriority w:val="1"/>
    <w:rsid w:val="004A05FF"/>
    <w:rPr>
      <w:rFonts w:eastAsiaTheme="minorEastAsia"/>
      <w:lang w:eastAsia="tr-TR"/>
    </w:rPr>
  </w:style>
  <w:style w:type="paragraph" w:styleId="T4">
    <w:name w:val="toc 4"/>
    <w:basedOn w:val="Normal"/>
    <w:next w:val="Normal"/>
    <w:autoRedefine/>
    <w:uiPriority w:val="39"/>
    <w:unhideWhenUsed/>
    <w:rsid w:val="005B0B45"/>
    <w:pPr>
      <w:tabs>
        <w:tab w:val="clear" w:pos="567"/>
      </w:tabs>
      <w:spacing w:after="60" w:line="276" w:lineRule="auto"/>
      <w:ind w:left="851" w:hanging="851"/>
    </w:pPr>
  </w:style>
  <w:style w:type="character" w:customStyle="1" w:styleId="Balk5Char">
    <w:name w:val="Başlık 5 Char"/>
    <w:basedOn w:val="VarsaylanParagrafYazTipi"/>
    <w:link w:val="Balk5"/>
    <w:uiPriority w:val="9"/>
    <w:rsid w:val="00AA36E3"/>
    <w:rPr>
      <w:rFonts w:ascii="Arial" w:eastAsiaTheme="majorEastAsia" w:hAnsi="Arial" w:cstheme="majorBidi"/>
      <w:b/>
      <w:color w:val="000000" w:themeColor="text1"/>
      <w:sz w:val="20"/>
    </w:rPr>
  </w:style>
  <w:style w:type="paragraph" w:styleId="T5">
    <w:name w:val="toc 5"/>
    <w:basedOn w:val="Normal"/>
    <w:next w:val="Normal"/>
    <w:autoRedefine/>
    <w:uiPriority w:val="39"/>
    <w:unhideWhenUsed/>
    <w:rsid w:val="005B0B45"/>
    <w:pPr>
      <w:tabs>
        <w:tab w:val="clear" w:pos="567"/>
        <w:tab w:val="right" w:leader="dot" w:pos="9062"/>
      </w:tabs>
      <w:spacing w:after="60" w:line="276" w:lineRule="auto"/>
    </w:pPr>
    <w:rPr>
      <w:i/>
      <w:smallCaps/>
      <w:u w:val="single"/>
    </w:rPr>
  </w:style>
  <w:style w:type="paragraph" w:styleId="T6">
    <w:name w:val="toc 6"/>
    <w:basedOn w:val="Normal"/>
    <w:next w:val="Normal"/>
    <w:autoRedefine/>
    <w:uiPriority w:val="39"/>
    <w:unhideWhenUsed/>
    <w:rsid w:val="006D07AC"/>
    <w:pPr>
      <w:tabs>
        <w:tab w:val="clear" w:pos="567"/>
      </w:tabs>
      <w:spacing w:after="80" w:line="276" w:lineRule="auto"/>
      <w:ind w:left="1100"/>
      <w:jc w:val="left"/>
    </w:pPr>
    <w:rPr>
      <w:rFonts w:asciiTheme="minorHAnsi" w:eastAsiaTheme="minorEastAsia" w:hAnsiTheme="minorHAnsi"/>
      <w:sz w:val="22"/>
    </w:rPr>
  </w:style>
  <w:style w:type="paragraph" w:styleId="T7">
    <w:name w:val="toc 7"/>
    <w:basedOn w:val="Normal"/>
    <w:next w:val="Normal"/>
    <w:autoRedefine/>
    <w:uiPriority w:val="39"/>
    <w:unhideWhenUsed/>
    <w:rsid w:val="0037216C"/>
    <w:pPr>
      <w:tabs>
        <w:tab w:val="clear" w:pos="567"/>
      </w:tabs>
      <w:spacing w:after="100" w:line="276" w:lineRule="auto"/>
      <w:ind w:left="1320"/>
      <w:jc w:val="left"/>
    </w:pPr>
    <w:rPr>
      <w:rFonts w:asciiTheme="minorHAnsi" w:eastAsiaTheme="minorEastAsia" w:hAnsiTheme="minorHAnsi"/>
      <w:sz w:val="22"/>
    </w:rPr>
  </w:style>
  <w:style w:type="paragraph" w:styleId="T8">
    <w:name w:val="toc 8"/>
    <w:basedOn w:val="Normal"/>
    <w:next w:val="Normal"/>
    <w:autoRedefine/>
    <w:uiPriority w:val="39"/>
    <w:unhideWhenUsed/>
    <w:rsid w:val="0037216C"/>
    <w:pPr>
      <w:tabs>
        <w:tab w:val="clear" w:pos="567"/>
      </w:tabs>
      <w:spacing w:after="100" w:line="276" w:lineRule="auto"/>
      <w:ind w:left="1540"/>
      <w:jc w:val="left"/>
    </w:pPr>
    <w:rPr>
      <w:rFonts w:asciiTheme="minorHAnsi" w:eastAsiaTheme="minorEastAsia" w:hAnsiTheme="minorHAnsi"/>
      <w:sz w:val="22"/>
    </w:rPr>
  </w:style>
  <w:style w:type="paragraph" w:styleId="T9">
    <w:name w:val="toc 9"/>
    <w:basedOn w:val="Normal"/>
    <w:next w:val="Normal"/>
    <w:autoRedefine/>
    <w:uiPriority w:val="39"/>
    <w:unhideWhenUsed/>
    <w:rsid w:val="0037216C"/>
    <w:pPr>
      <w:tabs>
        <w:tab w:val="clear" w:pos="567"/>
      </w:tabs>
      <w:spacing w:after="100" w:line="276" w:lineRule="auto"/>
      <w:ind w:left="1760"/>
      <w:jc w:val="left"/>
    </w:pPr>
    <w:rPr>
      <w:rFonts w:asciiTheme="minorHAnsi" w:eastAsiaTheme="minorEastAsia" w:hAnsiTheme="minorHAnsi"/>
      <w:sz w:val="22"/>
    </w:rPr>
  </w:style>
  <w:style w:type="table" w:customStyle="1" w:styleId="ESRANINTABLOSU">
    <w:name w:val="ESRANIN TABLOSU"/>
    <w:basedOn w:val="TabloKlavuz1"/>
    <w:rsid w:val="008E3C9F"/>
    <w:pPr>
      <w:jc w:val="center"/>
    </w:pPr>
    <w:rPr>
      <w:rFonts w:ascii="Arial" w:eastAsia="Times New Roman" w:hAnsi="Arial" w:cs="Times New Roman"/>
      <w:sz w:val="16"/>
      <w:szCs w:val="20"/>
      <w:lang w:val="en-GB" w:eastAsia="en-GB" w:bidi="ar-SA"/>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8E3C9F"/>
    <w:pPr>
      <w:tabs>
        <w:tab w:val="left" w:pos="567"/>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
    <w:name w:val="Orta Gölgeleme 1 - Vurgu 11"/>
    <w:basedOn w:val="NormalTablo"/>
    <w:uiPriority w:val="63"/>
    <w:rsid w:val="00F844D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sid w:val="001827A9"/>
    <w:rPr>
      <w:rFonts w:asciiTheme="majorHAnsi" w:eastAsiaTheme="majorEastAsia" w:hAnsiTheme="majorHAnsi" w:cstheme="majorBidi"/>
      <w:i/>
      <w:iCs/>
      <w:color w:val="243F60" w:themeColor="accent1" w:themeShade="7F"/>
      <w:sz w:val="20"/>
    </w:rPr>
  </w:style>
  <w:style w:type="character" w:customStyle="1" w:styleId="Balk7Char">
    <w:name w:val="Başlık 7 Char"/>
    <w:basedOn w:val="VarsaylanParagrafYazTipi"/>
    <w:link w:val="Balk7"/>
    <w:rsid w:val="001827A9"/>
    <w:rPr>
      <w:rFonts w:ascii="Tahoma" w:eastAsia="Times New Roman" w:hAnsi="Tahoma" w:cs="Times New Roman"/>
      <w:b/>
      <w:sz w:val="20"/>
      <w:szCs w:val="20"/>
      <w:lang w:eastAsia="tr-TR"/>
    </w:rPr>
  </w:style>
  <w:style w:type="character" w:customStyle="1" w:styleId="Balk8Char">
    <w:name w:val="Başlık 8 Char"/>
    <w:basedOn w:val="VarsaylanParagrafYazTipi"/>
    <w:link w:val="Balk8"/>
    <w:rsid w:val="001827A9"/>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sid w:val="001827A9"/>
    <w:rPr>
      <w:rFonts w:ascii="Tahoma" w:eastAsia="Times New Roman" w:hAnsi="Tahoma" w:cs="Times New Roman"/>
      <w:b/>
      <w:color w:val="000000"/>
      <w:sz w:val="20"/>
      <w:szCs w:val="20"/>
      <w:lang w:eastAsia="tr-TR"/>
    </w:rPr>
  </w:style>
  <w:style w:type="paragraph" w:styleId="GvdeMetniGirintisi">
    <w:name w:val="Body Text Indent"/>
    <w:basedOn w:val="Normal"/>
    <w:link w:val="GvdeMetniGirintisiChar"/>
    <w:semiHidden/>
    <w:unhideWhenUsed/>
    <w:rsid w:val="001827A9"/>
    <w:pPr>
      <w:spacing w:after="120" w:line="276" w:lineRule="auto"/>
      <w:ind w:left="283"/>
    </w:pPr>
  </w:style>
  <w:style w:type="character" w:customStyle="1" w:styleId="GvdeMetniGirintisiChar">
    <w:name w:val="Gövde Metni Girintisi Char"/>
    <w:basedOn w:val="VarsaylanParagrafYazTipi"/>
    <w:link w:val="GvdeMetniGirintisi"/>
    <w:semiHidden/>
    <w:rsid w:val="001827A9"/>
    <w:rPr>
      <w:rFonts w:ascii="Arial" w:hAnsi="Arial"/>
      <w:sz w:val="20"/>
    </w:rPr>
  </w:style>
  <w:style w:type="numbering" w:customStyle="1" w:styleId="ListeYok1">
    <w:name w:val="Liste Yok1"/>
    <w:next w:val="ListeYok"/>
    <w:semiHidden/>
    <w:unhideWhenUsed/>
    <w:rsid w:val="001827A9"/>
  </w:style>
  <w:style w:type="table" w:customStyle="1" w:styleId="Style2GMTR">
    <w:name w:val="Style2_GMTR"/>
    <w:basedOn w:val="NormalTablo"/>
    <w:uiPriority w:val="99"/>
    <w:rsid w:val="001827A9"/>
    <w:pPr>
      <w:spacing w:after="0" w:line="360" w:lineRule="auto"/>
      <w:jc w:val="right"/>
    </w:pPr>
    <w:rPr>
      <w:rFonts w:ascii="Arial" w:eastAsiaTheme="minorEastAsia" w:hAnsi="Arial"/>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paragraph" w:styleId="Dizin1">
    <w:name w:val="index 1"/>
    <w:basedOn w:val="Normal"/>
    <w:next w:val="Normal"/>
    <w:autoRedefine/>
    <w:semiHidden/>
    <w:rsid w:val="001827A9"/>
    <w:pPr>
      <w:tabs>
        <w:tab w:val="clear" w:pos="567"/>
        <w:tab w:val="right" w:pos="4343"/>
      </w:tabs>
      <w:spacing w:line="276" w:lineRule="auto"/>
      <w:ind w:left="200" w:hanging="200"/>
    </w:pPr>
    <w:rPr>
      <w:rFonts w:eastAsia="Times New Roman" w:cs="Times New Roman"/>
      <w:sz w:val="18"/>
      <w:szCs w:val="20"/>
    </w:rPr>
  </w:style>
  <w:style w:type="paragraph" w:styleId="BelgeBalantlar">
    <w:name w:val="Document Map"/>
    <w:basedOn w:val="Normal"/>
    <w:link w:val="BelgeBalantlarChar"/>
    <w:semiHidden/>
    <w:rsid w:val="001827A9"/>
    <w:pPr>
      <w:shd w:val="clear" w:color="auto" w:fill="000080"/>
      <w:tabs>
        <w:tab w:val="clear" w:pos="567"/>
      </w:tabs>
      <w:spacing w:line="276" w:lineRule="auto"/>
    </w:pPr>
    <w:rPr>
      <w:rFonts w:ascii="Tahoma" w:eastAsia="Times New Roman" w:hAnsi="Tahoma" w:cs="Arial Black"/>
      <w:color w:val="000000"/>
      <w:szCs w:val="20"/>
    </w:rPr>
  </w:style>
  <w:style w:type="character" w:customStyle="1" w:styleId="BelgeBalantlarChar">
    <w:name w:val="Belge Bağlantıları Char"/>
    <w:basedOn w:val="VarsaylanParagrafYazTipi"/>
    <w:link w:val="BelgeBalantlar"/>
    <w:semiHidden/>
    <w:rsid w:val="001827A9"/>
    <w:rPr>
      <w:rFonts w:ascii="Tahoma" w:eastAsia="Times New Roman" w:hAnsi="Tahoma" w:cs="Arial Black"/>
      <w:color w:val="000000"/>
      <w:sz w:val="20"/>
      <w:szCs w:val="20"/>
      <w:shd w:val="clear" w:color="auto" w:fill="000080"/>
      <w:lang w:eastAsia="tr-TR"/>
    </w:rPr>
  </w:style>
  <w:style w:type="character" w:styleId="Vurgu">
    <w:name w:val="Emphasis"/>
    <w:qFormat/>
    <w:rsid w:val="001827A9"/>
    <w:rPr>
      <w:i/>
      <w:iCs/>
    </w:rPr>
  </w:style>
  <w:style w:type="numbering" w:customStyle="1" w:styleId="ListeYok11">
    <w:name w:val="Liste Yok11"/>
    <w:next w:val="ListeYok"/>
    <w:semiHidden/>
    <w:rsid w:val="001827A9"/>
  </w:style>
  <w:style w:type="numbering" w:customStyle="1" w:styleId="ListeYok2">
    <w:name w:val="Liste Yok2"/>
    <w:next w:val="ListeYok"/>
    <w:uiPriority w:val="99"/>
    <w:semiHidden/>
    <w:unhideWhenUsed/>
    <w:rsid w:val="001827A9"/>
  </w:style>
  <w:style w:type="numbering" w:customStyle="1" w:styleId="ListeYok12">
    <w:name w:val="Liste Yok12"/>
    <w:next w:val="ListeYok"/>
    <w:semiHidden/>
    <w:rsid w:val="001827A9"/>
  </w:style>
  <w:style w:type="table" w:customStyle="1" w:styleId="TabloKlavuzu1">
    <w:name w:val="Tablo Kılavuzu1"/>
    <w:basedOn w:val="NormalTablo"/>
    <w:next w:val="TabloKlavuzu"/>
    <w:rsid w:val="001827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1827A9"/>
  </w:style>
  <w:style w:type="paragraph" w:styleId="ListeMaddemi2">
    <w:name w:val="List Bullet 2"/>
    <w:basedOn w:val="Normal"/>
    <w:semiHidden/>
    <w:rsid w:val="001827A9"/>
    <w:pPr>
      <w:tabs>
        <w:tab w:val="clear" w:pos="567"/>
        <w:tab w:val="num" w:pos="720"/>
      </w:tabs>
      <w:spacing w:line="276" w:lineRule="auto"/>
      <w:ind w:left="720" w:hanging="360"/>
      <w:jc w:val="left"/>
    </w:pPr>
    <w:rPr>
      <w:rFonts w:ascii="Times New Roman" w:eastAsia="Times New Roman" w:hAnsi="Times New Roman" w:cs="Times New Roman"/>
      <w:sz w:val="24"/>
      <w:szCs w:val="24"/>
    </w:rPr>
  </w:style>
  <w:style w:type="paragraph" w:styleId="SonnotMetni">
    <w:name w:val="endnote text"/>
    <w:basedOn w:val="Normal"/>
    <w:link w:val="SonnotMetniChar"/>
    <w:uiPriority w:val="99"/>
    <w:semiHidden/>
    <w:unhideWhenUsed/>
    <w:rsid w:val="001827A9"/>
    <w:pPr>
      <w:spacing w:line="276" w:lineRule="auto"/>
    </w:pPr>
    <w:rPr>
      <w:szCs w:val="20"/>
    </w:rPr>
  </w:style>
  <w:style w:type="character" w:customStyle="1" w:styleId="SonnotMetniChar">
    <w:name w:val="Sonnot Metni Char"/>
    <w:basedOn w:val="VarsaylanParagrafYazTipi"/>
    <w:link w:val="SonnotMetni"/>
    <w:uiPriority w:val="99"/>
    <w:semiHidden/>
    <w:rsid w:val="001827A9"/>
    <w:rPr>
      <w:rFonts w:ascii="Arial" w:hAnsi="Arial"/>
      <w:sz w:val="20"/>
      <w:szCs w:val="20"/>
    </w:rPr>
  </w:style>
  <w:style w:type="character" w:styleId="SonnotBavurusu">
    <w:name w:val="endnote reference"/>
    <w:basedOn w:val="VarsaylanParagrafYazTipi"/>
    <w:uiPriority w:val="99"/>
    <w:semiHidden/>
    <w:unhideWhenUsed/>
    <w:rsid w:val="001827A9"/>
    <w:rPr>
      <w:vertAlign w:val="superscript"/>
    </w:rPr>
  </w:style>
  <w:style w:type="character" w:customStyle="1" w:styleId="GvdeMetniChar1">
    <w:name w:val="Gövde Metni Char1"/>
    <w:basedOn w:val="VarsaylanParagrafYazTipi"/>
    <w:semiHidden/>
    <w:rsid w:val="001827A9"/>
    <w:rPr>
      <w:rFonts w:ascii="Arial" w:hAnsi="Arial"/>
      <w:sz w:val="20"/>
    </w:rPr>
  </w:style>
  <w:style w:type="character" w:styleId="zlenenKpr">
    <w:name w:val="FollowedHyperlink"/>
    <w:basedOn w:val="VarsaylanParagrafYazTipi"/>
    <w:uiPriority w:val="99"/>
    <w:semiHidden/>
    <w:unhideWhenUsed/>
    <w:rsid w:val="001827A9"/>
    <w:rPr>
      <w:color w:val="800080" w:themeColor="followedHyperlink"/>
      <w:u w:val="single"/>
    </w:rPr>
  </w:style>
  <w:style w:type="paragraph" w:styleId="GvdeMetniGirintisi3">
    <w:name w:val="Body Text Indent 3"/>
    <w:basedOn w:val="Normal"/>
    <w:link w:val="GvdeMetniGirintisi3Char"/>
    <w:uiPriority w:val="99"/>
    <w:semiHidden/>
    <w:unhideWhenUsed/>
    <w:rsid w:val="001827A9"/>
    <w:pPr>
      <w:spacing w:after="120" w:line="276" w:lineRule="auto"/>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1827A9"/>
    <w:rPr>
      <w:rFonts w:ascii="Arial" w:hAnsi="Arial"/>
      <w:sz w:val="16"/>
      <w:szCs w:val="16"/>
    </w:rPr>
  </w:style>
  <w:style w:type="table" w:customStyle="1" w:styleId="Style2GMTR1">
    <w:name w:val="Style2_GMTR1"/>
    <w:basedOn w:val="NormalTablo"/>
    <w:uiPriority w:val="99"/>
    <w:rsid w:val="001827A9"/>
    <w:pPr>
      <w:spacing w:after="0" w:line="360" w:lineRule="auto"/>
      <w:jc w:val="right"/>
    </w:pPr>
    <w:rPr>
      <w:rFonts w:ascii="Arial" w:eastAsia="Times New Roman" w:hAnsi="Arial"/>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rsid w:val="001827A9"/>
    <w:pPr>
      <w:spacing w:after="0" w:line="240" w:lineRule="auto"/>
      <w:jc w:val="center"/>
    </w:pPr>
    <w:rPr>
      <w:rFonts w:ascii="Arial" w:eastAsiaTheme="minorEastAsia" w:hAnsi="Arial" w:cs="Arial"/>
      <w:sz w:val="20"/>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3">
    <w:name w:val="Body Text 3"/>
    <w:basedOn w:val="Normal"/>
    <w:link w:val="GvdeMetni3Char"/>
    <w:uiPriority w:val="99"/>
    <w:semiHidden/>
    <w:unhideWhenUsed/>
    <w:rsid w:val="00C17864"/>
    <w:pPr>
      <w:spacing w:after="120"/>
    </w:pPr>
    <w:rPr>
      <w:sz w:val="16"/>
      <w:szCs w:val="16"/>
    </w:rPr>
  </w:style>
  <w:style w:type="character" w:customStyle="1" w:styleId="GvdeMetni3Char">
    <w:name w:val="Gövde Metni 3 Char"/>
    <w:basedOn w:val="VarsaylanParagrafYazTipi"/>
    <w:link w:val="GvdeMetni3"/>
    <w:uiPriority w:val="99"/>
    <w:semiHidden/>
    <w:rsid w:val="00C17864"/>
    <w:rPr>
      <w:rFonts w:ascii="Arial" w:hAnsi="Arial"/>
      <w:sz w:val="16"/>
      <w:szCs w:val="16"/>
    </w:rPr>
  </w:style>
  <w:style w:type="paragraph" w:styleId="NormalWeb">
    <w:name w:val="Normal (Web)"/>
    <w:aliases w:val="Char Char Char"/>
    <w:basedOn w:val="Normal"/>
    <w:uiPriority w:val="99"/>
    <w:semiHidden/>
    <w:unhideWhenUsed/>
    <w:qFormat/>
    <w:rsid w:val="00C85D46"/>
    <w:pPr>
      <w:tabs>
        <w:tab w:val="clear" w:pos="567"/>
      </w:tabs>
      <w:autoSpaceDE w:val="0"/>
      <w:autoSpaceDN w:val="0"/>
      <w:adjustRightInd w:val="0"/>
      <w:spacing w:line="240" w:lineRule="auto"/>
      <w:jc w:val="left"/>
    </w:pPr>
    <w:rPr>
      <w:rFonts w:ascii="Times New Roman" w:hAnsi="Times New Roman" w:cs="Times New Roman"/>
      <w:sz w:val="24"/>
      <w:szCs w:val="24"/>
    </w:rPr>
  </w:style>
  <w:style w:type="table" w:customStyle="1" w:styleId="TabloKlavuzu4">
    <w:name w:val="Tablo Kılavuzu4"/>
    <w:basedOn w:val="NormalTablo"/>
    <w:next w:val="TabloKlavuzu"/>
    <w:uiPriority w:val="59"/>
    <w:rsid w:val="007A7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NormalTablo"/>
    <w:uiPriority w:val="51"/>
    <w:rsid w:val="00B06EC3"/>
    <w:pPr>
      <w:spacing w:after="0" w:line="240" w:lineRule="auto"/>
    </w:pPr>
    <w:rPr>
      <w:rFonts w:ascii="Calibri" w:eastAsia="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rsid w:val="00F71E0C"/>
    <w:pPr>
      <w:keepNext/>
      <w:shd w:val="clear" w:color="auto" w:fill="E6E6E6"/>
      <w:spacing w:after="240" w:line="240" w:lineRule="auto"/>
      <w:ind w:firstLine="720"/>
      <w:jc w:val="both"/>
    </w:pPr>
    <w:rPr>
      <w:rFonts w:ascii="Times New Roman" w:eastAsia="Times New Roman" w:hAnsi="Times New Roman" w:cs="Arial"/>
      <w:b/>
      <w:bCs/>
      <w:kern w:val="32"/>
      <w:sz w:val="24"/>
      <w:szCs w:val="32"/>
    </w:rPr>
  </w:style>
  <w:style w:type="paragraph" w:styleId="DipnotMetni">
    <w:name w:val="footnote text"/>
    <w:basedOn w:val="Normal"/>
    <w:link w:val="DipnotMetniChar"/>
    <w:uiPriority w:val="99"/>
    <w:semiHidden/>
    <w:unhideWhenUsed/>
    <w:qFormat/>
    <w:rsid w:val="00666D3B"/>
    <w:pPr>
      <w:spacing w:line="240" w:lineRule="auto"/>
    </w:pPr>
    <w:rPr>
      <w:szCs w:val="20"/>
    </w:rPr>
  </w:style>
  <w:style w:type="character" w:customStyle="1" w:styleId="DipnotMetniChar">
    <w:name w:val="Dipnot Metni Char"/>
    <w:basedOn w:val="VarsaylanParagrafYazTipi"/>
    <w:link w:val="DipnotMetni"/>
    <w:uiPriority w:val="99"/>
    <w:semiHidden/>
    <w:rsid w:val="00666D3B"/>
    <w:rPr>
      <w:rFonts w:ascii="Arial" w:hAnsi="Arial"/>
      <w:sz w:val="20"/>
      <w:szCs w:val="20"/>
    </w:rPr>
  </w:style>
  <w:style w:type="table" w:customStyle="1" w:styleId="ListTable6Colorful10">
    <w:name w:val="List Table 6 Colorful1"/>
    <w:basedOn w:val="NormalTablo"/>
    <w:uiPriority w:val="51"/>
    <w:rsid w:val="00447F87"/>
    <w:pPr>
      <w:spacing w:after="0" w:line="240" w:lineRule="auto"/>
    </w:pPr>
    <w:rPr>
      <w:rFonts w:ascii="Calibri" w:eastAsia="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ncedenBiimlendirilmi">
    <w:name w:val="HTML Preformatted"/>
    <w:basedOn w:val="Normal"/>
    <w:link w:val="HTMLncedenBiimlendirilmiChar"/>
    <w:uiPriority w:val="99"/>
    <w:unhideWhenUsed/>
    <w:rsid w:val="00C87D38"/>
    <w:pPr>
      <w:widowControl/>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rPr>
  </w:style>
  <w:style w:type="character" w:customStyle="1" w:styleId="HTMLncedenBiimlendirilmiChar">
    <w:name w:val="HTML Önceden Biçimlendirilmiş Char"/>
    <w:basedOn w:val="VarsaylanParagrafYazTipi"/>
    <w:link w:val="HTMLncedenBiimlendirilmi"/>
    <w:uiPriority w:val="99"/>
    <w:rsid w:val="00C87D38"/>
    <w:rPr>
      <w:rFonts w:ascii="Courier" w:eastAsiaTheme="minorEastAsia" w:hAnsi="Courier" w:cs="Courier"/>
      <w:sz w:val="20"/>
      <w:szCs w:val="20"/>
      <w:lang w:val="tr-TR"/>
    </w:rPr>
  </w:style>
  <w:style w:type="table" w:customStyle="1" w:styleId="AkListe-Vurgu11">
    <w:name w:val="Açık Liste - Vurgu 11"/>
    <w:basedOn w:val="NormalTablo"/>
    <w:uiPriority w:val="61"/>
    <w:rsid w:val="00443A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rsid w:val="00443A9D"/>
  </w:style>
  <w:style w:type="paragraph" w:customStyle="1" w:styleId="Nagwekspisutreci1">
    <w:name w:val="Nagłówek spisu treści1"/>
    <w:basedOn w:val="Balk1"/>
    <w:next w:val="Normal"/>
    <w:uiPriority w:val="99"/>
    <w:qFormat/>
    <w:rsid w:val="00E6320A"/>
    <w:pPr>
      <w:widowControl/>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606">
      <w:bodyDiv w:val="1"/>
      <w:marLeft w:val="0"/>
      <w:marRight w:val="0"/>
      <w:marTop w:val="0"/>
      <w:marBottom w:val="0"/>
      <w:divBdr>
        <w:top w:val="none" w:sz="0" w:space="0" w:color="auto"/>
        <w:left w:val="none" w:sz="0" w:space="0" w:color="auto"/>
        <w:bottom w:val="none" w:sz="0" w:space="0" w:color="auto"/>
        <w:right w:val="none" w:sz="0" w:space="0" w:color="auto"/>
      </w:divBdr>
    </w:div>
    <w:div w:id="6569126">
      <w:bodyDiv w:val="1"/>
      <w:marLeft w:val="0"/>
      <w:marRight w:val="0"/>
      <w:marTop w:val="0"/>
      <w:marBottom w:val="0"/>
      <w:divBdr>
        <w:top w:val="none" w:sz="0" w:space="0" w:color="auto"/>
        <w:left w:val="none" w:sz="0" w:space="0" w:color="auto"/>
        <w:bottom w:val="none" w:sz="0" w:space="0" w:color="auto"/>
        <w:right w:val="none" w:sz="0" w:space="0" w:color="auto"/>
      </w:divBdr>
    </w:div>
    <w:div w:id="23216314">
      <w:bodyDiv w:val="1"/>
      <w:marLeft w:val="0"/>
      <w:marRight w:val="0"/>
      <w:marTop w:val="0"/>
      <w:marBottom w:val="0"/>
      <w:divBdr>
        <w:top w:val="none" w:sz="0" w:space="0" w:color="auto"/>
        <w:left w:val="none" w:sz="0" w:space="0" w:color="auto"/>
        <w:bottom w:val="none" w:sz="0" w:space="0" w:color="auto"/>
        <w:right w:val="none" w:sz="0" w:space="0" w:color="auto"/>
      </w:divBdr>
    </w:div>
    <w:div w:id="61104503">
      <w:bodyDiv w:val="1"/>
      <w:marLeft w:val="0"/>
      <w:marRight w:val="0"/>
      <w:marTop w:val="0"/>
      <w:marBottom w:val="0"/>
      <w:divBdr>
        <w:top w:val="none" w:sz="0" w:space="0" w:color="auto"/>
        <w:left w:val="none" w:sz="0" w:space="0" w:color="auto"/>
        <w:bottom w:val="none" w:sz="0" w:space="0" w:color="auto"/>
        <w:right w:val="none" w:sz="0" w:space="0" w:color="auto"/>
      </w:divBdr>
    </w:div>
    <w:div w:id="127284033">
      <w:bodyDiv w:val="1"/>
      <w:marLeft w:val="0"/>
      <w:marRight w:val="0"/>
      <w:marTop w:val="0"/>
      <w:marBottom w:val="0"/>
      <w:divBdr>
        <w:top w:val="none" w:sz="0" w:space="0" w:color="auto"/>
        <w:left w:val="none" w:sz="0" w:space="0" w:color="auto"/>
        <w:bottom w:val="none" w:sz="0" w:space="0" w:color="auto"/>
        <w:right w:val="none" w:sz="0" w:space="0" w:color="auto"/>
      </w:divBdr>
    </w:div>
    <w:div w:id="142160247">
      <w:bodyDiv w:val="1"/>
      <w:marLeft w:val="0"/>
      <w:marRight w:val="0"/>
      <w:marTop w:val="0"/>
      <w:marBottom w:val="0"/>
      <w:divBdr>
        <w:top w:val="none" w:sz="0" w:space="0" w:color="auto"/>
        <w:left w:val="none" w:sz="0" w:space="0" w:color="auto"/>
        <w:bottom w:val="none" w:sz="0" w:space="0" w:color="auto"/>
        <w:right w:val="none" w:sz="0" w:space="0" w:color="auto"/>
      </w:divBdr>
    </w:div>
    <w:div w:id="151222173">
      <w:bodyDiv w:val="1"/>
      <w:marLeft w:val="0"/>
      <w:marRight w:val="0"/>
      <w:marTop w:val="0"/>
      <w:marBottom w:val="0"/>
      <w:divBdr>
        <w:top w:val="none" w:sz="0" w:space="0" w:color="auto"/>
        <w:left w:val="none" w:sz="0" w:space="0" w:color="auto"/>
        <w:bottom w:val="none" w:sz="0" w:space="0" w:color="auto"/>
        <w:right w:val="none" w:sz="0" w:space="0" w:color="auto"/>
      </w:divBdr>
    </w:div>
    <w:div w:id="161556622">
      <w:bodyDiv w:val="1"/>
      <w:marLeft w:val="0"/>
      <w:marRight w:val="0"/>
      <w:marTop w:val="0"/>
      <w:marBottom w:val="0"/>
      <w:divBdr>
        <w:top w:val="none" w:sz="0" w:space="0" w:color="auto"/>
        <w:left w:val="none" w:sz="0" w:space="0" w:color="auto"/>
        <w:bottom w:val="none" w:sz="0" w:space="0" w:color="auto"/>
        <w:right w:val="none" w:sz="0" w:space="0" w:color="auto"/>
      </w:divBdr>
    </w:div>
    <w:div w:id="208617176">
      <w:bodyDiv w:val="1"/>
      <w:marLeft w:val="0"/>
      <w:marRight w:val="0"/>
      <w:marTop w:val="0"/>
      <w:marBottom w:val="0"/>
      <w:divBdr>
        <w:top w:val="none" w:sz="0" w:space="0" w:color="auto"/>
        <w:left w:val="none" w:sz="0" w:space="0" w:color="auto"/>
        <w:bottom w:val="none" w:sz="0" w:space="0" w:color="auto"/>
        <w:right w:val="none" w:sz="0" w:space="0" w:color="auto"/>
      </w:divBdr>
    </w:div>
    <w:div w:id="239994948">
      <w:bodyDiv w:val="1"/>
      <w:marLeft w:val="0"/>
      <w:marRight w:val="0"/>
      <w:marTop w:val="0"/>
      <w:marBottom w:val="0"/>
      <w:divBdr>
        <w:top w:val="none" w:sz="0" w:space="0" w:color="auto"/>
        <w:left w:val="none" w:sz="0" w:space="0" w:color="auto"/>
        <w:bottom w:val="none" w:sz="0" w:space="0" w:color="auto"/>
        <w:right w:val="none" w:sz="0" w:space="0" w:color="auto"/>
      </w:divBdr>
    </w:div>
    <w:div w:id="251554097">
      <w:bodyDiv w:val="1"/>
      <w:marLeft w:val="0"/>
      <w:marRight w:val="0"/>
      <w:marTop w:val="0"/>
      <w:marBottom w:val="0"/>
      <w:divBdr>
        <w:top w:val="none" w:sz="0" w:space="0" w:color="auto"/>
        <w:left w:val="none" w:sz="0" w:space="0" w:color="auto"/>
        <w:bottom w:val="none" w:sz="0" w:space="0" w:color="auto"/>
        <w:right w:val="none" w:sz="0" w:space="0" w:color="auto"/>
      </w:divBdr>
    </w:div>
    <w:div w:id="290599866">
      <w:bodyDiv w:val="1"/>
      <w:marLeft w:val="0"/>
      <w:marRight w:val="0"/>
      <w:marTop w:val="0"/>
      <w:marBottom w:val="0"/>
      <w:divBdr>
        <w:top w:val="none" w:sz="0" w:space="0" w:color="auto"/>
        <w:left w:val="none" w:sz="0" w:space="0" w:color="auto"/>
        <w:bottom w:val="none" w:sz="0" w:space="0" w:color="auto"/>
        <w:right w:val="none" w:sz="0" w:space="0" w:color="auto"/>
      </w:divBdr>
    </w:div>
    <w:div w:id="344017659">
      <w:bodyDiv w:val="1"/>
      <w:marLeft w:val="0"/>
      <w:marRight w:val="0"/>
      <w:marTop w:val="0"/>
      <w:marBottom w:val="0"/>
      <w:divBdr>
        <w:top w:val="none" w:sz="0" w:space="0" w:color="auto"/>
        <w:left w:val="none" w:sz="0" w:space="0" w:color="auto"/>
        <w:bottom w:val="none" w:sz="0" w:space="0" w:color="auto"/>
        <w:right w:val="none" w:sz="0" w:space="0" w:color="auto"/>
      </w:divBdr>
    </w:div>
    <w:div w:id="378165693">
      <w:bodyDiv w:val="1"/>
      <w:marLeft w:val="0"/>
      <w:marRight w:val="0"/>
      <w:marTop w:val="0"/>
      <w:marBottom w:val="0"/>
      <w:divBdr>
        <w:top w:val="none" w:sz="0" w:space="0" w:color="auto"/>
        <w:left w:val="none" w:sz="0" w:space="0" w:color="auto"/>
        <w:bottom w:val="none" w:sz="0" w:space="0" w:color="auto"/>
        <w:right w:val="none" w:sz="0" w:space="0" w:color="auto"/>
      </w:divBdr>
    </w:div>
    <w:div w:id="410927668">
      <w:bodyDiv w:val="1"/>
      <w:marLeft w:val="0"/>
      <w:marRight w:val="0"/>
      <w:marTop w:val="0"/>
      <w:marBottom w:val="0"/>
      <w:divBdr>
        <w:top w:val="none" w:sz="0" w:space="0" w:color="auto"/>
        <w:left w:val="none" w:sz="0" w:space="0" w:color="auto"/>
        <w:bottom w:val="none" w:sz="0" w:space="0" w:color="auto"/>
        <w:right w:val="none" w:sz="0" w:space="0" w:color="auto"/>
      </w:divBdr>
    </w:div>
    <w:div w:id="419261002">
      <w:bodyDiv w:val="1"/>
      <w:marLeft w:val="0"/>
      <w:marRight w:val="0"/>
      <w:marTop w:val="0"/>
      <w:marBottom w:val="0"/>
      <w:divBdr>
        <w:top w:val="none" w:sz="0" w:space="0" w:color="auto"/>
        <w:left w:val="none" w:sz="0" w:space="0" w:color="auto"/>
        <w:bottom w:val="none" w:sz="0" w:space="0" w:color="auto"/>
        <w:right w:val="none" w:sz="0" w:space="0" w:color="auto"/>
      </w:divBdr>
    </w:div>
    <w:div w:id="446585411">
      <w:bodyDiv w:val="1"/>
      <w:marLeft w:val="0"/>
      <w:marRight w:val="0"/>
      <w:marTop w:val="0"/>
      <w:marBottom w:val="0"/>
      <w:divBdr>
        <w:top w:val="none" w:sz="0" w:space="0" w:color="auto"/>
        <w:left w:val="none" w:sz="0" w:space="0" w:color="auto"/>
        <w:bottom w:val="none" w:sz="0" w:space="0" w:color="auto"/>
        <w:right w:val="none" w:sz="0" w:space="0" w:color="auto"/>
      </w:divBdr>
    </w:div>
    <w:div w:id="449709739">
      <w:bodyDiv w:val="1"/>
      <w:marLeft w:val="0"/>
      <w:marRight w:val="0"/>
      <w:marTop w:val="0"/>
      <w:marBottom w:val="0"/>
      <w:divBdr>
        <w:top w:val="none" w:sz="0" w:space="0" w:color="auto"/>
        <w:left w:val="none" w:sz="0" w:space="0" w:color="auto"/>
        <w:bottom w:val="none" w:sz="0" w:space="0" w:color="auto"/>
        <w:right w:val="none" w:sz="0" w:space="0" w:color="auto"/>
      </w:divBdr>
    </w:div>
    <w:div w:id="459954596">
      <w:bodyDiv w:val="1"/>
      <w:marLeft w:val="0"/>
      <w:marRight w:val="0"/>
      <w:marTop w:val="0"/>
      <w:marBottom w:val="0"/>
      <w:divBdr>
        <w:top w:val="none" w:sz="0" w:space="0" w:color="auto"/>
        <w:left w:val="none" w:sz="0" w:space="0" w:color="auto"/>
        <w:bottom w:val="none" w:sz="0" w:space="0" w:color="auto"/>
        <w:right w:val="none" w:sz="0" w:space="0" w:color="auto"/>
      </w:divBdr>
    </w:div>
    <w:div w:id="469250040">
      <w:bodyDiv w:val="1"/>
      <w:marLeft w:val="0"/>
      <w:marRight w:val="0"/>
      <w:marTop w:val="0"/>
      <w:marBottom w:val="0"/>
      <w:divBdr>
        <w:top w:val="none" w:sz="0" w:space="0" w:color="auto"/>
        <w:left w:val="none" w:sz="0" w:space="0" w:color="auto"/>
        <w:bottom w:val="none" w:sz="0" w:space="0" w:color="auto"/>
        <w:right w:val="none" w:sz="0" w:space="0" w:color="auto"/>
      </w:divBdr>
    </w:div>
    <w:div w:id="479150791">
      <w:bodyDiv w:val="1"/>
      <w:marLeft w:val="0"/>
      <w:marRight w:val="0"/>
      <w:marTop w:val="0"/>
      <w:marBottom w:val="0"/>
      <w:divBdr>
        <w:top w:val="none" w:sz="0" w:space="0" w:color="auto"/>
        <w:left w:val="none" w:sz="0" w:space="0" w:color="auto"/>
        <w:bottom w:val="none" w:sz="0" w:space="0" w:color="auto"/>
        <w:right w:val="none" w:sz="0" w:space="0" w:color="auto"/>
      </w:divBdr>
    </w:div>
    <w:div w:id="527068360">
      <w:bodyDiv w:val="1"/>
      <w:marLeft w:val="0"/>
      <w:marRight w:val="0"/>
      <w:marTop w:val="0"/>
      <w:marBottom w:val="0"/>
      <w:divBdr>
        <w:top w:val="none" w:sz="0" w:space="0" w:color="auto"/>
        <w:left w:val="none" w:sz="0" w:space="0" w:color="auto"/>
        <w:bottom w:val="none" w:sz="0" w:space="0" w:color="auto"/>
        <w:right w:val="none" w:sz="0" w:space="0" w:color="auto"/>
      </w:divBdr>
    </w:div>
    <w:div w:id="532622181">
      <w:bodyDiv w:val="1"/>
      <w:marLeft w:val="0"/>
      <w:marRight w:val="0"/>
      <w:marTop w:val="0"/>
      <w:marBottom w:val="0"/>
      <w:divBdr>
        <w:top w:val="none" w:sz="0" w:space="0" w:color="auto"/>
        <w:left w:val="none" w:sz="0" w:space="0" w:color="auto"/>
        <w:bottom w:val="none" w:sz="0" w:space="0" w:color="auto"/>
        <w:right w:val="none" w:sz="0" w:space="0" w:color="auto"/>
      </w:divBdr>
    </w:div>
    <w:div w:id="568543786">
      <w:bodyDiv w:val="1"/>
      <w:marLeft w:val="0"/>
      <w:marRight w:val="0"/>
      <w:marTop w:val="0"/>
      <w:marBottom w:val="0"/>
      <w:divBdr>
        <w:top w:val="none" w:sz="0" w:space="0" w:color="auto"/>
        <w:left w:val="none" w:sz="0" w:space="0" w:color="auto"/>
        <w:bottom w:val="none" w:sz="0" w:space="0" w:color="auto"/>
        <w:right w:val="none" w:sz="0" w:space="0" w:color="auto"/>
      </w:divBdr>
    </w:div>
    <w:div w:id="655064842">
      <w:bodyDiv w:val="1"/>
      <w:marLeft w:val="0"/>
      <w:marRight w:val="0"/>
      <w:marTop w:val="0"/>
      <w:marBottom w:val="0"/>
      <w:divBdr>
        <w:top w:val="none" w:sz="0" w:space="0" w:color="auto"/>
        <w:left w:val="none" w:sz="0" w:space="0" w:color="auto"/>
        <w:bottom w:val="none" w:sz="0" w:space="0" w:color="auto"/>
        <w:right w:val="none" w:sz="0" w:space="0" w:color="auto"/>
      </w:divBdr>
    </w:div>
    <w:div w:id="674498801">
      <w:bodyDiv w:val="1"/>
      <w:marLeft w:val="0"/>
      <w:marRight w:val="0"/>
      <w:marTop w:val="0"/>
      <w:marBottom w:val="0"/>
      <w:divBdr>
        <w:top w:val="none" w:sz="0" w:space="0" w:color="auto"/>
        <w:left w:val="none" w:sz="0" w:space="0" w:color="auto"/>
        <w:bottom w:val="none" w:sz="0" w:space="0" w:color="auto"/>
        <w:right w:val="none" w:sz="0" w:space="0" w:color="auto"/>
      </w:divBdr>
    </w:div>
    <w:div w:id="711617262">
      <w:bodyDiv w:val="1"/>
      <w:marLeft w:val="0"/>
      <w:marRight w:val="0"/>
      <w:marTop w:val="0"/>
      <w:marBottom w:val="0"/>
      <w:divBdr>
        <w:top w:val="none" w:sz="0" w:space="0" w:color="auto"/>
        <w:left w:val="none" w:sz="0" w:space="0" w:color="auto"/>
        <w:bottom w:val="none" w:sz="0" w:space="0" w:color="auto"/>
        <w:right w:val="none" w:sz="0" w:space="0" w:color="auto"/>
      </w:divBdr>
    </w:div>
    <w:div w:id="724531111">
      <w:bodyDiv w:val="1"/>
      <w:marLeft w:val="0"/>
      <w:marRight w:val="0"/>
      <w:marTop w:val="0"/>
      <w:marBottom w:val="0"/>
      <w:divBdr>
        <w:top w:val="none" w:sz="0" w:space="0" w:color="auto"/>
        <w:left w:val="none" w:sz="0" w:space="0" w:color="auto"/>
        <w:bottom w:val="none" w:sz="0" w:space="0" w:color="auto"/>
        <w:right w:val="none" w:sz="0" w:space="0" w:color="auto"/>
      </w:divBdr>
    </w:div>
    <w:div w:id="810752123">
      <w:bodyDiv w:val="1"/>
      <w:marLeft w:val="0"/>
      <w:marRight w:val="0"/>
      <w:marTop w:val="0"/>
      <w:marBottom w:val="0"/>
      <w:divBdr>
        <w:top w:val="none" w:sz="0" w:space="0" w:color="auto"/>
        <w:left w:val="none" w:sz="0" w:space="0" w:color="auto"/>
        <w:bottom w:val="none" w:sz="0" w:space="0" w:color="auto"/>
        <w:right w:val="none" w:sz="0" w:space="0" w:color="auto"/>
      </w:divBdr>
    </w:div>
    <w:div w:id="864055654">
      <w:bodyDiv w:val="1"/>
      <w:marLeft w:val="0"/>
      <w:marRight w:val="0"/>
      <w:marTop w:val="0"/>
      <w:marBottom w:val="0"/>
      <w:divBdr>
        <w:top w:val="none" w:sz="0" w:space="0" w:color="auto"/>
        <w:left w:val="none" w:sz="0" w:space="0" w:color="auto"/>
        <w:bottom w:val="none" w:sz="0" w:space="0" w:color="auto"/>
        <w:right w:val="none" w:sz="0" w:space="0" w:color="auto"/>
      </w:divBdr>
    </w:div>
    <w:div w:id="877544734">
      <w:bodyDiv w:val="1"/>
      <w:marLeft w:val="0"/>
      <w:marRight w:val="0"/>
      <w:marTop w:val="0"/>
      <w:marBottom w:val="0"/>
      <w:divBdr>
        <w:top w:val="none" w:sz="0" w:space="0" w:color="auto"/>
        <w:left w:val="none" w:sz="0" w:space="0" w:color="auto"/>
        <w:bottom w:val="none" w:sz="0" w:space="0" w:color="auto"/>
        <w:right w:val="none" w:sz="0" w:space="0" w:color="auto"/>
      </w:divBdr>
    </w:div>
    <w:div w:id="900168813">
      <w:bodyDiv w:val="1"/>
      <w:marLeft w:val="0"/>
      <w:marRight w:val="0"/>
      <w:marTop w:val="0"/>
      <w:marBottom w:val="0"/>
      <w:divBdr>
        <w:top w:val="none" w:sz="0" w:space="0" w:color="auto"/>
        <w:left w:val="none" w:sz="0" w:space="0" w:color="auto"/>
        <w:bottom w:val="none" w:sz="0" w:space="0" w:color="auto"/>
        <w:right w:val="none" w:sz="0" w:space="0" w:color="auto"/>
      </w:divBdr>
    </w:div>
    <w:div w:id="983892217">
      <w:bodyDiv w:val="1"/>
      <w:marLeft w:val="0"/>
      <w:marRight w:val="0"/>
      <w:marTop w:val="0"/>
      <w:marBottom w:val="0"/>
      <w:divBdr>
        <w:top w:val="none" w:sz="0" w:space="0" w:color="auto"/>
        <w:left w:val="none" w:sz="0" w:space="0" w:color="auto"/>
        <w:bottom w:val="none" w:sz="0" w:space="0" w:color="auto"/>
        <w:right w:val="none" w:sz="0" w:space="0" w:color="auto"/>
      </w:divBdr>
    </w:div>
    <w:div w:id="988827983">
      <w:bodyDiv w:val="1"/>
      <w:marLeft w:val="0"/>
      <w:marRight w:val="0"/>
      <w:marTop w:val="0"/>
      <w:marBottom w:val="0"/>
      <w:divBdr>
        <w:top w:val="none" w:sz="0" w:space="0" w:color="auto"/>
        <w:left w:val="none" w:sz="0" w:space="0" w:color="auto"/>
        <w:bottom w:val="none" w:sz="0" w:space="0" w:color="auto"/>
        <w:right w:val="none" w:sz="0" w:space="0" w:color="auto"/>
      </w:divBdr>
    </w:div>
    <w:div w:id="1019741030">
      <w:bodyDiv w:val="1"/>
      <w:marLeft w:val="0"/>
      <w:marRight w:val="0"/>
      <w:marTop w:val="0"/>
      <w:marBottom w:val="0"/>
      <w:divBdr>
        <w:top w:val="none" w:sz="0" w:space="0" w:color="auto"/>
        <w:left w:val="none" w:sz="0" w:space="0" w:color="auto"/>
        <w:bottom w:val="none" w:sz="0" w:space="0" w:color="auto"/>
        <w:right w:val="none" w:sz="0" w:space="0" w:color="auto"/>
      </w:divBdr>
    </w:div>
    <w:div w:id="1029991522">
      <w:bodyDiv w:val="1"/>
      <w:marLeft w:val="0"/>
      <w:marRight w:val="0"/>
      <w:marTop w:val="0"/>
      <w:marBottom w:val="0"/>
      <w:divBdr>
        <w:top w:val="none" w:sz="0" w:space="0" w:color="auto"/>
        <w:left w:val="none" w:sz="0" w:space="0" w:color="auto"/>
        <w:bottom w:val="none" w:sz="0" w:space="0" w:color="auto"/>
        <w:right w:val="none" w:sz="0" w:space="0" w:color="auto"/>
      </w:divBdr>
    </w:div>
    <w:div w:id="1031299126">
      <w:bodyDiv w:val="1"/>
      <w:marLeft w:val="0"/>
      <w:marRight w:val="0"/>
      <w:marTop w:val="0"/>
      <w:marBottom w:val="0"/>
      <w:divBdr>
        <w:top w:val="none" w:sz="0" w:space="0" w:color="auto"/>
        <w:left w:val="none" w:sz="0" w:space="0" w:color="auto"/>
        <w:bottom w:val="none" w:sz="0" w:space="0" w:color="auto"/>
        <w:right w:val="none" w:sz="0" w:space="0" w:color="auto"/>
      </w:divBdr>
    </w:div>
    <w:div w:id="1052198264">
      <w:bodyDiv w:val="1"/>
      <w:marLeft w:val="0"/>
      <w:marRight w:val="0"/>
      <w:marTop w:val="0"/>
      <w:marBottom w:val="0"/>
      <w:divBdr>
        <w:top w:val="none" w:sz="0" w:space="0" w:color="auto"/>
        <w:left w:val="none" w:sz="0" w:space="0" w:color="auto"/>
        <w:bottom w:val="none" w:sz="0" w:space="0" w:color="auto"/>
        <w:right w:val="none" w:sz="0" w:space="0" w:color="auto"/>
      </w:divBdr>
    </w:div>
    <w:div w:id="1079520579">
      <w:bodyDiv w:val="1"/>
      <w:marLeft w:val="0"/>
      <w:marRight w:val="0"/>
      <w:marTop w:val="0"/>
      <w:marBottom w:val="0"/>
      <w:divBdr>
        <w:top w:val="none" w:sz="0" w:space="0" w:color="auto"/>
        <w:left w:val="none" w:sz="0" w:space="0" w:color="auto"/>
        <w:bottom w:val="none" w:sz="0" w:space="0" w:color="auto"/>
        <w:right w:val="none" w:sz="0" w:space="0" w:color="auto"/>
      </w:divBdr>
    </w:div>
    <w:div w:id="1165827916">
      <w:bodyDiv w:val="1"/>
      <w:marLeft w:val="0"/>
      <w:marRight w:val="0"/>
      <w:marTop w:val="0"/>
      <w:marBottom w:val="0"/>
      <w:divBdr>
        <w:top w:val="none" w:sz="0" w:space="0" w:color="auto"/>
        <w:left w:val="none" w:sz="0" w:space="0" w:color="auto"/>
        <w:bottom w:val="none" w:sz="0" w:space="0" w:color="auto"/>
        <w:right w:val="none" w:sz="0" w:space="0" w:color="auto"/>
      </w:divBdr>
    </w:div>
    <w:div w:id="1173296758">
      <w:bodyDiv w:val="1"/>
      <w:marLeft w:val="0"/>
      <w:marRight w:val="0"/>
      <w:marTop w:val="0"/>
      <w:marBottom w:val="0"/>
      <w:divBdr>
        <w:top w:val="none" w:sz="0" w:space="0" w:color="auto"/>
        <w:left w:val="none" w:sz="0" w:space="0" w:color="auto"/>
        <w:bottom w:val="none" w:sz="0" w:space="0" w:color="auto"/>
        <w:right w:val="none" w:sz="0" w:space="0" w:color="auto"/>
      </w:divBdr>
    </w:div>
    <w:div w:id="1196456882">
      <w:bodyDiv w:val="1"/>
      <w:marLeft w:val="0"/>
      <w:marRight w:val="0"/>
      <w:marTop w:val="0"/>
      <w:marBottom w:val="0"/>
      <w:divBdr>
        <w:top w:val="none" w:sz="0" w:space="0" w:color="auto"/>
        <w:left w:val="none" w:sz="0" w:space="0" w:color="auto"/>
        <w:bottom w:val="none" w:sz="0" w:space="0" w:color="auto"/>
        <w:right w:val="none" w:sz="0" w:space="0" w:color="auto"/>
      </w:divBdr>
    </w:div>
    <w:div w:id="1214079635">
      <w:bodyDiv w:val="1"/>
      <w:marLeft w:val="0"/>
      <w:marRight w:val="0"/>
      <w:marTop w:val="0"/>
      <w:marBottom w:val="0"/>
      <w:divBdr>
        <w:top w:val="none" w:sz="0" w:space="0" w:color="auto"/>
        <w:left w:val="none" w:sz="0" w:space="0" w:color="auto"/>
        <w:bottom w:val="none" w:sz="0" w:space="0" w:color="auto"/>
        <w:right w:val="none" w:sz="0" w:space="0" w:color="auto"/>
      </w:divBdr>
    </w:div>
    <w:div w:id="1217931107">
      <w:bodyDiv w:val="1"/>
      <w:marLeft w:val="0"/>
      <w:marRight w:val="0"/>
      <w:marTop w:val="0"/>
      <w:marBottom w:val="0"/>
      <w:divBdr>
        <w:top w:val="none" w:sz="0" w:space="0" w:color="auto"/>
        <w:left w:val="none" w:sz="0" w:space="0" w:color="auto"/>
        <w:bottom w:val="none" w:sz="0" w:space="0" w:color="auto"/>
        <w:right w:val="none" w:sz="0" w:space="0" w:color="auto"/>
      </w:divBdr>
    </w:div>
    <w:div w:id="1221669574">
      <w:bodyDiv w:val="1"/>
      <w:marLeft w:val="0"/>
      <w:marRight w:val="0"/>
      <w:marTop w:val="0"/>
      <w:marBottom w:val="0"/>
      <w:divBdr>
        <w:top w:val="none" w:sz="0" w:space="0" w:color="auto"/>
        <w:left w:val="none" w:sz="0" w:space="0" w:color="auto"/>
        <w:bottom w:val="none" w:sz="0" w:space="0" w:color="auto"/>
        <w:right w:val="none" w:sz="0" w:space="0" w:color="auto"/>
      </w:divBdr>
    </w:div>
    <w:div w:id="1246036344">
      <w:bodyDiv w:val="1"/>
      <w:marLeft w:val="0"/>
      <w:marRight w:val="0"/>
      <w:marTop w:val="0"/>
      <w:marBottom w:val="0"/>
      <w:divBdr>
        <w:top w:val="none" w:sz="0" w:space="0" w:color="auto"/>
        <w:left w:val="none" w:sz="0" w:space="0" w:color="auto"/>
        <w:bottom w:val="none" w:sz="0" w:space="0" w:color="auto"/>
        <w:right w:val="none" w:sz="0" w:space="0" w:color="auto"/>
      </w:divBdr>
    </w:div>
    <w:div w:id="1263028325">
      <w:bodyDiv w:val="1"/>
      <w:marLeft w:val="0"/>
      <w:marRight w:val="0"/>
      <w:marTop w:val="0"/>
      <w:marBottom w:val="0"/>
      <w:divBdr>
        <w:top w:val="none" w:sz="0" w:space="0" w:color="auto"/>
        <w:left w:val="none" w:sz="0" w:space="0" w:color="auto"/>
        <w:bottom w:val="none" w:sz="0" w:space="0" w:color="auto"/>
        <w:right w:val="none" w:sz="0" w:space="0" w:color="auto"/>
      </w:divBdr>
    </w:div>
    <w:div w:id="1311254730">
      <w:bodyDiv w:val="1"/>
      <w:marLeft w:val="0"/>
      <w:marRight w:val="0"/>
      <w:marTop w:val="0"/>
      <w:marBottom w:val="0"/>
      <w:divBdr>
        <w:top w:val="none" w:sz="0" w:space="0" w:color="auto"/>
        <w:left w:val="none" w:sz="0" w:space="0" w:color="auto"/>
        <w:bottom w:val="none" w:sz="0" w:space="0" w:color="auto"/>
        <w:right w:val="none" w:sz="0" w:space="0" w:color="auto"/>
      </w:divBdr>
    </w:div>
    <w:div w:id="1372802363">
      <w:bodyDiv w:val="1"/>
      <w:marLeft w:val="0"/>
      <w:marRight w:val="0"/>
      <w:marTop w:val="0"/>
      <w:marBottom w:val="0"/>
      <w:divBdr>
        <w:top w:val="none" w:sz="0" w:space="0" w:color="auto"/>
        <w:left w:val="none" w:sz="0" w:space="0" w:color="auto"/>
        <w:bottom w:val="none" w:sz="0" w:space="0" w:color="auto"/>
        <w:right w:val="none" w:sz="0" w:space="0" w:color="auto"/>
      </w:divBdr>
    </w:div>
    <w:div w:id="1384872091">
      <w:bodyDiv w:val="1"/>
      <w:marLeft w:val="0"/>
      <w:marRight w:val="0"/>
      <w:marTop w:val="0"/>
      <w:marBottom w:val="0"/>
      <w:divBdr>
        <w:top w:val="none" w:sz="0" w:space="0" w:color="auto"/>
        <w:left w:val="none" w:sz="0" w:space="0" w:color="auto"/>
        <w:bottom w:val="none" w:sz="0" w:space="0" w:color="auto"/>
        <w:right w:val="none" w:sz="0" w:space="0" w:color="auto"/>
      </w:divBdr>
    </w:div>
    <w:div w:id="1405952352">
      <w:bodyDiv w:val="1"/>
      <w:marLeft w:val="0"/>
      <w:marRight w:val="0"/>
      <w:marTop w:val="0"/>
      <w:marBottom w:val="0"/>
      <w:divBdr>
        <w:top w:val="none" w:sz="0" w:space="0" w:color="auto"/>
        <w:left w:val="none" w:sz="0" w:space="0" w:color="auto"/>
        <w:bottom w:val="none" w:sz="0" w:space="0" w:color="auto"/>
        <w:right w:val="none" w:sz="0" w:space="0" w:color="auto"/>
      </w:divBdr>
    </w:div>
    <w:div w:id="1438257570">
      <w:bodyDiv w:val="1"/>
      <w:marLeft w:val="0"/>
      <w:marRight w:val="0"/>
      <w:marTop w:val="0"/>
      <w:marBottom w:val="0"/>
      <w:divBdr>
        <w:top w:val="none" w:sz="0" w:space="0" w:color="auto"/>
        <w:left w:val="none" w:sz="0" w:space="0" w:color="auto"/>
        <w:bottom w:val="none" w:sz="0" w:space="0" w:color="auto"/>
        <w:right w:val="none" w:sz="0" w:space="0" w:color="auto"/>
      </w:divBdr>
    </w:div>
    <w:div w:id="1527451639">
      <w:bodyDiv w:val="1"/>
      <w:marLeft w:val="0"/>
      <w:marRight w:val="0"/>
      <w:marTop w:val="0"/>
      <w:marBottom w:val="0"/>
      <w:divBdr>
        <w:top w:val="none" w:sz="0" w:space="0" w:color="auto"/>
        <w:left w:val="none" w:sz="0" w:space="0" w:color="auto"/>
        <w:bottom w:val="none" w:sz="0" w:space="0" w:color="auto"/>
        <w:right w:val="none" w:sz="0" w:space="0" w:color="auto"/>
      </w:divBdr>
    </w:div>
    <w:div w:id="1532569498">
      <w:bodyDiv w:val="1"/>
      <w:marLeft w:val="0"/>
      <w:marRight w:val="0"/>
      <w:marTop w:val="0"/>
      <w:marBottom w:val="0"/>
      <w:divBdr>
        <w:top w:val="none" w:sz="0" w:space="0" w:color="auto"/>
        <w:left w:val="none" w:sz="0" w:space="0" w:color="auto"/>
        <w:bottom w:val="none" w:sz="0" w:space="0" w:color="auto"/>
        <w:right w:val="none" w:sz="0" w:space="0" w:color="auto"/>
      </w:divBdr>
    </w:div>
    <w:div w:id="1552617996">
      <w:bodyDiv w:val="1"/>
      <w:marLeft w:val="0"/>
      <w:marRight w:val="0"/>
      <w:marTop w:val="0"/>
      <w:marBottom w:val="0"/>
      <w:divBdr>
        <w:top w:val="none" w:sz="0" w:space="0" w:color="auto"/>
        <w:left w:val="none" w:sz="0" w:space="0" w:color="auto"/>
        <w:bottom w:val="none" w:sz="0" w:space="0" w:color="auto"/>
        <w:right w:val="none" w:sz="0" w:space="0" w:color="auto"/>
      </w:divBdr>
    </w:div>
    <w:div w:id="1591350043">
      <w:bodyDiv w:val="1"/>
      <w:marLeft w:val="0"/>
      <w:marRight w:val="0"/>
      <w:marTop w:val="0"/>
      <w:marBottom w:val="0"/>
      <w:divBdr>
        <w:top w:val="none" w:sz="0" w:space="0" w:color="auto"/>
        <w:left w:val="none" w:sz="0" w:space="0" w:color="auto"/>
        <w:bottom w:val="none" w:sz="0" w:space="0" w:color="auto"/>
        <w:right w:val="none" w:sz="0" w:space="0" w:color="auto"/>
      </w:divBdr>
    </w:div>
    <w:div w:id="1601333627">
      <w:bodyDiv w:val="1"/>
      <w:marLeft w:val="0"/>
      <w:marRight w:val="0"/>
      <w:marTop w:val="0"/>
      <w:marBottom w:val="0"/>
      <w:divBdr>
        <w:top w:val="none" w:sz="0" w:space="0" w:color="auto"/>
        <w:left w:val="none" w:sz="0" w:space="0" w:color="auto"/>
        <w:bottom w:val="none" w:sz="0" w:space="0" w:color="auto"/>
        <w:right w:val="none" w:sz="0" w:space="0" w:color="auto"/>
      </w:divBdr>
    </w:div>
    <w:div w:id="1609855006">
      <w:bodyDiv w:val="1"/>
      <w:marLeft w:val="0"/>
      <w:marRight w:val="0"/>
      <w:marTop w:val="0"/>
      <w:marBottom w:val="0"/>
      <w:divBdr>
        <w:top w:val="none" w:sz="0" w:space="0" w:color="auto"/>
        <w:left w:val="none" w:sz="0" w:space="0" w:color="auto"/>
        <w:bottom w:val="none" w:sz="0" w:space="0" w:color="auto"/>
        <w:right w:val="none" w:sz="0" w:space="0" w:color="auto"/>
      </w:divBdr>
    </w:div>
    <w:div w:id="1612392301">
      <w:bodyDiv w:val="1"/>
      <w:marLeft w:val="0"/>
      <w:marRight w:val="0"/>
      <w:marTop w:val="0"/>
      <w:marBottom w:val="0"/>
      <w:divBdr>
        <w:top w:val="none" w:sz="0" w:space="0" w:color="auto"/>
        <w:left w:val="none" w:sz="0" w:space="0" w:color="auto"/>
        <w:bottom w:val="none" w:sz="0" w:space="0" w:color="auto"/>
        <w:right w:val="none" w:sz="0" w:space="0" w:color="auto"/>
      </w:divBdr>
    </w:div>
    <w:div w:id="1722166678">
      <w:bodyDiv w:val="1"/>
      <w:marLeft w:val="0"/>
      <w:marRight w:val="0"/>
      <w:marTop w:val="0"/>
      <w:marBottom w:val="0"/>
      <w:divBdr>
        <w:top w:val="none" w:sz="0" w:space="0" w:color="auto"/>
        <w:left w:val="none" w:sz="0" w:space="0" w:color="auto"/>
        <w:bottom w:val="none" w:sz="0" w:space="0" w:color="auto"/>
        <w:right w:val="none" w:sz="0" w:space="0" w:color="auto"/>
      </w:divBdr>
    </w:div>
    <w:div w:id="1747652487">
      <w:bodyDiv w:val="1"/>
      <w:marLeft w:val="0"/>
      <w:marRight w:val="0"/>
      <w:marTop w:val="0"/>
      <w:marBottom w:val="0"/>
      <w:divBdr>
        <w:top w:val="none" w:sz="0" w:space="0" w:color="auto"/>
        <w:left w:val="none" w:sz="0" w:space="0" w:color="auto"/>
        <w:bottom w:val="none" w:sz="0" w:space="0" w:color="auto"/>
        <w:right w:val="none" w:sz="0" w:space="0" w:color="auto"/>
      </w:divBdr>
    </w:div>
    <w:div w:id="1757702978">
      <w:bodyDiv w:val="1"/>
      <w:marLeft w:val="0"/>
      <w:marRight w:val="0"/>
      <w:marTop w:val="0"/>
      <w:marBottom w:val="0"/>
      <w:divBdr>
        <w:top w:val="none" w:sz="0" w:space="0" w:color="auto"/>
        <w:left w:val="none" w:sz="0" w:space="0" w:color="auto"/>
        <w:bottom w:val="none" w:sz="0" w:space="0" w:color="auto"/>
        <w:right w:val="none" w:sz="0" w:space="0" w:color="auto"/>
      </w:divBdr>
      <w:divsChild>
        <w:div w:id="1281454704">
          <w:marLeft w:val="0"/>
          <w:marRight w:val="0"/>
          <w:marTop w:val="0"/>
          <w:marBottom w:val="0"/>
          <w:divBdr>
            <w:top w:val="single" w:sz="8" w:space="1" w:color="auto"/>
            <w:left w:val="single" w:sz="8" w:space="4" w:color="auto"/>
            <w:bottom w:val="single" w:sz="8" w:space="1" w:color="auto"/>
            <w:right w:val="single" w:sz="8" w:space="4" w:color="auto"/>
          </w:divBdr>
        </w:div>
      </w:divsChild>
    </w:div>
    <w:div w:id="1757942530">
      <w:bodyDiv w:val="1"/>
      <w:marLeft w:val="0"/>
      <w:marRight w:val="0"/>
      <w:marTop w:val="0"/>
      <w:marBottom w:val="0"/>
      <w:divBdr>
        <w:top w:val="none" w:sz="0" w:space="0" w:color="auto"/>
        <w:left w:val="none" w:sz="0" w:space="0" w:color="auto"/>
        <w:bottom w:val="none" w:sz="0" w:space="0" w:color="auto"/>
        <w:right w:val="none" w:sz="0" w:space="0" w:color="auto"/>
      </w:divBdr>
    </w:div>
    <w:div w:id="1764305080">
      <w:bodyDiv w:val="1"/>
      <w:marLeft w:val="0"/>
      <w:marRight w:val="0"/>
      <w:marTop w:val="0"/>
      <w:marBottom w:val="0"/>
      <w:divBdr>
        <w:top w:val="none" w:sz="0" w:space="0" w:color="auto"/>
        <w:left w:val="none" w:sz="0" w:space="0" w:color="auto"/>
        <w:bottom w:val="none" w:sz="0" w:space="0" w:color="auto"/>
        <w:right w:val="none" w:sz="0" w:space="0" w:color="auto"/>
      </w:divBdr>
    </w:div>
    <w:div w:id="1819299176">
      <w:bodyDiv w:val="1"/>
      <w:marLeft w:val="0"/>
      <w:marRight w:val="0"/>
      <w:marTop w:val="0"/>
      <w:marBottom w:val="0"/>
      <w:divBdr>
        <w:top w:val="none" w:sz="0" w:space="0" w:color="auto"/>
        <w:left w:val="none" w:sz="0" w:space="0" w:color="auto"/>
        <w:bottom w:val="none" w:sz="0" w:space="0" w:color="auto"/>
        <w:right w:val="none" w:sz="0" w:space="0" w:color="auto"/>
      </w:divBdr>
    </w:div>
    <w:div w:id="1827698316">
      <w:bodyDiv w:val="1"/>
      <w:marLeft w:val="0"/>
      <w:marRight w:val="0"/>
      <w:marTop w:val="0"/>
      <w:marBottom w:val="0"/>
      <w:divBdr>
        <w:top w:val="none" w:sz="0" w:space="0" w:color="auto"/>
        <w:left w:val="none" w:sz="0" w:space="0" w:color="auto"/>
        <w:bottom w:val="none" w:sz="0" w:space="0" w:color="auto"/>
        <w:right w:val="none" w:sz="0" w:space="0" w:color="auto"/>
      </w:divBdr>
    </w:div>
    <w:div w:id="1857689154">
      <w:bodyDiv w:val="1"/>
      <w:marLeft w:val="0"/>
      <w:marRight w:val="0"/>
      <w:marTop w:val="0"/>
      <w:marBottom w:val="0"/>
      <w:divBdr>
        <w:top w:val="none" w:sz="0" w:space="0" w:color="auto"/>
        <w:left w:val="none" w:sz="0" w:space="0" w:color="auto"/>
        <w:bottom w:val="none" w:sz="0" w:space="0" w:color="auto"/>
        <w:right w:val="none" w:sz="0" w:space="0" w:color="auto"/>
      </w:divBdr>
    </w:div>
    <w:div w:id="1908031204">
      <w:bodyDiv w:val="1"/>
      <w:marLeft w:val="0"/>
      <w:marRight w:val="0"/>
      <w:marTop w:val="0"/>
      <w:marBottom w:val="0"/>
      <w:divBdr>
        <w:top w:val="none" w:sz="0" w:space="0" w:color="auto"/>
        <w:left w:val="none" w:sz="0" w:space="0" w:color="auto"/>
        <w:bottom w:val="none" w:sz="0" w:space="0" w:color="auto"/>
        <w:right w:val="none" w:sz="0" w:space="0" w:color="auto"/>
      </w:divBdr>
    </w:div>
    <w:div w:id="1913660961">
      <w:bodyDiv w:val="1"/>
      <w:marLeft w:val="0"/>
      <w:marRight w:val="0"/>
      <w:marTop w:val="0"/>
      <w:marBottom w:val="0"/>
      <w:divBdr>
        <w:top w:val="none" w:sz="0" w:space="0" w:color="auto"/>
        <w:left w:val="none" w:sz="0" w:space="0" w:color="auto"/>
        <w:bottom w:val="none" w:sz="0" w:space="0" w:color="auto"/>
        <w:right w:val="none" w:sz="0" w:space="0" w:color="auto"/>
      </w:divBdr>
    </w:div>
    <w:div w:id="1946961012">
      <w:bodyDiv w:val="1"/>
      <w:marLeft w:val="0"/>
      <w:marRight w:val="0"/>
      <w:marTop w:val="0"/>
      <w:marBottom w:val="0"/>
      <w:divBdr>
        <w:top w:val="none" w:sz="0" w:space="0" w:color="auto"/>
        <w:left w:val="none" w:sz="0" w:space="0" w:color="auto"/>
        <w:bottom w:val="none" w:sz="0" w:space="0" w:color="auto"/>
        <w:right w:val="none" w:sz="0" w:space="0" w:color="auto"/>
      </w:divBdr>
    </w:div>
    <w:div w:id="1955861338">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78416887">
      <w:bodyDiv w:val="1"/>
      <w:marLeft w:val="0"/>
      <w:marRight w:val="0"/>
      <w:marTop w:val="0"/>
      <w:marBottom w:val="0"/>
      <w:divBdr>
        <w:top w:val="none" w:sz="0" w:space="0" w:color="auto"/>
        <w:left w:val="none" w:sz="0" w:space="0" w:color="auto"/>
        <w:bottom w:val="none" w:sz="0" w:space="0" w:color="auto"/>
        <w:right w:val="none" w:sz="0" w:space="0" w:color="auto"/>
      </w:divBdr>
    </w:div>
    <w:div w:id="2038775747">
      <w:bodyDiv w:val="1"/>
      <w:marLeft w:val="0"/>
      <w:marRight w:val="0"/>
      <w:marTop w:val="0"/>
      <w:marBottom w:val="0"/>
      <w:divBdr>
        <w:top w:val="none" w:sz="0" w:space="0" w:color="auto"/>
        <w:left w:val="none" w:sz="0" w:space="0" w:color="auto"/>
        <w:bottom w:val="none" w:sz="0" w:space="0" w:color="auto"/>
        <w:right w:val="none" w:sz="0" w:space="0" w:color="auto"/>
      </w:divBdr>
    </w:div>
    <w:div w:id="2040272191">
      <w:bodyDiv w:val="1"/>
      <w:marLeft w:val="0"/>
      <w:marRight w:val="0"/>
      <w:marTop w:val="0"/>
      <w:marBottom w:val="0"/>
      <w:divBdr>
        <w:top w:val="none" w:sz="0" w:space="0" w:color="auto"/>
        <w:left w:val="none" w:sz="0" w:space="0" w:color="auto"/>
        <w:bottom w:val="none" w:sz="0" w:space="0" w:color="auto"/>
        <w:right w:val="none" w:sz="0" w:space="0" w:color="auto"/>
      </w:divBdr>
    </w:div>
    <w:div w:id="2053530435">
      <w:bodyDiv w:val="1"/>
      <w:marLeft w:val="0"/>
      <w:marRight w:val="0"/>
      <w:marTop w:val="0"/>
      <w:marBottom w:val="0"/>
      <w:divBdr>
        <w:top w:val="none" w:sz="0" w:space="0" w:color="auto"/>
        <w:left w:val="none" w:sz="0" w:space="0" w:color="auto"/>
        <w:bottom w:val="none" w:sz="0" w:space="0" w:color="auto"/>
        <w:right w:val="none" w:sz="0" w:space="0" w:color="auto"/>
      </w:divBdr>
    </w:div>
    <w:div w:id="2079555063">
      <w:bodyDiv w:val="1"/>
      <w:marLeft w:val="0"/>
      <w:marRight w:val="0"/>
      <w:marTop w:val="0"/>
      <w:marBottom w:val="0"/>
      <w:divBdr>
        <w:top w:val="none" w:sz="0" w:space="0" w:color="auto"/>
        <w:left w:val="none" w:sz="0" w:space="0" w:color="auto"/>
        <w:bottom w:val="none" w:sz="0" w:space="0" w:color="auto"/>
        <w:right w:val="none" w:sz="0" w:space="0" w:color="auto"/>
      </w:divBdr>
    </w:div>
    <w:div w:id="2102296428">
      <w:bodyDiv w:val="1"/>
      <w:marLeft w:val="0"/>
      <w:marRight w:val="0"/>
      <w:marTop w:val="0"/>
      <w:marBottom w:val="0"/>
      <w:divBdr>
        <w:top w:val="none" w:sz="0" w:space="0" w:color="auto"/>
        <w:left w:val="none" w:sz="0" w:space="0" w:color="auto"/>
        <w:bottom w:val="none" w:sz="0" w:space="0" w:color="auto"/>
        <w:right w:val="none" w:sz="0" w:space="0" w:color="auto"/>
      </w:divBdr>
    </w:div>
    <w:div w:id="2117942051">
      <w:bodyDiv w:val="1"/>
      <w:marLeft w:val="0"/>
      <w:marRight w:val="0"/>
      <w:marTop w:val="0"/>
      <w:marBottom w:val="0"/>
      <w:divBdr>
        <w:top w:val="none" w:sz="0" w:space="0" w:color="auto"/>
        <w:left w:val="none" w:sz="0" w:space="0" w:color="auto"/>
        <w:bottom w:val="none" w:sz="0" w:space="0" w:color="auto"/>
        <w:right w:val="none" w:sz="0" w:space="0" w:color="auto"/>
      </w:divBdr>
    </w:div>
    <w:div w:id="2120835001">
      <w:bodyDiv w:val="1"/>
      <w:marLeft w:val="0"/>
      <w:marRight w:val="0"/>
      <w:marTop w:val="0"/>
      <w:marBottom w:val="0"/>
      <w:divBdr>
        <w:top w:val="none" w:sz="0" w:space="0" w:color="auto"/>
        <w:left w:val="none" w:sz="0" w:space="0" w:color="auto"/>
        <w:bottom w:val="none" w:sz="0" w:space="0" w:color="auto"/>
        <w:right w:val="none" w:sz="0" w:space="0" w:color="auto"/>
      </w:divBdr>
    </w:div>
    <w:div w:id="2133010309">
      <w:bodyDiv w:val="1"/>
      <w:marLeft w:val="0"/>
      <w:marRight w:val="0"/>
      <w:marTop w:val="0"/>
      <w:marBottom w:val="0"/>
      <w:divBdr>
        <w:top w:val="none" w:sz="0" w:space="0" w:color="auto"/>
        <w:left w:val="none" w:sz="0" w:space="0" w:color="auto"/>
        <w:bottom w:val="none" w:sz="0" w:space="0" w:color="auto"/>
        <w:right w:val="none" w:sz="0" w:space="0" w:color="auto"/>
      </w:divBdr>
    </w:div>
    <w:div w:id="213575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F4F69F-BAB3-4F9F-A8D0-BE5B4012C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9</Pages>
  <Words>2109</Words>
  <Characters>12027</Characters>
  <Application>Microsoft Office Word</Application>
  <DocSecurity>0</DocSecurity>
  <Lines>100</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dın Çetinkaya</dc:creator>
  <cp:lastModifiedBy>Eyüp Kaan Moralı</cp:lastModifiedBy>
  <cp:revision>15</cp:revision>
  <cp:lastPrinted>2017-05-26T07:35:00Z</cp:lastPrinted>
  <dcterms:created xsi:type="dcterms:W3CDTF">2017-08-01T14:36:00Z</dcterms:created>
  <dcterms:modified xsi:type="dcterms:W3CDTF">2018-04-11T07:15:00Z</dcterms:modified>
</cp:coreProperties>
</file>